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ADEEAE3" w:rsidR="005F5557" w:rsidRDefault="005570F2" w:rsidP="00AF4436">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p>
    <w:p w14:paraId="0A37501D" w14:textId="77777777" w:rsidR="005F5557" w:rsidRDefault="005F5557" w:rsidP="00F93148">
      <w:pPr>
        <w:jc w:val="center"/>
        <w:rPr>
          <w:rFonts w:ascii="Verdana" w:hAnsi="Verdana"/>
        </w:rPr>
      </w:pPr>
    </w:p>
    <w:p w14:paraId="5DAB6C7B" w14:textId="77777777" w:rsidR="005553CB" w:rsidRDefault="005553CB" w:rsidP="00F93148">
      <w:pPr>
        <w:jc w:val="center"/>
        <w:rPr>
          <w:rFonts w:ascii="Verdana" w:hAnsi="Verdana"/>
        </w:rPr>
      </w:pPr>
    </w:p>
    <w:p w14:paraId="02EB378F" w14:textId="77777777" w:rsidR="00AF4436" w:rsidRDefault="00AF4436">
      <w:pPr>
        <w:rPr>
          <w:rFonts w:ascii="Verdana" w:hAnsi="Verdana"/>
        </w:rPr>
      </w:pPr>
    </w:p>
    <w:p w14:paraId="77D4711E" w14:textId="756F1EF5" w:rsidR="00DC6F51" w:rsidRPr="00DC6F51" w:rsidRDefault="00DC6F51" w:rsidP="00DC6F51">
      <w:pPr>
        <w:jc w:val="center"/>
        <w:rPr>
          <w:b/>
          <w:bCs/>
          <w:noProof/>
          <w:color w:val="7030A0"/>
          <w:sz w:val="36"/>
          <w:szCs w:val="36"/>
        </w:rPr>
      </w:pPr>
      <w:r w:rsidRPr="00DC6F51">
        <w:rPr>
          <w:b/>
          <w:bCs/>
          <w:noProof/>
          <w:color w:val="7030A0"/>
          <w:sz w:val="36"/>
          <w:szCs w:val="36"/>
        </w:rPr>
        <w:t>UHO</w:t>
      </w:r>
    </w:p>
    <w:p w14:paraId="4303A2AD" w14:textId="189688B5" w:rsidR="00DC6F51" w:rsidRPr="00DC6F51" w:rsidRDefault="00DC6F51" w:rsidP="00DC6F51">
      <w:pPr>
        <w:rPr>
          <w:noProof/>
          <w:sz w:val="36"/>
          <w:szCs w:val="36"/>
        </w:rPr>
      </w:pPr>
      <w:r>
        <w:rPr>
          <w:b/>
          <w:bCs/>
          <w:noProof/>
          <w:sz w:val="36"/>
          <w:szCs w:val="36"/>
        </w:rPr>
        <w:tab/>
      </w:r>
      <w:r>
        <w:rPr>
          <w:b/>
          <w:bCs/>
          <w:noProof/>
          <w:sz w:val="36"/>
          <w:szCs w:val="36"/>
        </w:rPr>
        <w:tab/>
      </w:r>
      <w:r>
        <w:rPr>
          <w:b/>
          <w:bCs/>
          <w:noProof/>
          <w:sz w:val="36"/>
          <w:szCs w:val="36"/>
        </w:rPr>
        <w:tab/>
        <w:t xml:space="preserve">     </w:t>
      </w:r>
      <w:r w:rsidRPr="00DC6F51">
        <w:rPr>
          <w:noProof/>
          <w:color w:val="A5A5A5" w:themeColor="accent3"/>
          <w:sz w:val="36"/>
          <w:szCs w:val="36"/>
        </w:rPr>
        <w:t>United Health Organization</w:t>
      </w:r>
    </w:p>
    <w:p w14:paraId="5A39BBE3" w14:textId="77777777" w:rsidR="00AF4436" w:rsidRDefault="00AF4436" w:rsidP="00790655">
      <w:pPr>
        <w:rPr>
          <w:rFonts w:ascii="Verdana" w:hAnsi="Verdana"/>
        </w:rPr>
      </w:pPr>
    </w:p>
    <w:p w14:paraId="41C8F396" w14:textId="77777777" w:rsidR="00AF4436" w:rsidRDefault="00AF4436">
      <w:pPr>
        <w:rPr>
          <w:rFonts w:ascii="Verdana" w:hAnsi="Verdana"/>
        </w:rPr>
      </w:pPr>
    </w:p>
    <w:p w14:paraId="72A3D3EC" w14:textId="77777777" w:rsidR="00AF4436" w:rsidRDefault="00AF4436">
      <w:pPr>
        <w:rPr>
          <w:rFonts w:ascii="Verdana" w:hAnsi="Verdana"/>
        </w:rPr>
      </w:pPr>
    </w:p>
    <w:p w14:paraId="5F144E64" w14:textId="77777777" w:rsidR="005F5557" w:rsidRPr="00AA5152" w:rsidRDefault="008C3BF6">
      <w:pPr>
        <w:rPr>
          <w:rFonts w:ascii="Verdana" w:hAnsi="Verdana"/>
          <w:sz w:val="24"/>
          <w:szCs w:val="24"/>
        </w:rPr>
      </w:pPr>
      <w:r w:rsidRPr="00AA5152">
        <w:rPr>
          <w:rFonts w:ascii="Verdana" w:hAnsi="Verdana"/>
          <w:noProof/>
          <w:sz w:val="24"/>
          <w:szCs w:val="24"/>
        </w:rPr>
        <mc:AlternateContent>
          <mc:Choice Requires="wps">
            <w:drawing>
              <wp:anchor distT="0" distB="0" distL="114300" distR="114300" simplePos="0" relativeHeight="251657216" behindDoc="0" locked="0" layoutInCell="1" allowOverlap="1" wp14:anchorId="1AD44523" wp14:editId="5C6D116D">
                <wp:simplePos x="0" y="0"/>
                <wp:positionH relativeFrom="column">
                  <wp:posOffset>0</wp:posOffset>
                </wp:positionH>
                <wp:positionV relativeFrom="paragraph">
                  <wp:posOffset>42545</wp:posOffset>
                </wp:positionV>
                <wp:extent cx="61722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339103B5">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0,3.35pt" to="486pt,3.35pt" w14:anchorId="16703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bHmFAIAACk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"/>
            </w:pict>
          </mc:Fallback>
        </mc:AlternateContent>
      </w:r>
    </w:p>
    <w:p w14:paraId="145EED60" w14:textId="079116DF" w:rsidR="00D60FF9" w:rsidRDefault="00A20627" w:rsidP="00A20627">
      <w:pPr>
        <w:tabs>
          <w:tab w:val="center" w:pos="4896"/>
          <w:tab w:val="left" w:pos="8850"/>
        </w:tabs>
        <w:rPr>
          <w:b/>
          <w:sz w:val="28"/>
          <w:szCs w:val="28"/>
        </w:rPr>
      </w:pPr>
      <w:r>
        <w:rPr>
          <w:b/>
          <w:sz w:val="28"/>
          <w:szCs w:val="28"/>
        </w:rPr>
        <w:tab/>
      </w:r>
      <w:r w:rsidR="00B412F2">
        <w:rPr>
          <w:b/>
          <w:sz w:val="28"/>
          <w:szCs w:val="28"/>
        </w:rPr>
        <w:t xml:space="preserve">Integration </w:t>
      </w:r>
      <w:r w:rsidR="00D60FF9" w:rsidRPr="0071285B">
        <w:rPr>
          <w:b/>
          <w:sz w:val="28"/>
          <w:szCs w:val="28"/>
        </w:rPr>
        <w:fldChar w:fldCharType="begin"/>
      </w:r>
      <w:r w:rsidR="00D60FF9" w:rsidRPr="0071285B">
        <w:rPr>
          <w:b/>
          <w:sz w:val="28"/>
          <w:szCs w:val="28"/>
        </w:rPr>
        <w:instrText xml:space="preserve"> TITLE   \* MERGEFORMAT </w:instrText>
      </w:r>
      <w:r w:rsidR="00D60FF9" w:rsidRPr="0071285B">
        <w:rPr>
          <w:b/>
          <w:sz w:val="28"/>
          <w:szCs w:val="28"/>
        </w:rPr>
        <w:fldChar w:fldCharType="separate"/>
      </w:r>
      <w:r w:rsidR="004C697A">
        <w:rPr>
          <w:b/>
          <w:sz w:val="28"/>
          <w:szCs w:val="28"/>
        </w:rPr>
        <w:t>Technical Design</w:t>
      </w:r>
      <w:r w:rsidR="00D60FF9" w:rsidRPr="0071285B">
        <w:rPr>
          <w:b/>
          <w:sz w:val="28"/>
          <w:szCs w:val="28"/>
        </w:rPr>
        <w:fldChar w:fldCharType="end"/>
      </w:r>
      <w:r w:rsidR="00D62EA5">
        <w:rPr>
          <w:b/>
          <w:sz w:val="28"/>
          <w:szCs w:val="28"/>
        </w:rPr>
        <w:t xml:space="preserve"> Document</w:t>
      </w:r>
      <w:r>
        <w:rPr>
          <w:b/>
          <w:sz w:val="28"/>
          <w:szCs w:val="28"/>
        </w:rPr>
        <w:tab/>
      </w:r>
    </w:p>
    <w:p w14:paraId="0D0B940D" w14:textId="77777777" w:rsidR="0071285B" w:rsidRPr="0071285B" w:rsidRDefault="0071285B" w:rsidP="0071285B">
      <w:pPr>
        <w:jc w:val="center"/>
        <w:rPr>
          <w:b/>
          <w:sz w:val="28"/>
          <w:szCs w:val="28"/>
        </w:rPr>
      </w:pPr>
    </w:p>
    <w:p w14:paraId="768FF45F" w14:textId="258283F2" w:rsidR="004C697A" w:rsidRPr="0071285B" w:rsidRDefault="00DC6F51" w:rsidP="004C697A">
      <w:pPr>
        <w:jc w:val="center"/>
        <w:rPr>
          <w:b/>
          <w:sz w:val="32"/>
          <w:szCs w:val="32"/>
        </w:rPr>
      </w:pPr>
      <w:proofErr w:type="spellStart"/>
      <w:r>
        <w:rPr>
          <w:b/>
          <w:sz w:val="32"/>
          <w:szCs w:val="32"/>
        </w:rPr>
        <w:t>uhub-sapi</w:t>
      </w:r>
      <w:proofErr w:type="spellEnd"/>
      <w:r w:rsidR="004B40E6">
        <w:rPr>
          <w:b/>
          <w:sz w:val="32"/>
          <w:szCs w:val="32"/>
        </w:rPr>
        <w:t xml:space="preserve"> </w:t>
      </w:r>
      <w:r>
        <w:rPr>
          <w:b/>
          <w:sz w:val="32"/>
          <w:szCs w:val="32"/>
        </w:rPr>
        <w:t>t</w:t>
      </w:r>
      <w:r w:rsidR="004C697A">
        <w:rPr>
          <w:b/>
          <w:sz w:val="32"/>
          <w:szCs w:val="32"/>
        </w:rPr>
        <w:t xml:space="preserve">echnical </w:t>
      </w:r>
      <w:r>
        <w:rPr>
          <w:b/>
          <w:sz w:val="32"/>
          <w:szCs w:val="32"/>
        </w:rPr>
        <w:t>d</w:t>
      </w:r>
      <w:r w:rsidR="004C697A">
        <w:rPr>
          <w:b/>
          <w:sz w:val="32"/>
          <w:szCs w:val="32"/>
        </w:rPr>
        <w:t>esign</w:t>
      </w:r>
    </w:p>
    <w:p w14:paraId="0E27B00A" w14:textId="77777777" w:rsidR="004C697A" w:rsidRPr="0071285B" w:rsidRDefault="004C697A" w:rsidP="004C697A">
      <w:pPr>
        <w:jc w:val="center"/>
        <w:rPr>
          <w:rStyle w:val="Strong"/>
          <w:b w:val="0"/>
          <w:sz w:val="28"/>
          <w:szCs w:val="28"/>
        </w:rPr>
      </w:pPr>
    </w:p>
    <w:p w14:paraId="60061E4C" w14:textId="77777777" w:rsidR="004C697A" w:rsidRDefault="004C697A" w:rsidP="004C697A">
      <w:pPr>
        <w:jc w:val="center"/>
        <w:rPr>
          <w:rFonts w:ascii="Verdana" w:hAnsi="Verdana"/>
          <w:b/>
          <w:bCs/>
        </w:rPr>
      </w:pPr>
    </w:p>
    <w:tbl>
      <w:tblPr>
        <w:tblpPr w:leftFromText="180" w:rightFromText="180" w:vertAnchor="text" w:horzAnchor="margin" w:tblpXSpec="center"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4"/>
        <w:gridCol w:w="267"/>
        <w:gridCol w:w="4509"/>
      </w:tblGrid>
      <w:tr w:rsidR="004C697A" w:rsidRPr="002C7AC2" w14:paraId="38642013" w14:textId="77777777" w:rsidTr="008328E9">
        <w:tc>
          <w:tcPr>
            <w:tcW w:w="3414" w:type="dxa"/>
            <w:tcBorders>
              <w:top w:val="nil"/>
              <w:left w:val="nil"/>
              <w:bottom w:val="nil"/>
              <w:right w:val="nil"/>
            </w:tcBorders>
          </w:tcPr>
          <w:p w14:paraId="30D8F551" w14:textId="77777777" w:rsidR="004C697A" w:rsidRPr="002C7AC2" w:rsidRDefault="004C697A" w:rsidP="008328E9">
            <w:pPr>
              <w:rPr>
                <w:rFonts w:ascii="Verdana" w:hAnsi="Verdana"/>
                <w:highlight w:val="yellow"/>
              </w:rPr>
            </w:pPr>
            <w:r w:rsidRPr="002C7AC2">
              <w:rPr>
                <w:rFonts w:ascii="Verdana" w:hAnsi="Verdana"/>
                <w:b/>
                <w:bCs/>
              </w:rPr>
              <w:t>Project/Service Identifier:</w:t>
            </w:r>
          </w:p>
        </w:tc>
        <w:tc>
          <w:tcPr>
            <w:tcW w:w="267" w:type="dxa"/>
            <w:vMerge w:val="restart"/>
            <w:tcBorders>
              <w:top w:val="nil"/>
              <w:left w:val="nil"/>
              <w:right w:val="nil"/>
            </w:tcBorders>
          </w:tcPr>
          <w:p w14:paraId="44EAFD9C" w14:textId="77777777" w:rsidR="004C697A" w:rsidRPr="002C7AC2" w:rsidRDefault="004C697A" w:rsidP="008328E9">
            <w:pPr>
              <w:rPr>
                <w:rFonts w:ascii="Verdana" w:hAnsi="Verdana"/>
                <w:highlight w:val="yellow"/>
              </w:rPr>
            </w:pPr>
          </w:p>
        </w:tc>
        <w:tc>
          <w:tcPr>
            <w:tcW w:w="4509" w:type="dxa"/>
            <w:tcBorders>
              <w:top w:val="nil"/>
              <w:left w:val="nil"/>
              <w:bottom w:val="nil"/>
              <w:right w:val="nil"/>
            </w:tcBorders>
          </w:tcPr>
          <w:p w14:paraId="78CDC5A9" w14:textId="204D26FB" w:rsidR="004C697A" w:rsidRPr="008B497E" w:rsidRDefault="00DC6F51" w:rsidP="008328E9">
            <w:pPr>
              <w:rPr>
                <w:rFonts w:ascii="Verdana" w:hAnsi="Verdana"/>
                <w:noProof/>
                <w:color w:val="0000FF"/>
              </w:rPr>
            </w:pPr>
            <w:r>
              <w:rPr>
                <w:rFonts w:ascii="Verdana" w:hAnsi="Verdana"/>
                <w:noProof/>
                <w:color w:val="FFC000"/>
              </w:rPr>
              <w:t>Uhub system API</w:t>
            </w:r>
          </w:p>
        </w:tc>
      </w:tr>
      <w:tr w:rsidR="004C697A" w:rsidRPr="002C7AC2" w14:paraId="57F266C7" w14:textId="77777777" w:rsidTr="008328E9">
        <w:tc>
          <w:tcPr>
            <w:tcW w:w="3414" w:type="dxa"/>
            <w:tcBorders>
              <w:top w:val="nil"/>
              <w:left w:val="nil"/>
              <w:bottom w:val="nil"/>
              <w:right w:val="nil"/>
            </w:tcBorders>
          </w:tcPr>
          <w:p w14:paraId="16C8E936" w14:textId="77777777" w:rsidR="004C697A" w:rsidRPr="002C7AC2" w:rsidRDefault="004C697A" w:rsidP="008328E9">
            <w:pPr>
              <w:rPr>
                <w:rFonts w:ascii="Verdana" w:hAnsi="Verdana"/>
              </w:rPr>
            </w:pPr>
            <w:r w:rsidRPr="002C7AC2">
              <w:rPr>
                <w:rFonts w:ascii="Verdana" w:hAnsi="Verdana"/>
                <w:b/>
                <w:bCs/>
              </w:rPr>
              <w:t>Prepared By:</w:t>
            </w:r>
          </w:p>
        </w:tc>
        <w:tc>
          <w:tcPr>
            <w:tcW w:w="267" w:type="dxa"/>
            <w:vMerge/>
            <w:tcBorders>
              <w:left w:val="nil"/>
              <w:right w:val="nil"/>
            </w:tcBorders>
          </w:tcPr>
          <w:p w14:paraId="4B94D5A5"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4F4F82B3" w14:textId="727BE92F" w:rsidR="004C697A" w:rsidRPr="002C7AC2" w:rsidRDefault="00DC6F51" w:rsidP="008328E9">
            <w:pPr>
              <w:rPr>
                <w:rFonts w:ascii="Verdana" w:hAnsi="Verdana"/>
              </w:rPr>
            </w:pPr>
            <w:proofErr w:type="spellStart"/>
            <w:r>
              <w:rPr>
                <w:rFonts w:ascii="Verdana" w:hAnsi="Verdana"/>
                <w:color w:val="0000FF"/>
              </w:rPr>
              <w:t>Chinna</w:t>
            </w:r>
            <w:proofErr w:type="spellEnd"/>
            <w:r>
              <w:rPr>
                <w:rFonts w:ascii="Verdana" w:hAnsi="Verdana"/>
                <w:color w:val="0000FF"/>
              </w:rPr>
              <w:t xml:space="preserve"> Reddy</w:t>
            </w:r>
          </w:p>
        </w:tc>
      </w:tr>
      <w:tr w:rsidR="004C697A" w:rsidRPr="002C7AC2" w14:paraId="19DC7D96" w14:textId="77777777" w:rsidTr="008328E9">
        <w:tc>
          <w:tcPr>
            <w:tcW w:w="3414" w:type="dxa"/>
            <w:tcBorders>
              <w:top w:val="nil"/>
              <w:left w:val="nil"/>
              <w:bottom w:val="nil"/>
              <w:right w:val="nil"/>
            </w:tcBorders>
          </w:tcPr>
          <w:p w14:paraId="475201D0" w14:textId="77777777" w:rsidR="004C697A" w:rsidRPr="002C7AC2" w:rsidRDefault="004C697A" w:rsidP="008328E9">
            <w:pPr>
              <w:rPr>
                <w:rFonts w:ascii="Verdana" w:hAnsi="Verdana"/>
              </w:rPr>
            </w:pPr>
            <w:r w:rsidRPr="002C7AC2">
              <w:rPr>
                <w:rFonts w:ascii="Verdana" w:hAnsi="Verdana"/>
                <w:b/>
                <w:bCs/>
              </w:rPr>
              <w:t>Document Version:</w:t>
            </w:r>
          </w:p>
        </w:tc>
        <w:tc>
          <w:tcPr>
            <w:tcW w:w="267" w:type="dxa"/>
            <w:vMerge/>
            <w:tcBorders>
              <w:left w:val="nil"/>
              <w:right w:val="nil"/>
            </w:tcBorders>
          </w:tcPr>
          <w:p w14:paraId="3DEEC669"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0C8CBCF5" w14:textId="040016B0" w:rsidR="004C697A" w:rsidRPr="009A2DA8" w:rsidRDefault="004C697A" w:rsidP="008328E9">
            <w:pPr>
              <w:rPr>
                <w:rFonts w:ascii="Verdana" w:hAnsi="Verdana"/>
              </w:rPr>
            </w:pPr>
            <w:r>
              <w:rPr>
                <w:rFonts w:ascii="Verdana" w:hAnsi="Verdana"/>
                <w:color w:val="0000FF"/>
              </w:rPr>
              <w:t xml:space="preserve">Version </w:t>
            </w:r>
            <w:r w:rsidR="00DC6F51">
              <w:rPr>
                <w:rFonts w:ascii="Verdana" w:hAnsi="Verdana"/>
                <w:color w:val="0000FF"/>
              </w:rPr>
              <w:t>1.0.0</w:t>
            </w:r>
          </w:p>
        </w:tc>
      </w:tr>
      <w:tr w:rsidR="004C697A" w:rsidRPr="002C7AC2" w14:paraId="269E25F2" w14:textId="77777777" w:rsidTr="008328E9">
        <w:tc>
          <w:tcPr>
            <w:tcW w:w="3414" w:type="dxa"/>
            <w:tcBorders>
              <w:top w:val="nil"/>
              <w:left w:val="nil"/>
              <w:bottom w:val="nil"/>
              <w:right w:val="nil"/>
            </w:tcBorders>
          </w:tcPr>
          <w:p w14:paraId="6F5F73E1" w14:textId="77777777" w:rsidR="004C697A" w:rsidRPr="002C7AC2" w:rsidRDefault="004C697A" w:rsidP="008328E9">
            <w:pPr>
              <w:rPr>
                <w:rFonts w:ascii="Verdana" w:hAnsi="Verdana"/>
              </w:rPr>
            </w:pPr>
            <w:r w:rsidRPr="002C7AC2">
              <w:rPr>
                <w:rFonts w:ascii="Verdana" w:hAnsi="Verdana"/>
                <w:b/>
                <w:bCs/>
              </w:rPr>
              <w:t>Published Date:</w:t>
            </w:r>
          </w:p>
        </w:tc>
        <w:tc>
          <w:tcPr>
            <w:tcW w:w="267" w:type="dxa"/>
            <w:vMerge/>
            <w:tcBorders>
              <w:left w:val="nil"/>
              <w:bottom w:val="nil"/>
              <w:right w:val="nil"/>
            </w:tcBorders>
          </w:tcPr>
          <w:p w14:paraId="3656B9AB"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12C6C60B" w14:textId="1B141790" w:rsidR="004C697A" w:rsidRPr="002C7AC2" w:rsidRDefault="007B3AD7" w:rsidP="008328E9">
            <w:pPr>
              <w:rPr>
                <w:rFonts w:ascii="Verdana" w:hAnsi="Verdana"/>
              </w:rPr>
            </w:pPr>
            <w:r>
              <w:rPr>
                <w:rFonts w:ascii="Verdana" w:hAnsi="Verdana"/>
                <w:color w:val="0000FF"/>
              </w:rPr>
              <w:t>2</w:t>
            </w:r>
            <w:r w:rsidR="005A1CB1">
              <w:rPr>
                <w:rFonts w:ascii="Verdana" w:hAnsi="Verdana"/>
                <w:color w:val="0000FF"/>
              </w:rPr>
              <w:t>0</w:t>
            </w:r>
            <w:r w:rsidR="00DC6F51">
              <w:rPr>
                <w:rFonts w:ascii="Verdana" w:hAnsi="Verdana"/>
                <w:color w:val="0000FF"/>
              </w:rPr>
              <w:t>21</w:t>
            </w:r>
            <w:r w:rsidR="005A1CB1">
              <w:rPr>
                <w:rFonts w:ascii="Verdana" w:hAnsi="Verdana"/>
                <w:color w:val="0000FF"/>
              </w:rPr>
              <w:t>/0</w:t>
            </w:r>
            <w:r w:rsidR="00DC6F51">
              <w:rPr>
                <w:rFonts w:ascii="Verdana" w:hAnsi="Verdana"/>
                <w:color w:val="0000FF"/>
              </w:rPr>
              <w:t>8</w:t>
            </w:r>
            <w:r w:rsidR="005A1CB1">
              <w:rPr>
                <w:rFonts w:ascii="Verdana" w:hAnsi="Verdana"/>
                <w:color w:val="0000FF"/>
              </w:rPr>
              <w:t>/</w:t>
            </w:r>
            <w:r w:rsidR="00AE7EAF">
              <w:rPr>
                <w:rFonts w:ascii="Verdana" w:hAnsi="Verdana"/>
                <w:color w:val="0000FF"/>
              </w:rPr>
              <w:t>12</w:t>
            </w:r>
          </w:p>
        </w:tc>
      </w:tr>
    </w:tbl>
    <w:p w14:paraId="45FB0818" w14:textId="77777777" w:rsidR="005F5557" w:rsidRDefault="005F5557">
      <w:pPr>
        <w:rPr>
          <w:rFonts w:ascii="Verdana" w:hAnsi="Verdana"/>
        </w:rPr>
      </w:pPr>
    </w:p>
    <w:p w14:paraId="049F31CB" w14:textId="77777777" w:rsidR="005F5557" w:rsidRDefault="005F5557">
      <w:pPr>
        <w:rPr>
          <w:rFonts w:ascii="Verdana" w:hAnsi="Verdana"/>
        </w:rPr>
      </w:pPr>
    </w:p>
    <w:p w14:paraId="53128261" w14:textId="77777777" w:rsidR="005F5557" w:rsidRDefault="005F5557">
      <w:pPr>
        <w:rPr>
          <w:rFonts w:ascii="Verdana" w:hAnsi="Verdana"/>
        </w:rPr>
      </w:pPr>
    </w:p>
    <w:p w14:paraId="62486C05" w14:textId="77777777" w:rsidR="005F5557" w:rsidRDefault="005F5557">
      <w:pPr>
        <w:rPr>
          <w:rFonts w:ascii="Verdana" w:hAnsi="Verdana"/>
        </w:rPr>
      </w:pPr>
    </w:p>
    <w:p w14:paraId="4101652C" w14:textId="77777777" w:rsidR="005F5557" w:rsidRDefault="005F5557">
      <w:pPr>
        <w:rPr>
          <w:rFonts w:ascii="Verdana" w:hAnsi="Verdana"/>
        </w:rPr>
      </w:pPr>
    </w:p>
    <w:p w14:paraId="61100BD2" w14:textId="77777777" w:rsidR="005F5557" w:rsidRDefault="008C3BF6">
      <w:pPr>
        <w:rPr>
          <w:rFonts w:ascii="Verdana" w:hAnsi="Verdana"/>
        </w:rPr>
      </w:pPr>
      <w:r>
        <w:rPr>
          <w:rFonts w:ascii="Verdana" w:hAnsi="Verdana"/>
          <w:b/>
          <w:bCs/>
          <w:noProof/>
        </w:rPr>
        <mc:AlternateContent>
          <mc:Choice Requires="wps">
            <w:drawing>
              <wp:anchor distT="0" distB="0" distL="114300" distR="114300" simplePos="0" relativeHeight="251658240" behindDoc="0" locked="0" layoutInCell="1" allowOverlap="1" wp14:anchorId="5F4267E6" wp14:editId="1198D293">
                <wp:simplePos x="0" y="0"/>
                <wp:positionH relativeFrom="column">
                  <wp:posOffset>-62865</wp:posOffset>
                </wp:positionH>
                <wp:positionV relativeFrom="paragraph">
                  <wp:posOffset>130175</wp:posOffset>
                </wp:positionV>
                <wp:extent cx="62865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w:pict w14:anchorId="56B6D2D1">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4.95pt,10.25pt" to="490.05pt,10.25pt" w14:anchorId="35B0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mwFA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"/>
            </w:pict>
          </mc:Fallback>
        </mc:AlternateContent>
      </w:r>
    </w:p>
    <w:p w14:paraId="4B99056E" w14:textId="77777777" w:rsidR="005F5557" w:rsidRDefault="005F5557">
      <w:pPr>
        <w:rPr>
          <w:rFonts w:ascii="Verdana" w:hAnsi="Verdana"/>
        </w:rPr>
      </w:pPr>
    </w:p>
    <w:p w14:paraId="1299C43A" w14:textId="77777777" w:rsidR="005F5557" w:rsidRDefault="005F5557">
      <w:pPr>
        <w:rPr>
          <w:rFonts w:ascii="Verdana" w:hAnsi="Verdana"/>
        </w:rPr>
      </w:pPr>
    </w:p>
    <w:p w14:paraId="4DDBEF00" w14:textId="77777777" w:rsidR="00BC65C5" w:rsidRDefault="00BC65C5">
      <w:pPr>
        <w:rPr>
          <w:rFonts w:ascii="Verdana" w:hAnsi="Verdana"/>
        </w:rPr>
      </w:pPr>
    </w:p>
    <w:p w14:paraId="3461D779" w14:textId="77777777" w:rsidR="00BC65C5" w:rsidRDefault="00BC65C5">
      <w:pPr>
        <w:rPr>
          <w:rFonts w:ascii="Verdana" w:hAnsi="Verdana"/>
        </w:rPr>
      </w:pPr>
    </w:p>
    <w:p w14:paraId="3CF2D8B6" w14:textId="77777777" w:rsidR="001D7A2E" w:rsidRDefault="001D7A2E">
      <w:pPr>
        <w:rPr>
          <w:rFonts w:ascii="Verdana" w:hAnsi="Verdana"/>
        </w:rPr>
      </w:pPr>
    </w:p>
    <w:p w14:paraId="0FB78278" w14:textId="77777777" w:rsidR="001D7A2E" w:rsidRDefault="001D7A2E">
      <w:pPr>
        <w:rPr>
          <w:rFonts w:ascii="Verdana" w:hAnsi="Verdana"/>
        </w:rPr>
      </w:pPr>
    </w:p>
    <w:p w14:paraId="1FC39945" w14:textId="77777777" w:rsidR="001D7A2E" w:rsidRDefault="001D7A2E">
      <w:pPr>
        <w:rPr>
          <w:rFonts w:ascii="Verdana" w:hAnsi="Verdana"/>
        </w:rPr>
      </w:pPr>
    </w:p>
    <w:p w14:paraId="0562CB0E" w14:textId="77777777" w:rsidR="001D7A2E" w:rsidRDefault="001D7A2E">
      <w:pPr>
        <w:rPr>
          <w:rFonts w:ascii="Verdana" w:hAnsi="Verdana"/>
        </w:rPr>
      </w:pPr>
    </w:p>
    <w:p w14:paraId="34CE0A41" w14:textId="77777777" w:rsidR="005F5557" w:rsidRDefault="005F5557">
      <w:pPr>
        <w:rPr>
          <w:rFonts w:ascii="Verdana" w:hAnsi="Verdana"/>
        </w:rPr>
      </w:pPr>
    </w:p>
    <w:p w14:paraId="62EBF3C5" w14:textId="77777777" w:rsidR="001D7A2E" w:rsidRDefault="001D7A2E">
      <w:pPr>
        <w:rPr>
          <w:rFonts w:ascii="Verdana" w:hAnsi="Verdana"/>
        </w:rPr>
      </w:pPr>
    </w:p>
    <w:p w14:paraId="6D98A12B" w14:textId="77777777" w:rsidR="001D7A2E" w:rsidRDefault="001D7A2E">
      <w:pPr>
        <w:rPr>
          <w:rFonts w:ascii="Verdana" w:hAnsi="Verdana"/>
        </w:rPr>
      </w:pPr>
    </w:p>
    <w:p w14:paraId="2946DB82" w14:textId="77777777" w:rsidR="001D7A2E" w:rsidRDefault="001D7A2E">
      <w:pPr>
        <w:rPr>
          <w:rFonts w:ascii="Verdana" w:hAnsi="Verdana"/>
        </w:rPr>
      </w:pPr>
    </w:p>
    <w:p w14:paraId="5997CC1D" w14:textId="77777777" w:rsidR="001D7A2E" w:rsidRDefault="001D7A2E" w:rsidP="0071285B"/>
    <w:p w14:paraId="110FFD37" w14:textId="77777777" w:rsidR="001D7A2E" w:rsidRDefault="001D7A2E" w:rsidP="0071285B"/>
    <w:p w14:paraId="1F72F646" w14:textId="77777777" w:rsidR="005F5557" w:rsidRDefault="005F5557">
      <w:pPr>
        <w:rPr>
          <w:rFonts w:ascii="Verdana" w:hAnsi="Verdana"/>
        </w:rPr>
        <w:sectPr w:rsidR="005F5557" w:rsidSect="008F2E9D">
          <w:pgSz w:w="12240" w:h="15840"/>
          <w:pgMar w:top="1008" w:right="1008" w:bottom="1008" w:left="1440" w:header="432" w:footer="432" w:gutter="0"/>
          <w:cols w:space="720"/>
          <w:docGrid w:linePitch="360"/>
        </w:sectPr>
      </w:pPr>
    </w:p>
    <w:p w14:paraId="4B08E8BD" w14:textId="77777777" w:rsidR="005F5557" w:rsidRPr="0071285B" w:rsidRDefault="005F5557" w:rsidP="0071285B">
      <w:pPr>
        <w:rPr>
          <w:b/>
          <w:sz w:val="24"/>
          <w:szCs w:val="24"/>
        </w:rPr>
      </w:pPr>
      <w:r w:rsidRPr="0071285B">
        <w:rPr>
          <w:b/>
          <w:sz w:val="24"/>
          <w:szCs w:val="24"/>
        </w:rPr>
        <w:lastRenderedPageBreak/>
        <w:t>Revision History</w:t>
      </w:r>
    </w:p>
    <w:p w14:paraId="08CE6F91" w14:textId="77777777" w:rsidR="005F5557" w:rsidRDefault="005F5557"/>
    <w:tbl>
      <w:tblPr>
        <w:tblW w:w="9382" w:type="dxa"/>
        <w:tblInd w:w="108"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018"/>
        <w:gridCol w:w="2127"/>
        <w:gridCol w:w="3827"/>
        <w:gridCol w:w="2410"/>
      </w:tblGrid>
      <w:tr w:rsidR="005F5557" w14:paraId="2A057535" w14:textId="77777777" w:rsidTr="77B1DF04">
        <w:tc>
          <w:tcPr>
            <w:tcW w:w="1018" w:type="dxa"/>
            <w:tcBorders>
              <w:top w:val="single" w:sz="6" w:space="0" w:color="auto"/>
              <w:left w:val="single" w:sz="6" w:space="0" w:color="auto"/>
              <w:bottom w:val="single" w:sz="6" w:space="0" w:color="auto"/>
              <w:right w:val="single" w:sz="6" w:space="0" w:color="auto"/>
            </w:tcBorders>
            <w:shd w:val="clear" w:color="auto" w:fill="E0E0E0"/>
            <w:vAlign w:val="center"/>
          </w:tcPr>
          <w:p w14:paraId="574966AB" w14:textId="77777777" w:rsidR="005F5557" w:rsidRDefault="005F5557" w:rsidP="00784247">
            <w:pPr>
              <w:jc w:val="center"/>
              <w:rPr>
                <w:b/>
              </w:rPr>
            </w:pPr>
            <w:r>
              <w:rPr>
                <w:b/>
              </w:rPr>
              <w:t>Version Number</w:t>
            </w:r>
          </w:p>
        </w:tc>
        <w:tc>
          <w:tcPr>
            <w:tcW w:w="2127" w:type="dxa"/>
            <w:tcBorders>
              <w:top w:val="single" w:sz="6" w:space="0" w:color="auto"/>
              <w:left w:val="single" w:sz="6" w:space="0" w:color="auto"/>
              <w:bottom w:val="single" w:sz="6" w:space="0" w:color="auto"/>
              <w:right w:val="single" w:sz="6" w:space="0" w:color="auto"/>
            </w:tcBorders>
            <w:shd w:val="clear" w:color="auto" w:fill="E0E0E0"/>
            <w:vAlign w:val="center"/>
          </w:tcPr>
          <w:p w14:paraId="090074D7" w14:textId="77777777" w:rsidR="005F5557" w:rsidRDefault="005F5557">
            <w:pPr>
              <w:rPr>
                <w:b/>
              </w:rPr>
            </w:pPr>
            <w:r>
              <w:rPr>
                <w:b/>
              </w:rPr>
              <w:t>Revision Date</w:t>
            </w:r>
          </w:p>
        </w:tc>
        <w:tc>
          <w:tcPr>
            <w:tcW w:w="3827" w:type="dxa"/>
            <w:tcBorders>
              <w:top w:val="single" w:sz="6" w:space="0" w:color="auto"/>
              <w:left w:val="single" w:sz="6" w:space="0" w:color="auto"/>
              <w:bottom w:val="single" w:sz="6" w:space="0" w:color="auto"/>
              <w:right w:val="single" w:sz="6" w:space="0" w:color="auto"/>
            </w:tcBorders>
            <w:shd w:val="clear" w:color="auto" w:fill="E0E0E0"/>
            <w:vAlign w:val="center"/>
          </w:tcPr>
          <w:p w14:paraId="07248CAA" w14:textId="77777777" w:rsidR="005F5557" w:rsidRDefault="005F5557">
            <w:pPr>
              <w:rPr>
                <w:b/>
              </w:rPr>
            </w:pPr>
            <w:r>
              <w:rPr>
                <w:b/>
              </w:rPr>
              <w:t>Summary of Changes</w:t>
            </w:r>
          </w:p>
        </w:tc>
        <w:tc>
          <w:tcPr>
            <w:tcW w:w="2410" w:type="dxa"/>
            <w:tcBorders>
              <w:top w:val="single" w:sz="6" w:space="0" w:color="auto"/>
              <w:left w:val="single" w:sz="6" w:space="0" w:color="auto"/>
              <w:bottom w:val="single" w:sz="6" w:space="0" w:color="auto"/>
              <w:right w:val="single" w:sz="6" w:space="0" w:color="auto"/>
            </w:tcBorders>
            <w:shd w:val="clear" w:color="auto" w:fill="E0E0E0"/>
            <w:vAlign w:val="center"/>
          </w:tcPr>
          <w:p w14:paraId="4FD9C534" w14:textId="77777777" w:rsidR="005F5557" w:rsidRDefault="005F5557">
            <w:pPr>
              <w:rPr>
                <w:b/>
              </w:rPr>
            </w:pPr>
            <w:r>
              <w:rPr>
                <w:b/>
              </w:rPr>
              <w:t>Modified by</w:t>
            </w:r>
          </w:p>
        </w:tc>
      </w:tr>
      <w:tr w:rsidR="000C4B84" w:rsidRPr="00E54356" w14:paraId="649841BE"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56B20A0C" w14:textId="21A85A4C" w:rsidR="000C4B84" w:rsidRPr="005B0E2D" w:rsidRDefault="00B33394" w:rsidP="004D6C2A">
            <w:pPr>
              <w:pStyle w:val="Template"/>
              <w:jc w:val="center"/>
              <w:rPr>
                <w:rFonts w:cs="Arial"/>
              </w:rPr>
            </w:pPr>
            <w:r>
              <w:t>0.</w:t>
            </w:r>
            <w:r w:rsidR="77B1DF04">
              <w:t>1</w:t>
            </w:r>
          </w:p>
        </w:tc>
        <w:tc>
          <w:tcPr>
            <w:tcW w:w="2127" w:type="dxa"/>
            <w:tcBorders>
              <w:top w:val="single" w:sz="6" w:space="0" w:color="auto"/>
              <w:left w:val="single" w:sz="6" w:space="0" w:color="auto"/>
              <w:bottom w:val="single" w:sz="6" w:space="0" w:color="auto"/>
              <w:right w:val="single" w:sz="6" w:space="0" w:color="auto"/>
            </w:tcBorders>
            <w:vAlign w:val="center"/>
          </w:tcPr>
          <w:p w14:paraId="61CDCEAD" w14:textId="7AB1166B" w:rsidR="000C4B84" w:rsidRPr="005B0E2D" w:rsidRDefault="00B33394" w:rsidP="004D6C2A">
            <w:pPr>
              <w:spacing w:before="40" w:after="40"/>
              <w:rPr>
                <w:rFonts w:cs="Arial"/>
                <w:i/>
                <w:color w:val="0000FF"/>
              </w:rPr>
            </w:pPr>
            <w:r>
              <w:rPr>
                <w:rFonts w:cs="Arial"/>
                <w:i/>
                <w:color w:val="0000FF"/>
              </w:rPr>
              <w:t>20</w:t>
            </w:r>
            <w:r w:rsidR="00DC6F51">
              <w:rPr>
                <w:rFonts w:cs="Arial"/>
                <w:i/>
                <w:color w:val="0000FF"/>
              </w:rPr>
              <w:t>21</w:t>
            </w:r>
            <w:r>
              <w:rPr>
                <w:rFonts w:cs="Arial"/>
                <w:i/>
                <w:color w:val="0000FF"/>
              </w:rPr>
              <w:t>/0</w:t>
            </w:r>
            <w:r w:rsidR="00DC6F51">
              <w:rPr>
                <w:rFonts w:cs="Arial"/>
                <w:i/>
                <w:color w:val="0000FF"/>
              </w:rPr>
              <w:t>8</w:t>
            </w:r>
            <w:r>
              <w:rPr>
                <w:rFonts w:cs="Arial"/>
                <w:i/>
                <w:color w:val="0000FF"/>
              </w:rPr>
              <w:t>/</w:t>
            </w:r>
            <w:r w:rsidR="00AE7EAF">
              <w:rPr>
                <w:rFonts w:cs="Arial"/>
                <w:i/>
                <w:color w:val="0000FF"/>
              </w:rPr>
              <w:t>1</w:t>
            </w:r>
            <w:r w:rsidR="00DC6F51">
              <w:rPr>
                <w:rFonts w:cs="Arial"/>
                <w:i/>
                <w:color w:val="0000FF"/>
              </w:rPr>
              <w:t>2</w:t>
            </w:r>
          </w:p>
        </w:tc>
        <w:tc>
          <w:tcPr>
            <w:tcW w:w="3827" w:type="dxa"/>
            <w:tcBorders>
              <w:top w:val="single" w:sz="6" w:space="0" w:color="auto"/>
              <w:left w:val="single" w:sz="6" w:space="0" w:color="auto"/>
              <w:bottom w:val="single" w:sz="6" w:space="0" w:color="auto"/>
              <w:right w:val="single" w:sz="6" w:space="0" w:color="auto"/>
            </w:tcBorders>
            <w:vAlign w:val="center"/>
          </w:tcPr>
          <w:p w14:paraId="6BB9E253" w14:textId="10598FE5" w:rsidR="000C4B84" w:rsidRPr="005B0E2D" w:rsidRDefault="00B33394" w:rsidP="004D6C2A">
            <w:pPr>
              <w:pStyle w:val="Template"/>
              <w:rPr>
                <w:rFonts w:cs="Arial"/>
              </w:rPr>
            </w:pPr>
            <w:r>
              <w:rPr>
                <w:rFonts w:cs="Arial"/>
              </w:rPr>
              <w:t>Initial document created</w:t>
            </w:r>
          </w:p>
        </w:tc>
        <w:tc>
          <w:tcPr>
            <w:tcW w:w="2410" w:type="dxa"/>
            <w:tcBorders>
              <w:top w:val="single" w:sz="6" w:space="0" w:color="auto"/>
              <w:left w:val="single" w:sz="6" w:space="0" w:color="auto"/>
              <w:bottom w:val="single" w:sz="6" w:space="0" w:color="auto"/>
              <w:right w:val="single" w:sz="6" w:space="0" w:color="auto"/>
            </w:tcBorders>
            <w:vAlign w:val="center"/>
          </w:tcPr>
          <w:p w14:paraId="23DE523C" w14:textId="6266D419" w:rsidR="000C4B84" w:rsidRPr="005B0E2D" w:rsidRDefault="00DC6F51" w:rsidP="004D6C2A">
            <w:pPr>
              <w:pStyle w:val="HeadingBase"/>
              <w:keepNext w:val="0"/>
              <w:keepLines w:val="0"/>
              <w:spacing w:before="0" w:line="240" w:lineRule="auto"/>
              <w:rPr>
                <w:rFonts w:cs="Arial"/>
                <w:i/>
                <w:color w:val="0000FF"/>
                <w:spacing w:val="0"/>
                <w:kern w:val="0"/>
              </w:rPr>
            </w:pPr>
            <w:proofErr w:type="spellStart"/>
            <w:r>
              <w:rPr>
                <w:rFonts w:cs="Arial"/>
                <w:i/>
                <w:color w:val="0000FF"/>
                <w:spacing w:val="0"/>
                <w:kern w:val="0"/>
              </w:rPr>
              <w:t>Chinna</w:t>
            </w:r>
            <w:proofErr w:type="spellEnd"/>
            <w:r>
              <w:rPr>
                <w:rFonts w:cs="Arial"/>
                <w:i/>
                <w:color w:val="0000FF"/>
                <w:spacing w:val="0"/>
                <w:kern w:val="0"/>
              </w:rPr>
              <w:t xml:space="preserve"> Reddy</w:t>
            </w:r>
          </w:p>
        </w:tc>
      </w:tr>
      <w:tr w:rsidR="00BA7762" w:rsidRPr="00E54356" w14:paraId="52E56223"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07547A01" w14:textId="77777777" w:rsidR="00BA7762" w:rsidRPr="00E54356" w:rsidRDefault="00BA7762"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5043CB0F" w14:textId="77777777" w:rsidR="00BA7762" w:rsidRPr="00E54356" w:rsidRDefault="00BA7762"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7459315" w14:textId="77777777" w:rsidR="00BA7762" w:rsidRPr="00E54356" w:rsidRDefault="00BA7762"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537F28F" w14:textId="77777777" w:rsidR="00BA7762" w:rsidRPr="00FC57A6" w:rsidRDefault="00BA7762" w:rsidP="002714F4">
            <w:pPr>
              <w:pStyle w:val="HeadingBase"/>
              <w:keepNext w:val="0"/>
              <w:keepLines w:val="0"/>
              <w:spacing w:before="0" w:line="240" w:lineRule="auto"/>
              <w:rPr>
                <w:rFonts w:cs="Arial"/>
                <w:i/>
                <w:color w:val="0000FF"/>
                <w:spacing w:val="0"/>
                <w:kern w:val="0"/>
              </w:rPr>
            </w:pPr>
          </w:p>
        </w:tc>
      </w:tr>
      <w:tr w:rsidR="00EA4A3B" w:rsidRPr="00E54356" w14:paraId="6DFB9E20"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70DF9E56" w14:textId="77777777" w:rsidR="00EA4A3B" w:rsidRPr="00E54356" w:rsidRDefault="00EA4A3B" w:rsidP="00EA4A3B">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44E871BC" w14:textId="77777777" w:rsidR="00EA4A3B" w:rsidRPr="00E54356" w:rsidRDefault="00EA4A3B" w:rsidP="00EA4A3B">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144A5D23" w14:textId="77777777" w:rsidR="00EA4A3B" w:rsidRPr="00E54356" w:rsidRDefault="00EA4A3B" w:rsidP="00EA4A3B">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738610EB" w14:textId="77777777" w:rsidR="00EA4A3B" w:rsidRPr="000B2F28" w:rsidRDefault="00EA4A3B" w:rsidP="00EA4A3B">
            <w:pPr>
              <w:pStyle w:val="HeadingBase"/>
              <w:keepNext w:val="0"/>
              <w:keepLines w:val="0"/>
              <w:spacing w:before="0" w:line="240" w:lineRule="auto"/>
              <w:rPr>
                <w:rFonts w:cs="Arial"/>
                <w:i/>
                <w:color w:val="0000FF"/>
                <w:spacing w:val="0"/>
                <w:kern w:val="0"/>
              </w:rPr>
            </w:pPr>
          </w:p>
        </w:tc>
      </w:tr>
      <w:tr w:rsidR="002C7F0C" w:rsidRPr="00E54356" w14:paraId="637805D2"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463F29E8" w14:textId="77777777" w:rsidR="002C7F0C" w:rsidRDefault="002C7F0C"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3B7B4B86" w14:textId="77777777" w:rsidR="002C7F0C" w:rsidRDefault="002C7F0C"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3A0FF5F2" w14:textId="77777777" w:rsidR="002C7F0C" w:rsidRDefault="002C7F0C"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5630AD66" w14:textId="77777777" w:rsidR="002C7F0C" w:rsidRPr="005B0E2D" w:rsidRDefault="002C7F0C" w:rsidP="002714F4">
            <w:pPr>
              <w:pStyle w:val="HeadingBase"/>
              <w:keepNext w:val="0"/>
              <w:keepLines w:val="0"/>
              <w:spacing w:before="0" w:line="240" w:lineRule="auto"/>
              <w:rPr>
                <w:rFonts w:ascii="Verdana" w:hAnsi="Verdana"/>
                <w:i/>
                <w:color w:val="0000FF"/>
              </w:rPr>
            </w:pPr>
          </w:p>
        </w:tc>
      </w:tr>
      <w:tr w:rsidR="00DC4B35" w:rsidRPr="00E54356" w14:paraId="61829076"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2BA226A1" w14:textId="77777777" w:rsidR="00DC4B35" w:rsidRDefault="00DC4B35"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17AD93B2" w14:textId="77777777" w:rsidR="00DC4B35" w:rsidRDefault="00DC4B35"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DE4B5B7" w14:textId="77777777" w:rsidR="00DC4B35" w:rsidRDefault="00DC4B35"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6204FF1" w14:textId="77777777" w:rsidR="00DC4B35" w:rsidRDefault="00DC4B35" w:rsidP="002714F4">
            <w:pPr>
              <w:pStyle w:val="HeadingBase"/>
              <w:keepNext w:val="0"/>
              <w:keepLines w:val="0"/>
              <w:spacing w:before="0" w:line="240" w:lineRule="auto"/>
              <w:rPr>
                <w:rFonts w:ascii="Verdana" w:hAnsi="Verdana"/>
                <w:i/>
                <w:color w:val="0000FF"/>
              </w:rPr>
            </w:pPr>
          </w:p>
        </w:tc>
      </w:tr>
    </w:tbl>
    <w:p w14:paraId="2DBF0D7D" w14:textId="77777777" w:rsidR="005F5557" w:rsidRDefault="005F5557">
      <w:pPr>
        <w:rPr>
          <w:b/>
          <w:bCs/>
        </w:rPr>
      </w:pPr>
    </w:p>
    <w:p w14:paraId="732A0B1A" w14:textId="77777777" w:rsidR="005F5557" w:rsidRPr="0071285B" w:rsidRDefault="005F5557" w:rsidP="0071285B">
      <w:pPr>
        <w:rPr>
          <w:b/>
          <w:sz w:val="24"/>
          <w:szCs w:val="24"/>
        </w:rPr>
      </w:pPr>
      <w:r w:rsidRPr="0071285B">
        <w:rPr>
          <w:b/>
          <w:sz w:val="24"/>
          <w:szCs w:val="24"/>
        </w:rPr>
        <w:t>Contributors</w:t>
      </w:r>
    </w:p>
    <w:p w14:paraId="6B62F1B3" w14:textId="77777777" w:rsidR="005F5557" w:rsidRDefault="005F5557" w:rsidP="00784247">
      <w:pPr>
        <w:pStyle w:val="Template"/>
      </w:pPr>
    </w:p>
    <w:tbl>
      <w:tblPr>
        <w:tblW w:w="936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320"/>
        <w:gridCol w:w="5040"/>
      </w:tblGrid>
      <w:tr w:rsidR="005F5557" w14:paraId="359C91BB" w14:textId="77777777" w:rsidTr="00B14E7F">
        <w:trPr>
          <w:tblHeader/>
        </w:trPr>
        <w:tc>
          <w:tcPr>
            <w:tcW w:w="4320" w:type="dxa"/>
            <w:tcBorders>
              <w:top w:val="single" w:sz="6" w:space="0" w:color="auto"/>
              <w:left w:val="single" w:sz="6" w:space="0" w:color="auto"/>
              <w:bottom w:val="nil"/>
              <w:right w:val="single" w:sz="6" w:space="0" w:color="auto"/>
            </w:tcBorders>
            <w:shd w:val="pct15" w:color="auto" w:fill="FFFFFF"/>
          </w:tcPr>
          <w:p w14:paraId="16B86293" w14:textId="77777777" w:rsidR="005F5557" w:rsidRDefault="005F5557">
            <w:pPr>
              <w:spacing w:before="120" w:after="120"/>
              <w:rPr>
                <w:b/>
              </w:rPr>
            </w:pPr>
            <w:r>
              <w:rPr>
                <w:b/>
              </w:rPr>
              <w:t xml:space="preserve">Name </w:t>
            </w:r>
          </w:p>
        </w:tc>
        <w:tc>
          <w:tcPr>
            <w:tcW w:w="5040" w:type="dxa"/>
            <w:tcBorders>
              <w:top w:val="single" w:sz="6" w:space="0" w:color="auto"/>
              <w:left w:val="single" w:sz="6" w:space="0" w:color="auto"/>
              <w:bottom w:val="nil"/>
              <w:right w:val="single" w:sz="6" w:space="0" w:color="auto"/>
            </w:tcBorders>
            <w:shd w:val="pct15" w:color="auto" w:fill="FFFFFF"/>
          </w:tcPr>
          <w:p w14:paraId="59AD10AE" w14:textId="77777777" w:rsidR="005F5557" w:rsidRDefault="005F5557">
            <w:pPr>
              <w:spacing w:before="120" w:after="120"/>
              <w:rPr>
                <w:b/>
              </w:rPr>
            </w:pPr>
            <w:r>
              <w:rPr>
                <w:b/>
              </w:rPr>
              <w:t>Title</w:t>
            </w:r>
          </w:p>
        </w:tc>
      </w:tr>
      <w:tr w:rsidR="00B14E7F" w14:paraId="02F2C34E" w14:textId="77777777" w:rsidTr="00B14E7F">
        <w:tc>
          <w:tcPr>
            <w:tcW w:w="4320" w:type="dxa"/>
            <w:tcBorders>
              <w:top w:val="single" w:sz="6" w:space="0" w:color="auto"/>
              <w:left w:val="single" w:sz="6" w:space="0" w:color="auto"/>
              <w:bottom w:val="single" w:sz="6" w:space="0" w:color="auto"/>
              <w:right w:val="single" w:sz="6" w:space="0" w:color="auto"/>
            </w:tcBorders>
          </w:tcPr>
          <w:p w14:paraId="680A4E5D" w14:textId="6782EE21" w:rsidR="00B14E7F" w:rsidRPr="00E033F4" w:rsidRDefault="00DC6F51" w:rsidP="00B14E7F">
            <w:pPr>
              <w:spacing w:before="40" w:after="40"/>
              <w:rPr>
                <w:i/>
                <w:color w:val="0000FF"/>
              </w:rPr>
            </w:pPr>
            <w:proofErr w:type="spellStart"/>
            <w:r>
              <w:rPr>
                <w:i/>
                <w:color w:val="0000FF"/>
              </w:rPr>
              <w:t>Chinna</w:t>
            </w:r>
            <w:proofErr w:type="spellEnd"/>
            <w:r>
              <w:rPr>
                <w:i/>
                <w:color w:val="0000FF"/>
              </w:rPr>
              <w:t xml:space="preserve"> Reddy</w:t>
            </w:r>
          </w:p>
        </w:tc>
        <w:tc>
          <w:tcPr>
            <w:tcW w:w="5040" w:type="dxa"/>
            <w:tcBorders>
              <w:top w:val="single" w:sz="6" w:space="0" w:color="auto"/>
              <w:left w:val="single" w:sz="6" w:space="0" w:color="auto"/>
              <w:bottom w:val="single" w:sz="6" w:space="0" w:color="auto"/>
              <w:right w:val="single" w:sz="6" w:space="0" w:color="auto"/>
            </w:tcBorders>
          </w:tcPr>
          <w:p w14:paraId="19219836" w14:textId="587F1514" w:rsidR="00B14E7F" w:rsidRPr="00247553" w:rsidRDefault="00B33394" w:rsidP="00B14E7F">
            <w:pPr>
              <w:spacing w:before="40" w:after="40"/>
              <w:rPr>
                <w:i/>
                <w:color w:val="0000FF"/>
                <w:highlight w:val="yellow"/>
              </w:rPr>
            </w:pPr>
            <w:proofErr w:type="spellStart"/>
            <w:r>
              <w:rPr>
                <w:i/>
                <w:color w:val="0000FF"/>
                <w:highlight w:val="yellow"/>
              </w:rPr>
              <w:t>Mulesoft</w:t>
            </w:r>
            <w:proofErr w:type="spellEnd"/>
            <w:r>
              <w:rPr>
                <w:i/>
                <w:color w:val="0000FF"/>
                <w:highlight w:val="yellow"/>
              </w:rPr>
              <w:t xml:space="preserve"> </w:t>
            </w:r>
            <w:r w:rsidR="00DC6F51">
              <w:rPr>
                <w:i/>
                <w:color w:val="0000FF"/>
                <w:highlight w:val="yellow"/>
              </w:rPr>
              <w:t>Technical Architect</w:t>
            </w:r>
          </w:p>
        </w:tc>
      </w:tr>
      <w:tr w:rsidR="00B14E7F" w14:paraId="296FEF7D" w14:textId="77777777" w:rsidTr="00B14E7F">
        <w:tc>
          <w:tcPr>
            <w:tcW w:w="4320" w:type="dxa"/>
            <w:tcBorders>
              <w:top w:val="single" w:sz="6" w:space="0" w:color="auto"/>
              <w:left w:val="single" w:sz="6" w:space="0" w:color="auto"/>
              <w:bottom w:val="single" w:sz="6" w:space="0" w:color="auto"/>
              <w:right w:val="single" w:sz="6" w:space="0" w:color="auto"/>
            </w:tcBorders>
          </w:tcPr>
          <w:p w14:paraId="7194DBDC" w14:textId="77777777" w:rsidR="00B14E7F" w:rsidRPr="00994F38"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769D0D3C" w14:textId="77777777" w:rsidR="00B14E7F" w:rsidRPr="00247553" w:rsidRDefault="00B14E7F" w:rsidP="00B14E7F">
            <w:pPr>
              <w:spacing w:before="40" w:after="40"/>
              <w:rPr>
                <w:i/>
                <w:color w:val="0000FF"/>
                <w:highlight w:val="yellow"/>
              </w:rPr>
            </w:pPr>
          </w:p>
        </w:tc>
      </w:tr>
      <w:tr w:rsidR="00B14E7F" w14:paraId="54CD245A" w14:textId="77777777" w:rsidTr="00B14E7F">
        <w:tc>
          <w:tcPr>
            <w:tcW w:w="4320" w:type="dxa"/>
            <w:tcBorders>
              <w:top w:val="single" w:sz="6" w:space="0" w:color="auto"/>
              <w:left w:val="single" w:sz="6" w:space="0" w:color="auto"/>
              <w:bottom w:val="single" w:sz="6" w:space="0" w:color="auto"/>
              <w:right w:val="single" w:sz="6" w:space="0" w:color="auto"/>
            </w:tcBorders>
          </w:tcPr>
          <w:p w14:paraId="1231BE67" w14:textId="77777777" w:rsidR="00B14E7F" w:rsidRPr="00247553"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6FEB5B0" w14:textId="77777777" w:rsidR="00B14E7F" w:rsidRPr="00247553" w:rsidRDefault="00B14E7F" w:rsidP="00B14E7F">
            <w:pPr>
              <w:spacing w:before="40" w:after="40"/>
              <w:rPr>
                <w:i/>
                <w:color w:val="0000FF"/>
              </w:rPr>
            </w:pPr>
          </w:p>
        </w:tc>
      </w:tr>
      <w:tr w:rsidR="00B14E7F" w14:paraId="30D7AA69" w14:textId="77777777" w:rsidTr="00B14E7F">
        <w:tc>
          <w:tcPr>
            <w:tcW w:w="4320" w:type="dxa"/>
            <w:tcBorders>
              <w:top w:val="single" w:sz="6" w:space="0" w:color="auto"/>
              <w:left w:val="single" w:sz="6" w:space="0" w:color="auto"/>
              <w:bottom w:val="single" w:sz="6" w:space="0" w:color="auto"/>
              <w:right w:val="single" w:sz="6" w:space="0" w:color="auto"/>
            </w:tcBorders>
          </w:tcPr>
          <w:p w14:paraId="7196D064" w14:textId="77777777" w:rsidR="00B14E7F"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4FF1C98" w14:textId="77777777" w:rsidR="00B14E7F" w:rsidRPr="00247553" w:rsidRDefault="00B14E7F" w:rsidP="00B14E7F">
            <w:pPr>
              <w:spacing w:before="40" w:after="40"/>
              <w:rPr>
                <w:i/>
                <w:color w:val="0000FF"/>
              </w:rPr>
            </w:pPr>
          </w:p>
        </w:tc>
      </w:tr>
    </w:tbl>
    <w:p w14:paraId="6D072C0D" w14:textId="77777777" w:rsidR="00DE6A1B" w:rsidRDefault="00DE6A1B"/>
    <w:p w14:paraId="48A21919" w14:textId="77777777" w:rsidR="00B519E5" w:rsidRDefault="00B519E5" w:rsidP="00B519E5"/>
    <w:p w14:paraId="5FE96338" w14:textId="77777777" w:rsidR="00B519E5" w:rsidRPr="0071285B" w:rsidRDefault="00B519E5" w:rsidP="0071285B">
      <w:pPr>
        <w:rPr>
          <w:b/>
          <w:sz w:val="24"/>
          <w:szCs w:val="24"/>
        </w:rPr>
      </w:pPr>
      <w:r w:rsidRPr="0071285B">
        <w:rPr>
          <w:b/>
          <w:sz w:val="24"/>
          <w:szCs w:val="24"/>
        </w:rPr>
        <w:t>Distribution &amp; Reviewers</w:t>
      </w:r>
    </w:p>
    <w:p w14:paraId="6BD18F9B" w14:textId="77777777" w:rsidR="00B519E5" w:rsidRPr="00B519E5" w:rsidRDefault="00B519E5" w:rsidP="00B519E5"/>
    <w:tbl>
      <w:tblPr>
        <w:tblW w:w="9382"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286"/>
        <w:gridCol w:w="6096"/>
      </w:tblGrid>
      <w:tr w:rsidR="00155320" w:rsidRPr="00B519E5" w14:paraId="562E0CE1" w14:textId="77777777" w:rsidTr="77B1DF04">
        <w:trPr>
          <w:trHeight w:val="345"/>
          <w:tblHeader/>
        </w:trPr>
        <w:tc>
          <w:tcPr>
            <w:tcW w:w="3286" w:type="dxa"/>
            <w:tcBorders>
              <w:top w:val="single" w:sz="6" w:space="0" w:color="auto"/>
              <w:left w:val="single" w:sz="6" w:space="0" w:color="auto"/>
              <w:bottom w:val="single" w:sz="6" w:space="0" w:color="auto"/>
              <w:right w:val="single" w:sz="6" w:space="0" w:color="auto"/>
            </w:tcBorders>
            <w:shd w:val="pct15" w:color="auto" w:fill="FFFFFF"/>
            <w:vAlign w:val="center"/>
          </w:tcPr>
          <w:p w14:paraId="567CD30A" w14:textId="77777777" w:rsidR="00155320" w:rsidRPr="00B519E5" w:rsidRDefault="00155320" w:rsidP="004D6C2A">
            <w:pPr>
              <w:rPr>
                <w:b/>
              </w:rPr>
            </w:pPr>
            <w:r w:rsidRPr="00B519E5">
              <w:rPr>
                <w:b/>
              </w:rPr>
              <w:t xml:space="preserve">Name </w:t>
            </w:r>
          </w:p>
        </w:tc>
        <w:tc>
          <w:tcPr>
            <w:tcW w:w="6096" w:type="dxa"/>
            <w:tcBorders>
              <w:top w:val="single" w:sz="6" w:space="0" w:color="auto"/>
              <w:left w:val="single" w:sz="6" w:space="0" w:color="auto"/>
              <w:bottom w:val="single" w:sz="6" w:space="0" w:color="auto"/>
              <w:right w:val="single" w:sz="6" w:space="0" w:color="auto"/>
            </w:tcBorders>
            <w:shd w:val="pct15" w:color="auto" w:fill="FFFFFF"/>
            <w:vAlign w:val="center"/>
          </w:tcPr>
          <w:p w14:paraId="3B6F3ACC" w14:textId="77777777" w:rsidR="00155320" w:rsidRPr="00B519E5" w:rsidRDefault="00155320" w:rsidP="004D6C2A">
            <w:pPr>
              <w:rPr>
                <w:b/>
              </w:rPr>
            </w:pPr>
            <w:r w:rsidRPr="00B519E5">
              <w:rPr>
                <w:b/>
              </w:rPr>
              <w:t>Title</w:t>
            </w:r>
          </w:p>
        </w:tc>
      </w:tr>
      <w:tr w:rsidR="00B14E7F" w:rsidRPr="00B519E5" w14:paraId="66253541"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69A3F05" w14:textId="77777777" w:rsidR="00B14E7F" w:rsidRPr="00994F38" w:rsidRDefault="009F4D2C" w:rsidP="00994F38">
            <w:pPr>
              <w:spacing w:before="40" w:after="40"/>
              <w:rPr>
                <w:i/>
                <w:color w:val="0000FF"/>
              </w:rPr>
            </w:pPr>
            <w:r>
              <w:rPr>
                <w:i/>
                <w:color w:val="0000FF"/>
              </w:rPr>
              <w:t>Technical Reviewer</w:t>
            </w:r>
          </w:p>
        </w:tc>
        <w:tc>
          <w:tcPr>
            <w:tcW w:w="6096" w:type="dxa"/>
            <w:tcBorders>
              <w:top w:val="single" w:sz="6" w:space="0" w:color="auto"/>
              <w:left w:val="single" w:sz="6" w:space="0" w:color="auto"/>
              <w:bottom w:val="single" w:sz="6" w:space="0" w:color="auto"/>
              <w:right w:val="single" w:sz="6" w:space="0" w:color="auto"/>
            </w:tcBorders>
          </w:tcPr>
          <w:p w14:paraId="48AE3AE2" w14:textId="09954BD2" w:rsidR="00B14E7F" w:rsidRPr="00DD1565" w:rsidRDefault="00DC6F51" w:rsidP="00B14E7F">
            <w:pPr>
              <w:rPr>
                <w:i/>
                <w:color w:val="0000FF"/>
              </w:rPr>
            </w:pPr>
            <w:r>
              <w:rPr>
                <w:i/>
                <w:color w:val="0000FF"/>
              </w:rPr>
              <w:t>TBD</w:t>
            </w:r>
          </w:p>
        </w:tc>
      </w:tr>
      <w:tr w:rsidR="00B14E7F" w:rsidRPr="00B519E5" w14:paraId="2F7AE8CA"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D8509CF" w14:textId="77777777" w:rsidR="77B1DF04" w:rsidRPr="00DD1565" w:rsidRDefault="009F4D2C" w:rsidP="77B1DF04">
            <w:pPr>
              <w:spacing w:before="40" w:after="40"/>
              <w:rPr>
                <w:i/>
                <w:color w:val="0000FF"/>
              </w:rPr>
            </w:pPr>
            <w:r>
              <w:rPr>
                <w:i/>
                <w:color w:val="0000FF"/>
              </w:rPr>
              <w:t>QA Reviewer</w:t>
            </w:r>
          </w:p>
        </w:tc>
        <w:tc>
          <w:tcPr>
            <w:tcW w:w="6096" w:type="dxa"/>
            <w:tcBorders>
              <w:top w:val="single" w:sz="6" w:space="0" w:color="auto"/>
              <w:left w:val="single" w:sz="6" w:space="0" w:color="auto"/>
              <w:bottom w:val="single" w:sz="6" w:space="0" w:color="auto"/>
              <w:right w:val="single" w:sz="6" w:space="0" w:color="auto"/>
            </w:tcBorders>
          </w:tcPr>
          <w:p w14:paraId="0F0F9447" w14:textId="130BDDDA" w:rsidR="77B1DF04" w:rsidRPr="00DD1565" w:rsidRDefault="005E4628">
            <w:pPr>
              <w:rPr>
                <w:i/>
                <w:color w:val="0000FF"/>
              </w:rPr>
            </w:pPr>
            <w:r>
              <w:rPr>
                <w:i/>
                <w:color w:val="0000FF"/>
              </w:rPr>
              <w:t>TBD</w:t>
            </w:r>
          </w:p>
        </w:tc>
      </w:tr>
      <w:tr w:rsidR="0067744B" w:rsidRPr="00B519E5" w14:paraId="3F5EEAAD"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83C47C9" w14:textId="77777777" w:rsidR="0067744B" w:rsidRDefault="009F4D2C">
            <w:pPr>
              <w:spacing w:before="40" w:after="40"/>
              <w:rPr>
                <w:i/>
                <w:color w:val="0000FF"/>
              </w:rPr>
            </w:pPr>
            <w:r>
              <w:rPr>
                <w:i/>
                <w:color w:val="0000FF"/>
              </w:rPr>
              <w:t>Architecture Reviewer</w:t>
            </w:r>
          </w:p>
        </w:tc>
        <w:tc>
          <w:tcPr>
            <w:tcW w:w="6096" w:type="dxa"/>
            <w:tcBorders>
              <w:top w:val="single" w:sz="6" w:space="0" w:color="auto"/>
              <w:left w:val="single" w:sz="6" w:space="0" w:color="auto"/>
              <w:bottom w:val="single" w:sz="6" w:space="0" w:color="auto"/>
              <w:right w:val="single" w:sz="6" w:space="0" w:color="auto"/>
            </w:tcBorders>
          </w:tcPr>
          <w:p w14:paraId="263838F3" w14:textId="43639002" w:rsidR="77B1DF04" w:rsidRPr="00DD1565" w:rsidRDefault="00DC6F51">
            <w:pPr>
              <w:rPr>
                <w:i/>
                <w:color w:val="0000FF"/>
              </w:rPr>
            </w:pPr>
            <w:r>
              <w:rPr>
                <w:i/>
                <w:color w:val="0000FF"/>
              </w:rPr>
              <w:t>TBD</w:t>
            </w:r>
          </w:p>
        </w:tc>
      </w:tr>
      <w:tr w:rsidR="0067744B" w:rsidRPr="00B519E5" w14:paraId="792BCDB6"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5CC52CBF" w14:textId="77777777" w:rsidR="0067744B" w:rsidRDefault="009F4D2C">
            <w:pPr>
              <w:spacing w:before="40" w:after="40"/>
              <w:rPr>
                <w:i/>
                <w:color w:val="0000FF"/>
              </w:rPr>
            </w:pPr>
            <w:r>
              <w:rPr>
                <w:i/>
                <w:color w:val="0000FF"/>
              </w:rPr>
              <w:t>PM</w:t>
            </w:r>
          </w:p>
        </w:tc>
        <w:tc>
          <w:tcPr>
            <w:tcW w:w="6096" w:type="dxa"/>
            <w:tcBorders>
              <w:top w:val="single" w:sz="6" w:space="0" w:color="auto"/>
              <w:left w:val="single" w:sz="6" w:space="0" w:color="auto"/>
              <w:bottom w:val="single" w:sz="6" w:space="0" w:color="auto"/>
              <w:right w:val="single" w:sz="6" w:space="0" w:color="auto"/>
            </w:tcBorders>
          </w:tcPr>
          <w:p w14:paraId="3D49E175" w14:textId="000FA502" w:rsidR="0067744B" w:rsidRDefault="00080389" w:rsidP="00B14E7F">
            <w:pPr>
              <w:rPr>
                <w:i/>
                <w:color w:val="0000FF"/>
              </w:rPr>
            </w:pPr>
            <w:r>
              <w:rPr>
                <w:i/>
                <w:color w:val="0000FF"/>
              </w:rPr>
              <w:t>TBD</w:t>
            </w:r>
          </w:p>
        </w:tc>
      </w:tr>
    </w:tbl>
    <w:p w14:paraId="238601FE" w14:textId="77777777" w:rsidR="00B519E5" w:rsidRPr="00B519E5" w:rsidRDefault="00B519E5" w:rsidP="00B519E5"/>
    <w:p w14:paraId="0F3CABC7" w14:textId="77777777" w:rsidR="00B519E5" w:rsidRDefault="00B519E5" w:rsidP="00B519E5">
      <w:pPr>
        <w:rPr>
          <w:b/>
        </w:rPr>
      </w:pPr>
    </w:p>
    <w:p w14:paraId="4A479C61" w14:textId="77777777" w:rsidR="00B519E5" w:rsidRPr="0071285B" w:rsidRDefault="00B519E5" w:rsidP="0071285B">
      <w:pPr>
        <w:rPr>
          <w:b/>
          <w:sz w:val="24"/>
          <w:szCs w:val="24"/>
        </w:rPr>
      </w:pPr>
      <w:r w:rsidRPr="0071285B">
        <w:rPr>
          <w:b/>
          <w:sz w:val="24"/>
          <w:szCs w:val="24"/>
        </w:rPr>
        <w:t>Approvals</w:t>
      </w:r>
    </w:p>
    <w:p w14:paraId="5B08B5D1" w14:textId="77777777" w:rsidR="0071285B" w:rsidRPr="00B519E5" w:rsidRDefault="0071285B" w:rsidP="00B519E5">
      <w:pPr>
        <w:rPr>
          <w:b/>
        </w:rPr>
      </w:pPr>
    </w:p>
    <w:tbl>
      <w:tblPr>
        <w:tblW w:w="93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4820"/>
        <w:gridCol w:w="1644"/>
        <w:gridCol w:w="1762"/>
      </w:tblGrid>
      <w:tr w:rsidR="00112E1C" w:rsidRPr="009B0C68" w14:paraId="280D7156" w14:textId="77777777" w:rsidTr="008F2E9D">
        <w:trPr>
          <w:trHeight w:val="539"/>
        </w:trPr>
        <w:tc>
          <w:tcPr>
            <w:tcW w:w="1134" w:type="dxa"/>
            <w:tcBorders>
              <w:bottom w:val="single" w:sz="4" w:space="0" w:color="auto"/>
            </w:tcBorders>
            <w:shd w:val="pct15" w:color="auto" w:fill="FFFFFF" w:themeFill="background1"/>
            <w:noWrap/>
            <w:vAlign w:val="center"/>
          </w:tcPr>
          <w:p w14:paraId="078B00D5" w14:textId="77777777" w:rsidR="00112E1C" w:rsidRPr="00280D9A" w:rsidRDefault="00112E1C" w:rsidP="00D01F3E">
            <w:pPr>
              <w:rPr>
                <w:b/>
              </w:rPr>
            </w:pPr>
            <w:r w:rsidRPr="00280D9A">
              <w:rPr>
                <w:b/>
              </w:rPr>
              <w:t>Interface ID</w:t>
            </w:r>
          </w:p>
        </w:tc>
        <w:tc>
          <w:tcPr>
            <w:tcW w:w="4820" w:type="dxa"/>
            <w:tcBorders>
              <w:bottom w:val="single" w:sz="4" w:space="0" w:color="auto"/>
            </w:tcBorders>
            <w:shd w:val="pct15" w:color="auto" w:fill="FFFFFF" w:themeFill="background1"/>
            <w:noWrap/>
            <w:vAlign w:val="center"/>
          </w:tcPr>
          <w:p w14:paraId="38691F80" w14:textId="77777777" w:rsidR="00112E1C" w:rsidRPr="00280D9A" w:rsidRDefault="00112E1C" w:rsidP="00D01F3E">
            <w:pPr>
              <w:rPr>
                <w:b/>
              </w:rPr>
            </w:pPr>
            <w:r w:rsidRPr="00280D9A">
              <w:rPr>
                <w:b/>
              </w:rPr>
              <w:t>Interface Name</w:t>
            </w:r>
          </w:p>
        </w:tc>
        <w:tc>
          <w:tcPr>
            <w:tcW w:w="1644" w:type="dxa"/>
            <w:tcBorders>
              <w:bottom w:val="single" w:sz="4" w:space="0" w:color="auto"/>
            </w:tcBorders>
            <w:shd w:val="pct15" w:color="auto" w:fill="FFFFFF" w:themeFill="background1"/>
            <w:vAlign w:val="center"/>
          </w:tcPr>
          <w:p w14:paraId="2B0C44DE" w14:textId="77777777" w:rsidR="00112E1C" w:rsidRPr="00280D9A" w:rsidRDefault="00112E1C" w:rsidP="00D01F3E">
            <w:pPr>
              <w:jc w:val="center"/>
              <w:rPr>
                <w:b/>
              </w:rPr>
            </w:pPr>
            <w:r w:rsidRPr="00280D9A">
              <w:rPr>
                <w:b/>
              </w:rPr>
              <w:t>Approval Given On</w:t>
            </w:r>
          </w:p>
        </w:tc>
        <w:tc>
          <w:tcPr>
            <w:tcW w:w="1762" w:type="dxa"/>
            <w:tcBorders>
              <w:bottom w:val="single" w:sz="4" w:space="0" w:color="auto"/>
            </w:tcBorders>
            <w:shd w:val="pct15" w:color="auto" w:fill="FFFFFF" w:themeFill="background1"/>
            <w:vAlign w:val="center"/>
          </w:tcPr>
          <w:p w14:paraId="799DA7D9" w14:textId="77777777" w:rsidR="00112E1C" w:rsidRPr="00280D9A" w:rsidRDefault="00112E1C" w:rsidP="0030773F">
            <w:pPr>
              <w:jc w:val="center"/>
              <w:rPr>
                <w:b/>
              </w:rPr>
            </w:pPr>
            <w:r w:rsidRPr="00280D9A">
              <w:rPr>
                <w:b/>
              </w:rPr>
              <w:t>Approver(s)</w:t>
            </w:r>
          </w:p>
        </w:tc>
      </w:tr>
      <w:tr w:rsidR="00B341AA" w:rsidRPr="00880658" w14:paraId="16DEB4AB" w14:textId="77777777" w:rsidTr="00FE0C39">
        <w:trPr>
          <w:trHeight w:val="300"/>
        </w:trPr>
        <w:tc>
          <w:tcPr>
            <w:tcW w:w="1134" w:type="dxa"/>
            <w:shd w:val="clear" w:color="auto" w:fill="auto"/>
            <w:noWrap/>
            <w:vAlign w:val="center"/>
          </w:tcPr>
          <w:p w14:paraId="0AD9C6F4" w14:textId="3084A037" w:rsidR="00B341AA" w:rsidRDefault="001B3F3C" w:rsidP="00B341AA">
            <w:pPr>
              <w:rPr>
                <w:rFonts w:cs="Arial"/>
                <w:b/>
                <w:color w:val="000000"/>
              </w:rPr>
            </w:pPr>
            <w:r>
              <w:rPr>
                <w:rFonts w:cs="Arial"/>
                <w:b/>
                <w:color w:val="000000"/>
              </w:rPr>
              <w:t>1</w:t>
            </w:r>
          </w:p>
        </w:tc>
        <w:tc>
          <w:tcPr>
            <w:tcW w:w="4820" w:type="dxa"/>
            <w:shd w:val="clear" w:color="auto" w:fill="auto"/>
            <w:noWrap/>
            <w:vAlign w:val="center"/>
          </w:tcPr>
          <w:p w14:paraId="4B1F511A" w14:textId="5EC3FD70" w:rsidR="00B341AA" w:rsidRPr="00B7778D" w:rsidRDefault="005B1528" w:rsidP="00B341AA">
            <w:pPr>
              <w:rPr>
                <w:rFonts w:cs="Arial"/>
                <w:b/>
                <w:color w:val="000000"/>
              </w:rPr>
            </w:pPr>
            <w:r>
              <w:rPr>
                <w:rFonts w:cs="Arial"/>
                <w:b/>
                <w:color w:val="000000"/>
              </w:rPr>
              <w:t>register</w:t>
            </w:r>
            <w:r w:rsidR="00080389">
              <w:rPr>
                <w:rFonts w:cs="Arial"/>
                <w:b/>
                <w:color w:val="000000"/>
              </w:rPr>
              <w:t>-covid-case</w:t>
            </w:r>
          </w:p>
        </w:tc>
        <w:tc>
          <w:tcPr>
            <w:tcW w:w="1644" w:type="dxa"/>
            <w:shd w:val="clear" w:color="auto" w:fill="auto"/>
          </w:tcPr>
          <w:p w14:paraId="65F9C3DC" w14:textId="49E251CE" w:rsidR="00B341AA" w:rsidRPr="00880658" w:rsidRDefault="00080389" w:rsidP="00B341AA">
            <w:pPr>
              <w:rPr>
                <w:b/>
              </w:rPr>
            </w:pPr>
            <w:r>
              <w:rPr>
                <w:b/>
              </w:rPr>
              <w:t>TBD</w:t>
            </w:r>
          </w:p>
        </w:tc>
        <w:tc>
          <w:tcPr>
            <w:tcW w:w="1762" w:type="dxa"/>
            <w:vAlign w:val="center"/>
          </w:tcPr>
          <w:p w14:paraId="5023141B" w14:textId="3EED5D49" w:rsidR="00B341AA" w:rsidRPr="009B0222" w:rsidRDefault="00B33394" w:rsidP="00B341AA">
            <w:pPr>
              <w:rPr>
                <w:rFonts w:cs="Arial"/>
                <w:b/>
                <w:bCs/>
                <w:color w:val="000000"/>
              </w:rPr>
            </w:pPr>
            <w:r w:rsidRPr="009B0222">
              <w:rPr>
                <w:rFonts w:cs="Arial"/>
                <w:b/>
                <w:bCs/>
                <w:color w:val="000000"/>
              </w:rPr>
              <w:t>TBD</w:t>
            </w:r>
          </w:p>
        </w:tc>
      </w:tr>
      <w:tr w:rsidR="00B341AA" w:rsidRPr="00880658" w14:paraId="1F3B1409" w14:textId="77777777" w:rsidTr="00FE0C39">
        <w:trPr>
          <w:trHeight w:val="300"/>
        </w:trPr>
        <w:tc>
          <w:tcPr>
            <w:tcW w:w="1134" w:type="dxa"/>
            <w:shd w:val="clear" w:color="auto" w:fill="auto"/>
            <w:noWrap/>
            <w:vAlign w:val="center"/>
          </w:tcPr>
          <w:p w14:paraId="562C75D1" w14:textId="0A6923A8" w:rsidR="00B341AA" w:rsidRPr="00B7778D" w:rsidRDefault="00080389" w:rsidP="00B341AA">
            <w:pPr>
              <w:rPr>
                <w:rFonts w:cs="Arial"/>
                <w:b/>
                <w:color w:val="000000"/>
              </w:rPr>
            </w:pPr>
            <w:r>
              <w:rPr>
                <w:rFonts w:cs="Arial"/>
                <w:b/>
                <w:color w:val="000000"/>
              </w:rPr>
              <w:t>2</w:t>
            </w:r>
          </w:p>
        </w:tc>
        <w:tc>
          <w:tcPr>
            <w:tcW w:w="4820" w:type="dxa"/>
            <w:shd w:val="clear" w:color="auto" w:fill="auto"/>
            <w:noWrap/>
            <w:vAlign w:val="center"/>
          </w:tcPr>
          <w:p w14:paraId="664355AD" w14:textId="45457DC2" w:rsidR="00B341AA" w:rsidRPr="00B7778D" w:rsidRDefault="00BF3050" w:rsidP="00B341AA">
            <w:pPr>
              <w:rPr>
                <w:rFonts w:cs="Arial"/>
                <w:b/>
                <w:color w:val="000000"/>
              </w:rPr>
            </w:pPr>
            <w:r>
              <w:rPr>
                <w:rFonts w:cs="Arial"/>
                <w:b/>
                <w:color w:val="000000"/>
              </w:rPr>
              <w:t>update-covid-case</w:t>
            </w:r>
          </w:p>
        </w:tc>
        <w:tc>
          <w:tcPr>
            <w:tcW w:w="1644" w:type="dxa"/>
            <w:shd w:val="clear" w:color="auto" w:fill="auto"/>
          </w:tcPr>
          <w:p w14:paraId="1A965116" w14:textId="0EF56AAF" w:rsidR="00B341AA" w:rsidRPr="00880658" w:rsidRDefault="00BF3050" w:rsidP="00B341AA">
            <w:pPr>
              <w:rPr>
                <w:b/>
              </w:rPr>
            </w:pPr>
            <w:r>
              <w:rPr>
                <w:b/>
              </w:rPr>
              <w:t>TBD</w:t>
            </w:r>
          </w:p>
        </w:tc>
        <w:tc>
          <w:tcPr>
            <w:tcW w:w="1762" w:type="dxa"/>
            <w:vAlign w:val="center"/>
          </w:tcPr>
          <w:p w14:paraId="7DF4E37C" w14:textId="45D9DA4C" w:rsidR="00B341AA" w:rsidRPr="00880658" w:rsidRDefault="00BF3050" w:rsidP="00B341AA">
            <w:pPr>
              <w:rPr>
                <w:rFonts w:cs="Arial"/>
                <w:color w:val="000000"/>
              </w:rPr>
            </w:pPr>
            <w:r>
              <w:rPr>
                <w:b/>
              </w:rPr>
              <w:t>TBD</w:t>
            </w:r>
          </w:p>
        </w:tc>
      </w:tr>
      <w:tr w:rsidR="00B341AA" w:rsidRPr="00880658" w14:paraId="44FB30F8" w14:textId="77777777" w:rsidTr="00FE0C39">
        <w:trPr>
          <w:trHeight w:val="300"/>
        </w:trPr>
        <w:tc>
          <w:tcPr>
            <w:tcW w:w="1134" w:type="dxa"/>
            <w:shd w:val="clear" w:color="auto" w:fill="auto"/>
            <w:noWrap/>
            <w:vAlign w:val="center"/>
          </w:tcPr>
          <w:p w14:paraId="1DA6542E" w14:textId="433EF2B3" w:rsidR="00B341AA" w:rsidRPr="00B7778D" w:rsidRDefault="00BF3050" w:rsidP="00B341AA">
            <w:pPr>
              <w:rPr>
                <w:rFonts w:cs="Arial"/>
                <w:b/>
                <w:color w:val="000000"/>
              </w:rPr>
            </w:pPr>
            <w:r>
              <w:rPr>
                <w:rFonts w:cs="Arial"/>
                <w:b/>
                <w:color w:val="000000"/>
              </w:rPr>
              <w:t>3</w:t>
            </w:r>
          </w:p>
        </w:tc>
        <w:tc>
          <w:tcPr>
            <w:tcW w:w="4820" w:type="dxa"/>
            <w:shd w:val="clear" w:color="auto" w:fill="auto"/>
            <w:noWrap/>
            <w:vAlign w:val="center"/>
          </w:tcPr>
          <w:p w14:paraId="3041E394" w14:textId="46909670" w:rsidR="00B341AA" w:rsidRPr="00B7778D" w:rsidRDefault="000D767C" w:rsidP="00B341AA">
            <w:pPr>
              <w:rPr>
                <w:rFonts w:cs="Arial"/>
                <w:b/>
                <w:color w:val="000000"/>
              </w:rPr>
            </w:pPr>
            <w:r>
              <w:rPr>
                <w:rFonts w:cs="Arial"/>
                <w:b/>
                <w:color w:val="000000"/>
              </w:rPr>
              <w:t>g</w:t>
            </w:r>
            <w:r w:rsidR="00BF3050">
              <w:rPr>
                <w:rFonts w:cs="Arial"/>
                <w:b/>
                <w:color w:val="000000"/>
              </w:rPr>
              <w:t>et-covid-case-by-</w:t>
            </w:r>
            <w:proofErr w:type="spellStart"/>
            <w:r w:rsidR="00BF3050">
              <w:rPr>
                <w:rFonts w:cs="Arial"/>
                <w:b/>
                <w:color w:val="000000"/>
              </w:rPr>
              <w:t>ssn</w:t>
            </w:r>
            <w:proofErr w:type="spellEnd"/>
          </w:p>
        </w:tc>
        <w:tc>
          <w:tcPr>
            <w:tcW w:w="1644" w:type="dxa"/>
            <w:shd w:val="clear" w:color="auto" w:fill="auto"/>
          </w:tcPr>
          <w:p w14:paraId="722B00AE" w14:textId="780A7FE8" w:rsidR="00B341AA" w:rsidRDefault="00BF3050" w:rsidP="00B341AA">
            <w:pPr>
              <w:rPr>
                <w:b/>
                <w:i/>
              </w:rPr>
            </w:pPr>
            <w:r>
              <w:rPr>
                <w:b/>
              </w:rPr>
              <w:t>TBD</w:t>
            </w:r>
          </w:p>
        </w:tc>
        <w:tc>
          <w:tcPr>
            <w:tcW w:w="1762" w:type="dxa"/>
            <w:vAlign w:val="center"/>
          </w:tcPr>
          <w:p w14:paraId="42C6D796" w14:textId="5198688E" w:rsidR="00B341AA" w:rsidRPr="00880658" w:rsidRDefault="00BF3050" w:rsidP="00B341AA">
            <w:pPr>
              <w:rPr>
                <w:rFonts w:cs="Arial"/>
                <w:color w:val="000000"/>
              </w:rPr>
            </w:pPr>
            <w:r>
              <w:rPr>
                <w:b/>
              </w:rPr>
              <w:t>TBD</w:t>
            </w:r>
          </w:p>
        </w:tc>
      </w:tr>
      <w:tr w:rsidR="00BF3050" w:rsidRPr="00880658" w14:paraId="6E1831B3" w14:textId="77777777" w:rsidTr="00FE0C39">
        <w:trPr>
          <w:trHeight w:val="300"/>
        </w:trPr>
        <w:tc>
          <w:tcPr>
            <w:tcW w:w="1134" w:type="dxa"/>
            <w:shd w:val="clear" w:color="auto" w:fill="auto"/>
            <w:noWrap/>
            <w:vAlign w:val="center"/>
          </w:tcPr>
          <w:p w14:paraId="54E11D2A" w14:textId="29B4B9E0" w:rsidR="00BF3050" w:rsidRPr="00B7778D" w:rsidRDefault="00BF3050" w:rsidP="00BF3050">
            <w:pPr>
              <w:rPr>
                <w:rFonts w:cs="Arial"/>
                <w:b/>
                <w:color w:val="000000"/>
              </w:rPr>
            </w:pPr>
            <w:r>
              <w:rPr>
                <w:rFonts w:cs="Arial"/>
                <w:b/>
                <w:color w:val="000000"/>
              </w:rPr>
              <w:t>4</w:t>
            </w:r>
          </w:p>
        </w:tc>
        <w:tc>
          <w:tcPr>
            <w:tcW w:w="4820" w:type="dxa"/>
            <w:shd w:val="clear" w:color="auto" w:fill="auto"/>
            <w:noWrap/>
            <w:vAlign w:val="center"/>
          </w:tcPr>
          <w:p w14:paraId="31126E5D" w14:textId="52A3E88F" w:rsidR="00BF3050" w:rsidRPr="00B7778D" w:rsidRDefault="00BF3050" w:rsidP="00BF3050">
            <w:pPr>
              <w:rPr>
                <w:rFonts w:cs="Arial"/>
                <w:b/>
                <w:color w:val="000000"/>
              </w:rPr>
            </w:pPr>
            <w:r>
              <w:rPr>
                <w:rFonts w:cs="Arial"/>
                <w:b/>
                <w:color w:val="000000"/>
              </w:rPr>
              <w:t>get-covid-reports</w:t>
            </w:r>
          </w:p>
        </w:tc>
        <w:tc>
          <w:tcPr>
            <w:tcW w:w="1644" w:type="dxa"/>
            <w:shd w:val="clear" w:color="auto" w:fill="auto"/>
          </w:tcPr>
          <w:p w14:paraId="2DE403A5" w14:textId="751D8C30" w:rsidR="00BF3050" w:rsidRDefault="00BF3050" w:rsidP="00BF3050">
            <w:pPr>
              <w:rPr>
                <w:b/>
                <w:i/>
              </w:rPr>
            </w:pPr>
            <w:r>
              <w:rPr>
                <w:b/>
              </w:rPr>
              <w:t>TBD</w:t>
            </w:r>
          </w:p>
        </w:tc>
        <w:tc>
          <w:tcPr>
            <w:tcW w:w="1762" w:type="dxa"/>
            <w:vAlign w:val="center"/>
          </w:tcPr>
          <w:p w14:paraId="62431CDC" w14:textId="09981044" w:rsidR="00BF3050" w:rsidRPr="00880658" w:rsidRDefault="00BF3050" w:rsidP="00BF3050">
            <w:pPr>
              <w:rPr>
                <w:rFonts w:cs="Arial"/>
                <w:color w:val="000000"/>
              </w:rPr>
            </w:pPr>
            <w:r>
              <w:rPr>
                <w:b/>
              </w:rPr>
              <w:t>TBD</w:t>
            </w:r>
          </w:p>
        </w:tc>
      </w:tr>
      <w:tr w:rsidR="00BF3050" w:rsidRPr="00880658" w14:paraId="49E398E2" w14:textId="77777777" w:rsidTr="00FE0C39">
        <w:trPr>
          <w:trHeight w:val="300"/>
        </w:trPr>
        <w:tc>
          <w:tcPr>
            <w:tcW w:w="1134" w:type="dxa"/>
            <w:shd w:val="clear" w:color="auto" w:fill="auto"/>
            <w:noWrap/>
            <w:vAlign w:val="center"/>
          </w:tcPr>
          <w:p w14:paraId="16287F21" w14:textId="77777777" w:rsidR="00BF3050" w:rsidRPr="00B7778D" w:rsidRDefault="00BF3050" w:rsidP="00BF3050">
            <w:pPr>
              <w:rPr>
                <w:rFonts w:cs="Arial"/>
                <w:b/>
                <w:color w:val="000000"/>
              </w:rPr>
            </w:pPr>
          </w:p>
        </w:tc>
        <w:tc>
          <w:tcPr>
            <w:tcW w:w="4820" w:type="dxa"/>
            <w:shd w:val="clear" w:color="auto" w:fill="auto"/>
            <w:noWrap/>
            <w:vAlign w:val="center"/>
          </w:tcPr>
          <w:p w14:paraId="5BE93A62" w14:textId="77777777" w:rsidR="00BF3050" w:rsidRPr="00B7778D" w:rsidRDefault="00BF3050" w:rsidP="00BF3050">
            <w:pPr>
              <w:rPr>
                <w:rFonts w:cs="Arial"/>
                <w:b/>
                <w:color w:val="000000"/>
              </w:rPr>
            </w:pPr>
          </w:p>
        </w:tc>
        <w:tc>
          <w:tcPr>
            <w:tcW w:w="1644" w:type="dxa"/>
            <w:shd w:val="clear" w:color="auto" w:fill="auto"/>
          </w:tcPr>
          <w:p w14:paraId="384BA73E" w14:textId="77777777" w:rsidR="00BF3050" w:rsidRDefault="00BF3050" w:rsidP="00BF3050">
            <w:pPr>
              <w:rPr>
                <w:b/>
                <w:i/>
              </w:rPr>
            </w:pPr>
          </w:p>
        </w:tc>
        <w:tc>
          <w:tcPr>
            <w:tcW w:w="1762" w:type="dxa"/>
            <w:vAlign w:val="center"/>
          </w:tcPr>
          <w:p w14:paraId="34B3F2EB" w14:textId="77777777" w:rsidR="00BF3050" w:rsidRPr="00880658" w:rsidRDefault="00BF3050" w:rsidP="00BF3050">
            <w:pPr>
              <w:rPr>
                <w:rFonts w:cs="Arial"/>
                <w:color w:val="000000"/>
              </w:rPr>
            </w:pPr>
          </w:p>
        </w:tc>
      </w:tr>
      <w:tr w:rsidR="00BF3050" w:rsidRPr="00880658" w14:paraId="7D34F5C7" w14:textId="77777777" w:rsidTr="00994F38">
        <w:trPr>
          <w:trHeight w:val="300"/>
        </w:trPr>
        <w:tc>
          <w:tcPr>
            <w:tcW w:w="1134" w:type="dxa"/>
            <w:tcBorders>
              <w:bottom w:val="single" w:sz="4" w:space="0" w:color="auto"/>
            </w:tcBorders>
            <w:shd w:val="clear" w:color="auto" w:fill="auto"/>
            <w:noWrap/>
            <w:vAlign w:val="center"/>
          </w:tcPr>
          <w:p w14:paraId="0B4020A7"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1D7B270A"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4F904CB7" w14:textId="77777777" w:rsidR="00BF3050" w:rsidRDefault="00BF3050" w:rsidP="00BF3050">
            <w:pPr>
              <w:rPr>
                <w:b/>
                <w:i/>
              </w:rPr>
            </w:pPr>
          </w:p>
        </w:tc>
        <w:tc>
          <w:tcPr>
            <w:tcW w:w="1762" w:type="dxa"/>
            <w:tcBorders>
              <w:bottom w:val="single" w:sz="4" w:space="0" w:color="auto"/>
            </w:tcBorders>
            <w:vAlign w:val="center"/>
          </w:tcPr>
          <w:p w14:paraId="06971CD3" w14:textId="77777777" w:rsidR="00BF3050" w:rsidRPr="00880658" w:rsidRDefault="00BF3050" w:rsidP="00BF3050">
            <w:pPr>
              <w:rPr>
                <w:rFonts w:cs="Arial"/>
                <w:color w:val="000000"/>
              </w:rPr>
            </w:pPr>
          </w:p>
        </w:tc>
      </w:tr>
      <w:tr w:rsidR="00BF3050" w:rsidRPr="00880658" w14:paraId="2A1F701D" w14:textId="77777777" w:rsidTr="00994F38">
        <w:trPr>
          <w:trHeight w:val="300"/>
        </w:trPr>
        <w:tc>
          <w:tcPr>
            <w:tcW w:w="1134" w:type="dxa"/>
            <w:tcBorders>
              <w:bottom w:val="single" w:sz="4" w:space="0" w:color="auto"/>
            </w:tcBorders>
            <w:shd w:val="clear" w:color="auto" w:fill="auto"/>
            <w:noWrap/>
            <w:vAlign w:val="center"/>
          </w:tcPr>
          <w:p w14:paraId="03EFCA41"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5F96A722"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5B95CD12" w14:textId="77777777" w:rsidR="00BF3050" w:rsidRDefault="00BF3050" w:rsidP="00BF3050">
            <w:pPr>
              <w:rPr>
                <w:b/>
                <w:i/>
              </w:rPr>
            </w:pPr>
          </w:p>
        </w:tc>
        <w:tc>
          <w:tcPr>
            <w:tcW w:w="1762" w:type="dxa"/>
            <w:tcBorders>
              <w:bottom w:val="single" w:sz="4" w:space="0" w:color="auto"/>
            </w:tcBorders>
            <w:vAlign w:val="center"/>
          </w:tcPr>
          <w:p w14:paraId="5220BBB2" w14:textId="77777777" w:rsidR="00BF3050" w:rsidRPr="00880658" w:rsidRDefault="00BF3050" w:rsidP="00BF3050">
            <w:pPr>
              <w:rPr>
                <w:rFonts w:cs="Arial"/>
                <w:color w:val="000000"/>
              </w:rPr>
            </w:pPr>
          </w:p>
        </w:tc>
      </w:tr>
    </w:tbl>
    <w:p w14:paraId="13CB595B" w14:textId="77777777" w:rsidR="005F5557" w:rsidRDefault="005F5557">
      <w:pPr>
        <w:sectPr w:rsidR="005F5557" w:rsidSect="008F2E9D">
          <w:headerReference w:type="default" r:id="rId11"/>
          <w:footerReference w:type="default" r:id="rId12"/>
          <w:pgSz w:w="12240" w:h="15840" w:code="1"/>
          <w:pgMar w:top="1440" w:right="1440" w:bottom="1440" w:left="1440" w:header="720" w:footer="576" w:gutter="0"/>
          <w:cols w:space="720"/>
        </w:sectPr>
      </w:pPr>
    </w:p>
    <w:p w14:paraId="22E0FC93" w14:textId="77777777" w:rsidR="005F5557" w:rsidRPr="0071285B" w:rsidRDefault="005F5557" w:rsidP="0071285B">
      <w:pPr>
        <w:rPr>
          <w:b/>
          <w:sz w:val="28"/>
          <w:szCs w:val="28"/>
        </w:rPr>
      </w:pPr>
      <w:r w:rsidRPr="0071285B">
        <w:rPr>
          <w:b/>
          <w:sz w:val="28"/>
          <w:szCs w:val="28"/>
        </w:rPr>
        <w:lastRenderedPageBreak/>
        <w:t>Table of Contents</w:t>
      </w:r>
    </w:p>
    <w:p w14:paraId="6D9C8D39" w14:textId="77777777" w:rsidR="0071285B" w:rsidRPr="0071285B" w:rsidRDefault="0071285B" w:rsidP="0071285B"/>
    <w:p w14:paraId="6BF2479F" w14:textId="00E547B5" w:rsidR="00DD1CB7" w:rsidRDefault="005F5557">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r>
        <w:rPr>
          <w:b w:val="0"/>
          <w:caps w:val="0"/>
        </w:rPr>
        <w:fldChar w:fldCharType="begin"/>
      </w:r>
      <w:r>
        <w:rPr>
          <w:b w:val="0"/>
          <w:caps w:val="0"/>
        </w:rPr>
        <w:instrText xml:space="preserve"> TOC \o "1-3" \h \z \u </w:instrText>
      </w:r>
      <w:r>
        <w:rPr>
          <w:b w:val="0"/>
          <w:caps w:val="0"/>
        </w:rPr>
        <w:fldChar w:fldCharType="separate"/>
      </w:r>
      <w:hyperlink w:anchor="_Toc73277173" w:history="1">
        <w:r w:rsidR="00DD1CB7" w:rsidRPr="0065605C">
          <w:rPr>
            <w:rStyle w:val="Hyperlink"/>
            <w:noProof/>
          </w:rPr>
          <w:t>1</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Introduction</w:t>
        </w:r>
        <w:r w:rsidR="00DD1CB7">
          <w:rPr>
            <w:noProof/>
            <w:webHidden/>
          </w:rPr>
          <w:tab/>
        </w:r>
        <w:r w:rsidR="00DD1CB7">
          <w:rPr>
            <w:noProof/>
            <w:webHidden/>
          </w:rPr>
          <w:fldChar w:fldCharType="begin"/>
        </w:r>
        <w:r w:rsidR="00DD1CB7">
          <w:rPr>
            <w:noProof/>
            <w:webHidden/>
          </w:rPr>
          <w:instrText xml:space="preserve"> PAGEREF _Toc73277173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48B2924D" w14:textId="7AF5FC72" w:rsidR="00DD1CB7" w:rsidRDefault="00782A8A">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74" w:history="1">
        <w:r w:rsidR="00DD1CB7" w:rsidRPr="0065605C">
          <w:rPr>
            <w:rStyle w:val="Hyperlink"/>
            <w:noProof/>
          </w:rPr>
          <w:t>1.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Document Overview</w:t>
        </w:r>
        <w:r w:rsidR="00DD1CB7">
          <w:rPr>
            <w:noProof/>
            <w:webHidden/>
          </w:rPr>
          <w:tab/>
        </w:r>
        <w:r w:rsidR="00DD1CB7">
          <w:rPr>
            <w:noProof/>
            <w:webHidden/>
          </w:rPr>
          <w:fldChar w:fldCharType="begin"/>
        </w:r>
        <w:r w:rsidR="00DD1CB7">
          <w:rPr>
            <w:noProof/>
            <w:webHidden/>
          </w:rPr>
          <w:instrText xml:space="preserve"> PAGEREF _Toc73277174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5A3716A" w14:textId="44C34250"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5"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nded Audience</w:t>
        </w:r>
        <w:r w:rsidR="00DD1CB7">
          <w:rPr>
            <w:noProof/>
            <w:webHidden/>
          </w:rPr>
          <w:tab/>
        </w:r>
        <w:r w:rsidR="00DD1CB7">
          <w:rPr>
            <w:noProof/>
            <w:webHidden/>
          </w:rPr>
          <w:fldChar w:fldCharType="begin"/>
        </w:r>
        <w:r w:rsidR="00DD1CB7">
          <w:rPr>
            <w:noProof/>
            <w:webHidden/>
          </w:rPr>
          <w:instrText xml:space="preserve"> PAGEREF _Toc73277175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6A429006" w14:textId="4FB3E89B"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6" w:history="1">
        <w:r w:rsidR="00DD1CB7" w:rsidRPr="0065605C">
          <w:rPr>
            <w:rStyle w:val="Hyperlink"/>
            <w:bCs/>
            <w:noProof/>
            <w14:scene3d>
              <w14:camera w14:prst="orthographicFront"/>
              <w14:lightRig w14:rig="threePt" w14:dir="t">
                <w14:rot w14:lat="0" w14:lon="0" w14:rev="0"/>
              </w14:lightRig>
            </w14:scene3d>
          </w:rPr>
          <w:t>1.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Structure</w:t>
        </w:r>
        <w:r w:rsidR="00DD1CB7">
          <w:rPr>
            <w:noProof/>
            <w:webHidden/>
          </w:rPr>
          <w:tab/>
        </w:r>
        <w:r w:rsidR="00DD1CB7">
          <w:rPr>
            <w:noProof/>
            <w:webHidden/>
          </w:rPr>
          <w:fldChar w:fldCharType="begin"/>
        </w:r>
        <w:r w:rsidR="00DD1CB7">
          <w:rPr>
            <w:noProof/>
            <w:webHidden/>
          </w:rPr>
          <w:instrText xml:space="preserve"> PAGEREF _Toc73277176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169C2FF1" w14:textId="7F741A00"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7"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Related Documents</w:t>
        </w:r>
        <w:r w:rsidR="00DD1CB7">
          <w:rPr>
            <w:noProof/>
            <w:webHidden/>
          </w:rPr>
          <w:tab/>
        </w:r>
        <w:r w:rsidR="00DD1CB7">
          <w:rPr>
            <w:noProof/>
            <w:webHidden/>
          </w:rPr>
          <w:fldChar w:fldCharType="begin"/>
        </w:r>
        <w:r w:rsidR="00DD1CB7">
          <w:rPr>
            <w:noProof/>
            <w:webHidden/>
          </w:rPr>
          <w:instrText xml:space="preserve"> PAGEREF _Toc73277177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0E7EA66" w14:textId="04B96977" w:rsidR="00DD1CB7" w:rsidRDefault="00782A8A">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8" w:history="1">
        <w:r w:rsidR="00DD1CB7" w:rsidRPr="0065605C">
          <w:rPr>
            <w:rStyle w:val="Hyperlink"/>
            <w:noProof/>
          </w:rPr>
          <w:t>2</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Technical Architecture</w:t>
        </w:r>
        <w:r w:rsidR="00DD1CB7">
          <w:rPr>
            <w:noProof/>
            <w:webHidden/>
          </w:rPr>
          <w:tab/>
        </w:r>
        <w:r w:rsidR="00DD1CB7">
          <w:rPr>
            <w:noProof/>
            <w:webHidden/>
          </w:rPr>
          <w:fldChar w:fldCharType="begin"/>
        </w:r>
        <w:r w:rsidR="00DD1CB7">
          <w:rPr>
            <w:noProof/>
            <w:webHidden/>
          </w:rPr>
          <w:instrText xml:space="preserve"> PAGEREF _Toc73277178 \h </w:instrText>
        </w:r>
        <w:r w:rsidR="00DD1CB7">
          <w:rPr>
            <w:noProof/>
            <w:webHidden/>
          </w:rPr>
        </w:r>
        <w:r w:rsidR="00DD1CB7">
          <w:rPr>
            <w:noProof/>
            <w:webHidden/>
          </w:rPr>
          <w:fldChar w:fldCharType="separate"/>
        </w:r>
        <w:r w:rsidR="00DD1CB7">
          <w:rPr>
            <w:noProof/>
            <w:webHidden/>
          </w:rPr>
          <w:t>2</w:t>
        </w:r>
        <w:r w:rsidR="00DD1CB7">
          <w:rPr>
            <w:noProof/>
            <w:webHidden/>
          </w:rPr>
          <w:fldChar w:fldCharType="end"/>
        </w:r>
      </w:hyperlink>
    </w:p>
    <w:p w14:paraId="5C180739" w14:textId="6F444AF7" w:rsidR="00DD1CB7" w:rsidRDefault="00782A8A">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9" w:history="1">
        <w:r w:rsidR="00DD1CB7" w:rsidRPr="0065605C">
          <w:rPr>
            <w:rStyle w:val="Hyperlink"/>
            <w:noProof/>
          </w:rPr>
          <w:t>3</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Services/APIs High level Specification</w:t>
        </w:r>
        <w:r w:rsidR="00DD1CB7">
          <w:rPr>
            <w:noProof/>
            <w:webHidden/>
          </w:rPr>
          <w:tab/>
        </w:r>
        <w:r w:rsidR="00DD1CB7">
          <w:rPr>
            <w:noProof/>
            <w:webHidden/>
          </w:rPr>
          <w:fldChar w:fldCharType="begin"/>
        </w:r>
        <w:r w:rsidR="00DD1CB7">
          <w:rPr>
            <w:noProof/>
            <w:webHidden/>
          </w:rPr>
          <w:instrText xml:space="preserve"> PAGEREF _Toc73277179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20D9EA14" w14:textId="6956E36F" w:rsidR="00DD1CB7" w:rsidRDefault="00782A8A">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0" w:history="1">
        <w:r w:rsidR="00DD1CB7" w:rsidRPr="0065605C">
          <w:rPr>
            <w:rStyle w:val="Hyperlink"/>
            <w:noProof/>
          </w:rPr>
          <w:t>3.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register-covid-case : https://uho-{env}-uhub-sapi/v1/covid-cases</w:t>
        </w:r>
        <w:r w:rsidR="00DD1CB7">
          <w:rPr>
            <w:noProof/>
            <w:webHidden/>
          </w:rPr>
          <w:tab/>
        </w:r>
        <w:r w:rsidR="00DD1CB7">
          <w:rPr>
            <w:noProof/>
            <w:webHidden/>
          </w:rPr>
          <w:fldChar w:fldCharType="begin"/>
        </w:r>
        <w:r w:rsidR="00DD1CB7">
          <w:rPr>
            <w:noProof/>
            <w:webHidden/>
          </w:rPr>
          <w:instrText xml:space="preserve"> PAGEREF _Toc73277180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62F5D46F" w14:textId="0C5A85E3"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1" w:history="1">
        <w:r w:rsidR="00DD1CB7" w:rsidRPr="0065605C">
          <w:rPr>
            <w:rStyle w:val="Hyperlink"/>
            <w:bCs/>
            <w:noProof/>
            <w14:scene3d>
              <w14:camera w14:prst="orthographicFront"/>
              <w14:lightRig w14:rig="threePt" w14:dir="t">
                <w14:rot w14:lat="0" w14:lon="0" w14:rev="0"/>
              </w14:lightRig>
            </w14:scene3d>
          </w:rPr>
          <w:t>3.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81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0BE397FE" w14:textId="78A1F7A8"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2" w:history="1">
        <w:r w:rsidR="00DD1CB7" w:rsidRPr="0065605C">
          <w:rPr>
            <w:rStyle w:val="Hyperlink"/>
            <w:bCs/>
            <w:noProof/>
            <w14:scene3d>
              <w14:camera w14:prst="orthographicFront"/>
              <w14:lightRig w14:rig="threePt" w14:dir="t">
                <w14:rot w14:lat="0" w14:lon="0" w14:rev="0"/>
              </w14:lightRig>
            </w14:scene3d>
          </w:rPr>
          <w:t>3.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82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354AB3CE" w14:textId="06EA0A56"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3" w:history="1">
        <w:r w:rsidR="00DD1CB7" w:rsidRPr="0065605C">
          <w:rPr>
            <w:rStyle w:val="Hyperlink"/>
            <w:bCs/>
            <w:noProof/>
            <w14:scene3d>
              <w14:camera w14:prst="orthographicFront"/>
              <w14:lightRig w14:rig="threePt" w14:dir="t">
                <w14:rot w14:lat="0" w14:lon="0" w14:rev="0"/>
              </w14:lightRig>
            </w14:scene3d>
          </w:rPr>
          <w:t>3.1.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83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DE0B916" w14:textId="73519D53"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4" w:history="1">
        <w:r w:rsidR="00DD1CB7" w:rsidRPr="0065605C">
          <w:rPr>
            <w:rStyle w:val="Hyperlink"/>
            <w:bCs/>
            <w:noProof/>
            <w14:scene3d>
              <w14:camera w14:prst="orthographicFront"/>
              <w14:lightRig w14:rig="threePt" w14:dir="t">
                <w14:rot w14:lat="0" w14:lon="0" w14:rev="0"/>
              </w14:lightRig>
            </w14:scene3d>
          </w:rPr>
          <w:t>3.1.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84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1292CE8" w14:textId="41854A77"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5" w:history="1">
        <w:r w:rsidR="00DD1CB7" w:rsidRPr="0065605C">
          <w:rPr>
            <w:rStyle w:val="Hyperlink"/>
            <w:bCs/>
            <w:noProof/>
            <w14:scene3d>
              <w14:camera w14:prst="orthographicFront"/>
              <w14:lightRig w14:rig="threePt" w14:dir="t">
                <w14:rot w14:lat="0" w14:lon="0" w14:rev="0"/>
              </w14:lightRig>
            </w14:scene3d>
          </w:rPr>
          <w:t>3.1.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85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23AC5E54" w14:textId="319269D4"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6" w:history="1">
        <w:r w:rsidR="00DD1CB7" w:rsidRPr="0065605C">
          <w:rPr>
            <w:rStyle w:val="Hyperlink"/>
            <w:bCs/>
            <w:noProof/>
            <w14:scene3d>
              <w14:camera w14:prst="orthographicFront"/>
              <w14:lightRig w14:rig="threePt" w14:dir="t">
                <w14:rot w14:lat="0" w14:lon="0" w14:rev="0"/>
              </w14:lightRig>
            </w14:scene3d>
          </w:rPr>
          <w:t>3.1.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86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26AB9023" w14:textId="3F0E0F7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7" w:history="1">
        <w:r w:rsidR="00DD1CB7" w:rsidRPr="0065605C">
          <w:rPr>
            <w:rStyle w:val="Hyperlink"/>
            <w:bCs/>
            <w:noProof/>
            <w14:scene3d>
              <w14:camera w14:prst="orthographicFront"/>
              <w14:lightRig w14:rig="threePt" w14:dir="t">
                <w14:rot w14:lat="0" w14:lon="0" w14:rev="0"/>
              </w14:lightRig>
            </w14:scene3d>
          </w:rPr>
          <w:t>3.1.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87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EC568F8" w14:textId="7F76976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8" w:history="1">
        <w:r w:rsidR="00DD1CB7" w:rsidRPr="0065605C">
          <w:rPr>
            <w:rStyle w:val="Hyperlink"/>
            <w:bCs/>
            <w:noProof/>
            <w14:scene3d>
              <w14:camera w14:prst="orthographicFront"/>
              <w14:lightRig w14:rig="threePt" w14:dir="t">
                <w14:rot w14:lat="0" w14:lon="0" w14:rev="0"/>
              </w14:lightRig>
            </w14:scene3d>
          </w:rPr>
          <w:t>3.1.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88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658B08D" w14:textId="2120FF38" w:rsidR="00DD1CB7" w:rsidRDefault="00782A8A">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9" w:history="1">
        <w:r w:rsidR="00DD1CB7" w:rsidRPr="0065605C">
          <w:rPr>
            <w:rStyle w:val="Hyperlink"/>
            <w:noProof/>
          </w:rPr>
          <w:t>3.2</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update-covid-case : https://uho-{env}-uhub-sapi/v1/covid-cases</w:t>
        </w:r>
        <w:r w:rsidR="00DD1CB7">
          <w:rPr>
            <w:noProof/>
            <w:webHidden/>
          </w:rPr>
          <w:tab/>
        </w:r>
        <w:r w:rsidR="00DD1CB7">
          <w:rPr>
            <w:noProof/>
            <w:webHidden/>
          </w:rPr>
          <w:fldChar w:fldCharType="begin"/>
        </w:r>
        <w:r w:rsidR="00DD1CB7">
          <w:rPr>
            <w:noProof/>
            <w:webHidden/>
          </w:rPr>
          <w:instrText xml:space="preserve"> PAGEREF _Toc73277189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6379C0C3" w14:textId="31F8FD24"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0" w:history="1">
        <w:r w:rsidR="00DD1CB7" w:rsidRPr="0065605C">
          <w:rPr>
            <w:rStyle w:val="Hyperlink"/>
            <w:bCs/>
            <w:noProof/>
            <w14:scene3d>
              <w14:camera w14:prst="orthographicFront"/>
              <w14:lightRig w14:rig="threePt" w14:dir="t">
                <w14:rot w14:lat="0" w14:lon="0" w14:rev="0"/>
              </w14:lightRig>
            </w14:scene3d>
          </w:rPr>
          <w:t>3.2.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0 \h </w:instrText>
        </w:r>
        <w:r w:rsidR="00DD1CB7">
          <w:rPr>
            <w:noProof/>
            <w:webHidden/>
          </w:rPr>
        </w:r>
        <w:r w:rsidR="00DD1CB7">
          <w:rPr>
            <w:noProof/>
            <w:webHidden/>
          </w:rPr>
          <w:fldChar w:fldCharType="separate"/>
        </w:r>
        <w:r w:rsidR="00DD1CB7">
          <w:rPr>
            <w:noProof/>
            <w:webHidden/>
          </w:rPr>
          <w:t>6</w:t>
        </w:r>
        <w:r w:rsidR="00DD1CB7">
          <w:rPr>
            <w:noProof/>
            <w:webHidden/>
          </w:rPr>
          <w:fldChar w:fldCharType="end"/>
        </w:r>
      </w:hyperlink>
    </w:p>
    <w:p w14:paraId="50E4EF7D" w14:textId="27CA5527"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1" w:history="1">
        <w:r w:rsidR="00DD1CB7" w:rsidRPr="0065605C">
          <w:rPr>
            <w:rStyle w:val="Hyperlink"/>
            <w:bCs/>
            <w:noProof/>
            <w14:scene3d>
              <w14:camera w14:prst="orthographicFront"/>
              <w14:lightRig w14:rig="threePt" w14:dir="t">
                <w14:rot w14:lat="0" w14:lon="0" w14:rev="0"/>
              </w14:lightRig>
            </w14:scene3d>
          </w:rPr>
          <w:t>3.2.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91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C46D1E" w14:textId="3DE958AF"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2" w:history="1">
        <w:r w:rsidR="00DD1CB7" w:rsidRPr="0065605C">
          <w:rPr>
            <w:rStyle w:val="Hyperlink"/>
            <w:bCs/>
            <w:noProof/>
            <w14:scene3d>
              <w14:camera w14:prst="orthographicFront"/>
              <w14:lightRig w14:rig="threePt" w14:dir="t">
                <w14:rot w14:lat="0" w14:lon="0" w14:rev="0"/>
              </w14:lightRig>
            </w14:scene3d>
          </w:rPr>
          <w:t>3.2.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92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F9B0883" w14:textId="09A1324C"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3" w:history="1">
        <w:r w:rsidR="00DD1CB7" w:rsidRPr="0065605C">
          <w:rPr>
            <w:rStyle w:val="Hyperlink"/>
            <w:bCs/>
            <w:noProof/>
            <w14:scene3d>
              <w14:camera w14:prst="orthographicFront"/>
              <w14:lightRig w14:rig="threePt" w14:dir="t">
                <w14:rot w14:lat="0" w14:lon="0" w14:rev="0"/>
              </w14:lightRig>
            </w14:scene3d>
          </w:rPr>
          <w:t>3.2.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93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A28A17" w14:textId="1495B89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4" w:history="1">
        <w:r w:rsidR="00DD1CB7" w:rsidRPr="0065605C">
          <w:rPr>
            <w:rStyle w:val="Hyperlink"/>
            <w:bCs/>
            <w:noProof/>
            <w14:scene3d>
              <w14:camera w14:prst="orthographicFront"/>
              <w14:lightRig w14:rig="threePt" w14:dir="t">
                <w14:rot w14:lat="0" w14:lon="0" w14:rev="0"/>
              </w14:lightRig>
            </w14:scene3d>
          </w:rPr>
          <w:t>3.2.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94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6B9881F9" w14:textId="549C065C"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5" w:history="1">
        <w:r w:rsidR="00DD1CB7" w:rsidRPr="0065605C">
          <w:rPr>
            <w:rStyle w:val="Hyperlink"/>
            <w:bCs/>
            <w:noProof/>
            <w14:scene3d>
              <w14:camera w14:prst="orthographicFront"/>
              <w14:lightRig w14:rig="threePt" w14:dir="t">
                <w14:rot w14:lat="0" w14:lon="0" w14:rev="0"/>
              </w14:lightRig>
            </w14:scene3d>
          </w:rPr>
          <w:t>3.2.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95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54BF23C5" w14:textId="79D0062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6" w:history="1">
        <w:r w:rsidR="00DD1CB7" w:rsidRPr="0065605C">
          <w:rPr>
            <w:rStyle w:val="Hyperlink"/>
            <w:bCs/>
            <w:noProof/>
            <w14:scene3d>
              <w14:camera w14:prst="orthographicFront"/>
              <w14:lightRig w14:rig="threePt" w14:dir="t">
                <w14:rot w14:lat="0" w14:lon="0" w14:rev="0"/>
              </w14:lightRig>
            </w14:scene3d>
          </w:rPr>
          <w:t>3.2.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96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43CC0F36" w14:textId="630DCB65"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7" w:history="1">
        <w:r w:rsidR="00DD1CB7" w:rsidRPr="0065605C">
          <w:rPr>
            <w:rStyle w:val="Hyperlink"/>
            <w:bCs/>
            <w:noProof/>
            <w14:scene3d>
              <w14:camera w14:prst="orthographicFront"/>
              <w14:lightRig w14:rig="threePt" w14:dir="t">
                <w14:rot w14:lat="0" w14:lon="0" w14:rev="0"/>
              </w14:lightRig>
            </w14:scene3d>
          </w:rPr>
          <w:t>3.2.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97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067071DF" w14:textId="3D2CD7F0" w:rsidR="00DD1CB7" w:rsidRDefault="00782A8A">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98" w:history="1">
        <w:r w:rsidR="00DD1CB7" w:rsidRPr="0065605C">
          <w:rPr>
            <w:rStyle w:val="Hyperlink"/>
            <w:noProof/>
          </w:rPr>
          <w:t>3.3</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cases-by-uid : https://uho-{env}-uhub-sapi/v1/covid-cases/{ssn}</w:t>
        </w:r>
        <w:r w:rsidR="00DD1CB7">
          <w:rPr>
            <w:noProof/>
            <w:webHidden/>
          </w:rPr>
          <w:tab/>
        </w:r>
        <w:r w:rsidR="00DD1CB7">
          <w:rPr>
            <w:noProof/>
            <w:webHidden/>
          </w:rPr>
          <w:fldChar w:fldCharType="begin"/>
        </w:r>
        <w:r w:rsidR="00DD1CB7">
          <w:rPr>
            <w:noProof/>
            <w:webHidden/>
          </w:rPr>
          <w:instrText xml:space="preserve"> PAGEREF _Toc73277198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22CD3707" w14:textId="5A76F2C2"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9" w:history="1">
        <w:r w:rsidR="00DD1CB7" w:rsidRPr="0065605C">
          <w:rPr>
            <w:rStyle w:val="Hyperlink"/>
            <w:bCs/>
            <w:noProof/>
            <w14:scene3d>
              <w14:camera w14:prst="orthographicFront"/>
              <w14:lightRig w14:rig="threePt" w14:dir="t">
                <w14:rot w14:lat="0" w14:lon="0" w14:rev="0"/>
              </w14:lightRig>
            </w14:scene3d>
          </w:rPr>
          <w:t>3.3.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9 \h </w:instrText>
        </w:r>
        <w:r w:rsidR="00DD1CB7">
          <w:rPr>
            <w:noProof/>
            <w:webHidden/>
          </w:rPr>
        </w:r>
        <w:r w:rsidR="00DD1CB7">
          <w:rPr>
            <w:noProof/>
            <w:webHidden/>
          </w:rPr>
          <w:fldChar w:fldCharType="separate"/>
        </w:r>
        <w:r w:rsidR="00DD1CB7">
          <w:rPr>
            <w:noProof/>
            <w:webHidden/>
          </w:rPr>
          <w:t>9</w:t>
        </w:r>
        <w:r w:rsidR="00DD1CB7">
          <w:rPr>
            <w:noProof/>
            <w:webHidden/>
          </w:rPr>
          <w:fldChar w:fldCharType="end"/>
        </w:r>
      </w:hyperlink>
    </w:p>
    <w:p w14:paraId="35C4D82B" w14:textId="5024751F"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0" w:history="1">
        <w:r w:rsidR="00DD1CB7" w:rsidRPr="0065605C">
          <w:rPr>
            <w:rStyle w:val="Hyperlink"/>
            <w:bCs/>
            <w:noProof/>
            <w14:scene3d>
              <w14:camera w14:prst="orthographicFront"/>
              <w14:lightRig w14:rig="threePt" w14:dir="t">
                <w14:rot w14:lat="0" w14:lon="0" w14:rev="0"/>
              </w14:lightRig>
            </w14:scene3d>
          </w:rPr>
          <w:t>3.3.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0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5BA5AE2E" w14:textId="5B685D59"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1" w:history="1">
        <w:r w:rsidR="00DD1CB7" w:rsidRPr="0065605C">
          <w:rPr>
            <w:rStyle w:val="Hyperlink"/>
            <w:bCs/>
            <w:noProof/>
            <w14:scene3d>
              <w14:camera w14:prst="orthographicFront"/>
              <w14:lightRig w14:rig="threePt" w14:dir="t">
                <w14:rot w14:lat="0" w14:lon="0" w14:rev="0"/>
              </w14:lightRig>
            </w14:scene3d>
          </w:rPr>
          <w:t>3.3.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01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E17FC44" w14:textId="4B80407E"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2" w:history="1">
        <w:r w:rsidR="00DD1CB7" w:rsidRPr="0065605C">
          <w:rPr>
            <w:rStyle w:val="Hyperlink"/>
            <w:bCs/>
            <w:noProof/>
            <w14:scene3d>
              <w14:camera w14:prst="orthographicFront"/>
              <w14:lightRig w14:rig="threePt" w14:dir="t">
                <w14:rot w14:lat="0" w14:lon="0" w14:rev="0"/>
              </w14:lightRig>
            </w14:scene3d>
          </w:rPr>
          <w:t>3.3.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02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935A992" w14:textId="24833169"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3" w:history="1">
        <w:r w:rsidR="00DD1CB7" w:rsidRPr="0065605C">
          <w:rPr>
            <w:rStyle w:val="Hyperlink"/>
            <w:bCs/>
            <w:noProof/>
            <w14:scene3d>
              <w14:camera w14:prst="orthographicFront"/>
              <w14:lightRig w14:rig="threePt" w14:dir="t">
                <w14:rot w14:lat="0" w14:lon="0" w14:rev="0"/>
              </w14:lightRig>
            </w14:scene3d>
          </w:rPr>
          <w:t>3.3.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03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1AB74366" w14:textId="1B2E0691"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4" w:history="1">
        <w:r w:rsidR="00DD1CB7" w:rsidRPr="0065605C">
          <w:rPr>
            <w:rStyle w:val="Hyperlink"/>
            <w:bCs/>
            <w:noProof/>
            <w14:scene3d>
              <w14:camera w14:prst="orthographicFront"/>
              <w14:lightRig w14:rig="threePt" w14:dir="t">
                <w14:rot w14:lat="0" w14:lon="0" w14:rev="0"/>
              </w14:lightRig>
            </w14:scene3d>
          </w:rPr>
          <w:t>3.3.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04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03A14F30" w14:textId="5B201F8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5" w:history="1">
        <w:r w:rsidR="00DD1CB7" w:rsidRPr="0065605C">
          <w:rPr>
            <w:rStyle w:val="Hyperlink"/>
            <w:bCs/>
            <w:noProof/>
            <w14:scene3d>
              <w14:camera w14:prst="orthographicFront"/>
              <w14:lightRig w14:rig="threePt" w14:dir="t">
                <w14:rot w14:lat="0" w14:lon="0" w14:rev="0"/>
              </w14:lightRig>
            </w14:scene3d>
          </w:rPr>
          <w:t>3.3.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05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5E67A194" w14:textId="1E37DF6A"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6" w:history="1">
        <w:r w:rsidR="00DD1CB7" w:rsidRPr="0065605C">
          <w:rPr>
            <w:rStyle w:val="Hyperlink"/>
            <w:bCs/>
            <w:noProof/>
            <w14:scene3d>
              <w14:camera w14:prst="orthographicFront"/>
              <w14:lightRig w14:rig="threePt" w14:dir="t">
                <w14:rot w14:lat="0" w14:lon="0" w14:rev="0"/>
              </w14:lightRig>
            </w14:scene3d>
          </w:rPr>
          <w:t>3.3.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06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48AE8CFF" w14:textId="1BD7D85E" w:rsidR="00DD1CB7" w:rsidRDefault="00782A8A">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207" w:history="1">
        <w:r w:rsidR="00DD1CB7" w:rsidRPr="0065605C">
          <w:rPr>
            <w:rStyle w:val="Hyperlink"/>
            <w:noProof/>
          </w:rPr>
          <w:t>3.4</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reports : https://uho-{env}-uhub-sapi/v1/covid-reports?state=texas</w:t>
        </w:r>
        <w:r w:rsidR="00DD1CB7">
          <w:rPr>
            <w:noProof/>
            <w:webHidden/>
          </w:rPr>
          <w:tab/>
        </w:r>
        <w:r w:rsidR="00DD1CB7">
          <w:rPr>
            <w:noProof/>
            <w:webHidden/>
          </w:rPr>
          <w:fldChar w:fldCharType="begin"/>
        </w:r>
        <w:r w:rsidR="00DD1CB7">
          <w:rPr>
            <w:noProof/>
            <w:webHidden/>
          </w:rPr>
          <w:instrText xml:space="preserve"> PAGEREF _Toc73277207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6B63F17E" w14:textId="1C56C52F"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8" w:history="1">
        <w:r w:rsidR="00DD1CB7" w:rsidRPr="0065605C">
          <w:rPr>
            <w:rStyle w:val="Hyperlink"/>
            <w:bCs/>
            <w:noProof/>
            <w14:scene3d>
              <w14:camera w14:prst="orthographicFront"/>
              <w14:lightRig w14:rig="threePt" w14:dir="t">
                <w14:rot w14:lat="0" w14:lon="0" w14:rev="0"/>
              </w14:lightRig>
            </w14:scene3d>
          </w:rPr>
          <w:t>3.4.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208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74346D53" w14:textId="6F82E81C"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9" w:history="1">
        <w:r w:rsidR="00DD1CB7" w:rsidRPr="0065605C">
          <w:rPr>
            <w:rStyle w:val="Hyperlink"/>
            <w:bCs/>
            <w:noProof/>
            <w14:scene3d>
              <w14:camera w14:prst="orthographicFront"/>
              <w14:lightRig w14:rig="threePt" w14:dir="t">
                <w14:rot w14:lat="0" w14:lon="0" w14:rev="0"/>
              </w14:lightRig>
            </w14:scene3d>
          </w:rPr>
          <w:t>3.4.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9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1A53016A" w14:textId="34F317A4"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0" w:history="1">
        <w:r w:rsidR="00DD1CB7" w:rsidRPr="0065605C">
          <w:rPr>
            <w:rStyle w:val="Hyperlink"/>
            <w:bCs/>
            <w:noProof/>
            <w14:scene3d>
              <w14:camera w14:prst="orthographicFront"/>
              <w14:lightRig w14:rig="threePt" w14:dir="t">
                <w14:rot w14:lat="0" w14:lon="0" w14:rev="0"/>
              </w14:lightRig>
            </w14:scene3d>
          </w:rPr>
          <w:t>3.4.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10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7D6A0783" w14:textId="6D460ECF"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1" w:history="1">
        <w:r w:rsidR="00DD1CB7" w:rsidRPr="0065605C">
          <w:rPr>
            <w:rStyle w:val="Hyperlink"/>
            <w:bCs/>
            <w:noProof/>
            <w14:scene3d>
              <w14:camera w14:prst="orthographicFront"/>
              <w14:lightRig w14:rig="threePt" w14:dir="t">
                <w14:rot w14:lat="0" w14:lon="0" w14:rev="0"/>
              </w14:lightRig>
            </w14:scene3d>
          </w:rPr>
          <w:t>3.4.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11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67AF1BC8" w14:textId="76462833"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2" w:history="1">
        <w:r w:rsidR="00DD1CB7" w:rsidRPr="0065605C">
          <w:rPr>
            <w:rStyle w:val="Hyperlink"/>
            <w:bCs/>
            <w:noProof/>
            <w14:scene3d>
              <w14:camera w14:prst="orthographicFront"/>
              <w14:lightRig w14:rig="threePt" w14:dir="t">
                <w14:rot w14:lat="0" w14:lon="0" w14:rev="0"/>
              </w14:lightRig>
            </w14:scene3d>
          </w:rPr>
          <w:t>3.4.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12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43C9B6C6" w14:textId="12B883FD"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3" w:history="1">
        <w:r w:rsidR="00DD1CB7" w:rsidRPr="0065605C">
          <w:rPr>
            <w:rStyle w:val="Hyperlink"/>
            <w:bCs/>
            <w:noProof/>
            <w14:scene3d>
              <w14:camera w14:prst="orthographicFront"/>
              <w14:lightRig w14:rig="threePt" w14:dir="t">
                <w14:rot w14:lat="0" w14:lon="0" w14:rev="0"/>
              </w14:lightRig>
            </w14:scene3d>
          </w:rPr>
          <w:t>3.4.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13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2C75B215" w14:textId="6DA8D114"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4" w:history="1">
        <w:r w:rsidR="00DD1CB7" w:rsidRPr="0065605C">
          <w:rPr>
            <w:rStyle w:val="Hyperlink"/>
            <w:bCs/>
            <w:noProof/>
            <w14:scene3d>
              <w14:camera w14:prst="orthographicFront"/>
              <w14:lightRig w14:rig="threePt" w14:dir="t">
                <w14:rot w14:lat="0" w14:lon="0" w14:rev="0"/>
              </w14:lightRig>
            </w14:scene3d>
          </w:rPr>
          <w:t>3.4.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14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3A3D958A" w14:textId="1C9FEAB1" w:rsidR="00DD1CB7" w:rsidRDefault="00782A8A">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5" w:history="1">
        <w:r w:rsidR="00DD1CB7" w:rsidRPr="0065605C">
          <w:rPr>
            <w:rStyle w:val="Hyperlink"/>
            <w:bCs/>
            <w:noProof/>
            <w14:scene3d>
              <w14:camera w14:prst="orthographicFront"/>
              <w14:lightRig w14:rig="threePt" w14:dir="t">
                <w14:rot w14:lat="0" w14:lon="0" w14:rev="0"/>
              </w14:lightRig>
            </w14:scene3d>
          </w:rPr>
          <w:t>3.4.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15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679E94AA" w14:textId="51126742" w:rsidR="00DD1CB7" w:rsidRDefault="00782A8A">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6" w:history="1">
        <w:r w:rsidR="00DD1CB7" w:rsidRPr="0065605C">
          <w:rPr>
            <w:rStyle w:val="Hyperlink"/>
            <w:noProof/>
          </w:rPr>
          <w:t>4</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API Policies, Access and Network Security - TBD</w:t>
        </w:r>
        <w:r w:rsidR="00DD1CB7">
          <w:rPr>
            <w:noProof/>
            <w:webHidden/>
          </w:rPr>
          <w:tab/>
        </w:r>
        <w:r w:rsidR="00DD1CB7">
          <w:rPr>
            <w:noProof/>
            <w:webHidden/>
          </w:rPr>
          <w:fldChar w:fldCharType="begin"/>
        </w:r>
        <w:r w:rsidR="00DD1CB7">
          <w:rPr>
            <w:noProof/>
            <w:webHidden/>
          </w:rPr>
          <w:instrText xml:space="preserve"> PAGEREF _Toc73277216 \h </w:instrText>
        </w:r>
        <w:r w:rsidR="00DD1CB7">
          <w:rPr>
            <w:noProof/>
            <w:webHidden/>
          </w:rPr>
        </w:r>
        <w:r w:rsidR="00DD1CB7">
          <w:rPr>
            <w:noProof/>
            <w:webHidden/>
          </w:rPr>
          <w:fldChar w:fldCharType="separate"/>
        </w:r>
        <w:r w:rsidR="00DD1CB7">
          <w:rPr>
            <w:noProof/>
            <w:webHidden/>
          </w:rPr>
          <w:t>15</w:t>
        </w:r>
        <w:r w:rsidR="00DD1CB7">
          <w:rPr>
            <w:noProof/>
            <w:webHidden/>
          </w:rPr>
          <w:fldChar w:fldCharType="end"/>
        </w:r>
      </w:hyperlink>
    </w:p>
    <w:p w14:paraId="49BA2D2D" w14:textId="0032A1A9" w:rsidR="00DD1CB7" w:rsidRDefault="00782A8A">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7" w:history="1">
        <w:r w:rsidR="00DD1CB7" w:rsidRPr="0065605C">
          <w:rPr>
            <w:rStyle w:val="Hyperlink"/>
            <w:noProof/>
          </w:rPr>
          <w:t>5</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Open Issues</w:t>
        </w:r>
        <w:r w:rsidR="00DD1CB7">
          <w:rPr>
            <w:noProof/>
            <w:webHidden/>
          </w:rPr>
          <w:tab/>
        </w:r>
        <w:r w:rsidR="00DD1CB7">
          <w:rPr>
            <w:noProof/>
            <w:webHidden/>
          </w:rPr>
          <w:fldChar w:fldCharType="begin"/>
        </w:r>
        <w:r w:rsidR="00DD1CB7">
          <w:rPr>
            <w:noProof/>
            <w:webHidden/>
          </w:rPr>
          <w:instrText xml:space="preserve"> PAGEREF _Toc73277217 \h </w:instrText>
        </w:r>
        <w:r w:rsidR="00DD1CB7">
          <w:rPr>
            <w:noProof/>
            <w:webHidden/>
          </w:rPr>
        </w:r>
        <w:r w:rsidR="00DD1CB7">
          <w:rPr>
            <w:noProof/>
            <w:webHidden/>
          </w:rPr>
          <w:fldChar w:fldCharType="separate"/>
        </w:r>
        <w:r w:rsidR="00DD1CB7">
          <w:rPr>
            <w:noProof/>
            <w:webHidden/>
          </w:rPr>
          <w:t>16</w:t>
        </w:r>
        <w:r w:rsidR="00DD1CB7">
          <w:rPr>
            <w:noProof/>
            <w:webHidden/>
          </w:rPr>
          <w:fldChar w:fldCharType="end"/>
        </w:r>
      </w:hyperlink>
    </w:p>
    <w:p w14:paraId="0663F503" w14:textId="26C91788" w:rsidR="00DD1CB7" w:rsidRDefault="00782A8A">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8" w:history="1">
        <w:r w:rsidR="00DD1CB7" w:rsidRPr="0065605C">
          <w:rPr>
            <w:rStyle w:val="Hyperlink"/>
            <w:noProof/>
            <w:lang w:val="en-GB"/>
          </w:rPr>
          <w:t>6</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lang w:val="en-GB"/>
          </w:rPr>
          <w:t>Appendix A – Interface details</w:t>
        </w:r>
        <w:r w:rsidR="00DD1CB7">
          <w:rPr>
            <w:noProof/>
            <w:webHidden/>
          </w:rPr>
          <w:tab/>
        </w:r>
        <w:r w:rsidR="00DD1CB7">
          <w:rPr>
            <w:noProof/>
            <w:webHidden/>
          </w:rPr>
          <w:fldChar w:fldCharType="begin"/>
        </w:r>
        <w:r w:rsidR="00DD1CB7">
          <w:rPr>
            <w:noProof/>
            <w:webHidden/>
          </w:rPr>
          <w:instrText xml:space="preserve"> PAGEREF _Toc73277218 \h </w:instrText>
        </w:r>
        <w:r w:rsidR="00DD1CB7">
          <w:rPr>
            <w:noProof/>
            <w:webHidden/>
          </w:rPr>
        </w:r>
        <w:r w:rsidR="00DD1CB7">
          <w:rPr>
            <w:noProof/>
            <w:webHidden/>
          </w:rPr>
          <w:fldChar w:fldCharType="separate"/>
        </w:r>
        <w:r w:rsidR="00DD1CB7">
          <w:rPr>
            <w:noProof/>
            <w:webHidden/>
          </w:rPr>
          <w:t>17</w:t>
        </w:r>
        <w:r w:rsidR="00DD1CB7">
          <w:rPr>
            <w:noProof/>
            <w:webHidden/>
          </w:rPr>
          <w:fldChar w:fldCharType="end"/>
        </w:r>
      </w:hyperlink>
    </w:p>
    <w:p w14:paraId="675E05EE" w14:textId="43BB2984" w:rsidR="006016B7" w:rsidRDefault="005F5557" w:rsidP="00200CF1">
      <w:pPr>
        <w:pStyle w:val="TOC1"/>
        <w:tabs>
          <w:tab w:val="left" w:pos="440"/>
          <w:tab w:val="right" w:leader="dot" w:pos="9350"/>
        </w:tabs>
        <w:sectPr w:rsidR="006016B7" w:rsidSect="008F2E9D">
          <w:footerReference w:type="default" r:id="rId13"/>
          <w:pgSz w:w="12240" w:h="15840" w:code="1"/>
          <w:pgMar w:top="1440" w:right="1440" w:bottom="1440" w:left="1440" w:header="720" w:footer="720" w:gutter="0"/>
          <w:pgNumType w:start="1"/>
          <w:cols w:space="720"/>
          <w:docGrid w:linePitch="272"/>
        </w:sectPr>
      </w:pPr>
      <w:r>
        <w:fldChar w:fldCharType="end"/>
      </w:r>
      <w:bookmarkStart w:id="0" w:name="_Toc439994665"/>
      <w:bookmarkStart w:id="1" w:name="_Toc1793329"/>
      <w:bookmarkStart w:id="2" w:name="_Ref178267360"/>
    </w:p>
    <w:p w14:paraId="3E7A9F1C" w14:textId="3D8AE65F" w:rsidR="007F77A9" w:rsidRPr="007F77A9" w:rsidRDefault="007F77A9" w:rsidP="007F77A9">
      <w:pPr>
        <w:pStyle w:val="Heading1"/>
        <w:jc w:val="both"/>
      </w:pPr>
      <w:bookmarkStart w:id="3" w:name="_Toc460333305"/>
      <w:bookmarkStart w:id="4" w:name="_Toc73277173"/>
      <w:bookmarkEnd w:id="0"/>
      <w:bookmarkEnd w:id="1"/>
      <w:bookmarkEnd w:id="2"/>
      <w:r w:rsidRPr="007F77A9">
        <w:lastRenderedPageBreak/>
        <w:t>Introduction</w:t>
      </w:r>
      <w:bookmarkEnd w:id="3"/>
      <w:bookmarkEnd w:id="4"/>
    </w:p>
    <w:p w14:paraId="2FC17F8B" w14:textId="77777777" w:rsidR="007F77A9" w:rsidRPr="00772B28" w:rsidRDefault="007F77A9" w:rsidP="007F77A9">
      <w:pPr>
        <w:jc w:val="both"/>
      </w:pPr>
    </w:p>
    <w:p w14:paraId="3657D4C1" w14:textId="77777777" w:rsidR="00454780" w:rsidRPr="00077DB6" w:rsidRDefault="00000BFA" w:rsidP="000A2B2E">
      <w:pPr>
        <w:pStyle w:val="Heading2"/>
      </w:pPr>
      <w:bookmarkStart w:id="5" w:name="_Toc460333306"/>
      <w:bookmarkStart w:id="6" w:name="_Toc73277174"/>
      <w:r w:rsidRPr="00077DB6">
        <w:t xml:space="preserve">Document </w:t>
      </w:r>
      <w:bookmarkEnd w:id="5"/>
      <w:r w:rsidR="00233B8C">
        <w:t>Overview</w:t>
      </w:r>
      <w:bookmarkEnd w:id="6"/>
    </w:p>
    <w:p w14:paraId="6E3EF47B" w14:textId="77777777" w:rsidR="00233B8C" w:rsidRPr="001B2A53" w:rsidRDefault="004379E3" w:rsidP="0061027F">
      <w:pPr>
        <w:pStyle w:val="Heading3"/>
      </w:pPr>
      <w:bookmarkStart w:id="7" w:name="_Toc73277175"/>
      <w:r>
        <w:t>Intended Audience</w:t>
      </w:r>
      <w:bookmarkEnd w:id="7"/>
    </w:p>
    <w:p w14:paraId="604C5A1F" w14:textId="77777777" w:rsidR="001B5194" w:rsidRDefault="004379E3" w:rsidP="00945BC6">
      <w:pPr>
        <w:rPr>
          <w:lang w:val="en-GB"/>
        </w:rPr>
      </w:pPr>
      <w:r>
        <w:rPr>
          <w:lang w:val="en-GB"/>
        </w:rPr>
        <w:t xml:space="preserve">This document is intended to be used by the integration developers, </w:t>
      </w:r>
      <w:r w:rsidR="005826D6">
        <w:rPr>
          <w:lang w:val="en-GB"/>
        </w:rPr>
        <w:t xml:space="preserve">Integration support team, </w:t>
      </w:r>
      <w:r>
        <w:rPr>
          <w:lang w:val="en-GB"/>
        </w:rPr>
        <w:t xml:space="preserve">architects, and testers who will be designing, implementing, and maintaining these middleware services.  This document is not intended to be used by the API consumers; API documentation is provided on the </w:t>
      </w:r>
      <w:proofErr w:type="spellStart"/>
      <w:r>
        <w:rPr>
          <w:lang w:val="en-GB"/>
        </w:rPr>
        <w:t>Anypoint</w:t>
      </w:r>
      <w:proofErr w:type="spellEnd"/>
      <w:r>
        <w:rPr>
          <w:lang w:val="en-GB"/>
        </w:rPr>
        <w:t xml:space="preserve"> platform.     </w:t>
      </w:r>
    </w:p>
    <w:p w14:paraId="0A4F7224" w14:textId="77777777" w:rsidR="002243A5" w:rsidRDefault="002243A5" w:rsidP="007F77A9">
      <w:pPr>
        <w:jc w:val="both"/>
        <w:rPr>
          <w:lang w:val="en-GB"/>
        </w:rPr>
      </w:pPr>
    </w:p>
    <w:p w14:paraId="6D3FB9CF" w14:textId="77777777" w:rsidR="00233B8C" w:rsidRPr="001B2A53" w:rsidRDefault="00233B8C" w:rsidP="0061027F">
      <w:pPr>
        <w:pStyle w:val="Heading3"/>
      </w:pPr>
      <w:bookmarkStart w:id="8" w:name="_Toc73277176"/>
      <w:r w:rsidRPr="001B2A53">
        <w:t>Structure</w:t>
      </w:r>
      <w:bookmarkEnd w:id="8"/>
    </w:p>
    <w:p w14:paraId="1259D03E" w14:textId="77777777" w:rsidR="00A505D2" w:rsidRDefault="006116CC" w:rsidP="00A505D2">
      <w:pPr>
        <w:rPr>
          <w:lang w:val="en-GB"/>
        </w:rPr>
      </w:pPr>
      <w:r>
        <w:rPr>
          <w:lang w:val="en-GB"/>
        </w:rPr>
        <w:t>This document contains</w:t>
      </w:r>
      <w:r w:rsidR="00CB04BD">
        <w:rPr>
          <w:lang w:val="en-GB"/>
        </w:rPr>
        <w:t xml:space="preserve"> an overview and depiction of all the services. </w:t>
      </w:r>
      <w:r w:rsidR="004C697A">
        <w:rPr>
          <w:lang w:val="en-GB"/>
        </w:rPr>
        <w:t>Document includes</w:t>
      </w:r>
      <w:r w:rsidR="00CB04BD">
        <w:rPr>
          <w:lang w:val="en-GB"/>
        </w:rPr>
        <w:t xml:space="preserve"> de</w:t>
      </w:r>
      <w:r w:rsidR="00383668">
        <w:rPr>
          <w:lang w:val="en-GB"/>
        </w:rPr>
        <w:t>tailed designs for each service</w:t>
      </w:r>
      <w:r w:rsidR="00CB04BD">
        <w:rPr>
          <w:lang w:val="en-GB"/>
        </w:rPr>
        <w:t xml:space="preserve">, including intended API consumers, business rules, technical considerations, and result codes.  </w:t>
      </w:r>
      <w:bookmarkStart w:id="9" w:name="_Toc477038925"/>
      <w:bookmarkStart w:id="10" w:name="_Toc477038929"/>
      <w:bookmarkStart w:id="11" w:name="_Toc477038930"/>
      <w:bookmarkStart w:id="12" w:name="_Toc477038931"/>
      <w:bookmarkStart w:id="13" w:name="_Toc477038934"/>
      <w:bookmarkStart w:id="14" w:name="_Toc477038938"/>
      <w:bookmarkStart w:id="15" w:name="_Toc477038939"/>
      <w:bookmarkStart w:id="16" w:name="_Toc477038941"/>
      <w:bookmarkStart w:id="17" w:name="_Toc477038942"/>
      <w:bookmarkStart w:id="18" w:name="_Toc477038943"/>
      <w:bookmarkEnd w:id="9"/>
      <w:bookmarkEnd w:id="10"/>
      <w:bookmarkEnd w:id="11"/>
      <w:bookmarkEnd w:id="12"/>
      <w:bookmarkEnd w:id="13"/>
      <w:bookmarkEnd w:id="14"/>
      <w:bookmarkEnd w:id="15"/>
      <w:bookmarkEnd w:id="16"/>
      <w:bookmarkEnd w:id="17"/>
      <w:bookmarkEnd w:id="18"/>
    </w:p>
    <w:p w14:paraId="429CE6BE" w14:textId="77777777" w:rsidR="00A505D2" w:rsidRDefault="00A505D2" w:rsidP="00A505D2">
      <w:pPr>
        <w:pStyle w:val="Heading3"/>
        <w:numPr>
          <w:ilvl w:val="2"/>
          <w:numId w:val="14"/>
        </w:numPr>
      </w:pPr>
      <w:bookmarkStart w:id="19" w:name="_Toc73277177"/>
      <w:r>
        <w:t>Related Documents</w:t>
      </w:r>
      <w:bookmarkEnd w:id="19"/>
    </w:p>
    <w:p w14:paraId="184CE210" w14:textId="77777777" w:rsidR="00A505D2" w:rsidRDefault="00A505D2" w:rsidP="00A505D2">
      <w:r>
        <w:t>The following list provides links to related documents:</w:t>
      </w:r>
    </w:p>
    <w:p w14:paraId="58894DE3" w14:textId="77777777" w:rsidR="00A505D2" w:rsidRDefault="00A505D2" w:rsidP="00A505D2"/>
    <w:tbl>
      <w:tblPr>
        <w:tblStyle w:val="LightList-Accent3"/>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3160"/>
        <w:gridCol w:w="3399"/>
      </w:tblGrid>
      <w:tr w:rsidR="00A505D2" w14:paraId="4B449C1B" w14:textId="77777777" w:rsidTr="008340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59" w:type="dxa"/>
          </w:tcPr>
          <w:p w14:paraId="267DE1A5" w14:textId="77777777" w:rsidR="00A505D2" w:rsidRDefault="00A505D2" w:rsidP="00D40D4F">
            <w:r>
              <w:t>Document</w:t>
            </w:r>
          </w:p>
        </w:tc>
        <w:tc>
          <w:tcPr>
            <w:tcW w:w="3160" w:type="dxa"/>
          </w:tcPr>
          <w:p w14:paraId="46464B29"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Intended Use</w:t>
            </w:r>
          </w:p>
        </w:tc>
        <w:tc>
          <w:tcPr>
            <w:tcW w:w="3399" w:type="dxa"/>
          </w:tcPr>
          <w:p w14:paraId="11BE4408"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Share point Link</w:t>
            </w:r>
          </w:p>
        </w:tc>
      </w:tr>
      <w:tr w:rsidR="00A505D2" w14:paraId="73272031" w14:textId="77777777" w:rsidTr="008340F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59" w:type="dxa"/>
            <w:tcBorders>
              <w:top w:val="none" w:sz="0" w:space="0" w:color="auto"/>
              <w:left w:val="none" w:sz="0" w:space="0" w:color="auto"/>
              <w:bottom w:val="none" w:sz="0" w:space="0" w:color="auto"/>
            </w:tcBorders>
          </w:tcPr>
          <w:p w14:paraId="2225904D" w14:textId="77777777" w:rsidR="00A505D2" w:rsidRDefault="00A505D2" w:rsidP="00D40D4F">
            <w:r>
              <w:t xml:space="preserve">Solution Architecture Document </w:t>
            </w:r>
          </w:p>
        </w:tc>
        <w:tc>
          <w:tcPr>
            <w:tcW w:w="3160" w:type="dxa"/>
            <w:tcBorders>
              <w:top w:val="none" w:sz="0" w:space="0" w:color="auto"/>
              <w:bottom w:val="none" w:sz="0" w:space="0" w:color="auto"/>
            </w:tcBorders>
          </w:tcPr>
          <w:p w14:paraId="161DA14F"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c>
          <w:tcPr>
            <w:tcW w:w="3399" w:type="dxa"/>
            <w:tcBorders>
              <w:top w:val="none" w:sz="0" w:space="0" w:color="auto"/>
              <w:bottom w:val="none" w:sz="0" w:space="0" w:color="auto"/>
              <w:right w:val="none" w:sz="0" w:space="0" w:color="auto"/>
            </w:tcBorders>
          </w:tcPr>
          <w:p w14:paraId="09C2042E"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r>
      <w:tr w:rsidR="00A505D2" w14:paraId="4F239B4C" w14:textId="77777777" w:rsidTr="008340F3">
        <w:trPr>
          <w:trHeight w:val="759"/>
        </w:trPr>
        <w:tc>
          <w:tcPr>
            <w:cnfStyle w:val="001000000000" w:firstRow="0" w:lastRow="0" w:firstColumn="1" w:lastColumn="0" w:oddVBand="0" w:evenVBand="0" w:oddHBand="0" w:evenHBand="0" w:firstRowFirstColumn="0" w:firstRowLastColumn="0" w:lastRowFirstColumn="0" w:lastRowLastColumn="0"/>
            <w:tcW w:w="3159" w:type="dxa"/>
          </w:tcPr>
          <w:p w14:paraId="3F0ADC94" w14:textId="77777777" w:rsidR="00A505D2" w:rsidRDefault="00A505D2" w:rsidP="00D40D4F">
            <w:r>
              <w:t xml:space="preserve">Data Mapping document </w:t>
            </w:r>
          </w:p>
        </w:tc>
        <w:tc>
          <w:tcPr>
            <w:tcW w:w="3160" w:type="dxa"/>
          </w:tcPr>
          <w:p w14:paraId="1EBCFF72" w14:textId="77777777" w:rsidR="00A505D2" w:rsidRDefault="00A505D2" w:rsidP="00D40D4F">
            <w:pPr>
              <w:cnfStyle w:val="000000000000" w:firstRow="0" w:lastRow="0" w:firstColumn="0" w:lastColumn="0" w:oddVBand="0" w:evenVBand="0" w:oddHBand="0" w:evenHBand="0" w:firstRowFirstColumn="0" w:firstRowLastColumn="0" w:lastRowFirstColumn="0" w:lastRowLastColumn="0"/>
            </w:pPr>
          </w:p>
        </w:tc>
        <w:tc>
          <w:tcPr>
            <w:tcW w:w="3399" w:type="dxa"/>
          </w:tcPr>
          <w:p w14:paraId="53A07E8C" w14:textId="77777777" w:rsidR="00A505D2" w:rsidRDefault="00A505D2" w:rsidP="00D40D4F">
            <w:pPr>
              <w:jc w:val="both"/>
              <w:cnfStyle w:val="000000000000" w:firstRow="0" w:lastRow="0" w:firstColumn="0" w:lastColumn="0" w:oddVBand="0" w:evenVBand="0" w:oddHBand="0" w:evenHBand="0" w:firstRowFirstColumn="0" w:firstRowLastColumn="0" w:lastRowFirstColumn="0" w:lastRowLastColumn="0"/>
            </w:pPr>
          </w:p>
        </w:tc>
      </w:tr>
    </w:tbl>
    <w:p w14:paraId="1F8168C4" w14:textId="77777777" w:rsidR="00A505D2" w:rsidRDefault="00A505D2" w:rsidP="00A505D2">
      <w:pPr>
        <w:rPr>
          <w:lang w:val="en-GB"/>
        </w:rPr>
      </w:pPr>
    </w:p>
    <w:p w14:paraId="6FDCF78A" w14:textId="7A7385BD" w:rsidR="00A7053E" w:rsidRDefault="004C697A" w:rsidP="00A505D2">
      <w:pPr>
        <w:pStyle w:val="Heading1"/>
        <w:jc w:val="both"/>
      </w:pPr>
      <w:bookmarkStart w:id="20" w:name="_Toc73277178"/>
      <w:r>
        <w:lastRenderedPageBreak/>
        <w:t>Technical Architecture</w:t>
      </w:r>
      <w:bookmarkEnd w:id="20"/>
    </w:p>
    <w:p w14:paraId="3CDE904F" w14:textId="552A3654" w:rsidR="004B730E" w:rsidRDefault="004B730E" w:rsidP="004B730E"/>
    <w:p w14:paraId="4F730510" w14:textId="1143A730" w:rsidR="004B730E" w:rsidRDefault="004B730E" w:rsidP="004B730E"/>
    <w:p w14:paraId="6B718605" w14:textId="1F6F1C77" w:rsidR="000D767C" w:rsidRPr="004B730E" w:rsidRDefault="000D767C" w:rsidP="004B730E">
      <w:r>
        <w:rPr>
          <w:noProof/>
        </w:rPr>
        <w:drawing>
          <wp:inline distT="0" distB="0" distL="0" distR="0" wp14:anchorId="04A3B5E9" wp14:editId="17F11ABB">
            <wp:extent cx="6414847" cy="3457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20820" cy="3460794"/>
                    </a:xfrm>
                    <a:prstGeom prst="rect">
                      <a:avLst/>
                    </a:prstGeom>
                    <a:noFill/>
                    <a:ln>
                      <a:noFill/>
                    </a:ln>
                  </pic:spPr>
                </pic:pic>
              </a:graphicData>
            </a:graphic>
          </wp:inline>
        </w:drawing>
      </w:r>
    </w:p>
    <w:p w14:paraId="4A20890B" w14:textId="33E812F7" w:rsidR="000B1514" w:rsidRPr="000B1514" w:rsidRDefault="000B1514" w:rsidP="000B1514"/>
    <w:p w14:paraId="5E9888EE" w14:textId="4E456C25" w:rsidR="000B1514" w:rsidRPr="000B1514" w:rsidRDefault="000B1514" w:rsidP="005B1528">
      <w:pPr>
        <w:pStyle w:val="Heading2"/>
        <w:numPr>
          <w:ilvl w:val="0"/>
          <w:numId w:val="0"/>
        </w:numPr>
        <w:ind w:left="576" w:hanging="576"/>
      </w:pPr>
    </w:p>
    <w:p w14:paraId="27664DA8" w14:textId="2E4B7FFB" w:rsidR="00B422BE" w:rsidRPr="00B422BE" w:rsidRDefault="00B422BE" w:rsidP="00B422BE"/>
    <w:p w14:paraId="11CF662E" w14:textId="263A0A00" w:rsidR="00071477" w:rsidRPr="000D767C" w:rsidRDefault="00071477" w:rsidP="000D767C">
      <w:pPr>
        <w:pStyle w:val="ListParagraph"/>
        <w:numPr>
          <w:ilvl w:val="0"/>
          <w:numId w:val="23"/>
        </w:numPr>
        <w:rPr>
          <w:rFonts w:cs="Arial"/>
          <w:iCs/>
        </w:rPr>
      </w:pPr>
      <w:r w:rsidRPr="00EE7D60">
        <w:rPr>
          <w:rFonts w:cs="Arial"/>
          <w:iCs/>
        </w:rPr>
        <w:t xml:space="preserve">Process API or experience API calls </w:t>
      </w:r>
      <w:proofErr w:type="spellStart"/>
      <w:r w:rsidRPr="00EE7D60">
        <w:rPr>
          <w:rFonts w:cs="Arial"/>
          <w:iCs/>
        </w:rPr>
        <w:t>uhub-sapi</w:t>
      </w:r>
      <w:proofErr w:type="spellEnd"/>
      <w:r w:rsidRPr="00EE7D60">
        <w:rPr>
          <w:rFonts w:cs="Arial"/>
          <w:iCs/>
        </w:rPr>
        <w:t xml:space="preserve"> get-covid-case-by-national-id service to check covid case exist already.</w:t>
      </w:r>
    </w:p>
    <w:p w14:paraId="0FEF99B4" w14:textId="4D42F7BE" w:rsidR="00071477" w:rsidRPr="000D767C" w:rsidRDefault="00071477" w:rsidP="000D767C">
      <w:pPr>
        <w:pStyle w:val="ListParagraph"/>
        <w:numPr>
          <w:ilvl w:val="0"/>
          <w:numId w:val="23"/>
        </w:numPr>
        <w:rPr>
          <w:rFonts w:cs="Arial"/>
          <w:iCs/>
        </w:rPr>
      </w:pPr>
      <w:r w:rsidRPr="00EE7D60">
        <w:rPr>
          <w:rFonts w:cs="Arial"/>
          <w:iCs/>
        </w:rPr>
        <w:t xml:space="preserve">If case doesn’t </w:t>
      </w:r>
      <w:proofErr w:type="gramStart"/>
      <w:r w:rsidRPr="00EE7D60">
        <w:rPr>
          <w:rFonts w:cs="Arial"/>
          <w:iCs/>
        </w:rPr>
        <w:t>exist</w:t>
      </w:r>
      <w:proofErr w:type="gramEnd"/>
      <w:r w:rsidRPr="00EE7D60">
        <w:rPr>
          <w:rFonts w:cs="Arial"/>
          <w:iCs/>
        </w:rPr>
        <w:t xml:space="preserve"> then process API calls register-covid-case to add case database. </w:t>
      </w:r>
    </w:p>
    <w:p w14:paraId="4C70864F" w14:textId="4B4AD7BF" w:rsidR="00071477" w:rsidRPr="000D767C" w:rsidRDefault="00071477" w:rsidP="000D767C">
      <w:pPr>
        <w:pStyle w:val="ListParagraph"/>
        <w:numPr>
          <w:ilvl w:val="0"/>
          <w:numId w:val="23"/>
        </w:numPr>
        <w:rPr>
          <w:rFonts w:cs="Arial"/>
          <w:iCs/>
        </w:rPr>
      </w:pPr>
      <w:r w:rsidRPr="00EE7D60">
        <w:rPr>
          <w:rFonts w:cs="Arial"/>
          <w:iCs/>
        </w:rPr>
        <w:t xml:space="preserve">If the case already </w:t>
      </w:r>
      <w:proofErr w:type="gramStart"/>
      <w:r w:rsidRPr="00EE7D60">
        <w:rPr>
          <w:rFonts w:cs="Arial"/>
          <w:iCs/>
        </w:rPr>
        <w:t>exist</w:t>
      </w:r>
      <w:proofErr w:type="gramEnd"/>
      <w:r w:rsidRPr="00EE7D60">
        <w:rPr>
          <w:rFonts w:cs="Arial"/>
          <w:iCs/>
        </w:rPr>
        <w:t xml:space="preserve"> then calls update-covid-case to update the case.</w:t>
      </w:r>
    </w:p>
    <w:p w14:paraId="5CE399C0" w14:textId="095F5C95" w:rsidR="00071477" w:rsidRPr="00EE7D60" w:rsidRDefault="00071477" w:rsidP="00071477">
      <w:pPr>
        <w:pStyle w:val="ListParagraph"/>
        <w:numPr>
          <w:ilvl w:val="0"/>
          <w:numId w:val="23"/>
        </w:numPr>
        <w:rPr>
          <w:rFonts w:cs="Arial"/>
          <w:iCs/>
        </w:rPr>
      </w:pPr>
      <w:r w:rsidRPr="00EE7D60">
        <w:rPr>
          <w:rFonts w:cs="Arial"/>
          <w:iCs/>
        </w:rPr>
        <w:t>The process API or experience API calls get-covid-reports service to get covid report by state or for all states.</w:t>
      </w:r>
    </w:p>
    <w:p w14:paraId="2A6F7674" w14:textId="0DAA3888" w:rsidR="000A2B2E" w:rsidRDefault="00F679C5" w:rsidP="00F128C4">
      <w:pPr>
        <w:pStyle w:val="Heading1"/>
      </w:pPr>
      <w:bookmarkStart w:id="21" w:name="_Toc73277179"/>
      <w:r>
        <w:lastRenderedPageBreak/>
        <w:t>Service</w:t>
      </w:r>
      <w:r w:rsidR="006F1595">
        <w:t>s</w:t>
      </w:r>
      <w:r w:rsidR="00E866BA">
        <w:t>/API</w:t>
      </w:r>
      <w:r w:rsidR="006F1595">
        <w:t>s</w:t>
      </w:r>
      <w:r>
        <w:t xml:space="preserve"> High level</w:t>
      </w:r>
      <w:r w:rsidR="000A2B2E">
        <w:t xml:space="preserve"> Specification</w:t>
      </w:r>
      <w:bookmarkEnd w:id="21"/>
    </w:p>
    <w:p w14:paraId="5C71F136" w14:textId="77777777" w:rsidR="00322157" w:rsidRDefault="00322157" w:rsidP="00322157"/>
    <w:p w14:paraId="7D687284" w14:textId="562DF8DF" w:rsidR="00442AA0" w:rsidRPr="00247365" w:rsidRDefault="005B1528" w:rsidP="0015125C">
      <w:pPr>
        <w:pStyle w:val="Heading2"/>
      </w:pPr>
      <w:bookmarkStart w:id="22" w:name="_Toc73277180"/>
      <w:r w:rsidRPr="005B1528">
        <w:t>register-covid-</w:t>
      </w:r>
      <w:proofErr w:type="gramStart"/>
      <w:r w:rsidRPr="005B1528">
        <w:t>case</w:t>
      </w:r>
      <w:r w:rsidR="002D5BE7" w:rsidRPr="00247365">
        <w:t xml:space="preserve"> :</w:t>
      </w:r>
      <w:proofErr w:type="gramEnd"/>
      <w:r w:rsidR="00AF5698" w:rsidRPr="00247365">
        <w:t xml:space="preserve"> </w:t>
      </w:r>
      <w:r w:rsidR="00B422BE" w:rsidRPr="005B1528">
        <w:t>https:</w:t>
      </w:r>
      <w:r w:rsidR="00645760" w:rsidRPr="005B1528">
        <w:t>//</w:t>
      </w:r>
      <w:r w:rsidR="00247365" w:rsidRPr="005B1528">
        <w:t>uho</w:t>
      </w:r>
      <w:r w:rsidR="008B6809" w:rsidRPr="005B1528">
        <w:t>-{env}</w:t>
      </w:r>
      <w:r w:rsidR="00247365" w:rsidRPr="005B1528">
        <w:t>-uhub-sapi</w:t>
      </w:r>
      <w:r w:rsidR="000D767C">
        <w:t>/covid</w:t>
      </w:r>
      <w:r w:rsidR="00B422BE" w:rsidRPr="005B1528">
        <w:t>/v1/</w:t>
      </w:r>
      <w:r w:rsidR="00247365" w:rsidRPr="005B1528">
        <w:t>cases</w:t>
      </w:r>
      <w:bookmarkEnd w:id="22"/>
      <w:r w:rsidR="00B422BE" w:rsidRPr="00247365">
        <w:t xml:space="preserve"> </w:t>
      </w:r>
    </w:p>
    <w:p w14:paraId="1284AA6F" w14:textId="476F0B69" w:rsidR="000B1514" w:rsidRDefault="000B1514" w:rsidP="000B1514"/>
    <w:p w14:paraId="34F299CE" w14:textId="7EA51C88" w:rsidR="005B1528" w:rsidRDefault="005B1528" w:rsidP="00F128C4">
      <w:pPr>
        <w:ind w:left="450"/>
        <w:rPr>
          <w:lang w:val="en-GB"/>
        </w:rPr>
      </w:pPr>
      <w:r>
        <w:rPr>
          <w:lang w:val="en-GB"/>
        </w:rPr>
        <w:t xml:space="preserve">This is a </w:t>
      </w:r>
      <w:r w:rsidR="00C4563B">
        <w:rPr>
          <w:lang w:val="en-GB"/>
        </w:rPr>
        <w:t>POST based</w:t>
      </w:r>
      <w:r>
        <w:rPr>
          <w:lang w:val="en-GB"/>
        </w:rPr>
        <w:t xml:space="preserve"> API allows COVID case JSON payload as input then inserts to </w:t>
      </w:r>
      <w:proofErr w:type="spellStart"/>
      <w:r>
        <w:rPr>
          <w:lang w:val="en-GB"/>
        </w:rPr>
        <w:t>uhub</w:t>
      </w:r>
      <w:proofErr w:type="spellEnd"/>
      <w:r>
        <w:rPr>
          <w:lang w:val="en-GB"/>
        </w:rPr>
        <w:t xml:space="preserve"> database and responds back 201, CREATED. On failure the API will respond back corresponding error code and message along with description.</w:t>
      </w:r>
    </w:p>
    <w:p w14:paraId="0A15991C" w14:textId="77777777" w:rsidR="005B1528" w:rsidRDefault="005B1528" w:rsidP="00F128C4">
      <w:pPr>
        <w:ind w:left="450"/>
      </w:pPr>
    </w:p>
    <w:p w14:paraId="4AC51376" w14:textId="77777777" w:rsidR="000B1514" w:rsidRDefault="000B1514" w:rsidP="00F128C4">
      <w:pPr>
        <w:ind w:left="450"/>
      </w:pPr>
      <w:r>
        <w:rPr>
          <w:noProof/>
        </w:rPr>
        <w:drawing>
          <wp:inline distT="0" distB="0" distL="0" distR="0" wp14:anchorId="3ED3C806" wp14:editId="3E17FCDF">
            <wp:extent cx="5819140" cy="27338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2988" cy="2745073"/>
                    </a:xfrm>
                    <a:prstGeom prst="rect">
                      <a:avLst/>
                    </a:prstGeom>
                  </pic:spPr>
                </pic:pic>
              </a:graphicData>
            </a:graphic>
          </wp:inline>
        </w:drawing>
      </w:r>
    </w:p>
    <w:p w14:paraId="4F0D7212" w14:textId="77777777" w:rsidR="000B1514" w:rsidRDefault="000B1514" w:rsidP="00F128C4"/>
    <w:p w14:paraId="51DE0537" w14:textId="77777777" w:rsidR="000B1514" w:rsidRDefault="000B1514" w:rsidP="00F128C4">
      <w:pPr>
        <w:ind w:left="450"/>
      </w:pPr>
    </w:p>
    <w:p w14:paraId="4D7ADF4E" w14:textId="77777777" w:rsidR="000B1514" w:rsidRDefault="000B1514" w:rsidP="00F128C4">
      <w:pPr>
        <w:pStyle w:val="ListParagraph"/>
        <w:numPr>
          <w:ilvl w:val="0"/>
          <w:numId w:val="6"/>
        </w:numPr>
        <w:ind w:left="1170"/>
      </w:pPr>
      <w:r>
        <w:t xml:space="preserve">The process </w:t>
      </w:r>
      <w:proofErr w:type="gramStart"/>
      <w:r>
        <w:t>API’s</w:t>
      </w:r>
      <w:proofErr w:type="gramEnd"/>
      <w:r>
        <w:t xml:space="preserve"> consumes </w:t>
      </w:r>
      <w:proofErr w:type="spellStart"/>
      <w:r>
        <w:t>uho-uhub-sapi</w:t>
      </w:r>
      <w:proofErr w:type="spellEnd"/>
      <w:r>
        <w:t>.</w:t>
      </w:r>
    </w:p>
    <w:p w14:paraId="7DD58262" w14:textId="77777777" w:rsidR="000B1514" w:rsidRDefault="000B1514" w:rsidP="00F128C4">
      <w:pPr>
        <w:pStyle w:val="ListParagraph"/>
        <w:numPr>
          <w:ilvl w:val="1"/>
          <w:numId w:val="6"/>
        </w:numPr>
        <w:ind w:left="1170"/>
      </w:pPr>
      <w:r>
        <w:t xml:space="preserve"> The </w:t>
      </w:r>
      <w:proofErr w:type="spellStart"/>
      <w:r>
        <w:t>uho-uhub-sapi</w:t>
      </w:r>
      <w:proofErr w:type="spellEnd"/>
      <w:r>
        <w:t xml:space="preserve"> inserts case to database.</w:t>
      </w:r>
    </w:p>
    <w:p w14:paraId="02F7DBA6" w14:textId="77777777" w:rsidR="000B1514" w:rsidRDefault="000B1514" w:rsidP="00F128C4">
      <w:pPr>
        <w:pStyle w:val="ListParagraph"/>
        <w:numPr>
          <w:ilvl w:val="2"/>
          <w:numId w:val="10"/>
        </w:numPr>
        <w:ind w:left="1530"/>
      </w:pPr>
      <w:r>
        <w:t>The database responds back generated case Id to process API.</w:t>
      </w:r>
    </w:p>
    <w:p w14:paraId="7E6613D0" w14:textId="2D1CD517" w:rsidR="000B1514" w:rsidRDefault="000B1514" w:rsidP="00F128C4">
      <w:pPr>
        <w:ind w:left="810"/>
      </w:pPr>
      <w:proofErr w:type="gramStart"/>
      <w:r>
        <w:t>1.1.1.1  The</w:t>
      </w:r>
      <w:proofErr w:type="gramEnd"/>
      <w:r>
        <w:t xml:space="preserve"> process API responds back registration id to end user.  </w:t>
      </w:r>
    </w:p>
    <w:p w14:paraId="4627A208" w14:textId="77777777" w:rsidR="00F128C4" w:rsidRPr="00F128C4" w:rsidRDefault="00F128C4" w:rsidP="00F128C4">
      <w:pPr>
        <w:ind w:left="810"/>
      </w:pPr>
    </w:p>
    <w:p w14:paraId="61157EB4" w14:textId="2ECC7CFD" w:rsidR="00333B92" w:rsidRPr="0015125C" w:rsidRDefault="00333B92" w:rsidP="0015125C">
      <w:pPr>
        <w:pStyle w:val="Heading3"/>
      </w:pPr>
      <w:bookmarkStart w:id="23" w:name="_Toc73277181"/>
      <w:r w:rsidRPr="0015125C">
        <w:t>Input and Output Definitions of API</w:t>
      </w:r>
      <w:bookmarkEnd w:id="23"/>
    </w:p>
    <w:p w14:paraId="75E3C3AF" w14:textId="3DD6FF3E" w:rsidR="00735559" w:rsidRDefault="00735559" w:rsidP="00735559">
      <w:pPr>
        <w:rPr>
          <w:lang w:val="en-GB"/>
        </w:rPr>
      </w:pPr>
    </w:p>
    <w:p w14:paraId="308EE8CE" w14:textId="4D544228" w:rsidR="00552492" w:rsidRPr="002E4740" w:rsidRDefault="00735559" w:rsidP="002E4740">
      <w:pPr>
        <w:ind w:left="450"/>
        <w:rPr>
          <w:sz w:val="18"/>
          <w:szCs w:val="18"/>
          <w:lang w:val="en-CA" w:eastAsia="en-CA"/>
        </w:rPr>
      </w:pPr>
      <w:r w:rsidRPr="00735559">
        <w:rPr>
          <w:b/>
          <w:lang w:val="en-GB"/>
        </w:rPr>
        <w:t xml:space="preserve">Input: </w:t>
      </w:r>
      <w:r w:rsidR="002E4740">
        <w:rPr>
          <w:b/>
          <w:lang w:val="en-GB"/>
        </w:rPr>
        <w:t xml:space="preserve"> </w:t>
      </w:r>
      <w:proofErr w:type="gramStart"/>
      <w:r w:rsidR="002E4740">
        <w:rPr>
          <w:b/>
          <w:lang w:val="en-GB"/>
        </w:rPr>
        <w:t xml:space="preserve">   </w:t>
      </w:r>
      <w:r w:rsidR="00552492" w:rsidRPr="002E4740">
        <w:rPr>
          <w:sz w:val="18"/>
          <w:szCs w:val="18"/>
          <w:lang w:val="en-CA" w:eastAsia="en-CA"/>
        </w:rPr>
        <w:t>{</w:t>
      </w:r>
      <w:proofErr w:type="gramEnd"/>
    </w:p>
    <w:p w14:paraId="7585F00A"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2E569B3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4B8DF9FA"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20BBD9F8"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61A5B304"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2CD19BF0"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005806D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4C0BA9A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7678E21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16871DFF"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58968099"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20D059EE"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7416CBF6"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299B87A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4EB062C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5FCADE03"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p>
    <w:p w14:paraId="0BE77853" w14:textId="3F59D8D9" w:rsidR="00F738AE" w:rsidRPr="002E4740" w:rsidRDefault="002E4740" w:rsidP="002E4740">
      <w:pPr>
        <w:pStyle w:val="NoSpacing"/>
        <w:ind w:left="720"/>
        <w:rPr>
          <w:sz w:val="18"/>
          <w:szCs w:val="18"/>
          <w:lang w:val="en-CA" w:eastAsia="en-CA"/>
        </w:rPr>
      </w:pPr>
      <w:r>
        <w:rPr>
          <w:sz w:val="18"/>
          <w:szCs w:val="18"/>
          <w:lang w:val="en-CA" w:eastAsia="en-CA"/>
        </w:rPr>
        <w:t xml:space="preserve">           }</w:t>
      </w:r>
    </w:p>
    <w:p w14:paraId="702BACBF" w14:textId="72E6C04C" w:rsidR="00735559" w:rsidRDefault="00735559" w:rsidP="00EE7D60">
      <w:pPr>
        <w:ind w:left="450"/>
        <w:rPr>
          <w:b/>
          <w:lang w:val="en-GB"/>
        </w:rPr>
      </w:pPr>
      <w:r w:rsidRPr="00735559">
        <w:rPr>
          <w:b/>
          <w:lang w:val="en-GB"/>
        </w:rPr>
        <w:lastRenderedPageBreak/>
        <w:t>Output:</w:t>
      </w:r>
      <w:r w:rsidR="003079BC">
        <w:rPr>
          <w:b/>
          <w:lang w:val="en-GB"/>
        </w:rPr>
        <w:t xml:space="preserve"> 201, Created</w:t>
      </w:r>
    </w:p>
    <w:p w14:paraId="196C1CD9" w14:textId="77777777" w:rsidR="00EE7D60" w:rsidRDefault="00EE7D60" w:rsidP="00EE7D60">
      <w:pPr>
        <w:ind w:left="450"/>
        <w:rPr>
          <w:b/>
          <w:lang w:val="en-GB"/>
        </w:rPr>
      </w:pPr>
    </w:p>
    <w:p w14:paraId="03D0EF46" w14:textId="77777777" w:rsidR="006C4BF0" w:rsidRPr="006C4BF0" w:rsidRDefault="00735559" w:rsidP="006C4BF0">
      <w:pPr>
        <w:shd w:val="clear" w:color="auto" w:fill="FFFFFE"/>
        <w:spacing w:line="270" w:lineRule="atLeast"/>
        <w:rPr>
          <w:rFonts w:ascii="Courier New" w:hAnsi="Courier New" w:cs="Courier New"/>
          <w:color w:val="000000"/>
          <w:sz w:val="18"/>
          <w:szCs w:val="18"/>
          <w:lang w:val="en-CA" w:eastAsia="en-CA"/>
        </w:rPr>
      </w:pPr>
      <w:r>
        <w:rPr>
          <w:b/>
          <w:lang w:val="en-GB"/>
        </w:rPr>
        <w:tab/>
      </w:r>
      <w:r w:rsidR="006C4BF0" w:rsidRPr="006C4BF0">
        <w:rPr>
          <w:rFonts w:ascii="Courier New" w:hAnsi="Courier New" w:cs="Courier New"/>
          <w:color w:val="000000"/>
          <w:sz w:val="18"/>
          <w:szCs w:val="18"/>
          <w:lang w:val="en-CA" w:eastAsia="en-CA"/>
        </w:rPr>
        <w:t>{</w:t>
      </w:r>
    </w:p>
    <w:p w14:paraId="017800D6" w14:textId="1D7D7A4E" w:rsidR="006C4BF0" w:rsidRPr="006C4BF0" w:rsidRDefault="006C4BF0" w:rsidP="006C4BF0">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7D08C88C" w14:textId="61310D27" w:rsidR="003079BC" w:rsidRPr="00EE7D60" w:rsidRDefault="006C4BF0" w:rsidP="00EE7D60">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7135B787" w14:textId="79842F57" w:rsidR="0015125C" w:rsidRDefault="00B63488" w:rsidP="0015125C">
      <w:pPr>
        <w:pStyle w:val="Heading3"/>
      </w:pPr>
      <w:bookmarkStart w:id="24" w:name="_Toc73277182"/>
      <w:r>
        <w:t>Mapping</w:t>
      </w:r>
      <w:bookmarkEnd w:id="24"/>
    </w:p>
    <w:p w14:paraId="7025D401" w14:textId="76430FBD" w:rsidR="0015125C" w:rsidRDefault="0015125C" w:rsidP="0015125C">
      <w:pPr>
        <w:ind w:left="450"/>
        <w:rPr>
          <w:lang w:val="en-GB"/>
        </w:rPr>
      </w:pPr>
    </w:p>
    <w:p w14:paraId="2FF1F47C" w14:textId="0017465C" w:rsidR="0015125C" w:rsidRPr="00735559" w:rsidRDefault="008F2E91" w:rsidP="004A3962">
      <w:pPr>
        <w:ind w:left="1170"/>
        <w:rPr>
          <w:lang w:val="en-GB"/>
        </w:rPr>
      </w:pPr>
      <w:r>
        <w:object w:dxaOrig="1531" w:dyaOrig="993" w14:anchorId="3D0B93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50.4pt" o:ole="">
            <v:imagedata r:id="rId16" o:title=""/>
          </v:shape>
          <o:OLEObject Type="Embed" ProgID="Excel.Sheet.12" ShapeID="_x0000_i1025" DrawAspect="Icon" ObjectID="_1694490326" r:id="rId17"/>
        </w:object>
      </w:r>
    </w:p>
    <w:p w14:paraId="49E6C1AB" w14:textId="12541F2A" w:rsidR="00683CAC" w:rsidRDefault="00683CAC" w:rsidP="00F128C4">
      <w:pPr>
        <w:pStyle w:val="Heading3"/>
      </w:pPr>
      <w:bookmarkStart w:id="25" w:name="_Toc73277183"/>
      <w:r w:rsidRPr="00812D61">
        <w:t>Consumers</w:t>
      </w:r>
      <w:bookmarkEnd w:id="25"/>
    </w:p>
    <w:p w14:paraId="403C3C44" w14:textId="77777777" w:rsidR="008C3C7E" w:rsidRPr="008C3C7E" w:rsidRDefault="008C3C7E" w:rsidP="008C3C7E"/>
    <w:tbl>
      <w:tblPr>
        <w:tblStyle w:val="LightList"/>
        <w:tblW w:w="5137" w:type="pct"/>
        <w:tblInd w:w="416" w:type="dxa"/>
        <w:tblLook w:val="04A0" w:firstRow="1" w:lastRow="0" w:firstColumn="1" w:lastColumn="0" w:noHBand="0" w:noVBand="1"/>
      </w:tblPr>
      <w:tblGrid>
        <w:gridCol w:w="2982"/>
        <w:gridCol w:w="296"/>
        <w:gridCol w:w="6318"/>
      </w:tblGrid>
      <w:tr w:rsidR="00683CAC" w14:paraId="4F480D0D" w14:textId="77777777" w:rsidTr="00F128C4">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1DA24AD3" w14:textId="77777777" w:rsidR="00683CAC" w:rsidRDefault="00683CAC" w:rsidP="00423FA4">
            <w:pPr>
              <w:rPr>
                <w:lang w:val="en-GB"/>
              </w:rPr>
            </w:pPr>
            <w:r>
              <w:rPr>
                <w:lang w:val="en-GB"/>
              </w:rPr>
              <w:t>API Consumer</w:t>
            </w:r>
          </w:p>
        </w:tc>
        <w:tc>
          <w:tcPr>
            <w:tcW w:w="3446" w:type="pct"/>
            <w:gridSpan w:val="2"/>
            <w:tcBorders>
              <w:bottom w:val="single" w:sz="4" w:space="0" w:color="auto"/>
            </w:tcBorders>
            <w:hideMark/>
          </w:tcPr>
          <w:p w14:paraId="31FF54C8" w14:textId="1752395F" w:rsidR="00683CAC" w:rsidRDefault="003079BC" w:rsidP="00423FA4">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w:t>
            </w:r>
            <w:r w:rsidR="00683CAC">
              <w:rPr>
                <w:lang w:val="en-GB"/>
              </w:rPr>
              <w:t>Description</w:t>
            </w:r>
          </w:p>
        </w:tc>
      </w:tr>
      <w:tr w:rsidR="00683CAC" w14:paraId="5907CF83" w14:textId="77777777" w:rsidTr="00F128C4">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EA2D05F" w14:textId="03C3A4E2" w:rsidR="00683CAC" w:rsidRDefault="003079BC" w:rsidP="00423FA4">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513C31E8" w14:textId="216982D2" w:rsidR="00683CAC" w:rsidRDefault="003079BC" w:rsidP="00423FA4">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8C3C7E" w14:paraId="724AD403" w14:textId="77777777" w:rsidTr="00F128C4">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8ED6787" w14:textId="3BC87117" w:rsidR="008C3C7E" w:rsidRDefault="008C3C7E" w:rsidP="00423FA4">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46A991CA" w14:textId="23050316" w:rsidR="008C3C7E" w:rsidRDefault="008C3C7E" w:rsidP="00423FA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219B333F" w14:textId="5A09CBE1" w:rsidR="008C3C7E" w:rsidRDefault="008C3C7E" w:rsidP="00AF5698">
      <w:pPr>
        <w:rPr>
          <w:lang w:val="en-GB"/>
        </w:rPr>
      </w:pPr>
    </w:p>
    <w:p w14:paraId="17B54450" w14:textId="77777777" w:rsidR="00322157" w:rsidRPr="00322157" w:rsidRDefault="00E866BA" w:rsidP="00F128C4">
      <w:pPr>
        <w:pStyle w:val="Heading3"/>
      </w:pPr>
      <w:bookmarkStart w:id="26" w:name="_Toc73277184"/>
      <w:r>
        <w:t>Technical</w:t>
      </w:r>
      <w:r w:rsidR="00D042D0">
        <w:t xml:space="preserve"> details</w:t>
      </w:r>
      <w:bookmarkEnd w:id="26"/>
    </w:p>
    <w:p w14:paraId="41004F19" w14:textId="77777777" w:rsidR="000A2B2E" w:rsidRPr="000A2B2E" w:rsidRDefault="000A2B2E" w:rsidP="000A2B2E">
      <w:pPr>
        <w:rPr>
          <w:lang w:val="en-GB"/>
        </w:rPr>
      </w:pPr>
    </w:p>
    <w:tbl>
      <w:tblPr>
        <w:tblStyle w:val="TableGrid"/>
        <w:tblW w:w="9630" w:type="dxa"/>
        <w:tblInd w:w="455" w:type="dxa"/>
        <w:tblLook w:val="04A0" w:firstRow="1" w:lastRow="0" w:firstColumn="1" w:lastColumn="0" w:noHBand="0" w:noVBand="1"/>
      </w:tblPr>
      <w:tblGrid>
        <w:gridCol w:w="3060"/>
        <w:gridCol w:w="6570"/>
      </w:tblGrid>
      <w:tr w:rsidR="000A2B2E" w14:paraId="2CAECE71" w14:textId="77777777" w:rsidTr="00F128C4">
        <w:tc>
          <w:tcPr>
            <w:tcW w:w="3060" w:type="dxa"/>
            <w:shd w:val="clear" w:color="auto" w:fill="F2F2F2" w:themeFill="background1" w:themeFillShade="F2"/>
            <w:vAlign w:val="center"/>
          </w:tcPr>
          <w:p w14:paraId="787A20D3" w14:textId="77777777" w:rsidR="000A2B2E" w:rsidRPr="003372CB" w:rsidRDefault="003372CB" w:rsidP="009D446B">
            <w:pPr>
              <w:rPr>
                <w:lang w:val="en-GB"/>
              </w:rPr>
            </w:pPr>
            <w:r>
              <w:rPr>
                <w:lang w:val="en-GB"/>
              </w:rPr>
              <w:t>API</w:t>
            </w:r>
            <w:r w:rsidR="000A2B2E" w:rsidRPr="003372CB">
              <w:rPr>
                <w:lang w:val="en-GB"/>
              </w:rPr>
              <w:t xml:space="preserve"> Name</w:t>
            </w:r>
          </w:p>
        </w:tc>
        <w:tc>
          <w:tcPr>
            <w:tcW w:w="6570" w:type="dxa"/>
          </w:tcPr>
          <w:p w14:paraId="7F93FFED" w14:textId="0371D6EC" w:rsidR="000A2B2E" w:rsidRDefault="008C3C7E" w:rsidP="009D446B">
            <w:proofErr w:type="spellStart"/>
            <w:r>
              <w:t>uhub-sapi</w:t>
            </w:r>
            <w:proofErr w:type="spellEnd"/>
          </w:p>
        </w:tc>
      </w:tr>
      <w:tr w:rsidR="00322157" w14:paraId="7642FCA0" w14:textId="77777777" w:rsidTr="00F128C4">
        <w:tc>
          <w:tcPr>
            <w:tcW w:w="3060" w:type="dxa"/>
            <w:shd w:val="clear" w:color="auto" w:fill="F2F2F2" w:themeFill="background1" w:themeFillShade="F2"/>
            <w:vAlign w:val="center"/>
          </w:tcPr>
          <w:p w14:paraId="07F6F2DC" w14:textId="77777777" w:rsidR="00322157" w:rsidRPr="003372CB" w:rsidRDefault="00322157" w:rsidP="009D446B">
            <w:pPr>
              <w:rPr>
                <w:lang w:val="en-GB"/>
              </w:rPr>
            </w:pPr>
            <w:r w:rsidRPr="003372CB">
              <w:rPr>
                <w:lang w:val="en-GB"/>
              </w:rPr>
              <w:t xml:space="preserve">Business Requirements </w:t>
            </w:r>
          </w:p>
        </w:tc>
        <w:tc>
          <w:tcPr>
            <w:tcW w:w="6570" w:type="dxa"/>
          </w:tcPr>
          <w:p w14:paraId="0184B76B" w14:textId="4D3E03E1" w:rsidR="00322157" w:rsidRDefault="008C3C7E" w:rsidP="00442AA0">
            <w:r>
              <w:t>As mentioned in integration solution document</w:t>
            </w:r>
          </w:p>
        </w:tc>
      </w:tr>
      <w:tr w:rsidR="000A2B2E" w:rsidRPr="00A411FD" w14:paraId="5ADC9BCF" w14:textId="77777777" w:rsidTr="00F128C4">
        <w:tc>
          <w:tcPr>
            <w:tcW w:w="3060" w:type="dxa"/>
            <w:shd w:val="clear" w:color="auto" w:fill="F2F2F2" w:themeFill="background1" w:themeFillShade="F2"/>
            <w:vAlign w:val="center"/>
          </w:tcPr>
          <w:p w14:paraId="1B360B2C" w14:textId="77777777" w:rsidR="000A2B2E" w:rsidRPr="003372CB" w:rsidRDefault="003372CB" w:rsidP="009D446B">
            <w:pPr>
              <w:rPr>
                <w:lang w:val="en-GB"/>
              </w:rPr>
            </w:pPr>
            <w:r>
              <w:rPr>
                <w:lang w:val="en-GB"/>
              </w:rPr>
              <w:t>API Communication</w:t>
            </w:r>
            <w:r w:rsidR="000A2B2E" w:rsidRPr="003372CB">
              <w:rPr>
                <w:lang w:val="en-GB"/>
              </w:rPr>
              <w:t xml:space="preserve"> Type</w:t>
            </w:r>
          </w:p>
        </w:tc>
        <w:tc>
          <w:tcPr>
            <w:tcW w:w="6570" w:type="dxa"/>
          </w:tcPr>
          <w:p w14:paraId="3DA780B1" w14:textId="4197823C" w:rsidR="000A2B2E" w:rsidRPr="00A411FD" w:rsidRDefault="00423FA4" w:rsidP="009D446B">
            <w:pPr>
              <w:rPr>
                <w:szCs w:val="16"/>
              </w:rPr>
            </w:pPr>
            <w:r>
              <w:rPr>
                <w:rFonts w:cs="Arial"/>
              </w:rPr>
              <w:t>REST</w:t>
            </w:r>
          </w:p>
        </w:tc>
      </w:tr>
      <w:tr w:rsidR="000A2B2E" w:rsidRPr="0061640F" w14:paraId="759DE222" w14:textId="77777777" w:rsidTr="00F128C4">
        <w:tc>
          <w:tcPr>
            <w:tcW w:w="3060" w:type="dxa"/>
            <w:shd w:val="clear" w:color="auto" w:fill="F2F2F2" w:themeFill="background1" w:themeFillShade="F2"/>
            <w:vAlign w:val="center"/>
          </w:tcPr>
          <w:p w14:paraId="5B15B8B1" w14:textId="77777777" w:rsidR="000A2B2E" w:rsidRPr="003372CB" w:rsidRDefault="000A2B2E" w:rsidP="009D446B">
            <w:pPr>
              <w:rPr>
                <w:lang w:val="en-GB"/>
              </w:rPr>
            </w:pPr>
            <w:r w:rsidRPr="003372CB">
              <w:rPr>
                <w:lang w:val="en-GB"/>
              </w:rPr>
              <w:t>Interface Pattern</w:t>
            </w:r>
          </w:p>
        </w:tc>
        <w:tc>
          <w:tcPr>
            <w:tcW w:w="6570" w:type="dxa"/>
          </w:tcPr>
          <w:p w14:paraId="04F7900D" w14:textId="0CFE0A05" w:rsidR="000A2B2E" w:rsidRPr="00617137" w:rsidRDefault="008C3C7E" w:rsidP="00617137">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782A8A">
              <w:rPr>
                <w:rFonts w:cs="Arial"/>
              </w:rPr>
            </w:r>
            <w:r w:rsidR="00782A8A">
              <w:rPr>
                <w:rFonts w:cs="Arial"/>
              </w:rPr>
              <w:fldChar w:fldCharType="separate"/>
            </w:r>
            <w:r>
              <w:rPr>
                <w:rFonts w:cs="Arial"/>
              </w:rPr>
              <w:fldChar w:fldCharType="end"/>
            </w:r>
            <w:r w:rsidR="000A2B2E">
              <w:rPr>
                <w:rFonts w:cs="Arial"/>
              </w:rPr>
              <w:t xml:space="preserve"> Request/</w:t>
            </w:r>
            <w:r w:rsidR="000A2B2E" w:rsidRPr="00AC26CA">
              <w:rPr>
                <w:rFonts w:cs="Arial"/>
              </w:rPr>
              <w:t>Reply</w:t>
            </w:r>
            <w:r w:rsidR="000A2B2E">
              <w:rPr>
                <w:rFonts w:cs="Arial"/>
                <w:b/>
              </w:rPr>
              <w:t xml:space="preserve"> </w:t>
            </w:r>
          </w:p>
        </w:tc>
      </w:tr>
      <w:tr w:rsidR="003710CD" w:rsidRPr="00AC26CA" w14:paraId="2C5AA729" w14:textId="77777777" w:rsidTr="00F128C4">
        <w:tc>
          <w:tcPr>
            <w:tcW w:w="3060" w:type="dxa"/>
            <w:shd w:val="clear" w:color="auto" w:fill="F2F2F2" w:themeFill="background1" w:themeFillShade="F2"/>
            <w:vAlign w:val="center"/>
          </w:tcPr>
          <w:p w14:paraId="71B57AF2" w14:textId="77777777" w:rsidR="003710CD" w:rsidRPr="003372CB" w:rsidRDefault="003710CD" w:rsidP="009D446B">
            <w:pPr>
              <w:rPr>
                <w:lang w:val="en-GB"/>
              </w:rPr>
            </w:pPr>
            <w:r w:rsidRPr="003372CB">
              <w:rPr>
                <w:lang w:val="en-GB"/>
              </w:rPr>
              <w:t>Interface Definitions</w:t>
            </w:r>
          </w:p>
        </w:tc>
        <w:tc>
          <w:tcPr>
            <w:tcW w:w="6570" w:type="dxa"/>
          </w:tcPr>
          <w:p w14:paraId="50AE37D6" w14:textId="7D6C41FF" w:rsidR="0061790B" w:rsidRPr="0061790B" w:rsidRDefault="003710CD" w:rsidP="0061790B">
            <w:pPr>
              <w:pStyle w:val="TableText0"/>
              <w:rPr>
                <w:rFonts w:cs="Arial"/>
                <w:lang w:val="en-CA"/>
              </w:rPr>
            </w:pPr>
            <w:r>
              <w:rPr>
                <w:rFonts w:cs="Arial"/>
                <w:lang w:val="en-CA"/>
              </w:rPr>
              <w:t>RAML</w:t>
            </w:r>
            <w:r w:rsidR="008C3C7E">
              <w:rPr>
                <w:rFonts w:cs="Arial"/>
                <w:lang w:val="en-CA"/>
              </w:rPr>
              <w:t xml:space="preserve"> API Specification</w:t>
            </w:r>
          </w:p>
        </w:tc>
      </w:tr>
      <w:tr w:rsidR="003710CD" w:rsidRPr="00AC26CA" w14:paraId="486BA346" w14:textId="77777777" w:rsidTr="00F128C4">
        <w:tc>
          <w:tcPr>
            <w:tcW w:w="3060" w:type="dxa"/>
            <w:shd w:val="clear" w:color="auto" w:fill="F2F2F2" w:themeFill="background1" w:themeFillShade="F2"/>
            <w:vAlign w:val="center"/>
          </w:tcPr>
          <w:p w14:paraId="4E2F4191" w14:textId="77777777" w:rsidR="003710CD" w:rsidRPr="003372CB" w:rsidRDefault="003710CD" w:rsidP="009D446B">
            <w:pPr>
              <w:rPr>
                <w:lang w:val="en-GB"/>
              </w:rPr>
            </w:pPr>
            <w:r w:rsidRPr="003372CB">
              <w:rPr>
                <w:lang w:val="en-GB"/>
              </w:rPr>
              <w:t>Sample Request</w:t>
            </w:r>
          </w:p>
        </w:tc>
        <w:tc>
          <w:tcPr>
            <w:tcW w:w="6570" w:type="dxa"/>
          </w:tcPr>
          <w:p w14:paraId="5841A846" w14:textId="57A81F90" w:rsidR="00A97F75" w:rsidRDefault="003324FC" w:rsidP="00423FA4">
            <w:pPr>
              <w:pStyle w:val="TableText0"/>
              <w:rPr>
                <w:rFonts w:cs="Arial"/>
                <w:lang w:val="en-CA"/>
              </w:rPr>
            </w:pPr>
            <w:proofErr w:type="gramStart"/>
            <w:r>
              <w:rPr>
                <w:rFonts w:cs="Arial"/>
                <w:lang w:val="en-CA"/>
              </w:rPr>
              <w:t>JSON(</w:t>
            </w:r>
            <w:proofErr w:type="gramEnd"/>
            <w:r w:rsidR="00D24A86">
              <w:t xml:space="preserve">Section </w:t>
            </w:r>
            <w:r w:rsidR="00D930E0">
              <w:t>3.1.1</w:t>
            </w:r>
            <w:r>
              <w:rPr>
                <w:rFonts w:cs="Arial"/>
                <w:lang w:val="en-CA"/>
              </w:rPr>
              <w:t>)</w:t>
            </w:r>
          </w:p>
        </w:tc>
      </w:tr>
      <w:tr w:rsidR="006E3C50" w:rsidRPr="00AC26CA" w14:paraId="38504190" w14:textId="77777777" w:rsidTr="00F128C4">
        <w:tc>
          <w:tcPr>
            <w:tcW w:w="3060" w:type="dxa"/>
            <w:shd w:val="clear" w:color="auto" w:fill="F2F2F2" w:themeFill="background1" w:themeFillShade="F2"/>
            <w:vAlign w:val="center"/>
          </w:tcPr>
          <w:p w14:paraId="22D158D5" w14:textId="77777777" w:rsidR="006E3C50" w:rsidRPr="003372CB" w:rsidRDefault="006E3C50" w:rsidP="009D446B">
            <w:pPr>
              <w:rPr>
                <w:lang w:val="en-GB"/>
              </w:rPr>
            </w:pPr>
            <w:r w:rsidRPr="003372CB">
              <w:rPr>
                <w:lang w:val="en-GB"/>
              </w:rPr>
              <w:t>Sample Response</w:t>
            </w:r>
          </w:p>
        </w:tc>
        <w:tc>
          <w:tcPr>
            <w:tcW w:w="6570" w:type="dxa"/>
          </w:tcPr>
          <w:p w14:paraId="268BD253" w14:textId="5ACE8318" w:rsidR="006E3C50" w:rsidRDefault="003324FC" w:rsidP="009D446B">
            <w:pPr>
              <w:pStyle w:val="TableText0"/>
              <w:rPr>
                <w:rFonts w:cs="Arial"/>
                <w:lang w:val="en-CA"/>
              </w:rPr>
            </w:pPr>
            <w:proofErr w:type="gramStart"/>
            <w:r>
              <w:rPr>
                <w:rFonts w:cs="Arial"/>
                <w:lang w:val="en-CA"/>
              </w:rPr>
              <w:t>JSON(</w:t>
            </w:r>
            <w:proofErr w:type="gramEnd"/>
            <w:r w:rsidR="00D24A86">
              <w:t xml:space="preserve">Section </w:t>
            </w:r>
            <w:r w:rsidR="00D930E0">
              <w:t>3.1.</w:t>
            </w:r>
            <w:r w:rsidR="00EE7D60">
              <w:t>1</w:t>
            </w:r>
            <w:r>
              <w:rPr>
                <w:rFonts w:cs="Arial"/>
                <w:lang w:val="en-CA"/>
              </w:rPr>
              <w:t>)</w:t>
            </w:r>
          </w:p>
        </w:tc>
      </w:tr>
    </w:tbl>
    <w:p w14:paraId="1A939487" w14:textId="77777777" w:rsidR="00604065" w:rsidRDefault="00604065" w:rsidP="000A2B2E">
      <w:pPr>
        <w:rPr>
          <w:lang w:val="en-GB"/>
        </w:rPr>
      </w:pPr>
    </w:p>
    <w:p w14:paraId="567BBD48" w14:textId="77777777" w:rsidR="00322157" w:rsidRDefault="00322157" w:rsidP="00F128C4">
      <w:pPr>
        <w:pStyle w:val="Heading3"/>
      </w:pPr>
      <w:bookmarkStart w:id="27" w:name="_Toc73277185"/>
      <w:proofErr w:type="gramStart"/>
      <w:r>
        <w:t>Non Functional</w:t>
      </w:r>
      <w:bookmarkEnd w:id="27"/>
      <w:proofErr w:type="gramEnd"/>
    </w:p>
    <w:p w14:paraId="6AA258D8" w14:textId="77777777" w:rsidR="00206F3E" w:rsidRPr="00206F3E" w:rsidRDefault="00206F3E" w:rsidP="00206F3E"/>
    <w:p w14:paraId="6FFBD3EC" w14:textId="77777777" w:rsidR="00322157" w:rsidRDefault="00322157" w:rsidP="000A2B2E">
      <w:pPr>
        <w:rPr>
          <w:lang w:val="en-GB"/>
        </w:rPr>
      </w:pPr>
    </w:p>
    <w:tbl>
      <w:tblPr>
        <w:tblStyle w:val="TableGrid"/>
        <w:tblW w:w="9630" w:type="dxa"/>
        <w:tblInd w:w="421" w:type="dxa"/>
        <w:tblLook w:val="04A0" w:firstRow="1" w:lastRow="0" w:firstColumn="1" w:lastColumn="0" w:noHBand="0" w:noVBand="1"/>
      </w:tblPr>
      <w:tblGrid>
        <w:gridCol w:w="3060"/>
        <w:gridCol w:w="6570"/>
      </w:tblGrid>
      <w:tr w:rsidR="00C23D31" w:rsidRPr="009D605F" w14:paraId="19423D8F" w14:textId="77777777" w:rsidTr="00F128C4">
        <w:tc>
          <w:tcPr>
            <w:tcW w:w="3060" w:type="dxa"/>
            <w:shd w:val="clear" w:color="auto" w:fill="F2F2F2" w:themeFill="background1" w:themeFillShade="F2"/>
            <w:vAlign w:val="center"/>
          </w:tcPr>
          <w:p w14:paraId="47FFA87C" w14:textId="77777777" w:rsidR="00C23D31" w:rsidRDefault="00C23D31" w:rsidP="009D446B">
            <w:r w:rsidRPr="00CE2A53">
              <w:rPr>
                <w:rFonts w:cs="Arial"/>
              </w:rPr>
              <w:t>Post Execution Notification Details</w:t>
            </w:r>
          </w:p>
        </w:tc>
        <w:tc>
          <w:tcPr>
            <w:tcW w:w="6570" w:type="dxa"/>
            <w:vAlign w:val="center"/>
          </w:tcPr>
          <w:p w14:paraId="4EFBDB69" w14:textId="77777777" w:rsidR="00C23D31" w:rsidRDefault="00C23D31" w:rsidP="00AF5698">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279ACE99" w14:textId="0001C6F6" w:rsidR="0061790B" w:rsidRDefault="0061790B" w:rsidP="00AF5698">
            <w:pPr>
              <w:rPr>
                <w:rFonts w:cs="Arial"/>
              </w:rPr>
            </w:pPr>
            <w:r>
              <w:rPr>
                <w:rFonts w:cs="Arial"/>
              </w:rPr>
              <w:t>Currently all the errors will be logged into logs with log4j.</w:t>
            </w:r>
          </w:p>
          <w:p w14:paraId="5F3A87D5" w14:textId="1C5D724F" w:rsidR="00D24A86" w:rsidRDefault="00D24A86" w:rsidP="00AF5698">
            <w:pPr>
              <w:rPr>
                <w:rFonts w:cs="Arial"/>
              </w:rPr>
            </w:pPr>
            <w:r>
              <w:rPr>
                <w:rFonts w:cs="Arial"/>
              </w:rPr>
              <w:t xml:space="preserve">Consumer API is responsible to log </w:t>
            </w:r>
            <w:r w:rsidR="008C3C7E">
              <w:rPr>
                <w:rFonts w:cs="Arial"/>
              </w:rPr>
              <w:t>about error details</w:t>
            </w:r>
            <w:r>
              <w:rPr>
                <w:rFonts w:cs="Arial"/>
              </w:rPr>
              <w:t>.</w:t>
            </w:r>
          </w:p>
          <w:p w14:paraId="63FD2A58" w14:textId="67245BFB" w:rsidR="00B7581E" w:rsidRDefault="00C1775E" w:rsidP="00AF5698">
            <w:pPr>
              <w:rPr>
                <w:rFonts w:cs="Arial"/>
              </w:rPr>
            </w:pPr>
            <w:r>
              <w:rPr>
                <w:rFonts w:cs="Arial"/>
              </w:rPr>
              <w:t>Can be visible in runtime manager.</w:t>
            </w:r>
          </w:p>
          <w:p w14:paraId="30DCCCAD" w14:textId="77777777" w:rsidR="00C23D31" w:rsidRDefault="00C23D31" w:rsidP="00AF5698">
            <w:pPr>
              <w:rPr>
                <w:rFonts w:cs="Arial"/>
              </w:rPr>
            </w:pPr>
          </w:p>
          <w:p w14:paraId="65E9A2B2" w14:textId="77777777" w:rsidR="00C23D31" w:rsidRDefault="00C23D31" w:rsidP="00AF5698">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1B25DDB8" w14:textId="019546D5" w:rsidR="00C1775E" w:rsidRDefault="00C1775E" w:rsidP="00C1775E">
            <w:pPr>
              <w:rPr>
                <w:rFonts w:cs="Arial"/>
              </w:rPr>
            </w:pPr>
            <w:r>
              <w:rPr>
                <w:rFonts w:cs="Arial"/>
              </w:rPr>
              <w:t>Currently all the errors will be logged into logs with log4j.</w:t>
            </w:r>
          </w:p>
          <w:p w14:paraId="56CB0570" w14:textId="5F540F0B" w:rsidR="00D24A86" w:rsidRDefault="00D24A86" w:rsidP="00C1775E">
            <w:pPr>
              <w:rPr>
                <w:rFonts w:cs="Arial"/>
              </w:rPr>
            </w:pPr>
            <w:r>
              <w:rPr>
                <w:rFonts w:cs="Arial"/>
              </w:rPr>
              <w:t>Consumer API is responsible to</w:t>
            </w:r>
            <w:r w:rsidR="008C3C7E">
              <w:rPr>
                <w:rFonts w:cs="Arial"/>
              </w:rPr>
              <w:t xml:space="preserve"> log about error details.</w:t>
            </w:r>
          </w:p>
          <w:p w14:paraId="3536E7DA" w14:textId="41E55C04" w:rsidR="00C23D31" w:rsidRPr="00683CAC" w:rsidRDefault="00C1775E" w:rsidP="00D24A86">
            <w:pPr>
              <w:rPr>
                <w:rFonts w:cs="Arial"/>
              </w:rPr>
            </w:pPr>
            <w:r>
              <w:rPr>
                <w:rFonts w:cs="Arial"/>
              </w:rPr>
              <w:t>Can be visible in runtime manager.</w:t>
            </w:r>
          </w:p>
        </w:tc>
      </w:tr>
      <w:tr w:rsidR="00C23D31" w:rsidRPr="009D605F" w14:paraId="099642A6" w14:textId="77777777" w:rsidTr="00F128C4">
        <w:tc>
          <w:tcPr>
            <w:tcW w:w="3060" w:type="dxa"/>
            <w:shd w:val="clear" w:color="auto" w:fill="F2F2F2" w:themeFill="background1" w:themeFillShade="F2"/>
            <w:vAlign w:val="center"/>
          </w:tcPr>
          <w:p w14:paraId="6B0862AA" w14:textId="77777777" w:rsidR="00C23D31" w:rsidRPr="00CE2A53" w:rsidRDefault="00C23D31" w:rsidP="009D446B">
            <w:pPr>
              <w:rPr>
                <w:rFonts w:cs="Arial"/>
              </w:rPr>
            </w:pPr>
            <w:r w:rsidRPr="00CE2A53">
              <w:rPr>
                <w:rFonts w:cs="Arial"/>
              </w:rPr>
              <w:t>Process Log Audit Details</w:t>
            </w:r>
          </w:p>
        </w:tc>
        <w:tc>
          <w:tcPr>
            <w:tcW w:w="6570" w:type="dxa"/>
            <w:vAlign w:val="center"/>
          </w:tcPr>
          <w:p w14:paraId="47A98BF9" w14:textId="77777777" w:rsidR="00C23D31" w:rsidRDefault="00C23D31" w:rsidP="00AF5698">
            <w:pPr>
              <w:rPr>
                <w:rFonts w:cs="Arial"/>
                <w:iCs/>
              </w:rPr>
            </w:pPr>
            <w:r>
              <w:rPr>
                <w:rFonts w:cs="Arial"/>
                <w:iCs/>
                <w:u w:val="single"/>
              </w:rPr>
              <w:t>Audit &amp; Logging</w:t>
            </w:r>
            <w:r>
              <w:rPr>
                <w:rFonts w:cs="Arial"/>
                <w:iCs/>
              </w:rPr>
              <w:t>:</w:t>
            </w:r>
          </w:p>
          <w:p w14:paraId="7BAF6321" w14:textId="262209AD" w:rsidR="00C23D31" w:rsidRDefault="00C23D31" w:rsidP="00AF5698">
            <w:pPr>
              <w:rPr>
                <w:rFonts w:cs="Arial"/>
                <w:iCs/>
              </w:rPr>
            </w:pPr>
            <w:r>
              <w:rPr>
                <w:rFonts w:cs="Arial"/>
                <w:iCs/>
              </w:rPr>
              <w:t>Create</w:t>
            </w:r>
            <w:r w:rsidR="00C1775E">
              <w:rPr>
                <w:rFonts w:cs="Arial"/>
                <w:iCs/>
              </w:rPr>
              <w:t>d</w:t>
            </w:r>
            <w:r>
              <w:rPr>
                <w:rFonts w:cs="Arial"/>
                <w:iCs/>
              </w:rPr>
              <w:t xml:space="preserve"> Logs for the following </w:t>
            </w:r>
          </w:p>
          <w:p w14:paraId="5768CCE3" w14:textId="36D1F768" w:rsidR="00C23D31" w:rsidRDefault="00C23D31" w:rsidP="00F530A2">
            <w:pPr>
              <w:pStyle w:val="ListParagraph"/>
              <w:widowControl w:val="0"/>
              <w:numPr>
                <w:ilvl w:val="0"/>
                <w:numId w:val="4"/>
              </w:numPr>
              <w:spacing w:line="240" w:lineRule="atLeast"/>
              <w:contextualSpacing/>
              <w:rPr>
                <w:rFonts w:cs="Arial"/>
                <w:iCs/>
              </w:rPr>
            </w:pPr>
            <w:r>
              <w:rPr>
                <w:rFonts w:cs="Arial"/>
                <w:iCs/>
              </w:rPr>
              <w:t>Request message at entry point</w:t>
            </w:r>
          </w:p>
          <w:p w14:paraId="300D2587" w14:textId="5F1DD0AE" w:rsidR="008C3C7E" w:rsidRDefault="008C3C7E" w:rsidP="00F530A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15DB904F" w14:textId="665202A3" w:rsidR="008C3C7E" w:rsidRPr="008C3C7E" w:rsidRDefault="008C3C7E" w:rsidP="008C3C7E">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EA3C80D" w14:textId="77777777" w:rsidR="00C23D31" w:rsidRPr="00683CAC" w:rsidRDefault="00C23D31" w:rsidP="00F530A2">
            <w:pPr>
              <w:pStyle w:val="ListParagraph"/>
              <w:widowControl w:val="0"/>
              <w:numPr>
                <w:ilvl w:val="0"/>
                <w:numId w:val="4"/>
              </w:numPr>
              <w:spacing w:line="240" w:lineRule="atLeast"/>
              <w:contextualSpacing/>
              <w:rPr>
                <w:rFonts w:cs="Arial"/>
                <w:iCs/>
              </w:rPr>
            </w:pPr>
            <w:r>
              <w:rPr>
                <w:rFonts w:cs="Arial"/>
                <w:iCs/>
              </w:rPr>
              <w:t>Request completed</w:t>
            </w:r>
          </w:p>
        </w:tc>
      </w:tr>
    </w:tbl>
    <w:p w14:paraId="36AF6883" w14:textId="77777777" w:rsidR="00322157" w:rsidRDefault="00322157" w:rsidP="000A2B2E">
      <w:pPr>
        <w:rPr>
          <w:lang w:val="en-GB"/>
        </w:rPr>
      </w:pPr>
    </w:p>
    <w:p w14:paraId="67C6475D" w14:textId="77777777" w:rsidR="005B2D66" w:rsidRPr="005B2D66" w:rsidRDefault="005B2D66" w:rsidP="00F128C4">
      <w:pPr>
        <w:pStyle w:val="Heading3"/>
      </w:pPr>
      <w:bookmarkStart w:id="28" w:name="_Toc73277186"/>
      <w:r w:rsidRPr="005B2D66">
        <w:t>Error Handling</w:t>
      </w:r>
      <w:bookmarkEnd w:id="28"/>
    </w:p>
    <w:p w14:paraId="54C529ED" w14:textId="77777777" w:rsidR="005B2D66" w:rsidRDefault="005B2D66" w:rsidP="000A2B2E">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5B2D66" w14:paraId="55854F01" w14:textId="77777777" w:rsidTr="00F128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32AFB29E" w14:textId="77777777" w:rsidR="005B2D66" w:rsidRDefault="005B2D66" w:rsidP="00AF5698">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5811CAA9" w14:textId="77777777" w:rsidR="005B2D66" w:rsidRDefault="005B2D66" w:rsidP="00AF5698">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19422700" w14:textId="77777777" w:rsidR="005B2D66" w:rsidRDefault="005B2D66" w:rsidP="00AF5698">
            <w:pPr>
              <w:pStyle w:val="Normal3"/>
              <w:ind w:left="0"/>
              <w:rPr>
                <w:b w:val="0"/>
                <w:bCs w:val="0"/>
                <w:lang w:val="en-CA"/>
              </w:rPr>
            </w:pPr>
            <w:r>
              <w:rPr>
                <w:b w:val="0"/>
                <w:bCs w:val="0"/>
                <w:lang w:val="en-CA"/>
              </w:rPr>
              <w:t>Exception Handling</w:t>
            </w:r>
          </w:p>
        </w:tc>
      </w:tr>
      <w:tr w:rsidR="00B74823" w:rsidRPr="001F4219" w14:paraId="427400F2" w14:textId="77777777" w:rsidTr="00F128C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2F024E0F" w14:textId="24FC597D" w:rsidR="00B74823" w:rsidRDefault="00D24A86" w:rsidP="00AF5698">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067951D8" w14:textId="431CAE13" w:rsidR="00B74823" w:rsidRPr="00617137" w:rsidRDefault="00B74823" w:rsidP="00AF5698">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24D5039" w14:textId="056BDF4D" w:rsidR="00577BD5"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I shall </w:t>
            </w:r>
            <w:r w:rsidR="008C3C7E" w:rsidRPr="008C3C7E">
              <w:rPr>
                <w:rFonts w:cs="Arial"/>
                <w:b w:val="0"/>
                <w:bCs w:val="0"/>
                <w:iCs/>
              </w:rPr>
              <w:t>respond</w:t>
            </w:r>
            <w:r w:rsidRPr="008C3C7E">
              <w:rPr>
                <w:rFonts w:cs="Arial"/>
                <w:b w:val="0"/>
                <w:bCs w:val="0"/>
                <w:iCs/>
              </w:rPr>
              <w:t xml:space="preserve"> corresponding response message.</w:t>
            </w:r>
          </w:p>
          <w:p w14:paraId="0DBF916C" w14:textId="3DF561BB" w:rsidR="00B74823"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B0BA1CE" w14:textId="5FA8EF67"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479BDD" w14:textId="1C5A5330"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77458E60" w14:textId="73228119" w:rsidR="00B74823" w:rsidRDefault="00B74823" w:rsidP="00B74823">
            <w:pPr>
              <w:pStyle w:val="Normal3"/>
              <w:ind w:left="0"/>
              <w:rPr>
                <w:rFonts w:cs="Arial"/>
                <w:lang w:val="en-CA"/>
              </w:rPr>
            </w:pPr>
          </w:p>
        </w:tc>
      </w:tr>
    </w:tbl>
    <w:p w14:paraId="25B1BF0A" w14:textId="2EFAA1CC" w:rsidR="00D24A86" w:rsidRDefault="00D24A86" w:rsidP="000A2B2E">
      <w:pPr>
        <w:rPr>
          <w:lang w:val="en-GB"/>
        </w:rPr>
      </w:pPr>
    </w:p>
    <w:p w14:paraId="02B95724" w14:textId="00085728" w:rsidR="00B74823" w:rsidRDefault="00B74823" w:rsidP="003F0C5A">
      <w:pPr>
        <w:rPr>
          <w:lang w:val="en-GB"/>
        </w:rPr>
      </w:pPr>
    </w:p>
    <w:p w14:paraId="5B043DB8" w14:textId="70E64A80" w:rsidR="00B74823" w:rsidRDefault="00B74823" w:rsidP="00F128C4">
      <w:pPr>
        <w:pStyle w:val="Heading3"/>
      </w:pPr>
      <w:bookmarkStart w:id="29" w:name="_Toc73277187"/>
      <w:r w:rsidRPr="00FB0B36">
        <w:t>Integration test cases</w:t>
      </w:r>
      <w:bookmarkEnd w:id="29"/>
    </w:p>
    <w:p w14:paraId="4DC50A08" w14:textId="1B1EC6BA" w:rsidR="004C0AB6" w:rsidRDefault="004C0AB6" w:rsidP="004C0AB6"/>
    <w:tbl>
      <w:tblPr>
        <w:tblStyle w:val="TableGrid"/>
        <w:tblW w:w="9497" w:type="dxa"/>
        <w:tblInd w:w="421" w:type="dxa"/>
        <w:tblLook w:val="04A0" w:firstRow="1" w:lastRow="0" w:firstColumn="1" w:lastColumn="0" w:noHBand="0" w:noVBand="1"/>
      </w:tblPr>
      <w:tblGrid>
        <w:gridCol w:w="4028"/>
        <w:gridCol w:w="5469"/>
      </w:tblGrid>
      <w:tr w:rsidR="00295146" w:rsidRPr="004C0AB6" w14:paraId="364DF236" w14:textId="77777777" w:rsidTr="00F128C4">
        <w:trPr>
          <w:tblHeader/>
        </w:trPr>
        <w:tc>
          <w:tcPr>
            <w:tcW w:w="4028" w:type="dxa"/>
            <w:shd w:val="clear" w:color="auto" w:fill="DEEAF6" w:themeFill="accent1" w:themeFillTint="33"/>
          </w:tcPr>
          <w:p w14:paraId="25B846F8" w14:textId="23BC173E" w:rsidR="00295146" w:rsidRPr="004C0AB6" w:rsidRDefault="00295146" w:rsidP="00234A67">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4B953638" w14:textId="54A3359F" w:rsidR="00295146" w:rsidRPr="004C0AB6" w:rsidRDefault="00295146" w:rsidP="00234A67">
            <w:pPr>
              <w:rPr>
                <w:lang w:val="en-GB"/>
              </w:rPr>
            </w:pPr>
            <w:r>
              <w:rPr>
                <w:b/>
                <w:lang w:val="en-GB"/>
              </w:rPr>
              <w:t>Result</w:t>
            </w:r>
          </w:p>
        </w:tc>
      </w:tr>
      <w:tr w:rsidR="00295146" w:rsidRPr="004C0AB6" w14:paraId="0D862703" w14:textId="77777777" w:rsidTr="00F128C4">
        <w:tc>
          <w:tcPr>
            <w:tcW w:w="4028" w:type="dxa"/>
          </w:tcPr>
          <w:p w14:paraId="6751E2B9" w14:textId="5F7FB73D" w:rsidR="00295146" w:rsidRPr="004C0AB6" w:rsidRDefault="00295146" w:rsidP="00234A67">
            <w:pPr>
              <w:rPr>
                <w:lang w:val="en-GB"/>
              </w:rPr>
            </w:pPr>
            <w:r>
              <w:rPr>
                <w:lang w:val="en-GB"/>
              </w:rPr>
              <w:t xml:space="preserve">Successful </w:t>
            </w:r>
            <w:r w:rsidR="008C3C7E">
              <w:rPr>
                <w:lang w:val="en-GB"/>
              </w:rPr>
              <w:t>case</w:t>
            </w:r>
            <w:r w:rsidR="00D24A86">
              <w:rPr>
                <w:lang w:val="en-GB"/>
              </w:rPr>
              <w:t xml:space="preserve"> </w:t>
            </w:r>
            <w:r w:rsidR="008C3C7E">
              <w:rPr>
                <w:lang w:val="en-GB"/>
              </w:rPr>
              <w:t xml:space="preserve">registration </w:t>
            </w:r>
            <w:r>
              <w:rPr>
                <w:lang w:val="en-GB"/>
              </w:rPr>
              <w:t xml:space="preserve"> </w:t>
            </w:r>
          </w:p>
        </w:tc>
        <w:tc>
          <w:tcPr>
            <w:tcW w:w="5469" w:type="dxa"/>
          </w:tcPr>
          <w:p w14:paraId="32185C22" w14:textId="319ABF22" w:rsidR="00295146" w:rsidRPr="004C0AB6" w:rsidRDefault="00295146" w:rsidP="00234A67">
            <w:pPr>
              <w:rPr>
                <w:lang w:val="en-GB"/>
              </w:rPr>
            </w:pPr>
            <w:r>
              <w:rPr>
                <w:lang w:val="en-GB"/>
              </w:rPr>
              <w:t>20</w:t>
            </w:r>
            <w:r w:rsidR="008C3C7E">
              <w:rPr>
                <w:lang w:val="en-GB"/>
              </w:rPr>
              <w:t>1</w:t>
            </w:r>
            <w:r>
              <w:rPr>
                <w:lang w:val="en-GB"/>
              </w:rPr>
              <w:t xml:space="preserve"> - </w:t>
            </w:r>
            <w:r w:rsidR="008C3C7E">
              <w:rPr>
                <w:lang w:val="en-GB"/>
              </w:rPr>
              <w:t>Created</w:t>
            </w:r>
          </w:p>
          <w:p w14:paraId="6B93508D" w14:textId="77777777" w:rsidR="00295146" w:rsidRPr="004C0AB6" w:rsidRDefault="00295146" w:rsidP="00234A67">
            <w:pPr>
              <w:rPr>
                <w:lang w:val="en-GB"/>
              </w:rPr>
            </w:pPr>
          </w:p>
        </w:tc>
      </w:tr>
      <w:tr w:rsidR="00295146" w:rsidRPr="004C0AB6" w14:paraId="410042DA" w14:textId="77777777" w:rsidTr="00F128C4">
        <w:tc>
          <w:tcPr>
            <w:tcW w:w="4028" w:type="dxa"/>
          </w:tcPr>
          <w:p w14:paraId="6E93663E" w14:textId="78DF8589" w:rsidR="00295146" w:rsidRPr="004C0AB6" w:rsidRDefault="00295146" w:rsidP="00234A67">
            <w:pPr>
              <w:rPr>
                <w:lang w:val="en-GB"/>
              </w:rPr>
            </w:pPr>
            <w:r>
              <w:rPr>
                <w:lang w:val="en-GB"/>
              </w:rPr>
              <w:t>System connectivity failure</w:t>
            </w:r>
            <w:r w:rsidR="00D24A86">
              <w:rPr>
                <w:lang w:val="en-GB"/>
              </w:rPr>
              <w:t xml:space="preserve"> </w:t>
            </w:r>
            <w:r w:rsidR="00D24A86" w:rsidRPr="00295146">
              <w:rPr>
                <w:lang w:val="en-GB"/>
              </w:rPr>
              <w:t>(</w:t>
            </w:r>
            <w:r w:rsidR="008C3C7E">
              <w:rPr>
                <w:lang w:val="en-GB"/>
              </w:rPr>
              <w:t>Database</w:t>
            </w:r>
            <w:r w:rsidR="00D24A86">
              <w:rPr>
                <w:lang w:val="en-GB"/>
              </w:rPr>
              <w:t xml:space="preserve"> is down</w:t>
            </w:r>
            <w:r w:rsidR="00D24A86" w:rsidRPr="00295146">
              <w:rPr>
                <w:lang w:val="en-GB"/>
              </w:rPr>
              <w:t>)</w:t>
            </w:r>
          </w:p>
        </w:tc>
        <w:tc>
          <w:tcPr>
            <w:tcW w:w="5469" w:type="dxa"/>
          </w:tcPr>
          <w:p w14:paraId="2B965323" w14:textId="4B190520" w:rsidR="00295146" w:rsidRPr="004C0AB6" w:rsidRDefault="00295146" w:rsidP="00295146">
            <w:pPr>
              <w:rPr>
                <w:lang w:val="en-GB"/>
              </w:rPr>
            </w:pPr>
            <w:r>
              <w:rPr>
                <w:lang w:val="en-GB"/>
              </w:rPr>
              <w:t xml:space="preserve">503 - </w:t>
            </w:r>
            <w:r w:rsidRPr="00295146">
              <w:rPr>
                <w:lang w:val="en-GB"/>
              </w:rPr>
              <w:t>The (upstream) service is temporarily not available</w:t>
            </w:r>
          </w:p>
        </w:tc>
      </w:tr>
      <w:tr w:rsidR="00577BD5" w:rsidRPr="004C0AB6" w14:paraId="62646414" w14:textId="77777777" w:rsidTr="00F128C4">
        <w:trPr>
          <w:trHeight w:val="391"/>
        </w:trPr>
        <w:tc>
          <w:tcPr>
            <w:tcW w:w="4028" w:type="dxa"/>
          </w:tcPr>
          <w:p w14:paraId="307CB6B8" w14:textId="0E72D4A5" w:rsidR="00577BD5" w:rsidRDefault="00577BD5" w:rsidP="00577BD5">
            <w:pPr>
              <w:rPr>
                <w:lang w:val="en-GB"/>
              </w:rPr>
            </w:pPr>
            <w:r>
              <w:rPr>
                <w:lang w:val="en-GB"/>
              </w:rPr>
              <w:t>Invalid JSON payload request</w:t>
            </w:r>
          </w:p>
        </w:tc>
        <w:tc>
          <w:tcPr>
            <w:tcW w:w="5469" w:type="dxa"/>
          </w:tcPr>
          <w:p w14:paraId="3B7A6AEA" w14:textId="690B5543" w:rsidR="00577BD5" w:rsidRDefault="00577BD5" w:rsidP="00295146">
            <w:pPr>
              <w:rPr>
                <w:lang w:val="en-GB"/>
              </w:rPr>
            </w:pPr>
            <w:r>
              <w:rPr>
                <w:lang w:val="en-GB"/>
              </w:rPr>
              <w:t>400 – Bad request</w:t>
            </w:r>
          </w:p>
        </w:tc>
      </w:tr>
      <w:tr w:rsidR="00295146" w:rsidRPr="004C0AB6" w14:paraId="6B5A9359" w14:textId="77777777" w:rsidTr="00F128C4">
        <w:tc>
          <w:tcPr>
            <w:tcW w:w="4028" w:type="dxa"/>
          </w:tcPr>
          <w:p w14:paraId="42117691" w14:textId="76C06C49" w:rsidR="00295146" w:rsidRPr="004C0AB6" w:rsidRDefault="00295146" w:rsidP="00234A67">
            <w:pPr>
              <w:rPr>
                <w:lang w:val="en-GB"/>
              </w:rPr>
            </w:pPr>
            <w:r>
              <w:rPr>
                <w:lang w:val="en-GB"/>
              </w:rPr>
              <w:t>Internal server error</w:t>
            </w:r>
          </w:p>
        </w:tc>
        <w:tc>
          <w:tcPr>
            <w:tcW w:w="5469" w:type="dxa"/>
          </w:tcPr>
          <w:p w14:paraId="67FD324B" w14:textId="6B10FDF9" w:rsidR="00295146" w:rsidRPr="004C0AB6" w:rsidRDefault="00782A8A" w:rsidP="00234A67">
            <w:pPr>
              <w:rPr>
                <w:lang w:val="en-GB"/>
              </w:rPr>
            </w:pPr>
            <w:hyperlink w:history="1">
              <w:r w:rsidR="00295146">
                <w:rPr>
                  <w:lang w:val="en-GB"/>
                </w:rPr>
                <w:t>500</w:t>
              </w:r>
            </w:hyperlink>
            <w:r w:rsidR="00295146">
              <w:rPr>
                <w:lang w:val="en-GB"/>
              </w:rPr>
              <w:t xml:space="preserve"> – Internal server error</w:t>
            </w:r>
          </w:p>
          <w:p w14:paraId="777F57DC" w14:textId="77777777" w:rsidR="00295146" w:rsidRPr="004C0AB6" w:rsidRDefault="00295146" w:rsidP="00234A67">
            <w:pPr>
              <w:rPr>
                <w:lang w:val="en-GB"/>
              </w:rPr>
            </w:pPr>
          </w:p>
        </w:tc>
      </w:tr>
      <w:tr w:rsidR="006A5904" w:rsidRPr="004C0AB6" w14:paraId="3BBCDB95" w14:textId="77777777" w:rsidTr="00F128C4">
        <w:tc>
          <w:tcPr>
            <w:tcW w:w="4028" w:type="dxa"/>
          </w:tcPr>
          <w:p w14:paraId="61E813B2" w14:textId="7F8A2BB5" w:rsidR="006A5904" w:rsidRDefault="006A5904" w:rsidP="00234A67">
            <w:pPr>
              <w:rPr>
                <w:lang w:val="en-GB"/>
              </w:rPr>
            </w:pPr>
            <w:r>
              <w:rPr>
                <w:lang w:val="en-GB"/>
              </w:rPr>
              <w:t>API Kit Router errors</w:t>
            </w:r>
          </w:p>
        </w:tc>
        <w:tc>
          <w:tcPr>
            <w:tcW w:w="5469" w:type="dxa"/>
          </w:tcPr>
          <w:p w14:paraId="1F488256" w14:textId="773917E7" w:rsidR="006A5904" w:rsidRDefault="006A5904" w:rsidP="00234A67">
            <w:r>
              <w:t xml:space="preserve">Global errors </w:t>
            </w:r>
          </w:p>
        </w:tc>
      </w:tr>
    </w:tbl>
    <w:p w14:paraId="06BA7DAE" w14:textId="1D2543F5" w:rsidR="004C0AB6" w:rsidRDefault="004C0AB6" w:rsidP="004C0AB6"/>
    <w:p w14:paraId="39ACD2A4" w14:textId="6A3C2AB8" w:rsidR="004C0AB6" w:rsidRDefault="004C0AB6" w:rsidP="00F128C4">
      <w:pPr>
        <w:pStyle w:val="Heading3"/>
      </w:pPr>
      <w:bookmarkStart w:id="30" w:name="_Toc73277188"/>
      <w:r>
        <w:t>API Endpoint Details</w:t>
      </w:r>
      <w:bookmarkEnd w:id="30"/>
    </w:p>
    <w:p w14:paraId="213FBD5F" w14:textId="2550A7E6" w:rsidR="004C0AB6" w:rsidRDefault="004C0AB6" w:rsidP="004C0AB6"/>
    <w:tbl>
      <w:tblPr>
        <w:tblStyle w:val="TableGrid"/>
        <w:tblW w:w="9563" w:type="dxa"/>
        <w:tblInd w:w="355" w:type="dxa"/>
        <w:tblLook w:val="04A0" w:firstRow="1" w:lastRow="0" w:firstColumn="1" w:lastColumn="0" w:noHBand="0" w:noVBand="1"/>
      </w:tblPr>
      <w:tblGrid>
        <w:gridCol w:w="2580"/>
        <w:gridCol w:w="1015"/>
        <w:gridCol w:w="5968"/>
      </w:tblGrid>
      <w:tr w:rsidR="004C0AB6" w:rsidRPr="004C0AB6" w14:paraId="351A8081" w14:textId="77777777" w:rsidTr="009B0222">
        <w:trPr>
          <w:tblHeader/>
        </w:trPr>
        <w:tc>
          <w:tcPr>
            <w:tcW w:w="2580" w:type="dxa"/>
            <w:shd w:val="clear" w:color="auto" w:fill="DEEAF6" w:themeFill="accent1" w:themeFillTint="33"/>
          </w:tcPr>
          <w:p w14:paraId="50F49AD7" w14:textId="77777777" w:rsidR="004C0AB6" w:rsidRPr="004C0AB6" w:rsidRDefault="004C0AB6" w:rsidP="00234A67">
            <w:pPr>
              <w:rPr>
                <w:lang w:val="en-GB"/>
              </w:rPr>
            </w:pPr>
            <w:r w:rsidRPr="004C0AB6">
              <w:rPr>
                <w:b/>
                <w:lang w:val="en-GB"/>
              </w:rPr>
              <w:tab/>
              <w:t xml:space="preserve">Requirement </w:t>
            </w:r>
          </w:p>
        </w:tc>
        <w:tc>
          <w:tcPr>
            <w:tcW w:w="1015" w:type="dxa"/>
            <w:shd w:val="clear" w:color="auto" w:fill="DEEAF6" w:themeFill="accent1" w:themeFillTint="33"/>
          </w:tcPr>
          <w:p w14:paraId="130305F0" w14:textId="172A4210" w:rsidR="004C0AB6" w:rsidRPr="004C0AB6" w:rsidRDefault="004C0AB6" w:rsidP="00234A67">
            <w:pPr>
              <w:rPr>
                <w:b/>
                <w:lang w:val="en-GB"/>
              </w:rPr>
            </w:pPr>
            <w:r w:rsidRPr="004C0AB6">
              <w:rPr>
                <w:b/>
                <w:lang w:val="en-GB"/>
              </w:rPr>
              <w:t>Method</w:t>
            </w:r>
          </w:p>
        </w:tc>
        <w:tc>
          <w:tcPr>
            <w:tcW w:w="5968" w:type="dxa"/>
            <w:shd w:val="clear" w:color="auto" w:fill="DEEAF6" w:themeFill="accent1" w:themeFillTint="33"/>
          </w:tcPr>
          <w:p w14:paraId="52E4F868" w14:textId="6966421B" w:rsidR="004C0AB6" w:rsidRPr="004C0AB6" w:rsidRDefault="004C0AB6" w:rsidP="00234A67">
            <w:pPr>
              <w:rPr>
                <w:lang w:val="en-GB"/>
              </w:rPr>
            </w:pPr>
            <w:r w:rsidRPr="004C0AB6">
              <w:rPr>
                <w:b/>
                <w:lang w:val="en-GB"/>
              </w:rPr>
              <w:t>Details</w:t>
            </w:r>
          </w:p>
        </w:tc>
      </w:tr>
      <w:tr w:rsidR="004C0AB6" w:rsidRPr="004C0AB6" w14:paraId="1C615672" w14:textId="77777777" w:rsidTr="009B0222">
        <w:tc>
          <w:tcPr>
            <w:tcW w:w="2580" w:type="dxa"/>
          </w:tcPr>
          <w:p w14:paraId="54C09CB8" w14:textId="73832810" w:rsidR="004C0AB6" w:rsidRPr="004C0AB6" w:rsidRDefault="004C0AB6" w:rsidP="004C0AB6">
            <w:pPr>
              <w:rPr>
                <w:lang w:val="en-GB"/>
              </w:rPr>
            </w:pPr>
            <w:r w:rsidRPr="004C0AB6">
              <w:rPr>
                <w:b/>
                <w:lang w:val="en-GB"/>
              </w:rPr>
              <w:t>Development</w:t>
            </w:r>
          </w:p>
        </w:tc>
        <w:tc>
          <w:tcPr>
            <w:tcW w:w="1015" w:type="dxa"/>
          </w:tcPr>
          <w:p w14:paraId="1B9B1257" w14:textId="07397469" w:rsidR="004C0AB6" w:rsidRPr="004C0AB6" w:rsidRDefault="004C0AB6" w:rsidP="004C0AB6">
            <w:pPr>
              <w:rPr>
                <w:lang w:val="en-GB"/>
              </w:rPr>
            </w:pPr>
            <w:r>
              <w:rPr>
                <w:lang w:val="en-GB"/>
              </w:rPr>
              <w:t>POST</w:t>
            </w:r>
          </w:p>
        </w:tc>
        <w:tc>
          <w:tcPr>
            <w:tcW w:w="5968" w:type="dxa"/>
          </w:tcPr>
          <w:p w14:paraId="3D8CE244" w14:textId="2A1E4AE0" w:rsidR="007A5851" w:rsidRDefault="00782A8A" w:rsidP="004C0AB6">
            <w:pPr>
              <w:rPr>
                <w:lang w:val="en-GB"/>
              </w:rPr>
            </w:pPr>
            <w:hyperlink r:id="rId18" w:history="1">
              <w:r w:rsidR="000D767C" w:rsidRPr="001707F4">
                <w:rPr>
                  <w:rStyle w:val="Hyperlink"/>
                  <w:lang w:val="en-GB"/>
                </w:rPr>
                <w:t>https://uho-dev-uhub-sapi/covid/v1/</w:t>
              </w:r>
            </w:hyperlink>
            <w:r w:rsidR="000041D6">
              <w:rPr>
                <w:rStyle w:val="Hyperlink"/>
                <w:lang w:val="en-GB"/>
              </w:rPr>
              <w:t>cas</w:t>
            </w:r>
            <w:r w:rsidR="000D767C">
              <w:rPr>
                <w:rStyle w:val="Hyperlink"/>
                <w:lang w:val="en-GB"/>
              </w:rPr>
              <w:t>es</w:t>
            </w:r>
          </w:p>
          <w:p w14:paraId="7C492019" w14:textId="219072B2" w:rsidR="007A5851" w:rsidRPr="004C0AB6" w:rsidRDefault="007A5851" w:rsidP="004C0AB6">
            <w:pPr>
              <w:rPr>
                <w:lang w:val="en-GB"/>
              </w:rPr>
            </w:pPr>
          </w:p>
        </w:tc>
      </w:tr>
      <w:tr w:rsidR="004C0AB6" w:rsidRPr="004C0AB6" w14:paraId="54C991FD" w14:textId="77777777" w:rsidTr="009B0222">
        <w:tc>
          <w:tcPr>
            <w:tcW w:w="2580" w:type="dxa"/>
          </w:tcPr>
          <w:p w14:paraId="5D3E1486" w14:textId="1DA4F39C" w:rsidR="004C0AB6" w:rsidRPr="004C0AB6" w:rsidRDefault="004C0AB6" w:rsidP="004C0AB6">
            <w:pPr>
              <w:rPr>
                <w:lang w:val="en-GB"/>
              </w:rPr>
            </w:pPr>
            <w:r w:rsidRPr="004C0AB6">
              <w:rPr>
                <w:b/>
                <w:lang w:val="en-GB"/>
              </w:rPr>
              <w:t>Test</w:t>
            </w:r>
          </w:p>
        </w:tc>
        <w:tc>
          <w:tcPr>
            <w:tcW w:w="1015" w:type="dxa"/>
          </w:tcPr>
          <w:p w14:paraId="607694C7" w14:textId="208D7F39" w:rsidR="004C0AB6" w:rsidRPr="004C0AB6" w:rsidRDefault="004C0AB6" w:rsidP="004C0AB6">
            <w:pPr>
              <w:rPr>
                <w:lang w:val="en-GB"/>
              </w:rPr>
            </w:pPr>
            <w:r>
              <w:rPr>
                <w:lang w:val="en-GB"/>
              </w:rPr>
              <w:t>POST</w:t>
            </w:r>
          </w:p>
        </w:tc>
        <w:tc>
          <w:tcPr>
            <w:tcW w:w="5968" w:type="dxa"/>
          </w:tcPr>
          <w:p w14:paraId="702511DB" w14:textId="3F06DF2E" w:rsidR="000041D6" w:rsidRDefault="00782A8A" w:rsidP="000041D6">
            <w:pPr>
              <w:rPr>
                <w:lang w:val="en-GB"/>
              </w:rPr>
            </w:pPr>
            <w:hyperlink r:id="rId19" w:history="1">
              <w:r w:rsidR="000D767C" w:rsidRPr="001707F4">
                <w:rPr>
                  <w:rStyle w:val="Hyperlink"/>
                  <w:lang w:val="en-GB"/>
                </w:rPr>
                <w:t>https://uho-test-uhub-sapi/covid/v1/</w:t>
              </w:r>
            </w:hyperlink>
            <w:r w:rsidR="000041D6">
              <w:rPr>
                <w:rStyle w:val="Hyperlink"/>
                <w:lang w:val="en-GB"/>
              </w:rPr>
              <w:t>cases</w:t>
            </w:r>
          </w:p>
          <w:p w14:paraId="31A652F7" w14:textId="0669B0B5" w:rsidR="007A5851" w:rsidRPr="004C0AB6" w:rsidRDefault="007A5851" w:rsidP="004C0AB6">
            <w:pPr>
              <w:rPr>
                <w:lang w:val="en-GB"/>
              </w:rPr>
            </w:pPr>
          </w:p>
        </w:tc>
      </w:tr>
      <w:tr w:rsidR="004C0AB6" w:rsidRPr="004C0AB6" w14:paraId="4883570E" w14:textId="77777777" w:rsidTr="009B0222">
        <w:tc>
          <w:tcPr>
            <w:tcW w:w="2580" w:type="dxa"/>
          </w:tcPr>
          <w:p w14:paraId="53F282F5" w14:textId="412BBAB2" w:rsidR="004C0AB6" w:rsidRPr="004C0AB6" w:rsidRDefault="000041D6" w:rsidP="004C0AB6">
            <w:pPr>
              <w:rPr>
                <w:lang w:val="en-GB"/>
              </w:rPr>
            </w:pPr>
            <w:r>
              <w:rPr>
                <w:b/>
                <w:lang w:val="en-GB"/>
              </w:rPr>
              <w:t>U</w:t>
            </w:r>
            <w:r>
              <w:rPr>
                <w:b/>
              </w:rPr>
              <w:t>AT</w:t>
            </w:r>
          </w:p>
        </w:tc>
        <w:tc>
          <w:tcPr>
            <w:tcW w:w="1015" w:type="dxa"/>
          </w:tcPr>
          <w:p w14:paraId="047B4E63" w14:textId="6F56831F" w:rsidR="004C0AB6" w:rsidRPr="004C0AB6" w:rsidRDefault="004C0AB6" w:rsidP="004C0AB6">
            <w:pPr>
              <w:rPr>
                <w:lang w:val="en-GB"/>
              </w:rPr>
            </w:pPr>
            <w:r>
              <w:rPr>
                <w:lang w:val="en-GB"/>
              </w:rPr>
              <w:t>POST</w:t>
            </w:r>
          </w:p>
        </w:tc>
        <w:tc>
          <w:tcPr>
            <w:tcW w:w="5968" w:type="dxa"/>
          </w:tcPr>
          <w:p w14:paraId="592B01D5" w14:textId="3A464FEB" w:rsidR="000041D6" w:rsidRDefault="00782A8A" w:rsidP="000041D6">
            <w:pPr>
              <w:rPr>
                <w:lang w:val="en-GB"/>
              </w:rPr>
            </w:pPr>
            <w:hyperlink r:id="rId20" w:history="1">
              <w:r w:rsidR="000D767C" w:rsidRPr="001707F4">
                <w:rPr>
                  <w:rStyle w:val="Hyperlink"/>
                  <w:lang w:val="en-GB"/>
                </w:rPr>
                <w:t>https://uho-uat-uhub-sapi/covid/v1/</w:t>
              </w:r>
            </w:hyperlink>
            <w:r w:rsidR="000041D6">
              <w:rPr>
                <w:rStyle w:val="Hyperlink"/>
                <w:lang w:val="en-GB"/>
              </w:rPr>
              <w:t>cases</w:t>
            </w:r>
          </w:p>
          <w:p w14:paraId="1996C800" w14:textId="2428D4C0" w:rsidR="007A5851" w:rsidRPr="004C0AB6" w:rsidRDefault="007A5851" w:rsidP="004C0AB6">
            <w:pPr>
              <w:rPr>
                <w:lang w:val="en-GB"/>
              </w:rPr>
            </w:pPr>
          </w:p>
        </w:tc>
      </w:tr>
      <w:tr w:rsidR="004C0AB6" w:rsidRPr="004C0AB6" w14:paraId="3B2CD92C" w14:textId="77777777" w:rsidTr="009B0222">
        <w:tc>
          <w:tcPr>
            <w:tcW w:w="2580" w:type="dxa"/>
          </w:tcPr>
          <w:p w14:paraId="71AF909F" w14:textId="45B82158" w:rsidR="004C0AB6" w:rsidRPr="004C0AB6" w:rsidRDefault="004C0AB6" w:rsidP="004C0AB6">
            <w:pPr>
              <w:rPr>
                <w:lang w:val="en-GB"/>
              </w:rPr>
            </w:pPr>
            <w:r w:rsidRPr="004C0AB6">
              <w:rPr>
                <w:b/>
                <w:lang w:val="en-GB"/>
              </w:rPr>
              <w:t>Production</w:t>
            </w:r>
          </w:p>
        </w:tc>
        <w:tc>
          <w:tcPr>
            <w:tcW w:w="1015" w:type="dxa"/>
          </w:tcPr>
          <w:p w14:paraId="4BB22E83" w14:textId="64F13F29" w:rsidR="004C0AB6" w:rsidRPr="004C0AB6" w:rsidRDefault="004C0AB6" w:rsidP="004C0AB6">
            <w:pPr>
              <w:rPr>
                <w:lang w:val="en-GB"/>
              </w:rPr>
            </w:pPr>
            <w:r>
              <w:rPr>
                <w:lang w:val="en-GB"/>
              </w:rPr>
              <w:t>POST</w:t>
            </w:r>
          </w:p>
        </w:tc>
        <w:tc>
          <w:tcPr>
            <w:tcW w:w="5968" w:type="dxa"/>
          </w:tcPr>
          <w:p w14:paraId="61F22B35" w14:textId="5B5E87A8" w:rsidR="000041D6" w:rsidRDefault="00782A8A" w:rsidP="000041D6">
            <w:pPr>
              <w:rPr>
                <w:lang w:val="en-GB"/>
              </w:rPr>
            </w:pPr>
            <w:hyperlink r:id="rId21" w:history="1">
              <w:r w:rsidR="000D767C" w:rsidRPr="001707F4">
                <w:rPr>
                  <w:rStyle w:val="Hyperlink"/>
                  <w:lang w:val="en-GB"/>
                </w:rPr>
                <w:t>https://uho-prod-uhub-sapi/covid/v1/</w:t>
              </w:r>
            </w:hyperlink>
            <w:r w:rsidR="000041D6">
              <w:rPr>
                <w:rStyle w:val="Hyperlink"/>
                <w:lang w:val="en-GB"/>
              </w:rPr>
              <w:t>cases</w:t>
            </w:r>
          </w:p>
          <w:p w14:paraId="774C0A1C" w14:textId="069D2CF5" w:rsidR="004C0AB6" w:rsidRPr="004C0AB6" w:rsidRDefault="004C0AB6" w:rsidP="004C0AB6">
            <w:pPr>
              <w:rPr>
                <w:lang w:val="en-GB"/>
              </w:rPr>
            </w:pPr>
          </w:p>
        </w:tc>
      </w:tr>
    </w:tbl>
    <w:p w14:paraId="2EF642AD" w14:textId="41332678" w:rsidR="001E2210" w:rsidRDefault="001E2210" w:rsidP="001E2210"/>
    <w:p w14:paraId="39CE3F02" w14:textId="2CFFD49F" w:rsidR="00EE7D60" w:rsidRDefault="00EE7D60" w:rsidP="001E2210"/>
    <w:p w14:paraId="6D8CAE87" w14:textId="74E0CEE0" w:rsidR="00EE7D60" w:rsidRDefault="00EE7D60" w:rsidP="001E2210"/>
    <w:p w14:paraId="6F6D639B" w14:textId="52931171" w:rsidR="002E4740" w:rsidRDefault="002E4740" w:rsidP="001E2210"/>
    <w:p w14:paraId="6F10F7AF" w14:textId="6BB56DBC" w:rsidR="002E4740" w:rsidRDefault="002E4740" w:rsidP="001E2210"/>
    <w:p w14:paraId="2A3FAE59" w14:textId="25A81C3B" w:rsidR="002E4740" w:rsidRDefault="002E4740" w:rsidP="001E2210"/>
    <w:p w14:paraId="3D4FB796" w14:textId="1B5BA7FA" w:rsidR="002E4740" w:rsidRDefault="002E4740" w:rsidP="001E2210"/>
    <w:p w14:paraId="2647F43E" w14:textId="63F929D3" w:rsidR="002E4740" w:rsidRDefault="002E4740" w:rsidP="001E2210"/>
    <w:p w14:paraId="68C67936" w14:textId="77777777" w:rsidR="002E4740" w:rsidRDefault="002E4740" w:rsidP="001E2210"/>
    <w:p w14:paraId="2F1D5BBA" w14:textId="28211D45" w:rsidR="009267B1" w:rsidRPr="00247365" w:rsidRDefault="009267B1" w:rsidP="009267B1">
      <w:pPr>
        <w:pStyle w:val="Heading2"/>
      </w:pPr>
      <w:bookmarkStart w:id="31" w:name="_Toc73277189"/>
      <w:r>
        <w:lastRenderedPageBreak/>
        <w:t>update</w:t>
      </w:r>
      <w:r w:rsidRPr="005B1528">
        <w:t>-covid-</w:t>
      </w:r>
      <w:proofErr w:type="gramStart"/>
      <w:r w:rsidRPr="005B1528">
        <w:t>case</w:t>
      </w:r>
      <w:r w:rsidRPr="00247365">
        <w:t xml:space="preserve"> :</w:t>
      </w:r>
      <w:proofErr w:type="gramEnd"/>
      <w:r w:rsidRPr="00247365">
        <w:t xml:space="preserve"> </w:t>
      </w:r>
      <w:r w:rsidRPr="005B1528">
        <w:t>https://uho-{env}-uhub-sapi/</w:t>
      </w:r>
      <w:r w:rsidR="00136E28">
        <w:t>covid/</w:t>
      </w:r>
      <w:r w:rsidRPr="005B1528">
        <w:t>v1/cases</w:t>
      </w:r>
      <w:bookmarkEnd w:id="31"/>
      <w:r w:rsidRPr="00247365">
        <w:t xml:space="preserve"> </w:t>
      </w:r>
    </w:p>
    <w:p w14:paraId="1454B202" w14:textId="77777777" w:rsidR="009267B1" w:rsidRDefault="009267B1" w:rsidP="009267B1"/>
    <w:p w14:paraId="103DBC7D" w14:textId="0F6480A7" w:rsidR="009267B1" w:rsidRDefault="009267B1" w:rsidP="009267B1">
      <w:pPr>
        <w:ind w:left="450"/>
        <w:rPr>
          <w:lang w:val="en-GB"/>
        </w:rPr>
      </w:pPr>
      <w:r>
        <w:rPr>
          <w:lang w:val="en-GB"/>
        </w:rPr>
        <w:t xml:space="preserve">This is a </w:t>
      </w:r>
      <w:r w:rsidR="00F06C40">
        <w:rPr>
          <w:lang w:val="en-GB"/>
        </w:rPr>
        <w:t>PUT</w:t>
      </w:r>
      <w:r w:rsidR="00CC297C">
        <w:rPr>
          <w:lang w:val="en-GB"/>
        </w:rPr>
        <w:t xml:space="preserve"> based</w:t>
      </w:r>
      <w:r>
        <w:rPr>
          <w:lang w:val="en-GB"/>
        </w:rPr>
        <w:t xml:space="preserve"> API allows COVID case JSON payload as input then updates to </w:t>
      </w:r>
      <w:proofErr w:type="spellStart"/>
      <w:r>
        <w:rPr>
          <w:lang w:val="en-GB"/>
        </w:rPr>
        <w:t>uhub</w:t>
      </w:r>
      <w:proofErr w:type="spellEnd"/>
      <w:r>
        <w:rPr>
          <w:lang w:val="en-GB"/>
        </w:rPr>
        <w:t xml:space="preserve"> database and responds back 200, OK. On failure the API will respond back corresponding error code and message along with description.</w:t>
      </w:r>
    </w:p>
    <w:p w14:paraId="2B74BF02" w14:textId="77777777" w:rsidR="009267B1" w:rsidRDefault="009267B1" w:rsidP="009267B1">
      <w:pPr>
        <w:ind w:left="450"/>
      </w:pPr>
    </w:p>
    <w:p w14:paraId="38D08106" w14:textId="4BBE4711" w:rsidR="009267B1" w:rsidRDefault="009267B1" w:rsidP="009267B1">
      <w:pPr>
        <w:ind w:left="450"/>
      </w:pPr>
      <w:r>
        <w:rPr>
          <w:noProof/>
        </w:rPr>
        <w:drawing>
          <wp:inline distT="0" distB="0" distL="0" distR="0" wp14:anchorId="5DB9258D" wp14:editId="626EF9BE">
            <wp:extent cx="5943600" cy="4048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48760"/>
                    </a:xfrm>
                    <a:prstGeom prst="rect">
                      <a:avLst/>
                    </a:prstGeom>
                  </pic:spPr>
                </pic:pic>
              </a:graphicData>
            </a:graphic>
          </wp:inline>
        </w:drawing>
      </w:r>
    </w:p>
    <w:p w14:paraId="31F2A018" w14:textId="77777777" w:rsidR="009267B1" w:rsidRDefault="009267B1" w:rsidP="009267B1"/>
    <w:p w14:paraId="43F47530" w14:textId="77777777" w:rsidR="009267B1" w:rsidRDefault="009267B1" w:rsidP="009267B1">
      <w:pPr>
        <w:ind w:left="450"/>
      </w:pPr>
    </w:p>
    <w:p w14:paraId="14407C52" w14:textId="77777777" w:rsidR="009267B1" w:rsidRDefault="009267B1" w:rsidP="009267B1">
      <w:pPr>
        <w:pStyle w:val="ListParagraph"/>
        <w:numPr>
          <w:ilvl w:val="0"/>
          <w:numId w:val="22"/>
        </w:numPr>
      </w:pPr>
      <w:r>
        <w:t xml:space="preserve">The process </w:t>
      </w:r>
      <w:proofErr w:type="gramStart"/>
      <w:r>
        <w:t>API’s</w:t>
      </w:r>
      <w:proofErr w:type="gramEnd"/>
      <w:r>
        <w:t xml:space="preserve"> consumes </w:t>
      </w:r>
      <w:proofErr w:type="spellStart"/>
      <w:r>
        <w:t>uho-uhub-sapi</w:t>
      </w:r>
      <w:proofErr w:type="spellEnd"/>
      <w:r>
        <w:t>.</w:t>
      </w:r>
    </w:p>
    <w:p w14:paraId="08EE0D04" w14:textId="66DF809E" w:rsidR="009267B1" w:rsidRDefault="009267B1" w:rsidP="009267B1">
      <w:pPr>
        <w:pStyle w:val="ListParagraph"/>
        <w:numPr>
          <w:ilvl w:val="1"/>
          <w:numId w:val="22"/>
        </w:numPr>
      </w:pPr>
      <w:r>
        <w:t xml:space="preserve"> The </w:t>
      </w:r>
      <w:proofErr w:type="spellStart"/>
      <w:r>
        <w:t>uho-uhub-sapi</w:t>
      </w:r>
      <w:proofErr w:type="spellEnd"/>
      <w:r>
        <w:t xml:space="preserve"> updates case to database.</w:t>
      </w:r>
    </w:p>
    <w:p w14:paraId="2F7600E9" w14:textId="042DAAA6" w:rsidR="009267B1" w:rsidRDefault="009267B1" w:rsidP="009267B1">
      <w:pPr>
        <w:pStyle w:val="ListParagraph"/>
        <w:numPr>
          <w:ilvl w:val="2"/>
          <w:numId w:val="22"/>
        </w:numPr>
      </w:pPr>
      <w:r>
        <w:t>The database responds back existing case Id to process API.</w:t>
      </w:r>
    </w:p>
    <w:p w14:paraId="5D0DB5CC" w14:textId="5A7E4110" w:rsidR="009267B1" w:rsidRDefault="009267B1" w:rsidP="009267B1">
      <w:pPr>
        <w:pStyle w:val="ListParagraph"/>
        <w:numPr>
          <w:ilvl w:val="3"/>
          <w:numId w:val="22"/>
        </w:numPr>
      </w:pPr>
      <w:r>
        <w:t xml:space="preserve">The process API responds back registration id to end user.  </w:t>
      </w:r>
    </w:p>
    <w:p w14:paraId="72043410" w14:textId="77777777" w:rsidR="009267B1" w:rsidRPr="00F128C4" w:rsidRDefault="009267B1" w:rsidP="009267B1">
      <w:pPr>
        <w:ind w:left="810"/>
      </w:pPr>
    </w:p>
    <w:p w14:paraId="264E4BAA" w14:textId="77777777" w:rsidR="009267B1" w:rsidRPr="0015125C" w:rsidRDefault="009267B1" w:rsidP="009267B1">
      <w:pPr>
        <w:pStyle w:val="Heading3"/>
      </w:pPr>
      <w:bookmarkStart w:id="32" w:name="_Toc73277190"/>
      <w:r w:rsidRPr="0015125C">
        <w:t>Input and Output Definitions of API</w:t>
      </w:r>
      <w:bookmarkEnd w:id="32"/>
    </w:p>
    <w:p w14:paraId="24B98A5B" w14:textId="77777777" w:rsidR="009267B1" w:rsidRDefault="009267B1" w:rsidP="009267B1">
      <w:pPr>
        <w:rPr>
          <w:lang w:val="en-GB"/>
        </w:rPr>
      </w:pPr>
    </w:p>
    <w:p w14:paraId="6A515844" w14:textId="77777777" w:rsidR="00E44FE4" w:rsidRPr="00F128C4" w:rsidRDefault="00E44FE4" w:rsidP="00E44FE4">
      <w:pPr>
        <w:ind w:left="450"/>
        <w:rPr>
          <w:b/>
          <w:lang w:val="en-GB"/>
        </w:rPr>
      </w:pPr>
      <w:bookmarkStart w:id="33" w:name="_Toc73277191"/>
      <w:r w:rsidRPr="00735559">
        <w:rPr>
          <w:b/>
          <w:lang w:val="en-GB"/>
        </w:rPr>
        <w:t xml:space="preserve">Input: </w:t>
      </w:r>
    </w:p>
    <w:p w14:paraId="3D78AD8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59A5372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3240E43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7E7F51F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7579527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4A5D8D4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0202965F"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384F745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5B2FA99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4E89F13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1CF8231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7666640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lastRenderedPageBreak/>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5118F98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4629698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3DC1ACA5"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4A08F88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5534256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4C8C5EC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2FEBFDC4" w14:textId="77777777" w:rsidR="00E44FE4" w:rsidRPr="00DD3C30" w:rsidRDefault="00E44FE4" w:rsidP="00E44FE4">
      <w:pPr>
        <w:ind w:left="1170"/>
        <w:rPr>
          <w:sz w:val="16"/>
          <w:szCs w:val="16"/>
          <w:lang w:val="en-GB"/>
        </w:rPr>
      </w:pPr>
    </w:p>
    <w:p w14:paraId="0B7313A9" w14:textId="4BBBA1C4" w:rsidR="00E44FE4" w:rsidRDefault="00E44FE4" w:rsidP="00E44FE4">
      <w:pPr>
        <w:ind w:left="450"/>
        <w:rPr>
          <w:b/>
          <w:lang w:val="en-GB"/>
        </w:rPr>
      </w:pPr>
      <w:r w:rsidRPr="00735559">
        <w:rPr>
          <w:b/>
          <w:lang w:val="en-GB"/>
        </w:rPr>
        <w:t>Output:</w:t>
      </w:r>
      <w:r>
        <w:rPr>
          <w:b/>
          <w:lang w:val="en-GB"/>
        </w:rPr>
        <w:t xml:space="preserve"> </w:t>
      </w:r>
      <w:r w:rsidR="00F16E53">
        <w:rPr>
          <w:b/>
          <w:lang w:val="en-GB"/>
        </w:rPr>
        <w:t>200</w:t>
      </w:r>
      <w:r>
        <w:rPr>
          <w:b/>
          <w:lang w:val="en-GB"/>
        </w:rPr>
        <w:t xml:space="preserve">, </w:t>
      </w:r>
      <w:r w:rsidR="00F16E53">
        <w:rPr>
          <w:b/>
          <w:lang w:val="en-GB"/>
        </w:rPr>
        <w:t>success</w:t>
      </w:r>
    </w:p>
    <w:p w14:paraId="58C5EA7F" w14:textId="77777777" w:rsidR="00E44FE4" w:rsidRDefault="00E44FE4" w:rsidP="00E44FE4">
      <w:pPr>
        <w:ind w:left="450"/>
        <w:rPr>
          <w:b/>
          <w:lang w:val="en-GB"/>
        </w:rPr>
      </w:pPr>
    </w:p>
    <w:p w14:paraId="3BC1FB81" w14:textId="7777777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r>
        <w:rPr>
          <w:b/>
          <w:lang w:val="en-GB"/>
        </w:rPr>
        <w:tab/>
      </w:r>
      <w:r w:rsidRPr="006C4BF0">
        <w:rPr>
          <w:rFonts w:ascii="Courier New" w:hAnsi="Courier New" w:cs="Courier New"/>
          <w:color w:val="000000"/>
          <w:sz w:val="18"/>
          <w:szCs w:val="18"/>
          <w:lang w:val="en-CA" w:eastAsia="en-CA"/>
        </w:rPr>
        <w:t>{</w:t>
      </w:r>
    </w:p>
    <w:p w14:paraId="1BDA56E3" w14:textId="7869A0B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2243FFD5" w14:textId="77777777" w:rsidR="00E44FE4" w:rsidRPr="006C4BF0" w:rsidRDefault="00E44FE4" w:rsidP="00E44FE4">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25BA5F27" w14:textId="7777777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p>
    <w:p w14:paraId="7106A7A6" w14:textId="77777777" w:rsidR="009267B1" w:rsidRDefault="009267B1" w:rsidP="009267B1">
      <w:pPr>
        <w:pStyle w:val="Heading3"/>
      </w:pPr>
      <w:r>
        <w:t>Mapping</w:t>
      </w:r>
      <w:bookmarkEnd w:id="33"/>
    </w:p>
    <w:p w14:paraId="275A7C99" w14:textId="77777777" w:rsidR="009267B1" w:rsidRDefault="009267B1" w:rsidP="009267B1">
      <w:pPr>
        <w:ind w:left="450"/>
        <w:rPr>
          <w:lang w:val="en-GB"/>
        </w:rPr>
      </w:pPr>
    </w:p>
    <w:p w14:paraId="556AC5A2" w14:textId="412625E7" w:rsidR="009267B1" w:rsidRPr="0015125C" w:rsidRDefault="008F2E91" w:rsidP="004A3962">
      <w:pPr>
        <w:ind w:left="1170"/>
        <w:rPr>
          <w:lang w:val="en-GB"/>
        </w:rPr>
      </w:pPr>
      <w:r>
        <w:object w:dxaOrig="1531" w:dyaOrig="993" w14:anchorId="474BC735">
          <v:shape id="_x0000_i1026" type="#_x0000_t75" style="width:79.2pt;height:50.4pt" o:ole="">
            <v:imagedata r:id="rId23" o:title=""/>
          </v:shape>
          <o:OLEObject Type="Embed" ProgID="Excel.Sheet.12" ShapeID="_x0000_i1026" DrawAspect="Icon" ObjectID="_1694490327" r:id="rId24"/>
        </w:object>
      </w:r>
    </w:p>
    <w:p w14:paraId="7C2CBFB3" w14:textId="77777777" w:rsidR="009267B1" w:rsidRPr="00735559" w:rsidRDefault="009267B1" w:rsidP="009267B1">
      <w:pPr>
        <w:rPr>
          <w:lang w:val="en-GB"/>
        </w:rPr>
      </w:pPr>
    </w:p>
    <w:p w14:paraId="5BC32CCA" w14:textId="77777777" w:rsidR="009267B1" w:rsidRDefault="009267B1" w:rsidP="009267B1">
      <w:pPr>
        <w:pStyle w:val="Heading3"/>
      </w:pPr>
      <w:bookmarkStart w:id="34" w:name="_Toc73277192"/>
      <w:r w:rsidRPr="00812D61">
        <w:t>Consumers</w:t>
      </w:r>
      <w:bookmarkEnd w:id="34"/>
    </w:p>
    <w:p w14:paraId="699A1779" w14:textId="77777777" w:rsidR="009267B1" w:rsidRPr="008C3C7E" w:rsidRDefault="009267B1" w:rsidP="009267B1"/>
    <w:tbl>
      <w:tblPr>
        <w:tblStyle w:val="LightList"/>
        <w:tblW w:w="5137" w:type="pct"/>
        <w:tblInd w:w="416" w:type="dxa"/>
        <w:tblLook w:val="04A0" w:firstRow="1" w:lastRow="0" w:firstColumn="1" w:lastColumn="0" w:noHBand="0" w:noVBand="1"/>
      </w:tblPr>
      <w:tblGrid>
        <w:gridCol w:w="2982"/>
        <w:gridCol w:w="296"/>
        <w:gridCol w:w="6318"/>
      </w:tblGrid>
      <w:tr w:rsidR="009267B1" w14:paraId="4287A193"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578371D8" w14:textId="77777777" w:rsidR="009267B1" w:rsidRDefault="009267B1" w:rsidP="002F43FC">
            <w:pPr>
              <w:rPr>
                <w:lang w:val="en-GB"/>
              </w:rPr>
            </w:pPr>
            <w:r>
              <w:rPr>
                <w:lang w:val="en-GB"/>
              </w:rPr>
              <w:t>API Consumer</w:t>
            </w:r>
          </w:p>
        </w:tc>
        <w:tc>
          <w:tcPr>
            <w:tcW w:w="3446" w:type="pct"/>
            <w:gridSpan w:val="2"/>
            <w:tcBorders>
              <w:bottom w:val="single" w:sz="4" w:space="0" w:color="auto"/>
            </w:tcBorders>
            <w:hideMark/>
          </w:tcPr>
          <w:p w14:paraId="68B35318" w14:textId="77777777" w:rsidR="009267B1" w:rsidRDefault="009267B1"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9267B1" w14:paraId="388D7917"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84E66C8" w14:textId="77777777" w:rsidR="009267B1" w:rsidRDefault="009267B1"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22C9F374" w14:textId="77777777" w:rsidR="009267B1" w:rsidRDefault="009267B1"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9267B1" w14:paraId="04CC87BE"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266B39EE" w14:textId="77777777" w:rsidR="009267B1" w:rsidRDefault="009267B1"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7A9A1961" w14:textId="77777777" w:rsidR="009267B1" w:rsidRDefault="009267B1"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35802DE9" w14:textId="77777777" w:rsidR="009267B1" w:rsidRDefault="009267B1" w:rsidP="009267B1">
      <w:pPr>
        <w:rPr>
          <w:lang w:val="en-GB"/>
        </w:rPr>
      </w:pPr>
    </w:p>
    <w:p w14:paraId="116E0BBB" w14:textId="77777777" w:rsidR="009267B1" w:rsidRPr="00322157" w:rsidRDefault="009267B1" w:rsidP="009267B1">
      <w:pPr>
        <w:pStyle w:val="Heading3"/>
      </w:pPr>
      <w:bookmarkStart w:id="35" w:name="_Toc73277193"/>
      <w:r>
        <w:t>Technical details</w:t>
      </w:r>
      <w:bookmarkEnd w:id="35"/>
    </w:p>
    <w:p w14:paraId="45C4AE5E" w14:textId="77777777" w:rsidR="009267B1" w:rsidRPr="000A2B2E" w:rsidRDefault="009267B1" w:rsidP="009267B1">
      <w:pPr>
        <w:rPr>
          <w:lang w:val="en-GB"/>
        </w:rPr>
      </w:pPr>
    </w:p>
    <w:tbl>
      <w:tblPr>
        <w:tblStyle w:val="TableGrid"/>
        <w:tblW w:w="9630" w:type="dxa"/>
        <w:tblInd w:w="455" w:type="dxa"/>
        <w:tblLook w:val="04A0" w:firstRow="1" w:lastRow="0" w:firstColumn="1" w:lastColumn="0" w:noHBand="0" w:noVBand="1"/>
      </w:tblPr>
      <w:tblGrid>
        <w:gridCol w:w="3060"/>
        <w:gridCol w:w="6570"/>
      </w:tblGrid>
      <w:tr w:rsidR="009267B1" w14:paraId="13AFE27C" w14:textId="77777777" w:rsidTr="002F43FC">
        <w:tc>
          <w:tcPr>
            <w:tcW w:w="3060" w:type="dxa"/>
            <w:shd w:val="clear" w:color="auto" w:fill="F2F2F2" w:themeFill="background1" w:themeFillShade="F2"/>
            <w:vAlign w:val="center"/>
          </w:tcPr>
          <w:p w14:paraId="25623726" w14:textId="77777777" w:rsidR="009267B1" w:rsidRPr="003372CB" w:rsidRDefault="009267B1" w:rsidP="002F43FC">
            <w:pPr>
              <w:rPr>
                <w:lang w:val="en-GB"/>
              </w:rPr>
            </w:pPr>
            <w:r>
              <w:rPr>
                <w:lang w:val="en-GB"/>
              </w:rPr>
              <w:t>API</w:t>
            </w:r>
            <w:r w:rsidRPr="003372CB">
              <w:rPr>
                <w:lang w:val="en-GB"/>
              </w:rPr>
              <w:t xml:space="preserve"> Name</w:t>
            </w:r>
          </w:p>
        </w:tc>
        <w:tc>
          <w:tcPr>
            <w:tcW w:w="6570" w:type="dxa"/>
          </w:tcPr>
          <w:p w14:paraId="43EA6EF7" w14:textId="77777777" w:rsidR="009267B1" w:rsidRDefault="009267B1" w:rsidP="002F43FC">
            <w:proofErr w:type="spellStart"/>
            <w:r>
              <w:t>uhub-sapi</w:t>
            </w:r>
            <w:proofErr w:type="spellEnd"/>
          </w:p>
        </w:tc>
      </w:tr>
      <w:tr w:rsidR="009267B1" w14:paraId="5F8EC5CD" w14:textId="77777777" w:rsidTr="002F43FC">
        <w:tc>
          <w:tcPr>
            <w:tcW w:w="3060" w:type="dxa"/>
            <w:shd w:val="clear" w:color="auto" w:fill="F2F2F2" w:themeFill="background1" w:themeFillShade="F2"/>
            <w:vAlign w:val="center"/>
          </w:tcPr>
          <w:p w14:paraId="5D905FF9" w14:textId="77777777" w:rsidR="009267B1" w:rsidRPr="003372CB" w:rsidRDefault="009267B1" w:rsidP="002F43FC">
            <w:pPr>
              <w:rPr>
                <w:lang w:val="en-GB"/>
              </w:rPr>
            </w:pPr>
            <w:r w:rsidRPr="003372CB">
              <w:rPr>
                <w:lang w:val="en-GB"/>
              </w:rPr>
              <w:t xml:space="preserve">Business Requirements </w:t>
            </w:r>
          </w:p>
        </w:tc>
        <w:tc>
          <w:tcPr>
            <w:tcW w:w="6570" w:type="dxa"/>
          </w:tcPr>
          <w:p w14:paraId="06BEC4C1" w14:textId="77777777" w:rsidR="009267B1" w:rsidRDefault="009267B1" w:rsidP="002F43FC">
            <w:r>
              <w:t>As mentioned in integration solution document</w:t>
            </w:r>
          </w:p>
        </w:tc>
      </w:tr>
      <w:tr w:rsidR="009267B1" w:rsidRPr="00A411FD" w14:paraId="63E0B03E" w14:textId="77777777" w:rsidTr="002F43FC">
        <w:tc>
          <w:tcPr>
            <w:tcW w:w="3060" w:type="dxa"/>
            <w:shd w:val="clear" w:color="auto" w:fill="F2F2F2" w:themeFill="background1" w:themeFillShade="F2"/>
            <w:vAlign w:val="center"/>
          </w:tcPr>
          <w:p w14:paraId="03473154" w14:textId="77777777" w:rsidR="009267B1" w:rsidRPr="003372CB" w:rsidRDefault="009267B1" w:rsidP="002F43FC">
            <w:pPr>
              <w:rPr>
                <w:lang w:val="en-GB"/>
              </w:rPr>
            </w:pPr>
            <w:r>
              <w:rPr>
                <w:lang w:val="en-GB"/>
              </w:rPr>
              <w:t>API Communication</w:t>
            </w:r>
            <w:r w:rsidRPr="003372CB">
              <w:rPr>
                <w:lang w:val="en-GB"/>
              </w:rPr>
              <w:t xml:space="preserve"> Type</w:t>
            </w:r>
          </w:p>
        </w:tc>
        <w:tc>
          <w:tcPr>
            <w:tcW w:w="6570" w:type="dxa"/>
          </w:tcPr>
          <w:p w14:paraId="5D3C0D8D" w14:textId="77777777" w:rsidR="009267B1" w:rsidRPr="00A411FD" w:rsidRDefault="009267B1" w:rsidP="002F43FC">
            <w:pPr>
              <w:rPr>
                <w:szCs w:val="16"/>
              </w:rPr>
            </w:pPr>
            <w:r>
              <w:rPr>
                <w:rFonts w:cs="Arial"/>
              </w:rPr>
              <w:t>REST</w:t>
            </w:r>
          </w:p>
        </w:tc>
      </w:tr>
      <w:tr w:rsidR="009267B1" w:rsidRPr="0061640F" w14:paraId="15AA4202" w14:textId="77777777" w:rsidTr="002F43FC">
        <w:tc>
          <w:tcPr>
            <w:tcW w:w="3060" w:type="dxa"/>
            <w:shd w:val="clear" w:color="auto" w:fill="F2F2F2" w:themeFill="background1" w:themeFillShade="F2"/>
            <w:vAlign w:val="center"/>
          </w:tcPr>
          <w:p w14:paraId="3DD61915" w14:textId="77777777" w:rsidR="009267B1" w:rsidRPr="003372CB" w:rsidRDefault="009267B1" w:rsidP="002F43FC">
            <w:pPr>
              <w:rPr>
                <w:lang w:val="en-GB"/>
              </w:rPr>
            </w:pPr>
            <w:r w:rsidRPr="003372CB">
              <w:rPr>
                <w:lang w:val="en-GB"/>
              </w:rPr>
              <w:t>Interface Pattern</w:t>
            </w:r>
          </w:p>
        </w:tc>
        <w:tc>
          <w:tcPr>
            <w:tcW w:w="6570" w:type="dxa"/>
          </w:tcPr>
          <w:p w14:paraId="598D1D4F" w14:textId="77777777" w:rsidR="009267B1" w:rsidRPr="00617137" w:rsidRDefault="009267B1"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782A8A">
              <w:rPr>
                <w:rFonts w:cs="Arial"/>
              </w:rPr>
            </w:r>
            <w:r w:rsidR="00782A8A">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9267B1" w:rsidRPr="00AC26CA" w14:paraId="18E19236" w14:textId="77777777" w:rsidTr="002F43FC">
        <w:tc>
          <w:tcPr>
            <w:tcW w:w="3060" w:type="dxa"/>
            <w:shd w:val="clear" w:color="auto" w:fill="F2F2F2" w:themeFill="background1" w:themeFillShade="F2"/>
            <w:vAlign w:val="center"/>
          </w:tcPr>
          <w:p w14:paraId="3FB30631" w14:textId="77777777" w:rsidR="009267B1" w:rsidRPr="003372CB" w:rsidRDefault="009267B1" w:rsidP="002F43FC">
            <w:pPr>
              <w:rPr>
                <w:lang w:val="en-GB"/>
              </w:rPr>
            </w:pPr>
            <w:r w:rsidRPr="003372CB">
              <w:rPr>
                <w:lang w:val="en-GB"/>
              </w:rPr>
              <w:t>Interface Definitions</w:t>
            </w:r>
          </w:p>
        </w:tc>
        <w:tc>
          <w:tcPr>
            <w:tcW w:w="6570" w:type="dxa"/>
          </w:tcPr>
          <w:p w14:paraId="520159DF" w14:textId="77777777" w:rsidR="009267B1" w:rsidRPr="0061790B" w:rsidRDefault="009267B1" w:rsidP="002F43FC">
            <w:pPr>
              <w:pStyle w:val="TableText0"/>
              <w:rPr>
                <w:rFonts w:cs="Arial"/>
                <w:lang w:val="en-CA"/>
              </w:rPr>
            </w:pPr>
            <w:r>
              <w:rPr>
                <w:rFonts w:cs="Arial"/>
                <w:lang w:val="en-CA"/>
              </w:rPr>
              <w:t>RAML API Specification</w:t>
            </w:r>
          </w:p>
        </w:tc>
      </w:tr>
      <w:tr w:rsidR="009267B1" w:rsidRPr="00AC26CA" w14:paraId="490D982D" w14:textId="77777777" w:rsidTr="002F43FC">
        <w:tc>
          <w:tcPr>
            <w:tcW w:w="3060" w:type="dxa"/>
            <w:shd w:val="clear" w:color="auto" w:fill="F2F2F2" w:themeFill="background1" w:themeFillShade="F2"/>
            <w:vAlign w:val="center"/>
          </w:tcPr>
          <w:p w14:paraId="20B2DF10" w14:textId="77777777" w:rsidR="009267B1" w:rsidRPr="003372CB" w:rsidRDefault="009267B1" w:rsidP="002F43FC">
            <w:pPr>
              <w:rPr>
                <w:lang w:val="en-GB"/>
              </w:rPr>
            </w:pPr>
            <w:r w:rsidRPr="003372CB">
              <w:rPr>
                <w:lang w:val="en-GB"/>
              </w:rPr>
              <w:t>Sample Request</w:t>
            </w:r>
          </w:p>
        </w:tc>
        <w:tc>
          <w:tcPr>
            <w:tcW w:w="6570" w:type="dxa"/>
          </w:tcPr>
          <w:p w14:paraId="09241A32" w14:textId="4174FB93" w:rsidR="009267B1" w:rsidRDefault="009267B1" w:rsidP="002F43FC">
            <w:pPr>
              <w:pStyle w:val="TableText0"/>
              <w:rPr>
                <w:rFonts w:cs="Arial"/>
                <w:lang w:val="en-CA"/>
              </w:rPr>
            </w:pPr>
            <w:proofErr w:type="gramStart"/>
            <w:r>
              <w:rPr>
                <w:rFonts w:cs="Arial"/>
                <w:lang w:val="en-CA"/>
              </w:rPr>
              <w:t>JSON(</w:t>
            </w:r>
            <w:proofErr w:type="gramEnd"/>
            <w:r>
              <w:t xml:space="preserve">Section </w:t>
            </w:r>
            <w:r w:rsidR="00D930E0">
              <w:t>3.2.1</w:t>
            </w:r>
            <w:r>
              <w:rPr>
                <w:rFonts w:cs="Arial"/>
                <w:lang w:val="en-CA"/>
              </w:rPr>
              <w:t>)</w:t>
            </w:r>
          </w:p>
        </w:tc>
      </w:tr>
      <w:tr w:rsidR="009267B1" w:rsidRPr="00AC26CA" w14:paraId="02D99EC9" w14:textId="77777777" w:rsidTr="002F43FC">
        <w:tc>
          <w:tcPr>
            <w:tcW w:w="3060" w:type="dxa"/>
            <w:shd w:val="clear" w:color="auto" w:fill="F2F2F2" w:themeFill="background1" w:themeFillShade="F2"/>
            <w:vAlign w:val="center"/>
          </w:tcPr>
          <w:p w14:paraId="2993D00A" w14:textId="77777777" w:rsidR="009267B1" w:rsidRPr="003372CB" w:rsidRDefault="009267B1" w:rsidP="002F43FC">
            <w:pPr>
              <w:rPr>
                <w:lang w:val="en-GB"/>
              </w:rPr>
            </w:pPr>
            <w:r w:rsidRPr="003372CB">
              <w:rPr>
                <w:lang w:val="en-GB"/>
              </w:rPr>
              <w:t>Sample Response</w:t>
            </w:r>
          </w:p>
        </w:tc>
        <w:tc>
          <w:tcPr>
            <w:tcW w:w="6570" w:type="dxa"/>
          </w:tcPr>
          <w:p w14:paraId="26A0D35F" w14:textId="3288136C" w:rsidR="009267B1" w:rsidRDefault="009267B1" w:rsidP="002F43FC">
            <w:pPr>
              <w:pStyle w:val="TableText0"/>
              <w:rPr>
                <w:rFonts w:cs="Arial"/>
                <w:lang w:val="en-CA"/>
              </w:rPr>
            </w:pPr>
            <w:proofErr w:type="gramStart"/>
            <w:r>
              <w:rPr>
                <w:rFonts w:cs="Arial"/>
                <w:lang w:val="en-CA"/>
              </w:rPr>
              <w:t>JSON(</w:t>
            </w:r>
            <w:proofErr w:type="gramEnd"/>
            <w:r>
              <w:t xml:space="preserve">Section </w:t>
            </w:r>
            <w:r w:rsidR="00D930E0">
              <w:t>3.2.1</w:t>
            </w:r>
            <w:r>
              <w:rPr>
                <w:rFonts w:cs="Arial"/>
                <w:lang w:val="en-CA"/>
              </w:rPr>
              <w:t>)</w:t>
            </w:r>
          </w:p>
        </w:tc>
      </w:tr>
    </w:tbl>
    <w:p w14:paraId="71AD2C21" w14:textId="77777777" w:rsidR="009267B1" w:rsidRPr="00683CAC" w:rsidRDefault="009267B1" w:rsidP="009267B1"/>
    <w:p w14:paraId="4AA254EC" w14:textId="77777777" w:rsidR="009267B1" w:rsidRDefault="009267B1" w:rsidP="009267B1">
      <w:pPr>
        <w:rPr>
          <w:lang w:val="en-GB"/>
        </w:rPr>
      </w:pPr>
    </w:p>
    <w:p w14:paraId="50A0B3EE" w14:textId="77777777" w:rsidR="009267B1" w:rsidRDefault="009267B1" w:rsidP="009267B1">
      <w:pPr>
        <w:pStyle w:val="Heading3"/>
      </w:pPr>
      <w:bookmarkStart w:id="36" w:name="_Toc73277194"/>
      <w:proofErr w:type="gramStart"/>
      <w:r>
        <w:t>Non Functional</w:t>
      </w:r>
      <w:bookmarkEnd w:id="36"/>
      <w:proofErr w:type="gramEnd"/>
    </w:p>
    <w:p w14:paraId="40239544" w14:textId="77777777" w:rsidR="009267B1" w:rsidRPr="00206F3E" w:rsidRDefault="009267B1" w:rsidP="009267B1"/>
    <w:p w14:paraId="30222972" w14:textId="77777777" w:rsidR="009267B1" w:rsidRDefault="009267B1" w:rsidP="009267B1">
      <w:pPr>
        <w:rPr>
          <w:lang w:val="en-GB"/>
        </w:rPr>
      </w:pPr>
    </w:p>
    <w:tbl>
      <w:tblPr>
        <w:tblStyle w:val="TableGrid"/>
        <w:tblW w:w="9630" w:type="dxa"/>
        <w:tblInd w:w="421" w:type="dxa"/>
        <w:tblLook w:val="04A0" w:firstRow="1" w:lastRow="0" w:firstColumn="1" w:lastColumn="0" w:noHBand="0" w:noVBand="1"/>
      </w:tblPr>
      <w:tblGrid>
        <w:gridCol w:w="3060"/>
        <w:gridCol w:w="6570"/>
      </w:tblGrid>
      <w:tr w:rsidR="009267B1" w:rsidRPr="009D605F" w14:paraId="1CD46CEE" w14:textId="77777777" w:rsidTr="002F43FC">
        <w:tc>
          <w:tcPr>
            <w:tcW w:w="3060" w:type="dxa"/>
            <w:shd w:val="clear" w:color="auto" w:fill="F2F2F2" w:themeFill="background1" w:themeFillShade="F2"/>
            <w:vAlign w:val="center"/>
          </w:tcPr>
          <w:p w14:paraId="299CC8CA" w14:textId="77777777" w:rsidR="009267B1" w:rsidRDefault="009267B1" w:rsidP="002F43FC">
            <w:r w:rsidRPr="00CE2A53">
              <w:rPr>
                <w:rFonts w:cs="Arial"/>
              </w:rPr>
              <w:t>Post Execution Notification Details</w:t>
            </w:r>
          </w:p>
        </w:tc>
        <w:tc>
          <w:tcPr>
            <w:tcW w:w="6570" w:type="dxa"/>
            <w:vAlign w:val="center"/>
          </w:tcPr>
          <w:p w14:paraId="7ECFC712" w14:textId="77777777" w:rsidR="009267B1" w:rsidRDefault="009267B1"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0414E7A4" w14:textId="77777777" w:rsidR="009267B1" w:rsidRDefault="009267B1" w:rsidP="002F43FC">
            <w:pPr>
              <w:rPr>
                <w:rFonts w:cs="Arial"/>
              </w:rPr>
            </w:pPr>
            <w:r>
              <w:rPr>
                <w:rFonts w:cs="Arial"/>
              </w:rPr>
              <w:t>Currently all the errors will be logged into logs with log4j.</w:t>
            </w:r>
          </w:p>
          <w:p w14:paraId="310739D9" w14:textId="77777777" w:rsidR="009267B1" w:rsidRDefault="009267B1" w:rsidP="002F43FC">
            <w:pPr>
              <w:rPr>
                <w:rFonts w:cs="Arial"/>
              </w:rPr>
            </w:pPr>
            <w:r>
              <w:rPr>
                <w:rFonts w:cs="Arial"/>
              </w:rPr>
              <w:t>Consumer API is responsible to log about error details.</w:t>
            </w:r>
          </w:p>
          <w:p w14:paraId="7D43074E" w14:textId="77777777" w:rsidR="009267B1" w:rsidRDefault="009267B1" w:rsidP="002F43FC">
            <w:pPr>
              <w:rPr>
                <w:rFonts w:cs="Arial"/>
              </w:rPr>
            </w:pPr>
            <w:r>
              <w:rPr>
                <w:rFonts w:cs="Arial"/>
              </w:rPr>
              <w:t>Can be visible in runtime manager.</w:t>
            </w:r>
          </w:p>
          <w:p w14:paraId="0F7C3480" w14:textId="77777777" w:rsidR="009267B1" w:rsidRPr="0035097F" w:rsidRDefault="009267B1" w:rsidP="002F43FC">
            <w:pPr>
              <w:rPr>
                <w:rFonts w:cs="Arial"/>
              </w:rPr>
            </w:pPr>
          </w:p>
          <w:p w14:paraId="2AF6BB0A" w14:textId="77777777" w:rsidR="009267B1" w:rsidRDefault="009267B1" w:rsidP="002F43FC">
            <w:pPr>
              <w:rPr>
                <w:rFonts w:cs="Arial"/>
              </w:rPr>
            </w:pPr>
          </w:p>
          <w:p w14:paraId="56722C5F" w14:textId="77777777" w:rsidR="009267B1" w:rsidRDefault="009267B1"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51D2C20" w14:textId="77777777" w:rsidR="009267B1" w:rsidRDefault="009267B1" w:rsidP="002F43FC">
            <w:pPr>
              <w:rPr>
                <w:rFonts w:cs="Arial"/>
              </w:rPr>
            </w:pPr>
            <w:r>
              <w:rPr>
                <w:rFonts w:cs="Arial"/>
              </w:rPr>
              <w:t>Currently all the errors will be logged into logs with log4j.</w:t>
            </w:r>
          </w:p>
          <w:p w14:paraId="7B32ABE0" w14:textId="77777777" w:rsidR="009267B1" w:rsidRDefault="009267B1" w:rsidP="002F43FC">
            <w:pPr>
              <w:rPr>
                <w:rFonts w:cs="Arial"/>
              </w:rPr>
            </w:pPr>
            <w:r>
              <w:rPr>
                <w:rFonts w:cs="Arial"/>
              </w:rPr>
              <w:t>Consumer API is responsible to log about error details.</w:t>
            </w:r>
          </w:p>
          <w:p w14:paraId="61F8B213" w14:textId="77777777" w:rsidR="009267B1" w:rsidRPr="00683CAC" w:rsidRDefault="009267B1" w:rsidP="002F43FC">
            <w:pPr>
              <w:rPr>
                <w:rFonts w:cs="Arial"/>
              </w:rPr>
            </w:pPr>
            <w:r>
              <w:rPr>
                <w:rFonts w:cs="Arial"/>
              </w:rPr>
              <w:t>Can be visible in runtime manager.</w:t>
            </w:r>
          </w:p>
        </w:tc>
      </w:tr>
      <w:tr w:rsidR="009267B1" w:rsidRPr="009D605F" w14:paraId="7DDC067D" w14:textId="77777777" w:rsidTr="002F43FC">
        <w:tc>
          <w:tcPr>
            <w:tcW w:w="3060" w:type="dxa"/>
            <w:shd w:val="clear" w:color="auto" w:fill="F2F2F2" w:themeFill="background1" w:themeFillShade="F2"/>
            <w:vAlign w:val="center"/>
          </w:tcPr>
          <w:p w14:paraId="1C639AC3" w14:textId="77777777" w:rsidR="009267B1" w:rsidRPr="00CE2A53" w:rsidRDefault="009267B1" w:rsidP="002F43FC">
            <w:pPr>
              <w:rPr>
                <w:rFonts w:cs="Arial"/>
              </w:rPr>
            </w:pPr>
            <w:r w:rsidRPr="00CE2A53">
              <w:rPr>
                <w:rFonts w:cs="Arial"/>
              </w:rPr>
              <w:lastRenderedPageBreak/>
              <w:t>Process Log Audit Details</w:t>
            </w:r>
          </w:p>
        </w:tc>
        <w:tc>
          <w:tcPr>
            <w:tcW w:w="6570" w:type="dxa"/>
            <w:vAlign w:val="center"/>
          </w:tcPr>
          <w:p w14:paraId="3434FC70" w14:textId="77777777" w:rsidR="009267B1" w:rsidRDefault="009267B1" w:rsidP="002F43FC">
            <w:pPr>
              <w:rPr>
                <w:rFonts w:cs="Arial"/>
                <w:iCs/>
              </w:rPr>
            </w:pPr>
            <w:r>
              <w:rPr>
                <w:rFonts w:cs="Arial"/>
                <w:iCs/>
                <w:u w:val="single"/>
              </w:rPr>
              <w:t>Audit &amp; Logging</w:t>
            </w:r>
            <w:r>
              <w:rPr>
                <w:rFonts w:cs="Arial"/>
                <w:iCs/>
              </w:rPr>
              <w:t>:</w:t>
            </w:r>
          </w:p>
          <w:p w14:paraId="6FC5271B" w14:textId="77777777" w:rsidR="009267B1" w:rsidRDefault="009267B1" w:rsidP="002F43FC">
            <w:pPr>
              <w:rPr>
                <w:rFonts w:cs="Arial"/>
                <w:iCs/>
              </w:rPr>
            </w:pPr>
            <w:r>
              <w:rPr>
                <w:rFonts w:cs="Arial"/>
                <w:iCs/>
              </w:rPr>
              <w:t xml:space="preserve">Created Logs for the following </w:t>
            </w:r>
          </w:p>
          <w:p w14:paraId="797A2F84"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5F7DCCC5"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825781B" w14:textId="77777777" w:rsidR="009267B1" w:rsidRPr="008C3C7E"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507D9C25" w14:textId="77777777" w:rsidR="009267B1" w:rsidRPr="00683CAC" w:rsidRDefault="009267B1"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7CF1DB73" w14:textId="77777777" w:rsidR="009267B1" w:rsidRDefault="009267B1" w:rsidP="009267B1">
      <w:pPr>
        <w:rPr>
          <w:lang w:val="en-GB"/>
        </w:rPr>
      </w:pPr>
    </w:p>
    <w:p w14:paraId="657CB64C" w14:textId="77777777" w:rsidR="009267B1" w:rsidRPr="005B2D66" w:rsidRDefault="009267B1" w:rsidP="009267B1">
      <w:pPr>
        <w:pStyle w:val="Heading3"/>
      </w:pPr>
      <w:bookmarkStart w:id="37" w:name="_Toc73277195"/>
      <w:r w:rsidRPr="005B2D66">
        <w:t>Error Handling</w:t>
      </w:r>
      <w:bookmarkEnd w:id="37"/>
    </w:p>
    <w:p w14:paraId="7C6A749F" w14:textId="77777777" w:rsidR="009267B1" w:rsidRDefault="009267B1" w:rsidP="009267B1">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9267B1" w14:paraId="7D7BBC58"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1B08F100" w14:textId="77777777" w:rsidR="009267B1" w:rsidRDefault="009267B1"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41123C94" w14:textId="77777777" w:rsidR="009267B1" w:rsidRDefault="009267B1"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73AAE0B7" w14:textId="77777777" w:rsidR="009267B1" w:rsidRDefault="009267B1" w:rsidP="002F43FC">
            <w:pPr>
              <w:pStyle w:val="Normal3"/>
              <w:ind w:left="0"/>
              <w:rPr>
                <w:b w:val="0"/>
                <w:bCs w:val="0"/>
                <w:lang w:val="en-CA"/>
              </w:rPr>
            </w:pPr>
            <w:r>
              <w:rPr>
                <w:b w:val="0"/>
                <w:bCs w:val="0"/>
                <w:lang w:val="en-CA"/>
              </w:rPr>
              <w:t>Exception Handling</w:t>
            </w:r>
          </w:p>
        </w:tc>
      </w:tr>
      <w:tr w:rsidR="009267B1" w:rsidRPr="001F4219" w14:paraId="2E79E3A3"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0EF58384" w14:textId="77777777" w:rsidR="009267B1" w:rsidRDefault="009267B1"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7BC3290E" w14:textId="77777777" w:rsidR="009267B1" w:rsidRPr="00617137" w:rsidRDefault="009267B1"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090AF094"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03BC263A"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641324FB"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D7EADF0"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0FE3BA97" w14:textId="77777777" w:rsidR="009267B1" w:rsidRDefault="009267B1" w:rsidP="002F43FC">
            <w:pPr>
              <w:pStyle w:val="Normal3"/>
              <w:ind w:left="0"/>
              <w:rPr>
                <w:rFonts w:cs="Arial"/>
                <w:lang w:val="en-CA"/>
              </w:rPr>
            </w:pPr>
          </w:p>
        </w:tc>
      </w:tr>
    </w:tbl>
    <w:p w14:paraId="57D4DBF6" w14:textId="77777777" w:rsidR="009267B1" w:rsidRDefault="009267B1" w:rsidP="009267B1">
      <w:pPr>
        <w:rPr>
          <w:lang w:val="en-GB"/>
        </w:rPr>
      </w:pPr>
    </w:p>
    <w:p w14:paraId="1C0743D0" w14:textId="77777777" w:rsidR="009267B1" w:rsidRDefault="009267B1" w:rsidP="009267B1">
      <w:pPr>
        <w:pStyle w:val="Heading3"/>
      </w:pPr>
      <w:bookmarkStart w:id="38" w:name="_Toc73277196"/>
      <w:r w:rsidRPr="00FB0B36">
        <w:t>Integration test cases</w:t>
      </w:r>
      <w:bookmarkEnd w:id="38"/>
    </w:p>
    <w:p w14:paraId="5DC13510" w14:textId="77777777" w:rsidR="009267B1" w:rsidRDefault="009267B1" w:rsidP="009267B1"/>
    <w:tbl>
      <w:tblPr>
        <w:tblStyle w:val="TableGrid"/>
        <w:tblW w:w="9497" w:type="dxa"/>
        <w:tblInd w:w="421" w:type="dxa"/>
        <w:tblLook w:val="04A0" w:firstRow="1" w:lastRow="0" w:firstColumn="1" w:lastColumn="0" w:noHBand="0" w:noVBand="1"/>
      </w:tblPr>
      <w:tblGrid>
        <w:gridCol w:w="4028"/>
        <w:gridCol w:w="5469"/>
      </w:tblGrid>
      <w:tr w:rsidR="009267B1" w:rsidRPr="004C0AB6" w14:paraId="74890728" w14:textId="77777777" w:rsidTr="00EE7D60">
        <w:trPr>
          <w:tblHeader/>
        </w:trPr>
        <w:tc>
          <w:tcPr>
            <w:tcW w:w="4028" w:type="dxa"/>
            <w:shd w:val="clear" w:color="auto" w:fill="DEEAF6" w:themeFill="accent1" w:themeFillTint="33"/>
          </w:tcPr>
          <w:p w14:paraId="581D90FC" w14:textId="77777777" w:rsidR="009267B1" w:rsidRPr="004C0AB6" w:rsidRDefault="009267B1"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014FFC27" w14:textId="77777777" w:rsidR="009267B1" w:rsidRPr="004C0AB6" w:rsidRDefault="009267B1" w:rsidP="002F43FC">
            <w:pPr>
              <w:rPr>
                <w:lang w:val="en-GB"/>
              </w:rPr>
            </w:pPr>
            <w:r>
              <w:rPr>
                <w:b/>
                <w:lang w:val="en-GB"/>
              </w:rPr>
              <w:t>Result</w:t>
            </w:r>
          </w:p>
        </w:tc>
      </w:tr>
      <w:tr w:rsidR="009267B1" w:rsidRPr="004C0AB6" w14:paraId="50069D63" w14:textId="77777777" w:rsidTr="00EE7D60">
        <w:tc>
          <w:tcPr>
            <w:tcW w:w="4028" w:type="dxa"/>
          </w:tcPr>
          <w:p w14:paraId="47E48311" w14:textId="77777777" w:rsidR="009267B1" w:rsidRPr="004C0AB6" w:rsidRDefault="009267B1" w:rsidP="002F43FC">
            <w:pPr>
              <w:rPr>
                <w:lang w:val="en-GB"/>
              </w:rPr>
            </w:pPr>
            <w:r>
              <w:rPr>
                <w:lang w:val="en-GB"/>
              </w:rPr>
              <w:t xml:space="preserve">Successful case registration  </w:t>
            </w:r>
          </w:p>
        </w:tc>
        <w:tc>
          <w:tcPr>
            <w:tcW w:w="5469" w:type="dxa"/>
          </w:tcPr>
          <w:p w14:paraId="2484FA05" w14:textId="0860E1A8" w:rsidR="009267B1" w:rsidRPr="004C0AB6" w:rsidRDefault="009267B1" w:rsidP="002F43FC">
            <w:pPr>
              <w:rPr>
                <w:lang w:val="en-GB"/>
              </w:rPr>
            </w:pPr>
            <w:r>
              <w:rPr>
                <w:lang w:val="en-GB"/>
              </w:rPr>
              <w:t>20</w:t>
            </w:r>
            <w:r w:rsidR="00F16E53">
              <w:rPr>
                <w:lang w:val="en-GB"/>
              </w:rPr>
              <w:t>0</w:t>
            </w:r>
            <w:r>
              <w:rPr>
                <w:lang w:val="en-GB"/>
              </w:rPr>
              <w:t xml:space="preserve"> - </w:t>
            </w:r>
            <w:r w:rsidR="00F16E53">
              <w:rPr>
                <w:lang w:val="en-GB"/>
              </w:rPr>
              <w:t>Success</w:t>
            </w:r>
          </w:p>
          <w:p w14:paraId="1C78594D" w14:textId="77777777" w:rsidR="009267B1" w:rsidRPr="004C0AB6" w:rsidRDefault="009267B1" w:rsidP="002F43FC">
            <w:pPr>
              <w:rPr>
                <w:lang w:val="en-GB"/>
              </w:rPr>
            </w:pPr>
          </w:p>
        </w:tc>
      </w:tr>
      <w:tr w:rsidR="009267B1" w:rsidRPr="004C0AB6" w14:paraId="0306AD74" w14:textId="77777777" w:rsidTr="00EE7D60">
        <w:tc>
          <w:tcPr>
            <w:tcW w:w="4028" w:type="dxa"/>
          </w:tcPr>
          <w:p w14:paraId="28D0C492" w14:textId="77777777" w:rsidR="009267B1" w:rsidRPr="004C0AB6" w:rsidRDefault="009267B1"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6C11D434" w14:textId="77777777" w:rsidR="009267B1" w:rsidRPr="004C0AB6" w:rsidRDefault="009267B1" w:rsidP="002F43FC">
            <w:pPr>
              <w:rPr>
                <w:lang w:val="en-GB"/>
              </w:rPr>
            </w:pPr>
            <w:r>
              <w:rPr>
                <w:lang w:val="en-GB"/>
              </w:rPr>
              <w:t xml:space="preserve">503 - </w:t>
            </w:r>
            <w:r w:rsidRPr="00295146">
              <w:rPr>
                <w:lang w:val="en-GB"/>
              </w:rPr>
              <w:t>The (upstream) service is temporarily not available</w:t>
            </w:r>
          </w:p>
        </w:tc>
      </w:tr>
      <w:tr w:rsidR="009267B1" w:rsidRPr="004C0AB6" w14:paraId="1B9646D0" w14:textId="77777777" w:rsidTr="00EE7D60">
        <w:trPr>
          <w:trHeight w:val="391"/>
        </w:trPr>
        <w:tc>
          <w:tcPr>
            <w:tcW w:w="4028" w:type="dxa"/>
          </w:tcPr>
          <w:p w14:paraId="3238F79C" w14:textId="77777777" w:rsidR="009267B1" w:rsidRDefault="009267B1" w:rsidP="002F43FC">
            <w:pPr>
              <w:rPr>
                <w:lang w:val="en-GB"/>
              </w:rPr>
            </w:pPr>
            <w:r>
              <w:rPr>
                <w:lang w:val="en-GB"/>
              </w:rPr>
              <w:t>Invalid JSON payload request</w:t>
            </w:r>
          </w:p>
        </w:tc>
        <w:tc>
          <w:tcPr>
            <w:tcW w:w="5469" w:type="dxa"/>
          </w:tcPr>
          <w:p w14:paraId="4E7FE58E" w14:textId="77777777" w:rsidR="009267B1" w:rsidRDefault="009267B1" w:rsidP="002F43FC">
            <w:pPr>
              <w:rPr>
                <w:lang w:val="en-GB"/>
              </w:rPr>
            </w:pPr>
            <w:r>
              <w:rPr>
                <w:lang w:val="en-GB"/>
              </w:rPr>
              <w:t>400 – Bad request</w:t>
            </w:r>
          </w:p>
        </w:tc>
      </w:tr>
      <w:tr w:rsidR="009267B1" w:rsidRPr="004C0AB6" w14:paraId="59FACE3B" w14:textId="77777777" w:rsidTr="00EE7D60">
        <w:tc>
          <w:tcPr>
            <w:tcW w:w="4028" w:type="dxa"/>
          </w:tcPr>
          <w:p w14:paraId="6F276550" w14:textId="77777777" w:rsidR="009267B1" w:rsidRPr="004C0AB6" w:rsidRDefault="009267B1" w:rsidP="002F43FC">
            <w:pPr>
              <w:rPr>
                <w:lang w:val="en-GB"/>
              </w:rPr>
            </w:pPr>
            <w:r>
              <w:rPr>
                <w:lang w:val="en-GB"/>
              </w:rPr>
              <w:t>Internal server error</w:t>
            </w:r>
          </w:p>
        </w:tc>
        <w:tc>
          <w:tcPr>
            <w:tcW w:w="5469" w:type="dxa"/>
          </w:tcPr>
          <w:p w14:paraId="5566A067" w14:textId="77777777" w:rsidR="009267B1" w:rsidRPr="004C0AB6" w:rsidRDefault="00782A8A" w:rsidP="002F43FC">
            <w:pPr>
              <w:rPr>
                <w:lang w:val="en-GB"/>
              </w:rPr>
            </w:pPr>
            <w:hyperlink w:history="1">
              <w:r w:rsidR="009267B1">
                <w:rPr>
                  <w:lang w:val="en-GB"/>
                </w:rPr>
                <w:t>500</w:t>
              </w:r>
            </w:hyperlink>
            <w:r w:rsidR="009267B1">
              <w:rPr>
                <w:lang w:val="en-GB"/>
              </w:rPr>
              <w:t xml:space="preserve"> – Internal server error</w:t>
            </w:r>
          </w:p>
          <w:p w14:paraId="5D247073" w14:textId="77777777" w:rsidR="009267B1" w:rsidRPr="004C0AB6" w:rsidRDefault="009267B1" w:rsidP="002F43FC">
            <w:pPr>
              <w:rPr>
                <w:lang w:val="en-GB"/>
              </w:rPr>
            </w:pPr>
          </w:p>
        </w:tc>
      </w:tr>
      <w:tr w:rsidR="009267B1" w:rsidRPr="004C0AB6" w14:paraId="46F88F01" w14:textId="77777777" w:rsidTr="00EE7D60">
        <w:tc>
          <w:tcPr>
            <w:tcW w:w="4028" w:type="dxa"/>
          </w:tcPr>
          <w:p w14:paraId="05C6A134" w14:textId="77777777" w:rsidR="009267B1" w:rsidRDefault="009267B1" w:rsidP="002F43FC">
            <w:pPr>
              <w:rPr>
                <w:lang w:val="en-GB"/>
              </w:rPr>
            </w:pPr>
            <w:r>
              <w:rPr>
                <w:lang w:val="en-GB"/>
              </w:rPr>
              <w:t>API Kit Router errors</w:t>
            </w:r>
          </w:p>
        </w:tc>
        <w:tc>
          <w:tcPr>
            <w:tcW w:w="5469" w:type="dxa"/>
          </w:tcPr>
          <w:p w14:paraId="3022ED5B" w14:textId="77777777" w:rsidR="009267B1" w:rsidRDefault="009267B1" w:rsidP="002F43FC">
            <w:r>
              <w:t xml:space="preserve">Global errors </w:t>
            </w:r>
          </w:p>
        </w:tc>
      </w:tr>
    </w:tbl>
    <w:p w14:paraId="4892F620" w14:textId="77777777" w:rsidR="009267B1" w:rsidRDefault="009267B1" w:rsidP="009267B1"/>
    <w:p w14:paraId="48F8FE85" w14:textId="77777777" w:rsidR="009267B1" w:rsidRDefault="009267B1" w:rsidP="009267B1">
      <w:pPr>
        <w:pStyle w:val="Heading3"/>
      </w:pPr>
      <w:bookmarkStart w:id="39" w:name="_Toc73277197"/>
      <w:r>
        <w:t>API Endpoint Details</w:t>
      </w:r>
      <w:bookmarkEnd w:id="39"/>
    </w:p>
    <w:p w14:paraId="13490671" w14:textId="77777777" w:rsidR="009267B1" w:rsidRDefault="009267B1" w:rsidP="009267B1"/>
    <w:tbl>
      <w:tblPr>
        <w:tblStyle w:val="TableGrid"/>
        <w:tblW w:w="9497" w:type="dxa"/>
        <w:tblInd w:w="421" w:type="dxa"/>
        <w:tblLook w:val="04A0" w:firstRow="1" w:lastRow="0" w:firstColumn="1" w:lastColumn="0" w:noHBand="0" w:noVBand="1"/>
      </w:tblPr>
      <w:tblGrid>
        <w:gridCol w:w="2513"/>
        <w:gridCol w:w="1028"/>
        <w:gridCol w:w="5956"/>
      </w:tblGrid>
      <w:tr w:rsidR="009267B1" w:rsidRPr="004C0AB6" w14:paraId="31FA0E17" w14:textId="77777777" w:rsidTr="00EE7D60">
        <w:trPr>
          <w:tblHeader/>
        </w:trPr>
        <w:tc>
          <w:tcPr>
            <w:tcW w:w="2513" w:type="dxa"/>
            <w:shd w:val="clear" w:color="auto" w:fill="DEEAF6" w:themeFill="accent1" w:themeFillTint="33"/>
          </w:tcPr>
          <w:p w14:paraId="7388D385" w14:textId="77777777" w:rsidR="009267B1" w:rsidRPr="004C0AB6" w:rsidRDefault="009267B1" w:rsidP="002F43FC">
            <w:pPr>
              <w:rPr>
                <w:lang w:val="en-GB"/>
              </w:rPr>
            </w:pPr>
            <w:r w:rsidRPr="004C0AB6">
              <w:rPr>
                <w:b/>
                <w:lang w:val="en-GB"/>
              </w:rPr>
              <w:tab/>
              <w:t xml:space="preserve">Requirement </w:t>
            </w:r>
          </w:p>
        </w:tc>
        <w:tc>
          <w:tcPr>
            <w:tcW w:w="1028" w:type="dxa"/>
            <w:shd w:val="clear" w:color="auto" w:fill="DEEAF6" w:themeFill="accent1" w:themeFillTint="33"/>
          </w:tcPr>
          <w:p w14:paraId="6327978A" w14:textId="77777777" w:rsidR="009267B1" w:rsidRPr="004C0AB6" w:rsidRDefault="009267B1" w:rsidP="002F43FC">
            <w:pPr>
              <w:rPr>
                <w:b/>
                <w:lang w:val="en-GB"/>
              </w:rPr>
            </w:pPr>
            <w:r w:rsidRPr="004C0AB6">
              <w:rPr>
                <w:b/>
                <w:lang w:val="en-GB"/>
              </w:rPr>
              <w:t>Method</w:t>
            </w:r>
          </w:p>
        </w:tc>
        <w:tc>
          <w:tcPr>
            <w:tcW w:w="5956" w:type="dxa"/>
            <w:shd w:val="clear" w:color="auto" w:fill="DEEAF6" w:themeFill="accent1" w:themeFillTint="33"/>
          </w:tcPr>
          <w:p w14:paraId="00ED7DA7" w14:textId="77777777" w:rsidR="009267B1" w:rsidRPr="004C0AB6" w:rsidRDefault="009267B1" w:rsidP="002F43FC">
            <w:pPr>
              <w:rPr>
                <w:lang w:val="en-GB"/>
              </w:rPr>
            </w:pPr>
            <w:r w:rsidRPr="004C0AB6">
              <w:rPr>
                <w:b/>
                <w:lang w:val="en-GB"/>
              </w:rPr>
              <w:t>Details</w:t>
            </w:r>
          </w:p>
        </w:tc>
      </w:tr>
      <w:tr w:rsidR="000D767C" w:rsidRPr="004C0AB6" w14:paraId="26C31BBB" w14:textId="77777777" w:rsidTr="00EE7D60">
        <w:tc>
          <w:tcPr>
            <w:tcW w:w="2513" w:type="dxa"/>
          </w:tcPr>
          <w:p w14:paraId="60FB5874" w14:textId="77777777" w:rsidR="000D767C" w:rsidRPr="004C0AB6" w:rsidRDefault="000D767C" w:rsidP="000D767C">
            <w:pPr>
              <w:rPr>
                <w:lang w:val="en-GB"/>
              </w:rPr>
            </w:pPr>
            <w:r w:rsidRPr="004C0AB6">
              <w:rPr>
                <w:b/>
                <w:lang w:val="en-GB"/>
              </w:rPr>
              <w:t>Development</w:t>
            </w:r>
          </w:p>
        </w:tc>
        <w:tc>
          <w:tcPr>
            <w:tcW w:w="1028" w:type="dxa"/>
          </w:tcPr>
          <w:p w14:paraId="257D4627" w14:textId="2DCEDBCA" w:rsidR="000D767C" w:rsidRPr="004C0AB6" w:rsidRDefault="000D767C" w:rsidP="000D767C">
            <w:pPr>
              <w:rPr>
                <w:lang w:val="en-GB"/>
              </w:rPr>
            </w:pPr>
            <w:r>
              <w:rPr>
                <w:lang w:val="en-GB"/>
              </w:rPr>
              <w:t>U</w:t>
            </w:r>
            <w:r>
              <w:t>PDATE</w:t>
            </w:r>
          </w:p>
        </w:tc>
        <w:tc>
          <w:tcPr>
            <w:tcW w:w="5956" w:type="dxa"/>
          </w:tcPr>
          <w:p w14:paraId="0E2270AD" w14:textId="77777777" w:rsidR="000D767C" w:rsidRDefault="00782A8A" w:rsidP="000D767C">
            <w:pPr>
              <w:rPr>
                <w:lang w:val="en-GB"/>
              </w:rPr>
            </w:pPr>
            <w:hyperlink r:id="rId25" w:history="1">
              <w:r w:rsidR="000D767C" w:rsidRPr="001707F4">
                <w:rPr>
                  <w:rStyle w:val="Hyperlink"/>
                  <w:lang w:val="en-GB"/>
                </w:rPr>
                <w:t>https://uho-dev-uhub-sapi/covid/v1/</w:t>
              </w:r>
            </w:hyperlink>
            <w:r w:rsidR="000D767C">
              <w:rPr>
                <w:rStyle w:val="Hyperlink"/>
                <w:lang w:val="en-GB"/>
              </w:rPr>
              <w:t>cases</w:t>
            </w:r>
          </w:p>
          <w:p w14:paraId="59798A7F" w14:textId="77777777" w:rsidR="000D767C" w:rsidRPr="004C0AB6" w:rsidRDefault="000D767C" w:rsidP="000D767C">
            <w:pPr>
              <w:rPr>
                <w:lang w:val="en-GB"/>
              </w:rPr>
            </w:pPr>
          </w:p>
        </w:tc>
      </w:tr>
      <w:tr w:rsidR="000D767C" w:rsidRPr="004C0AB6" w14:paraId="4B5F14CB" w14:textId="77777777" w:rsidTr="00EE7D60">
        <w:tc>
          <w:tcPr>
            <w:tcW w:w="2513" w:type="dxa"/>
          </w:tcPr>
          <w:p w14:paraId="260B967F" w14:textId="77777777" w:rsidR="000D767C" w:rsidRPr="004C0AB6" w:rsidRDefault="000D767C" w:rsidP="000D767C">
            <w:pPr>
              <w:rPr>
                <w:lang w:val="en-GB"/>
              </w:rPr>
            </w:pPr>
            <w:r w:rsidRPr="004C0AB6">
              <w:rPr>
                <w:b/>
                <w:lang w:val="en-GB"/>
              </w:rPr>
              <w:t>Test</w:t>
            </w:r>
          </w:p>
        </w:tc>
        <w:tc>
          <w:tcPr>
            <w:tcW w:w="1028" w:type="dxa"/>
          </w:tcPr>
          <w:p w14:paraId="25995D81" w14:textId="43DA1A25" w:rsidR="000D767C" w:rsidRPr="004C0AB6" w:rsidRDefault="000D767C" w:rsidP="000D767C">
            <w:pPr>
              <w:rPr>
                <w:lang w:val="en-GB"/>
              </w:rPr>
            </w:pPr>
            <w:r>
              <w:rPr>
                <w:lang w:val="en-GB"/>
              </w:rPr>
              <w:t>U</w:t>
            </w:r>
            <w:r>
              <w:t>PDATE</w:t>
            </w:r>
          </w:p>
        </w:tc>
        <w:tc>
          <w:tcPr>
            <w:tcW w:w="5956" w:type="dxa"/>
          </w:tcPr>
          <w:p w14:paraId="5A4964DB" w14:textId="77777777" w:rsidR="000D767C" w:rsidRDefault="00782A8A" w:rsidP="000D767C">
            <w:pPr>
              <w:rPr>
                <w:lang w:val="en-GB"/>
              </w:rPr>
            </w:pPr>
            <w:hyperlink r:id="rId26" w:history="1">
              <w:r w:rsidR="000D767C" w:rsidRPr="001707F4">
                <w:rPr>
                  <w:rStyle w:val="Hyperlink"/>
                  <w:lang w:val="en-GB"/>
                </w:rPr>
                <w:t>https://uho-test-uhub-sapi/covid/v1/</w:t>
              </w:r>
            </w:hyperlink>
            <w:r w:rsidR="000D767C">
              <w:rPr>
                <w:rStyle w:val="Hyperlink"/>
                <w:lang w:val="en-GB"/>
              </w:rPr>
              <w:t>cases</w:t>
            </w:r>
          </w:p>
          <w:p w14:paraId="5D8ED3C5" w14:textId="77777777" w:rsidR="000D767C" w:rsidRPr="004C0AB6" w:rsidRDefault="000D767C" w:rsidP="000D767C">
            <w:pPr>
              <w:rPr>
                <w:lang w:val="en-GB"/>
              </w:rPr>
            </w:pPr>
          </w:p>
        </w:tc>
      </w:tr>
      <w:tr w:rsidR="000D767C" w:rsidRPr="004C0AB6" w14:paraId="7C6B7152" w14:textId="77777777" w:rsidTr="00EE7D60">
        <w:tc>
          <w:tcPr>
            <w:tcW w:w="2513" w:type="dxa"/>
          </w:tcPr>
          <w:p w14:paraId="19AD7CA0" w14:textId="77777777" w:rsidR="000D767C" w:rsidRPr="004C0AB6" w:rsidRDefault="000D767C" w:rsidP="000D767C">
            <w:pPr>
              <w:rPr>
                <w:lang w:val="en-GB"/>
              </w:rPr>
            </w:pPr>
            <w:r>
              <w:rPr>
                <w:b/>
                <w:lang w:val="en-GB"/>
              </w:rPr>
              <w:t>U</w:t>
            </w:r>
            <w:r>
              <w:rPr>
                <w:b/>
              </w:rPr>
              <w:t>AT</w:t>
            </w:r>
          </w:p>
        </w:tc>
        <w:tc>
          <w:tcPr>
            <w:tcW w:w="1028" w:type="dxa"/>
          </w:tcPr>
          <w:p w14:paraId="2F92C78A" w14:textId="47277D21" w:rsidR="000D767C" w:rsidRPr="004C0AB6" w:rsidRDefault="000D767C" w:rsidP="000D767C">
            <w:pPr>
              <w:rPr>
                <w:lang w:val="en-GB"/>
              </w:rPr>
            </w:pPr>
            <w:r>
              <w:rPr>
                <w:lang w:val="en-GB"/>
              </w:rPr>
              <w:t>U</w:t>
            </w:r>
            <w:r>
              <w:t>PDATE</w:t>
            </w:r>
          </w:p>
        </w:tc>
        <w:tc>
          <w:tcPr>
            <w:tcW w:w="5956" w:type="dxa"/>
          </w:tcPr>
          <w:p w14:paraId="4CAF0564" w14:textId="77777777" w:rsidR="000D767C" w:rsidRDefault="00782A8A" w:rsidP="000D767C">
            <w:pPr>
              <w:rPr>
                <w:lang w:val="en-GB"/>
              </w:rPr>
            </w:pPr>
            <w:hyperlink r:id="rId27" w:history="1">
              <w:r w:rsidR="000D767C" w:rsidRPr="001707F4">
                <w:rPr>
                  <w:rStyle w:val="Hyperlink"/>
                  <w:lang w:val="en-GB"/>
                </w:rPr>
                <w:t>https://uho-uat-uhub-sapi/covid/v1/</w:t>
              </w:r>
            </w:hyperlink>
            <w:r w:rsidR="000D767C">
              <w:rPr>
                <w:rStyle w:val="Hyperlink"/>
                <w:lang w:val="en-GB"/>
              </w:rPr>
              <w:t>cases</w:t>
            </w:r>
          </w:p>
          <w:p w14:paraId="1E1DE874" w14:textId="77777777" w:rsidR="000D767C" w:rsidRPr="004C0AB6" w:rsidRDefault="000D767C" w:rsidP="000D767C">
            <w:pPr>
              <w:rPr>
                <w:lang w:val="en-GB"/>
              </w:rPr>
            </w:pPr>
          </w:p>
        </w:tc>
      </w:tr>
      <w:tr w:rsidR="000D767C" w:rsidRPr="004C0AB6" w14:paraId="0940B4E1" w14:textId="77777777" w:rsidTr="00EE7D60">
        <w:tc>
          <w:tcPr>
            <w:tcW w:w="2513" w:type="dxa"/>
          </w:tcPr>
          <w:p w14:paraId="40E7460F" w14:textId="77777777" w:rsidR="000D767C" w:rsidRPr="004C0AB6" w:rsidRDefault="000D767C" w:rsidP="000D767C">
            <w:pPr>
              <w:rPr>
                <w:lang w:val="en-GB"/>
              </w:rPr>
            </w:pPr>
            <w:r w:rsidRPr="004C0AB6">
              <w:rPr>
                <w:b/>
                <w:lang w:val="en-GB"/>
              </w:rPr>
              <w:t>Production</w:t>
            </w:r>
          </w:p>
        </w:tc>
        <w:tc>
          <w:tcPr>
            <w:tcW w:w="1028" w:type="dxa"/>
          </w:tcPr>
          <w:p w14:paraId="03777D40" w14:textId="42CE93C2" w:rsidR="000D767C" w:rsidRPr="004C0AB6" w:rsidRDefault="000D767C" w:rsidP="000D767C">
            <w:pPr>
              <w:rPr>
                <w:lang w:val="en-GB"/>
              </w:rPr>
            </w:pPr>
            <w:r>
              <w:rPr>
                <w:lang w:val="en-GB"/>
              </w:rPr>
              <w:t>U</w:t>
            </w:r>
            <w:r>
              <w:t>PDATE</w:t>
            </w:r>
          </w:p>
        </w:tc>
        <w:tc>
          <w:tcPr>
            <w:tcW w:w="5956" w:type="dxa"/>
          </w:tcPr>
          <w:p w14:paraId="716EB361" w14:textId="77777777" w:rsidR="000D767C" w:rsidRDefault="00782A8A" w:rsidP="000D767C">
            <w:pPr>
              <w:rPr>
                <w:lang w:val="en-GB"/>
              </w:rPr>
            </w:pPr>
            <w:hyperlink r:id="rId28" w:history="1">
              <w:r w:rsidR="000D767C" w:rsidRPr="001707F4">
                <w:rPr>
                  <w:rStyle w:val="Hyperlink"/>
                  <w:lang w:val="en-GB"/>
                </w:rPr>
                <w:t>https://uho-prod-uhub-sapi/covid/v1/</w:t>
              </w:r>
            </w:hyperlink>
            <w:r w:rsidR="000D767C">
              <w:rPr>
                <w:rStyle w:val="Hyperlink"/>
                <w:lang w:val="en-GB"/>
              </w:rPr>
              <w:t>cases</w:t>
            </w:r>
          </w:p>
          <w:p w14:paraId="76E9FAA0" w14:textId="77777777" w:rsidR="000D767C" w:rsidRPr="004C0AB6" w:rsidRDefault="000D767C" w:rsidP="000D767C">
            <w:pPr>
              <w:rPr>
                <w:lang w:val="en-GB"/>
              </w:rPr>
            </w:pPr>
          </w:p>
        </w:tc>
      </w:tr>
    </w:tbl>
    <w:p w14:paraId="535426E4" w14:textId="77777777" w:rsidR="0015125C" w:rsidRPr="001E2210" w:rsidRDefault="0015125C" w:rsidP="001E2210"/>
    <w:p w14:paraId="027529C3" w14:textId="7DE0F122" w:rsidR="0015125C" w:rsidRPr="00247365" w:rsidRDefault="008340F3" w:rsidP="0015125C">
      <w:pPr>
        <w:pStyle w:val="Heading2"/>
      </w:pPr>
      <w:bookmarkStart w:id="40" w:name="_Toc73277198"/>
      <w:r>
        <w:lastRenderedPageBreak/>
        <w:t>get</w:t>
      </w:r>
      <w:r w:rsidR="0015125C" w:rsidRPr="005B1528">
        <w:t>-covid-case</w:t>
      </w:r>
      <w:r>
        <w:t>s</w:t>
      </w:r>
      <w:r w:rsidR="00CC297C">
        <w:t>-by-</w:t>
      </w:r>
      <w:r w:rsidR="0046677C">
        <w:t>national-id</w:t>
      </w:r>
      <w:r w:rsidR="0015125C" w:rsidRPr="00247365">
        <w:t xml:space="preserve">: </w:t>
      </w:r>
      <w:r w:rsidR="0015125C" w:rsidRPr="005B1528">
        <w:t>https://uho-{env}-uhub-</w:t>
      </w:r>
      <w:r w:rsidR="00136E28">
        <w:t>s</w:t>
      </w:r>
      <w:r w:rsidR="0015125C" w:rsidRPr="005B1528">
        <w:t>api/</w:t>
      </w:r>
      <w:r w:rsidR="00136E28">
        <w:t>covid/</w:t>
      </w:r>
      <w:r w:rsidR="0015125C" w:rsidRPr="005B1528">
        <w:t>v1/cases</w:t>
      </w:r>
      <w:r w:rsidR="00CC297C">
        <w:t>/{</w:t>
      </w:r>
      <w:r w:rsidR="0046677C">
        <w:t>nationalID</w:t>
      </w:r>
      <w:r w:rsidR="00CC297C">
        <w:t>}</w:t>
      </w:r>
      <w:bookmarkEnd w:id="40"/>
      <w:r w:rsidR="0015125C" w:rsidRPr="00247365">
        <w:t xml:space="preserve"> </w:t>
      </w:r>
    </w:p>
    <w:p w14:paraId="63CFD7AF" w14:textId="77777777" w:rsidR="0015125C" w:rsidRDefault="0015125C" w:rsidP="0015125C"/>
    <w:p w14:paraId="3792371C" w14:textId="5E3D826E" w:rsidR="0015125C" w:rsidRDefault="0015125C" w:rsidP="0015125C">
      <w:pPr>
        <w:ind w:left="450"/>
        <w:rPr>
          <w:lang w:val="en-GB"/>
        </w:rPr>
      </w:pPr>
      <w:r>
        <w:rPr>
          <w:lang w:val="en-GB"/>
        </w:rPr>
        <w:t xml:space="preserve">This is a </w:t>
      </w:r>
      <w:r w:rsidR="008340F3">
        <w:rPr>
          <w:lang w:val="en-GB"/>
        </w:rPr>
        <w:t>GET based</w:t>
      </w:r>
      <w:r>
        <w:rPr>
          <w:lang w:val="en-GB"/>
        </w:rPr>
        <w:t xml:space="preserve"> API </w:t>
      </w:r>
      <w:r w:rsidR="008340F3">
        <w:rPr>
          <w:lang w:val="en-GB"/>
        </w:rPr>
        <w:t xml:space="preserve">used to respond COVID case details by </w:t>
      </w:r>
      <w:proofErr w:type="spellStart"/>
      <w:r w:rsidR="0046677C">
        <w:rPr>
          <w:lang w:val="en-GB"/>
        </w:rPr>
        <w:t>nationalID</w:t>
      </w:r>
      <w:proofErr w:type="spellEnd"/>
      <w:r w:rsidR="00CC297C">
        <w:rPr>
          <w:lang w:val="en-GB"/>
        </w:rPr>
        <w:t xml:space="preserve"> as URI parameter </w:t>
      </w:r>
      <w:r>
        <w:rPr>
          <w:lang w:val="en-GB"/>
        </w:rPr>
        <w:t>and responds back 20</w:t>
      </w:r>
      <w:r w:rsidR="008340F3">
        <w:rPr>
          <w:lang w:val="en-GB"/>
        </w:rPr>
        <w:t>0</w:t>
      </w:r>
      <w:r>
        <w:rPr>
          <w:lang w:val="en-GB"/>
        </w:rPr>
        <w:t xml:space="preserve">, </w:t>
      </w:r>
      <w:r w:rsidR="008340F3">
        <w:rPr>
          <w:lang w:val="en-GB"/>
        </w:rPr>
        <w:t>SUCCESS</w:t>
      </w:r>
      <w:r w:rsidR="00CC297C">
        <w:rPr>
          <w:lang w:val="en-GB"/>
        </w:rPr>
        <w:t xml:space="preserve"> with covid case payload</w:t>
      </w:r>
      <w:r>
        <w:rPr>
          <w:lang w:val="en-GB"/>
        </w:rPr>
        <w:t>. On failure the API will respond back corresponding error code and message along with description.</w:t>
      </w:r>
    </w:p>
    <w:p w14:paraId="7F58F22D" w14:textId="77777777" w:rsidR="0015125C" w:rsidRDefault="0015125C" w:rsidP="0015125C">
      <w:pPr>
        <w:ind w:left="450"/>
      </w:pPr>
    </w:p>
    <w:p w14:paraId="124FB3B8" w14:textId="7BE45477" w:rsidR="0015125C" w:rsidRDefault="00CC297C" w:rsidP="0015125C">
      <w:pPr>
        <w:ind w:left="450"/>
      </w:pPr>
      <w:r>
        <w:rPr>
          <w:noProof/>
        </w:rPr>
        <w:drawing>
          <wp:inline distT="0" distB="0" distL="0" distR="0" wp14:anchorId="01894D86" wp14:editId="5513E799">
            <wp:extent cx="5943600" cy="4054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54475"/>
                    </a:xfrm>
                    <a:prstGeom prst="rect">
                      <a:avLst/>
                    </a:prstGeom>
                  </pic:spPr>
                </pic:pic>
              </a:graphicData>
            </a:graphic>
          </wp:inline>
        </w:drawing>
      </w:r>
    </w:p>
    <w:p w14:paraId="16AE47A1" w14:textId="77777777" w:rsidR="0015125C" w:rsidRDefault="0015125C" w:rsidP="0015125C"/>
    <w:p w14:paraId="36FE9E4A" w14:textId="77777777" w:rsidR="0015125C" w:rsidRDefault="0015125C" w:rsidP="0015125C">
      <w:pPr>
        <w:ind w:left="450"/>
      </w:pPr>
    </w:p>
    <w:p w14:paraId="610B5C91" w14:textId="77777777" w:rsidR="0015125C" w:rsidRDefault="0015125C" w:rsidP="0015125C">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0BEAFECC" w14:textId="77777777" w:rsidR="0015125C" w:rsidRDefault="0015125C" w:rsidP="0015125C">
      <w:pPr>
        <w:pStyle w:val="ListParagraph"/>
        <w:numPr>
          <w:ilvl w:val="1"/>
          <w:numId w:val="21"/>
        </w:numPr>
      </w:pPr>
      <w:r>
        <w:t xml:space="preserve"> The </w:t>
      </w:r>
      <w:proofErr w:type="spellStart"/>
      <w:r>
        <w:t>uho-uhub-sapi</w:t>
      </w:r>
      <w:proofErr w:type="spellEnd"/>
      <w:r>
        <w:t xml:space="preserve"> inserts case to database.</w:t>
      </w:r>
    </w:p>
    <w:p w14:paraId="513D7C99" w14:textId="77777777" w:rsidR="0015125C" w:rsidRDefault="0015125C" w:rsidP="0015125C">
      <w:pPr>
        <w:pStyle w:val="ListParagraph"/>
        <w:numPr>
          <w:ilvl w:val="2"/>
          <w:numId w:val="21"/>
        </w:numPr>
      </w:pPr>
      <w:r>
        <w:t>The database responds back generated case Id to process API.</w:t>
      </w:r>
    </w:p>
    <w:p w14:paraId="3EE1E508" w14:textId="3C01ED2D" w:rsidR="0015125C" w:rsidRDefault="0015125C" w:rsidP="0015125C">
      <w:pPr>
        <w:pStyle w:val="ListParagraph"/>
        <w:numPr>
          <w:ilvl w:val="3"/>
          <w:numId w:val="21"/>
        </w:numPr>
      </w:pPr>
      <w:r>
        <w:t xml:space="preserve">The process API responds back registration id to end user.  </w:t>
      </w:r>
    </w:p>
    <w:p w14:paraId="7B1C2983" w14:textId="664B550A" w:rsidR="0015125C" w:rsidRDefault="0015125C" w:rsidP="0015125C">
      <w:pPr>
        <w:ind w:left="810"/>
      </w:pPr>
    </w:p>
    <w:p w14:paraId="730A3F6A" w14:textId="4A76956C" w:rsidR="00EE7D60" w:rsidRDefault="00EE7D60" w:rsidP="0015125C">
      <w:pPr>
        <w:ind w:left="810"/>
      </w:pPr>
    </w:p>
    <w:p w14:paraId="424F20B5" w14:textId="6FFDBC9F" w:rsidR="00EE7D60" w:rsidRDefault="00EE7D60" w:rsidP="0015125C">
      <w:pPr>
        <w:ind w:left="810"/>
      </w:pPr>
    </w:p>
    <w:p w14:paraId="743A2415" w14:textId="02D2C24F" w:rsidR="00EE7D60" w:rsidRDefault="00EE7D60" w:rsidP="0015125C">
      <w:pPr>
        <w:ind w:left="810"/>
      </w:pPr>
    </w:p>
    <w:p w14:paraId="6A74F7CF" w14:textId="46133F52" w:rsidR="00EE7D60" w:rsidRDefault="00EE7D60" w:rsidP="0015125C">
      <w:pPr>
        <w:ind w:left="810"/>
      </w:pPr>
    </w:p>
    <w:p w14:paraId="6B70FEFC" w14:textId="6EDB300F" w:rsidR="00EE7D60" w:rsidRDefault="00EE7D60" w:rsidP="0015125C">
      <w:pPr>
        <w:ind w:left="810"/>
      </w:pPr>
    </w:p>
    <w:p w14:paraId="69CFAF80" w14:textId="2AC8EB59" w:rsidR="00EE7D60" w:rsidRDefault="00EE7D60" w:rsidP="0015125C">
      <w:pPr>
        <w:ind w:left="810"/>
      </w:pPr>
    </w:p>
    <w:p w14:paraId="78F98880" w14:textId="4ACD3171" w:rsidR="00EE7D60" w:rsidRDefault="00EE7D60" w:rsidP="0015125C">
      <w:pPr>
        <w:ind w:left="810"/>
      </w:pPr>
    </w:p>
    <w:p w14:paraId="3CEE90F2" w14:textId="77777777" w:rsidR="002E4740" w:rsidRDefault="002E4740" w:rsidP="0015125C">
      <w:pPr>
        <w:ind w:left="810"/>
      </w:pPr>
    </w:p>
    <w:p w14:paraId="08886FAC" w14:textId="1B8AA4D8" w:rsidR="00EE7D60" w:rsidRDefault="00EE7D60" w:rsidP="0015125C">
      <w:pPr>
        <w:ind w:left="810"/>
      </w:pPr>
    </w:p>
    <w:p w14:paraId="30E2AB31" w14:textId="77777777" w:rsidR="00EE7D60" w:rsidRPr="00F128C4" w:rsidRDefault="00EE7D60" w:rsidP="0015125C">
      <w:pPr>
        <w:ind w:left="810"/>
      </w:pPr>
    </w:p>
    <w:p w14:paraId="02717CFB" w14:textId="77777777" w:rsidR="0015125C" w:rsidRPr="00812D61" w:rsidRDefault="0015125C" w:rsidP="0015125C">
      <w:pPr>
        <w:pStyle w:val="Heading3"/>
      </w:pPr>
      <w:bookmarkStart w:id="41" w:name="_Toc73277199"/>
      <w:r w:rsidRPr="00812D61">
        <w:lastRenderedPageBreak/>
        <w:t>Input and Output Definitions of API</w:t>
      </w:r>
      <w:bookmarkEnd w:id="41"/>
    </w:p>
    <w:p w14:paraId="56D45C5C" w14:textId="77777777" w:rsidR="0015125C" w:rsidRDefault="0015125C" w:rsidP="0015125C">
      <w:pPr>
        <w:rPr>
          <w:lang w:val="en-GB"/>
        </w:rPr>
      </w:pPr>
    </w:p>
    <w:p w14:paraId="3E90FE04" w14:textId="64929320" w:rsidR="001071B5" w:rsidRDefault="0015125C" w:rsidP="00EE7D60">
      <w:pPr>
        <w:ind w:left="450"/>
        <w:rPr>
          <w:b/>
          <w:lang w:val="en-GB"/>
        </w:rPr>
      </w:pPr>
      <w:r w:rsidRPr="00735559">
        <w:rPr>
          <w:b/>
          <w:lang w:val="en-GB"/>
        </w:rPr>
        <w:t xml:space="preserve">Input: </w:t>
      </w:r>
      <w:r w:rsidR="00142ABA">
        <w:rPr>
          <w:b/>
          <w:lang w:val="en-GB"/>
        </w:rPr>
        <w:t>/</w:t>
      </w:r>
      <w:r w:rsidR="00142ABA" w:rsidRPr="00142ABA">
        <w:rPr>
          <w:b/>
          <w:lang w:val="en-GB"/>
        </w:rPr>
        <w:t>209-49-6193</w:t>
      </w:r>
    </w:p>
    <w:p w14:paraId="1BE01E9E" w14:textId="77777777" w:rsidR="001071B5" w:rsidRPr="00F128C4" w:rsidRDefault="001071B5" w:rsidP="0015125C">
      <w:pPr>
        <w:ind w:left="450"/>
        <w:rPr>
          <w:b/>
          <w:lang w:val="en-GB"/>
        </w:rPr>
      </w:pPr>
    </w:p>
    <w:p w14:paraId="65874D4B" w14:textId="257BA658" w:rsidR="0015125C" w:rsidRDefault="0015125C" w:rsidP="0015125C">
      <w:pPr>
        <w:ind w:left="450"/>
        <w:rPr>
          <w:b/>
          <w:lang w:val="en-GB"/>
        </w:rPr>
      </w:pPr>
      <w:r w:rsidRPr="00735559">
        <w:rPr>
          <w:b/>
          <w:lang w:val="en-GB"/>
        </w:rPr>
        <w:t>Output:</w:t>
      </w:r>
      <w:r>
        <w:rPr>
          <w:b/>
          <w:lang w:val="en-GB"/>
        </w:rPr>
        <w:t xml:space="preserve"> </w:t>
      </w:r>
      <w:r w:rsidR="001071B5">
        <w:rPr>
          <w:b/>
          <w:lang w:val="en-GB"/>
        </w:rPr>
        <w:t>200</w:t>
      </w:r>
      <w:r>
        <w:rPr>
          <w:b/>
          <w:lang w:val="en-GB"/>
        </w:rPr>
        <w:t xml:space="preserve">, </w:t>
      </w:r>
      <w:r w:rsidR="001071B5">
        <w:rPr>
          <w:b/>
          <w:lang w:val="en-GB"/>
        </w:rPr>
        <w:t>OK</w:t>
      </w:r>
    </w:p>
    <w:p w14:paraId="139C40F9" w14:textId="66232E7B" w:rsidR="0015125C" w:rsidRDefault="0015125C" w:rsidP="00EE7D60">
      <w:pPr>
        <w:rPr>
          <w:lang w:val="en-GB"/>
        </w:rPr>
      </w:pPr>
    </w:p>
    <w:p w14:paraId="4A45242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59881B5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558CF300"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1B533B84"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aseID"</w:t>
      </w:r>
      <w:r w:rsidRPr="002E4740">
        <w:rPr>
          <w:sz w:val="18"/>
          <w:szCs w:val="18"/>
          <w:lang w:val="en-CA" w:eastAsia="en-CA"/>
        </w:rPr>
        <w:t>:</w:t>
      </w:r>
      <w:r w:rsidRPr="002E4740">
        <w:rPr>
          <w:color w:val="0451A5"/>
          <w:sz w:val="18"/>
          <w:szCs w:val="18"/>
          <w:lang w:val="en-CA" w:eastAsia="en-CA"/>
        </w:rPr>
        <w:t>"456464"</w:t>
      </w:r>
      <w:r w:rsidRPr="002E4740">
        <w:rPr>
          <w:sz w:val="18"/>
          <w:szCs w:val="18"/>
          <w:lang w:val="en-CA" w:eastAsia="en-CA"/>
        </w:rPr>
        <w:t>,</w:t>
      </w:r>
    </w:p>
    <w:p w14:paraId="631EFBB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36AC51C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0BC95FF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47741E9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4CC64AB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6E2E243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7B30B0A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15F663A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285A5EF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2DFA7E14"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7DC3964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53686FB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689398F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01607735"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6CC9CB3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14853E0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reateDate"</w:t>
      </w:r>
      <w:r w:rsidRPr="002E4740">
        <w:rPr>
          <w:sz w:val="18"/>
          <w:szCs w:val="18"/>
          <w:lang w:val="en-CA" w:eastAsia="en-CA"/>
        </w:rPr>
        <w:t>:</w:t>
      </w:r>
      <w:r w:rsidRPr="002E4740">
        <w:rPr>
          <w:color w:val="0451A5"/>
          <w:sz w:val="18"/>
          <w:szCs w:val="18"/>
          <w:lang w:val="en-CA" w:eastAsia="en-CA"/>
        </w:rPr>
        <w:t>"2021-05-03"</w:t>
      </w:r>
      <w:r w:rsidRPr="002E4740">
        <w:rPr>
          <w:sz w:val="18"/>
          <w:szCs w:val="18"/>
          <w:lang w:val="en-CA" w:eastAsia="en-CA"/>
        </w:rPr>
        <w:t>,</w:t>
      </w:r>
    </w:p>
    <w:p w14:paraId="56A9FB3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updateDate"</w:t>
      </w:r>
      <w:r w:rsidRPr="002E4740">
        <w:rPr>
          <w:sz w:val="18"/>
          <w:szCs w:val="18"/>
          <w:lang w:val="en-CA" w:eastAsia="en-CA"/>
        </w:rPr>
        <w:t>:</w:t>
      </w:r>
      <w:r w:rsidRPr="002E4740">
        <w:rPr>
          <w:color w:val="0451A5"/>
          <w:sz w:val="18"/>
          <w:szCs w:val="18"/>
          <w:lang w:val="en-CA" w:eastAsia="en-CA"/>
        </w:rPr>
        <w:t>"2021-05-03"</w:t>
      </w:r>
    </w:p>
    <w:p w14:paraId="521686C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453D636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5F1C0BF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5204B60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aseID"</w:t>
      </w:r>
      <w:r w:rsidRPr="002E4740">
        <w:rPr>
          <w:sz w:val="18"/>
          <w:szCs w:val="18"/>
          <w:lang w:val="en-CA" w:eastAsia="en-CA"/>
        </w:rPr>
        <w:t>:</w:t>
      </w:r>
      <w:r w:rsidRPr="002E4740">
        <w:rPr>
          <w:color w:val="0451A5"/>
          <w:sz w:val="18"/>
          <w:szCs w:val="18"/>
          <w:lang w:val="en-CA" w:eastAsia="en-CA"/>
        </w:rPr>
        <w:t>"528293"</w:t>
      </w:r>
      <w:r w:rsidRPr="002E4740">
        <w:rPr>
          <w:sz w:val="18"/>
          <w:szCs w:val="18"/>
          <w:lang w:val="en-CA" w:eastAsia="en-CA"/>
        </w:rPr>
        <w:t>,</w:t>
      </w:r>
    </w:p>
    <w:p w14:paraId="19C7676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egative"</w:t>
      </w:r>
      <w:r w:rsidRPr="002E4740">
        <w:rPr>
          <w:sz w:val="18"/>
          <w:szCs w:val="18"/>
          <w:lang w:val="en-CA" w:eastAsia="en-CA"/>
        </w:rPr>
        <w:t>,</w:t>
      </w:r>
    </w:p>
    <w:p w14:paraId="11D6E43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7BFDC6E0"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51C388B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5560D2B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7E81529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424AFC1E"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51B6F5D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73015AD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1606FD5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2531C99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020FC80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3278848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5481621F"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029E34C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0A5A7C6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reateDate"</w:t>
      </w:r>
      <w:r w:rsidRPr="002E4740">
        <w:rPr>
          <w:sz w:val="18"/>
          <w:szCs w:val="18"/>
          <w:lang w:val="en-CA" w:eastAsia="en-CA"/>
        </w:rPr>
        <w:t>:</w:t>
      </w:r>
      <w:r w:rsidRPr="002E4740">
        <w:rPr>
          <w:color w:val="0451A5"/>
          <w:sz w:val="18"/>
          <w:szCs w:val="18"/>
          <w:lang w:val="en-CA" w:eastAsia="en-CA"/>
        </w:rPr>
        <w:t>"2020-12-14"</w:t>
      </w:r>
      <w:r w:rsidRPr="002E4740">
        <w:rPr>
          <w:sz w:val="18"/>
          <w:szCs w:val="18"/>
          <w:lang w:val="en-CA" w:eastAsia="en-CA"/>
        </w:rPr>
        <w:t>,</w:t>
      </w:r>
    </w:p>
    <w:p w14:paraId="4C6315F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updateDate"</w:t>
      </w:r>
      <w:r w:rsidRPr="002E4740">
        <w:rPr>
          <w:sz w:val="18"/>
          <w:szCs w:val="18"/>
          <w:lang w:val="en-CA" w:eastAsia="en-CA"/>
        </w:rPr>
        <w:t>:</w:t>
      </w:r>
      <w:r w:rsidRPr="002E4740">
        <w:rPr>
          <w:color w:val="0451A5"/>
          <w:sz w:val="18"/>
          <w:szCs w:val="18"/>
          <w:lang w:val="en-CA" w:eastAsia="en-CA"/>
        </w:rPr>
        <w:t>"2020-12-14"</w:t>
      </w:r>
    </w:p>
    <w:p w14:paraId="104DBAE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1108CE5F" w14:textId="77777777" w:rsidR="002E4740" w:rsidRPr="002E4740" w:rsidRDefault="002E4740" w:rsidP="002E4740">
      <w:pPr>
        <w:pStyle w:val="NoSpacing"/>
        <w:ind w:left="1440"/>
        <w:rPr>
          <w:lang w:val="en-CA" w:eastAsia="en-CA"/>
        </w:rPr>
      </w:pPr>
      <w:r w:rsidRPr="002E4740">
        <w:rPr>
          <w:sz w:val="18"/>
          <w:szCs w:val="18"/>
          <w:lang w:val="en-CA" w:eastAsia="en-CA"/>
        </w:rPr>
        <w:t>]</w:t>
      </w:r>
    </w:p>
    <w:p w14:paraId="1D06B805" w14:textId="4C033E74" w:rsidR="00334AB8" w:rsidRDefault="00BF3050" w:rsidP="00334AB8">
      <w:pPr>
        <w:pStyle w:val="Heading3"/>
      </w:pPr>
      <w:r>
        <w:t>Mapping</w:t>
      </w:r>
    </w:p>
    <w:p w14:paraId="337FCF3E" w14:textId="77777777" w:rsidR="00D930E0" w:rsidRPr="00D930E0" w:rsidRDefault="00D930E0" w:rsidP="00D930E0">
      <w:pPr>
        <w:rPr>
          <w:lang w:val="en-GB"/>
        </w:rPr>
      </w:pPr>
    </w:p>
    <w:p w14:paraId="65EF0103" w14:textId="38BF5F0E" w:rsidR="00334AB8" w:rsidRDefault="00334AB8" w:rsidP="004A3962">
      <w:pPr>
        <w:ind w:left="1440"/>
        <w:rPr>
          <w:lang w:val="en-GB"/>
        </w:rPr>
      </w:pPr>
    </w:p>
    <w:p w14:paraId="781ECE62" w14:textId="43707153" w:rsidR="00EE7D60" w:rsidRPr="00EE7D60" w:rsidRDefault="008F2E91" w:rsidP="00EE7D60">
      <w:pPr>
        <w:ind w:left="1440"/>
      </w:pPr>
      <w:r>
        <w:object w:dxaOrig="1531" w:dyaOrig="993" w14:anchorId="7BB0A9D6">
          <v:shape id="_x0000_i1027" type="#_x0000_t75" style="width:79.2pt;height:50.4pt" o:ole="">
            <v:imagedata r:id="rId30" o:title=""/>
          </v:shape>
          <o:OLEObject Type="Embed" ProgID="Excel.Sheet.12" ShapeID="_x0000_i1027" DrawAspect="Icon" ObjectID="_1694490328" r:id="rId31"/>
        </w:object>
      </w:r>
    </w:p>
    <w:p w14:paraId="6C28DD8F" w14:textId="77777777" w:rsidR="0015125C" w:rsidRDefault="0015125C" w:rsidP="0015125C">
      <w:pPr>
        <w:pStyle w:val="Heading3"/>
      </w:pPr>
      <w:bookmarkStart w:id="42" w:name="_Toc73277201"/>
      <w:r w:rsidRPr="00812D61">
        <w:lastRenderedPageBreak/>
        <w:t>Consumers</w:t>
      </w:r>
      <w:bookmarkEnd w:id="42"/>
    </w:p>
    <w:p w14:paraId="76C8AF0E" w14:textId="77777777" w:rsidR="0015125C" w:rsidRPr="008C3C7E" w:rsidRDefault="0015125C" w:rsidP="0015125C"/>
    <w:tbl>
      <w:tblPr>
        <w:tblStyle w:val="LightList"/>
        <w:tblW w:w="5137" w:type="pct"/>
        <w:tblInd w:w="416" w:type="dxa"/>
        <w:tblLook w:val="04A0" w:firstRow="1" w:lastRow="0" w:firstColumn="1" w:lastColumn="0" w:noHBand="0" w:noVBand="1"/>
      </w:tblPr>
      <w:tblGrid>
        <w:gridCol w:w="2982"/>
        <w:gridCol w:w="296"/>
        <w:gridCol w:w="6318"/>
      </w:tblGrid>
      <w:tr w:rsidR="0015125C" w14:paraId="4A6BBB39" w14:textId="77777777" w:rsidTr="00D40D4F">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0BF0B2E3" w14:textId="77777777" w:rsidR="0015125C" w:rsidRDefault="0015125C" w:rsidP="00D40D4F">
            <w:pPr>
              <w:rPr>
                <w:lang w:val="en-GB"/>
              </w:rPr>
            </w:pPr>
            <w:r>
              <w:rPr>
                <w:lang w:val="en-GB"/>
              </w:rPr>
              <w:t>API Consumer</w:t>
            </w:r>
          </w:p>
        </w:tc>
        <w:tc>
          <w:tcPr>
            <w:tcW w:w="3446" w:type="pct"/>
            <w:gridSpan w:val="2"/>
            <w:tcBorders>
              <w:bottom w:val="single" w:sz="4" w:space="0" w:color="auto"/>
            </w:tcBorders>
            <w:hideMark/>
          </w:tcPr>
          <w:p w14:paraId="2C0B5940" w14:textId="77777777" w:rsidR="0015125C" w:rsidRDefault="0015125C" w:rsidP="00D40D4F">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15125C" w14:paraId="77C5A4A5" w14:textId="77777777" w:rsidTr="00D40D4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1FA64C8" w14:textId="77777777" w:rsidR="0015125C" w:rsidRDefault="0015125C" w:rsidP="00D40D4F">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1DF915CA" w14:textId="77777777" w:rsidR="0015125C" w:rsidRDefault="0015125C" w:rsidP="00D40D4F">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15125C" w14:paraId="0883F9EA" w14:textId="77777777" w:rsidTr="00D40D4F">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44A4BF8" w14:textId="77777777" w:rsidR="0015125C" w:rsidRDefault="0015125C" w:rsidP="00D40D4F">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61515703" w14:textId="77777777" w:rsidR="0015125C" w:rsidRDefault="0015125C" w:rsidP="00D40D4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4A174818" w14:textId="77777777" w:rsidR="0015125C" w:rsidRDefault="0015125C" w:rsidP="0015125C">
      <w:pPr>
        <w:rPr>
          <w:lang w:val="en-GB"/>
        </w:rPr>
      </w:pPr>
    </w:p>
    <w:p w14:paraId="7A35A27F" w14:textId="77777777" w:rsidR="0015125C" w:rsidRPr="00322157" w:rsidRDefault="0015125C" w:rsidP="0015125C">
      <w:pPr>
        <w:pStyle w:val="Heading3"/>
      </w:pPr>
      <w:bookmarkStart w:id="43" w:name="_Toc73277202"/>
      <w:r>
        <w:t>Technical details</w:t>
      </w:r>
      <w:bookmarkEnd w:id="43"/>
    </w:p>
    <w:p w14:paraId="76A7E3E9" w14:textId="77777777" w:rsidR="0015125C" w:rsidRPr="000A2B2E" w:rsidRDefault="0015125C" w:rsidP="0015125C">
      <w:pPr>
        <w:rPr>
          <w:lang w:val="en-GB"/>
        </w:rPr>
      </w:pPr>
    </w:p>
    <w:tbl>
      <w:tblPr>
        <w:tblStyle w:val="TableGrid"/>
        <w:tblW w:w="9630" w:type="dxa"/>
        <w:tblInd w:w="455" w:type="dxa"/>
        <w:tblLook w:val="04A0" w:firstRow="1" w:lastRow="0" w:firstColumn="1" w:lastColumn="0" w:noHBand="0" w:noVBand="1"/>
      </w:tblPr>
      <w:tblGrid>
        <w:gridCol w:w="3060"/>
        <w:gridCol w:w="6570"/>
      </w:tblGrid>
      <w:tr w:rsidR="0015125C" w14:paraId="3743136E" w14:textId="77777777" w:rsidTr="00D40D4F">
        <w:tc>
          <w:tcPr>
            <w:tcW w:w="3060" w:type="dxa"/>
            <w:shd w:val="clear" w:color="auto" w:fill="F2F2F2" w:themeFill="background1" w:themeFillShade="F2"/>
            <w:vAlign w:val="center"/>
          </w:tcPr>
          <w:p w14:paraId="21DF5290" w14:textId="77777777" w:rsidR="0015125C" w:rsidRPr="003372CB" w:rsidRDefault="0015125C" w:rsidP="00D40D4F">
            <w:pPr>
              <w:rPr>
                <w:lang w:val="en-GB"/>
              </w:rPr>
            </w:pPr>
            <w:r>
              <w:rPr>
                <w:lang w:val="en-GB"/>
              </w:rPr>
              <w:t>API</w:t>
            </w:r>
            <w:r w:rsidRPr="003372CB">
              <w:rPr>
                <w:lang w:val="en-GB"/>
              </w:rPr>
              <w:t xml:space="preserve"> Name</w:t>
            </w:r>
          </w:p>
        </w:tc>
        <w:tc>
          <w:tcPr>
            <w:tcW w:w="6570" w:type="dxa"/>
          </w:tcPr>
          <w:p w14:paraId="0F6F2DF7" w14:textId="77777777" w:rsidR="0015125C" w:rsidRDefault="0015125C" w:rsidP="00D40D4F">
            <w:proofErr w:type="spellStart"/>
            <w:r>
              <w:t>uhub-sapi</w:t>
            </w:r>
            <w:proofErr w:type="spellEnd"/>
          </w:p>
        </w:tc>
      </w:tr>
      <w:tr w:rsidR="0015125C" w14:paraId="34A66D5B" w14:textId="77777777" w:rsidTr="00D40D4F">
        <w:tc>
          <w:tcPr>
            <w:tcW w:w="3060" w:type="dxa"/>
            <w:shd w:val="clear" w:color="auto" w:fill="F2F2F2" w:themeFill="background1" w:themeFillShade="F2"/>
            <w:vAlign w:val="center"/>
          </w:tcPr>
          <w:p w14:paraId="234D2D5E" w14:textId="77777777" w:rsidR="0015125C" w:rsidRPr="003372CB" w:rsidRDefault="0015125C" w:rsidP="00D40D4F">
            <w:pPr>
              <w:rPr>
                <w:lang w:val="en-GB"/>
              </w:rPr>
            </w:pPr>
            <w:r w:rsidRPr="003372CB">
              <w:rPr>
                <w:lang w:val="en-GB"/>
              </w:rPr>
              <w:t xml:space="preserve">Business Requirements </w:t>
            </w:r>
          </w:p>
        </w:tc>
        <w:tc>
          <w:tcPr>
            <w:tcW w:w="6570" w:type="dxa"/>
          </w:tcPr>
          <w:p w14:paraId="62D230C9" w14:textId="77777777" w:rsidR="0015125C" w:rsidRDefault="0015125C" w:rsidP="00D40D4F">
            <w:r>
              <w:t>As mentioned in integration solution document</w:t>
            </w:r>
          </w:p>
        </w:tc>
      </w:tr>
      <w:tr w:rsidR="0015125C" w:rsidRPr="00A411FD" w14:paraId="628FF423" w14:textId="77777777" w:rsidTr="00D40D4F">
        <w:tc>
          <w:tcPr>
            <w:tcW w:w="3060" w:type="dxa"/>
            <w:shd w:val="clear" w:color="auto" w:fill="F2F2F2" w:themeFill="background1" w:themeFillShade="F2"/>
            <w:vAlign w:val="center"/>
          </w:tcPr>
          <w:p w14:paraId="6FBE09D5" w14:textId="77777777" w:rsidR="0015125C" w:rsidRPr="003372CB" w:rsidRDefault="0015125C" w:rsidP="00D40D4F">
            <w:pPr>
              <w:rPr>
                <w:lang w:val="en-GB"/>
              </w:rPr>
            </w:pPr>
            <w:r>
              <w:rPr>
                <w:lang w:val="en-GB"/>
              </w:rPr>
              <w:t>API Communication</w:t>
            </w:r>
            <w:r w:rsidRPr="003372CB">
              <w:rPr>
                <w:lang w:val="en-GB"/>
              </w:rPr>
              <w:t xml:space="preserve"> Type</w:t>
            </w:r>
          </w:p>
        </w:tc>
        <w:tc>
          <w:tcPr>
            <w:tcW w:w="6570" w:type="dxa"/>
          </w:tcPr>
          <w:p w14:paraId="688C1F0C" w14:textId="77777777" w:rsidR="0015125C" w:rsidRPr="00A411FD" w:rsidRDefault="0015125C" w:rsidP="00D40D4F">
            <w:pPr>
              <w:rPr>
                <w:szCs w:val="16"/>
              </w:rPr>
            </w:pPr>
            <w:r>
              <w:rPr>
                <w:rFonts w:cs="Arial"/>
              </w:rPr>
              <w:t>REST</w:t>
            </w:r>
          </w:p>
        </w:tc>
      </w:tr>
      <w:tr w:rsidR="0015125C" w:rsidRPr="0061640F" w14:paraId="2BBB5F34" w14:textId="77777777" w:rsidTr="00D40D4F">
        <w:tc>
          <w:tcPr>
            <w:tcW w:w="3060" w:type="dxa"/>
            <w:shd w:val="clear" w:color="auto" w:fill="F2F2F2" w:themeFill="background1" w:themeFillShade="F2"/>
            <w:vAlign w:val="center"/>
          </w:tcPr>
          <w:p w14:paraId="4795C851" w14:textId="77777777" w:rsidR="0015125C" w:rsidRPr="003372CB" w:rsidRDefault="0015125C" w:rsidP="00D40D4F">
            <w:pPr>
              <w:rPr>
                <w:lang w:val="en-GB"/>
              </w:rPr>
            </w:pPr>
            <w:r w:rsidRPr="003372CB">
              <w:rPr>
                <w:lang w:val="en-GB"/>
              </w:rPr>
              <w:t>Interface Pattern</w:t>
            </w:r>
          </w:p>
        </w:tc>
        <w:tc>
          <w:tcPr>
            <w:tcW w:w="6570" w:type="dxa"/>
          </w:tcPr>
          <w:p w14:paraId="5832B0F4" w14:textId="77777777" w:rsidR="0015125C" w:rsidRPr="00617137" w:rsidRDefault="0015125C" w:rsidP="00D40D4F">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782A8A">
              <w:rPr>
                <w:rFonts w:cs="Arial"/>
              </w:rPr>
            </w:r>
            <w:r w:rsidR="00782A8A">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15125C" w:rsidRPr="00AC26CA" w14:paraId="36AED4C7" w14:textId="77777777" w:rsidTr="00D40D4F">
        <w:tc>
          <w:tcPr>
            <w:tcW w:w="3060" w:type="dxa"/>
            <w:shd w:val="clear" w:color="auto" w:fill="F2F2F2" w:themeFill="background1" w:themeFillShade="F2"/>
            <w:vAlign w:val="center"/>
          </w:tcPr>
          <w:p w14:paraId="4E400A35" w14:textId="77777777" w:rsidR="0015125C" w:rsidRPr="003372CB" w:rsidRDefault="0015125C" w:rsidP="00D40D4F">
            <w:pPr>
              <w:rPr>
                <w:lang w:val="en-GB"/>
              </w:rPr>
            </w:pPr>
            <w:r w:rsidRPr="003372CB">
              <w:rPr>
                <w:lang w:val="en-GB"/>
              </w:rPr>
              <w:t>Interface Definitions</w:t>
            </w:r>
          </w:p>
        </w:tc>
        <w:tc>
          <w:tcPr>
            <w:tcW w:w="6570" w:type="dxa"/>
          </w:tcPr>
          <w:p w14:paraId="09D47590" w14:textId="77777777" w:rsidR="0015125C" w:rsidRPr="0061790B" w:rsidRDefault="0015125C" w:rsidP="00D40D4F">
            <w:pPr>
              <w:pStyle w:val="TableText0"/>
              <w:rPr>
                <w:rFonts w:cs="Arial"/>
                <w:lang w:val="en-CA"/>
              </w:rPr>
            </w:pPr>
            <w:r>
              <w:rPr>
                <w:rFonts w:cs="Arial"/>
                <w:lang w:val="en-CA"/>
              </w:rPr>
              <w:t>RAML API Specification</w:t>
            </w:r>
          </w:p>
        </w:tc>
      </w:tr>
      <w:tr w:rsidR="0015125C" w:rsidRPr="00AC26CA" w14:paraId="7AA5180F" w14:textId="77777777" w:rsidTr="00D40D4F">
        <w:tc>
          <w:tcPr>
            <w:tcW w:w="3060" w:type="dxa"/>
            <w:shd w:val="clear" w:color="auto" w:fill="F2F2F2" w:themeFill="background1" w:themeFillShade="F2"/>
            <w:vAlign w:val="center"/>
          </w:tcPr>
          <w:p w14:paraId="6C25AA5C" w14:textId="77777777" w:rsidR="0015125C" w:rsidRPr="003372CB" w:rsidRDefault="0015125C" w:rsidP="00D40D4F">
            <w:pPr>
              <w:rPr>
                <w:lang w:val="en-GB"/>
              </w:rPr>
            </w:pPr>
            <w:r w:rsidRPr="003372CB">
              <w:rPr>
                <w:lang w:val="en-GB"/>
              </w:rPr>
              <w:t>Sample Request</w:t>
            </w:r>
          </w:p>
        </w:tc>
        <w:tc>
          <w:tcPr>
            <w:tcW w:w="6570" w:type="dxa"/>
          </w:tcPr>
          <w:p w14:paraId="7C0583FA" w14:textId="33F9AB20"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1</w:t>
            </w:r>
            <w:r>
              <w:rPr>
                <w:rFonts w:cs="Arial"/>
                <w:lang w:val="en-CA"/>
              </w:rPr>
              <w:t>)</w:t>
            </w:r>
          </w:p>
        </w:tc>
      </w:tr>
      <w:tr w:rsidR="0015125C" w:rsidRPr="00AC26CA" w14:paraId="2D8876A7" w14:textId="77777777" w:rsidTr="00D40D4F">
        <w:tc>
          <w:tcPr>
            <w:tcW w:w="3060" w:type="dxa"/>
            <w:shd w:val="clear" w:color="auto" w:fill="F2F2F2" w:themeFill="background1" w:themeFillShade="F2"/>
            <w:vAlign w:val="center"/>
          </w:tcPr>
          <w:p w14:paraId="2A98FC99" w14:textId="77777777" w:rsidR="0015125C" w:rsidRPr="003372CB" w:rsidRDefault="0015125C" w:rsidP="00D40D4F">
            <w:pPr>
              <w:rPr>
                <w:lang w:val="en-GB"/>
              </w:rPr>
            </w:pPr>
            <w:r w:rsidRPr="003372CB">
              <w:rPr>
                <w:lang w:val="en-GB"/>
              </w:rPr>
              <w:t>Sample Response</w:t>
            </w:r>
          </w:p>
        </w:tc>
        <w:tc>
          <w:tcPr>
            <w:tcW w:w="6570" w:type="dxa"/>
          </w:tcPr>
          <w:p w14:paraId="4A1F4AE1" w14:textId="44777D22"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2</w:t>
            </w:r>
            <w:r>
              <w:rPr>
                <w:rFonts w:cs="Arial"/>
                <w:lang w:val="en-CA"/>
              </w:rPr>
              <w:t>)</w:t>
            </w:r>
          </w:p>
        </w:tc>
      </w:tr>
    </w:tbl>
    <w:p w14:paraId="5F7DB4A7" w14:textId="77777777" w:rsidR="0015125C" w:rsidRDefault="0015125C" w:rsidP="0015125C">
      <w:pPr>
        <w:rPr>
          <w:lang w:val="en-GB"/>
        </w:rPr>
      </w:pPr>
    </w:p>
    <w:p w14:paraId="74885C2E" w14:textId="77777777" w:rsidR="0015125C" w:rsidRDefault="0015125C" w:rsidP="0015125C">
      <w:pPr>
        <w:pStyle w:val="Heading3"/>
      </w:pPr>
      <w:bookmarkStart w:id="44" w:name="_Toc73277203"/>
      <w:proofErr w:type="gramStart"/>
      <w:r>
        <w:t>Non Functional</w:t>
      </w:r>
      <w:bookmarkEnd w:id="44"/>
      <w:proofErr w:type="gramEnd"/>
    </w:p>
    <w:p w14:paraId="2E455808" w14:textId="77777777" w:rsidR="0015125C" w:rsidRPr="00206F3E" w:rsidRDefault="0015125C" w:rsidP="0015125C"/>
    <w:p w14:paraId="354F068B" w14:textId="77777777" w:rsidR="0015125C" w:rsidRDefault="0015125C" w:rsidP="0015125C">
      <w:pPr>
        <w:rPr>
          <w:lang w:val="en-GB"/>
        </w:rPr>
      </w:pPr>
    </w:p>
    <w:tbl>
      <w:tblPr>
        <w:tblStyle w:val="TableGrid"/>
        <w:tblW w:w="9630" w:type="dxa"/>
        <w:tblInd w:w="421" w:type="dxa"/>
        <w:tblLook w:val="04A0" w:firstRow="1" w:lastRow="0" w:firstColumn="1" w:lastColumn="0" w:noHBand="0" w:noVBand="1"/>
      </w:tblPr>
      <w:tblGrid>
        <w:gridCol w:w="3060"/>
        <w:gridCol w:w="6570"/>
      </w:tblGrid>
      <w:tr w:rsidR="0015125C" w:rsidRPr="009D605F" w14:paraId="4CF0C0E2" w14:textId="77777777" w:rsidTr="00D40D4F">
        <w:tc>
          <w:tcPr>
            <w:tcW w:w="3060" w:type="dxa"/>
            <w:shd w:val="clear" w:color="auto" w:fill="F2F2F2" w:themeFill="background1" w:themeFillShade="F2"/>
            <w:vAlign w:val="center"/>
          </w:tcPr>
          <w:p w14:paraId="33BAE1F5" w14:textId="77777777" w:rsidR="0015125C" w:rsidRDefault="0015125C" w:rsidP="00D40D4F">
            <w:r w:rsidRPr="00CE2A53">
              <w:rPr>
                <w:rFonts w:cs="Arial"/>
              </w:rPr>
              <w:t>Post Execution Notification Details</w:t>
            </w:r>
          </w:p>
        </w:tc>
        <w:tc>
          <w:tcPr>
            <w:tcW w:w="6570" w:type="dxa"/>
            <w:vAlign w:val="center"/>
          </w:tcPr>
          <w:p w14:paraId="237B3737" w14:textId="77777777" w:rsidR="0015125C" w:rsidRDefault="0015125C" w:rsidP="00D40D4F">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49021032" w14:textId="77777777" w:rsidR="0015125C" w:rsidRDefault="0015125C" w:rsidP="00D40D4F">
            <w:pPr>
              <w:rPr>
                <w:rFonts w:cs="Arial"/>
              </w:rPr>
            </w:pPr>
            <w:r>
              <w:rPr>
                <w:rFonts w:cs="Arial"/>
              </w:rPr>
              <w:t>Currently all the errors will be logged into logs with log4j.</w:t>
            </w:r>
          </w:p>
          <w:p w14:paraId="6F34387C" w14:textId="77777777" w:rsidR="0015125C" w:rsidRDefault="0015125C" w:rsidP="00D40D4F">
            <w:pPr>
              <w:rPr>
                <w:rFonts w:cs="Arial"/>
              </w:rPr>
            </w:pPr>
            <w:r>
              <w:rPr>
                <w:rFonts w:cs="Arial"/>
              </w:rPr>
              <w:t>Consumer API is responsible to log about error details.</w:t>
            </w:r>
          </w:p>
          <w:p w14:paraId="4992B2C1" w14:textId="61937785" w:rsidR="0015125C" w:rsidRPr="0035097F" w:rsidRDefault="0015125C" w:rsidP="00D40D4F">
            <w:pPr>
              <w:rPr>
                <w:rFonts w:cs="Arial"/>
              </w:rPr>
            </w:pPr>
            <w:r>
              <w:rPr>
                <w:rFonts w:cs="Arial"/>
              </w:rPr>
              <w:t>Can be visible in runtime manager.</w:t>
            </w:r>
          </w:p>
          <w:p w14:paraId="1BE077F9" w14:textId="77777777" w:rsidR="0015125C" w:rsidRDefault="0015125C" w:rsidP="00D40D4F">
            <w:pPr>
              <w:rPr>
                <w:rFonts w:cs="Arial"/>
              </w:rPr>
            </w:pPr>
          </w:p>
          <w:p w14:paraId="0D67477A" w14:textId="77777777" w:rsidR="0015125C" w:rsidRDefault="0015125C" w:rsidP="00D40D4F">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4E2DD9C1" w14:textId="77777777" w:rsidR="0015125C" w:rsidRDefault="0015125C" w:rsidP="00D40D4F">
            <w:pPr>
              <w:rPr>
                <w:rFonts w:cs="Arial"/>
              </w:rPr>
            </w:pPr>
            <w:r>
              <w:rPr>
                <w:rFonts w:cs="Arial"/>
              </w:rPr>
              <w:t>Currently all the errors will be logged into logs with log4j.</w:t>
            </w:r>
          </w:p>
          <w:p w14:paraId="50079110" w14:textId="77777777" w:rsidR="0015125C" w:rsidRDefault="0015125C" w:rsidP="00D40D4F">
            <w:pPr>
              <w:rPr>
                <w:rFonts w:cs="Arial"/>
              </w:rPr>
            </w:pPr>
            <w:r>
              <w:rPr>
                <w:rFonts w:cs="Arial"/>
              </w:rPr>
              <w:t>Consumer API is responsible to log about error details.</w:t>
            </w:r>
          </w:p>
          <w:p w14:paraId="4D54E562" w14:textId="77777777" w:rsidR="0015125C" w:rsidRPr="00683CAC" w:rsidRDefault="0015125C" w:rsidP="00D40D4F">
            <w:pPr>
              <w:rPr>
                <w:rFonts w:cs="Arial"/>
              </w:rPr>
            </w:pPr>
            <w:r>
              <w:rPr>
                <w:rFonts w:cs="Arial"/>
              </w:rPr>
              <w:t>Can be visible in runtime manager.</w:t>
            </w:r>
          </w:p>
        </w:tc>
      </w:tr>
      <w:tr w:rsidR="0015125C" w:rsidRPr="009D605F" w14:paraId="2189E04F" w14:textId="77777777" w:rsidTr="00D40D4F">
        <w:tc>
          <w:tcPr>
            <w:tcW w:w="3060" w:type="dxa"/>
            <w:shd w:val="clear" w:color="auto" w:fill="F2F2F2" w:themeFill="background1" w:themeFillShade="F2"/>
            <w:vAlign w:val="center"/>
          </w:tcPr>
          <w:p w14:paraId="4B24879A" w14:textId="77777777" w:rsidR="0015125C" w:rsidRPr="00CE2A53" w:rsidRDefault="0015125C" w:rsidP="00D40D4F">
            <w:pPr>
              <w:rPr>
                <w:rFonts w:cs="Arial"/>
              </w:rPr>
            </w:pPr>
            <w:r w:rsidRPr="00CE2A53">
              <w:rPr>
                <w:rFonts w:cs="Arial"/>
              </w:rPr>
              <w:t>Process Log Audit Details</w:t>
            </w:r>
          </w:p>
        </w:tc>
        <w:tc>
          <w:tcPr>
            <w:tcW w:w="6570" w:type="dxa"/>
            <w:vAlign w:val="center"/>
          </w:tcPr>
          <w:p w14:paraId="5372EF31" w14:textId="77777777" w:rsidR="0015125C" w:rsidRDefault="0015125C" w:rsidP="00D40D4F">
            <w:pPr>
              <w:rPr>
                <w:rFonts w:cs="Arial"/>
                <w:iCs/>
              </w:rPr>
            </w:pPr>
            <w:r>
              <w:rPr>
                <w:rFonts w:cs="Arial"/>
                <w:iCs/>
                <w:u w:val="single"/>
              </w:rPr>
              <w:t>Audit &amp; Logging</w:t>
            </w:r>
            <w:r>
              <w:rPr>
                <w:rFonts w:cs="Arial"/>
                <w:iCs/>
              </w:rPr>
              <w:t>:</w:t>
            </w:r>
          </w:p>
          <w:p w14:paraId="7B4F193E" w14:textId="77777777" w:rsidR="0015125C" w:rsidRDefault="0015125C" w:rsidP="00D40D4F">
            <w:pPr>
              <w:rPr>
                <w:rFonts w:cs="Arial"/>
                <w:iCs/>
              </w:rPr>
            </w:pPr>
            <w:r>
              <w:rPr>
                <w:rFonts w:cs="Arial"/>
                <w:iCs/>
              </w:rPr>
              <w:t xml:space="preserve">Created Logs for the following </w:t>
            </w:r>
          </w:p>
          <w:p w14:paraId="248855B0"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entry point</w:t>
            </w:r>
          </w:p>
          <w:p w14:paraId="1D4C05A6"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08817A70" w14:textId="77777777" w:rsidR="0015125C" w:rsidRPr="008C3C7E"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6A42D8F3" w14:textId="77777777" w:rsidR="0015125C" w:rsidRPr="00683CAC" w:rsidRDefault="0015125C" w:rsidP="00D40D4F">
            <w:pPr>
              <w:pStyle w:val="ListParagraph"/>
              <w:widowControl w:val="0"/>
              <w:numPr>
                <w:ilvl w:val="0"/>
                <w:numId w:val="4"/>
              </w:numPr>
              <w:spacing w:line="240" w:lineRule="atLeast"/>
              <w:contextualSpacing/>
              <w:rPr>
                <w:rFonts w:cs="Arial"/>
                <w:iCs/>
              </w:rPr>
            </w:pPr>
            <w:r>
              <w:rPr>
                <w:rFonts w:cs="Arial"/>
                <w:iCs/>
              </w:rPr>
              <w:t>Request completed</w:t>
            </w:r>
          </w:p>
        </w:tc>
      </w:tr>
    </w:tbl>
    <w:p w14:paraId="416EFE1B" w14:textId="77777777" w:rsidR="0015125C" w:rsidRDefault="0015125C" w:rsidP="0015125C">
      <w:pPr>
        <w:rPr>
          <w:lang w:val="en-GB"/>
        </w:rPr>
      </w:pPr>
    </w:p>
    <w:p w14:paraId="5A172F9E" w14:textId="77777777" w:rsidR="0015125C" w:rsidRPr="005B2D66" w:rsidRDefault="0015125C" w:rsidP="0015125C">
      <w:pPr>
        <w:pStyle w:val="Heading3"/>
      </w:pPr>
      <w:bookmarkStart w:id="45" w:name="_Toc73277204"/>
      <w:r w:rsidRPr="005B2D66">
        <w:t>Error Handling</w:t>
      </w:r>
      <w:bookmarkEnd w:id="45"/>
    </w:p>
    <w:p w14:paraId="468AAA1F" w14:textId="77777777" w:rsidR="0015125C" w:rsidRDefault="0015125C" w:rsidP="0015125C">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15125C" w14:paraId="16DD1FBB" w14:textId="77777777" w:rsidTr="00D4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50AD4C6A" w14:textId="77777777" w:rsidR="0015125C" w:rsidRDefault="0015125C" w:rsidP="00D40D4F">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23596097" w14:textId="77777777" w:rsidR="0015125C" w:rsidRDefault="0015125C" w:rsidP="00D40D4F">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6DB51C7" w14:textId="77777777" w:rsidR="0015125C" w:rsidRDefault="0015125C" w:rsidP="00D40D4F">
            <w:pPr>
              <w:pStyle w:val="Normal3"/>
              <w:ind w:left="0"/>
              <w:rPr>
                <w:b w:val="0"/>
                <w:bCs w:val="0"/>
                <w:lang w:val="en-CA"/>
              </w:rPr>
            </w:pPr>
            <w:r>
              <w:rPr>
                <w:b w:val="0"/>
                <w:bCs w:val="0"/>
                <w:lang w:val="en-CA"/>
              </w:rPr>
              <w:t>Exception Handling</w:t>
            </w:r>
          </w:p>
        </w:tc>
      </w:tr>
      <w:tr w:rsidR="0015125C" w:rsidRPr="001F4219" w14:paraId="08A0069D" w14:textId="77777777" w:rsidTr="00C745D6">
        <w:trPr>
          <w:cnfStyle w:val="010000000000" w:firstRow="0" w:lastRow="1"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374" w:type="pct"/>
          </w:tcPr>
          <w:p w14:paraId="3C16F3A5" w14:textId="77777777" w:rsidR="0015125C" w:rsidRDefault="0015125C" w:rsidP="00D40D4F">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78DC8F2" w14:textId="77777777" w:rsidR="0015125C" w:rsidRPr="00617137" w:rsidRDefault="0015125C" w:rsidP="00D40D4F">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562DB1B"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C7C89ED"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00C43154"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01A50A1C"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33817631" w14:textId="77777777" w:rsidR="0015125C" w:rsidRDefault="0015125C" w:rsidP="00D40D4F">
            <w:pPr>
              <w:pStyle w:val="Normal3"/>
              <w:ind w:left="0"/>
              <w:rPr>
                <w:rFonts w:cs="Arial"/>
                <w:lang w:val="en-CA"/>
              </w:rPr>
            </w:pPr>
          </w:p>
        </w:tc>
      </w:tr>
    </w:tbl>
    <w:p w14:paraId="7E2A60D4" w14:textId="77777777" w:rsidR="0015125C" w:rsidRDefault="0015125C" w:rsidP="0015125C">
      <w:pPr>
        <w:rPr>
          <w:lang w:val="en-GB"/>
        </w:rPr>
      </w:pPr>
    </w:p>
    <w:p w14:paraId="3AD19885" w14:textId="77777777" w:rsidR="0015125C" w:rsidRDefault="0015125C" w:rsidP="0015125C">
      <w:pPr>
        <w:rPr>
          <w:lang w:val="en-GB"/>
        </w:rPr>
      </w:pPr>
    </w:p>
    <w:p w14:paraId="15D4ECFA" w14:textId="77777777" w:rsidR="0015125C" w:rsidRDefault="0015125C" w:rsidP="0015125C">
      <w:pPr>
        <w:rPr>
          <w:lang w:val="en-GB"/>
        </w:rPr>
      </w:pPr>
    </w:p>
    <w:p w14:paraId="2493F150" w14:textId="77777777" w:rsidR="0015125C" w:rsidRDefault="0015125C" w:rsidP="0015125C">
      <w:pPr>
        <w:pStyle w:val="Heading3"/>
      </w:pPr>
      <w:bookmarkStart w:id="46" w:name="_Toc73277205"/>
      <w:r w:rsidRPr="00FB0B36">
        <w:t>Integration test cases</w:t>
      </w:r>
      <w:bookmarkEnd w:id="46"/>
    </w:p>
    <w:p w14:paraId="5A9D5045" w14:textId="77777777" w:rsidR="0015125C" w:rsidRDefault="0015125C" w:rsidP="0015125C"/>
    <w:tbl>
      <w:tblPr>
        <w:tblStyle w:val="TableGrid"/>
        <w:tblW w:w="9497" w:type="dxa"/>
        <w:tblInd w:w="421" w:type="dxa"/>
        <w:tblLook w:val="04A0" w:firstRow="1" w:lastRow="0" w:firstColumn="1" w:lastColumn="0" w:noHBand="0" w:noVBand="1"/>
      </w:tblPr>
      <w:tblGrid>
        <w:gridCol w:w="4028"/>
        <w:gridCol w:w="5469"/>
      </w:tblGrid>
      <w:tr w:rsidR="0015125C" w:rsidRPr="004C0AB6" w14:paraId="5C9791FC" w14:textId="77777777" w:rsidTr="00093488">
        <w:trPr>
          <w:tblHeader/>
        </w:trPr>
        <w:tc>
          <w:tcPr>
            <w:tcW w:w="4028" w:type="dxa"/>
            <w:shd w:val="clear" w:color="auto" w:fill="DEEAF6" w:themeFill="accent1" w:themeFillTint="33"/>
          </w:tcPr>
          <w:p w14:paraId="601D4879" w14:textId="77777777" w:rsidR="0015125C" w:rsidRPr="004C0AB6" w:rsidRDefault="0015125C" w:rsidP="00D40D4F">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5E7228E4" w14:textId="77777777" w:rsidR="0015125C" w:rsidRPr="004C0AB6" w:rsidRDefault="0015125C" w:rsidP="00D40D4F">
            <w:pPr>
              <w:rPr>
                <w:lang w:val="en-GB"/>
              </w:rPr>
            </w:pPr>
            <w:r>
              <w:rPr>
                <w:b/>
                <w:lang w:val="en-GB"/>
              </w:rPr>
              <w:t>Result</w:t>
            </w:r>
          </w:p>
        </w:tc>
      </w:tr>
      <w:tr w:rsidR="0015125C" w:rsidRPr="004C0AB6" w14:paraId="7B22AE80" w14:textId="77777777" w:rsidTr="00093488">
        <w:tc>
          <w:tcPr>
            <w:tcW w:w="4028" w:type="dxa"/>
          </w:tcPr>
          <w:p w14:paraId="3DC8649C" w14:textId="6016B32A" w:rsidR="0015125C" w:rsidRPr="004C0AB6" w:rsidRDefault="0015125C" w:rsidP="00D40D4F">
            <w:pPr>
              <w:rPr>
                <w:lang w:val="en-GB"/>
              </w:rPr>
            </w:pPr>
            <w:r>
              <w:rPr>
                <w:lang w:val="en-GB"/>
              </w:rPr>
              <w:t>Successful case</w:t>
            </w:r>
            <w:r w:rsidR="007B580A">
              <w:rPr>
                <w:lang w:val="en-GB"/>
              </w:rPr>
              <w:t>s</w:t>
            </w:r>
          </w:p>
        </w:tc>
        <w:tc>
          <w:tcPr>
            <w:tcW w:w="5469" w:type="dxa"/>
          </w:tcPr>
          <w:p w14:paraId="4BC89C5F" w14:textId="153716A8" w:rsidR="0015125C" w:rsidRPr="004C0AB6" w:rsidRDefault="0015125C" w:rsidP="00D40D4F">
            <w:pPr>
              <w:rPr>
                <w:lang w:val="en-GB"/>
              </w:rPr>
            </w:pPr>
            <w:r>
              <w:rPr>
                <w:lang w:val="en-GB"/>
              </w:rPr>
              <w:t>20</w:t>
            </w:r>
            <w:r w:rsidR="007B580A">
              <w:rPr>
                <w:lang w:val="en-GB"/>
              </w:rPr>
              <w:t>0</w:t>
            </w:r>
            <w:r>
              <w:rPr>
                <w:lang w:val="en-GB"/>
              </w:rPr>
              <w:t xml:space="preserve"> - </w:t>
            </w:r>
            <w:r w:rsidR="007B580A">
              <w:rPr>
                <w:lang w:val="en-GB"/>
              </w:rPr>
              <w:t>Success</w:t>
            </w:r>
          </w:p>
          <w:p w14:paraId="6A23D156" w14:textId="77777777" w:rsidR="0015125C" w:rsidRPr="004C0AB6" w:rsidRDefault="0015125C" w:rsidP="00D40D4F">
            <w:pPr>
              <w:rPr>
                <w:lang w:val="en-GB"/>
              </w:rPr>
            </w:pPr>
          </w:p>
        </w:tc>
      </w:tr>
      <w:tr w:rsidR="00552492" w:rsidRPr="004C0AB6" w14:paraId="33A1BA81" w14:textId="77777777" w:rsidTr="00093488">
        <w:tc>
          <w:tcPr>
            <w:tcW w:w="4028" w:type="dxa"/>
          </w:tcPr>
          <w:p w14:paraId="75AD883D" w14:textId="27244F48" w:rsidR="00552492" w:rsidRDefault="00552492" w:rsidP="00D40D4F">
            <w:pPr>
              <w:rPr>
                <w:lang w:val="en-GB"/>
              </w:rPr>
            </w:pPr>
            <w:r>
              <w:rPr>
                <w:lang w:val="en-GB"/>
              </w:rPr>
              <w:t>National ID not found</w:t>
            </w:r>
          </w:p>
        </w:tc>
        <w:tc>
          <w:tcPr>
            <w:tcW w:w="5469" w:type="dxa"/>
          </w:tcPr>
          <w:p w14:paraId="1D507B95" w14:textId="4E69929F" w:rsidR="00552492" w:rsidRDefault="00BA35E1" w:rsidP="00D40D4F">
            <w:pPr>
              <w:rPr>
                <w:lang w:val="en-GB"/>
              </w:rPr>
            </w:pPr>
            <w:r>
              <w:rPr>
                <w:lang w:val="en-GB"/>
              </w:rPr>
              <w:t>4</w:t>
            </w:r>
            <w:r>
              <w:t>04 – Not Found</w:t>
            </w:r>
          </w:p>
        </w:tc>
      </w:tr>
      <w:tr w:rsidR="0015125C" w:rsidRPr="004C0AB6" w14:paraId="40A351EB" w14:textId="77777777" w:rsidTr="00093488">
        <w:tc>
          <w:tcPr>
            <w:tcW w:w="4028" w:type="dxa"/>
          </w:tcPr>
          <w:p w14:paraId="7C8D51AB" w14:textId="77777777" w:rsidR="0015125C" w:rsidRPr="004C0AB6" w:rsidRDefault="0015125C" w:rsidP="00D40D4F">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5482FFFC" w14:textId="77777777" w:rsidR="0015125C" w:rsidRPr="004C0AB6" w:rsidRDefault="0015125C" w:rsidP="00D40D4F">
            <w:pPr>
              <w:rPr>
                <w:lang w:val="en-GB"/>
              </w:rPr>
            </w:pPr>
            <w:r>
              <w:rPr>
                <w:lang w:val="en-GB"/>
              </w:rPr>
              <w:t xml:space="preserve">503 - </w:t>
            </w:r>
            <w:r w:rsidRPr="00295146">
              <w:rPr>
                <w:lang w:val="en-GB"/>
              </w:rPr>
              <w:t>The (upstream) service is temporarily not available</w:t>
            </w:r>
          </w:p>
        </w:tc>
      </w:tr>
      <w:tr w:rsidR="0015125C" w:rsidRPr="004C0AB6" w14:paraId="31071289" w14:textId="77777777" w:rsidTr="00093488">
        <w:tc>
          <w:tcPr>
            <w:tcW w:w="4028" w:type="dxa"/>
          </w:tcPr>
          <w:p w14:paraId="296890DE" w14:textId="77777777" w:rsidR="0015125C" w:rsidRPr="004C0AB6" w:rsidRDefault="0015125C" w:rsidP="00D40D4F">
            <w:pPr>
              <w:rPr>
                <w:lang w:val="en-GB"/>
              </w:rPr>
            </w:pPr>
            <w:r>
              <w:rPr>
                <w:lang w:val="en-GB"/>
              </w:rPr>
              <w:t>Internal server error</w:t>
            </w:r>
          </w:p>
        </w:tc>
        <w:tc>
          <w:tcPr>
            <w:tcW w:w="5469" w:type="dxa"/>
          </w:tcPr>
          <w:p w14:paraId="2B8A6CC4" w14:textId="77777777" w:rsidR="0015125C" w:rsidRPr="004C0AB6" w:rsidRDefault="00782A8A" w:rsidP="00D40D4F">
            <w:pPr>
              <w:rPr>
                <w:lang w:val="en-GB"/>
              </w:rPr>
            </w:pPr>
            <w:hyperlink w:history="1">
              <w:r w:rsidR="0015125C">
                <w:rPr>
                  <w:lang w:val="en-GB"/>
                </w:rPr>
                <w:t>500</w:t>
              </w:r>
            </w:hyperlink>
            <w:r w:rsidR="0015125C">
              <w:rPr>
                <w:lang w:val="en-GB"/>
              </w:rPr>
              <w:t xml:space="preserve"> – Internal server error</w:t>
            </w:r>
          </w:p>
          <w:p w14:paraId="787B660E" w14:textId="77777777" w:rsidR="0015125C" w:rsidRPr="004C0AB6" w:rsidRDefault="0015125C" w:rsidP="00D40D4F">
            <w:pPr>
              <w:rPr>
                <w:lang w:val="en-GB"/>
              </w:rPr>
            </w:pPr>
          </w:p>
        </w:tc>
      </w:tr>
      <w:tr w:rsidR="00093488" w14:paraId="3AB2BAB5" w14:textId="77777777" w:rsidTr="00093488">
        <w:tc>
          <w:tcPr>
            <w:tcW w:w="4028" w:type="dxa"/>
          </w:tcPr>
          <w:p w14:paraId="45D7E45B" w14:textId="77777777" w:rsidR="00093488" w:rsidRDefault="00093488" w:rsidP="002F43FC">
            <w:pPr>
              <w:rPr>
                <w:lang w:val="en-GB"/>
              </w:rPr>
            </w:pPr>
            <w:r>
              <w:rPr>
                <w:lang w:val="en-GB"/>
              </w:rPr>
              <w:t>API Kit Router errors</w:t>
            </w:r>
          </w:p>
        </w:tc>
        <w:tc>
          <w:tcPr>
            <w:tcW w:w="5469" w:type="dxa"/>
          </w:tcPr>
          <w:p w14:paraId="06606296" w14:textId="77777777" w:rsidR="00093488" w:rsidRDefault="00093488" w:rsidP="002F43FC">
            <w:r>
              <w:t xml:space="preserve">Global errors </w:t>
            </w:r>
          </w:p>
        </w:tc>
      </w:tr>
    </w:tbl>
    <w:p w14:paraId="775ED786" w14:textId="77777777" w:rsidR="0015125C" w:rsidRDefault="0015125C" w:rsidP="0015125C"/>
    <w:p w14:paraId="0C7F3402" w14:textId="77777777" w:rsidR="0015125C" w:rsidRDefault="0015125C" w:rsidP="0015125C">
      <w:pPr>
        <w:pStyle w:val="Heading3"/>
      </w:pPr>
      <w:bookmarkStart w:id="47" w:name="_Toc73277206"/>
      <w:r>
        <w:t>API Endpoint Details</w:t>
      </w:r>
      <w:bookmarkEnd w:id="47"/>
    </w:p>
    <w:p w14:paraId="06FADBD0" w14:textId="77777777" w:rsidR="0015125C" w:rsidRDefault="0015125C" w:rsidP="0015125C"/>
    <w:tbl>
      <w:tblPr>
        <w:tblStyle w:val="TableGrid"/>
        <w:tblW w:w="9563" w:type="dxa"/>
        <w:tblInd w:w="355" w:type="dxa"/>
        <w:tblLook w:val="04A0" w:firstRow="1" w:lastRow="0" w:firstColumn="1" w:lastColumn="0" w:noHBand="0" w:noVBand="1"/>
      </w:tblPr>
      <w:tblGrid>
        <w:gridCol w:w="2580"/>
        <w:gridCol w:w="1015"/>
        <w:gridCol w:w="5968"/>
      </w:tblGrid>
      <w:tr w:rsidR="0015125C" w:rsidRPr="004C0AB6" w14:paraId="5F1B4FD2" w14:textId="77777777" w:rsidTr="009027EC">
        <w:trPr>
          <w:tblHeader/>
        </w:trPr>
        <w:tc>
          <w:tcPr>
            <w:tcW w:w="2580" w:type="dxa"/>
            <w:shd w:val="clear" w:color="auto" w:fill="DEEAF6" w:themeFill="accent1" w:themeFillTint="33"/>
          </w:tcPr>
          <w:p w14:paraId="60CF7F0C" w14:textId="77777777" w:rsidR="0015125C" w:rsidRPr="004C0AB6" w:rsidRDefault="0015125C" w:rsidP="00D40D4F">
            <w:pPr>
              <w:rPr>
                <w:lang w:val="en-GB"/>
              </w:rPr>
            </w:pPr>
            <w:r w:rsidRPr="004C0AB6">
              <w:rPr>
                <w:b/>
                <w:lang w:val="en-GB"/>
              </w:rPr>
              <w:tab/>
              <w:t xml:space="preserve">Requirement </w:t>
            </w:r>
          </w:p>
        </w:tc>
        <w:tc>
          <w:tcPr>
            <w:tcW w:w="1015" w:type="dxa"/>
            <w:shd w:val="clear" w:color="auto" w:fill="DEEAF6" w:themeFill="accent1" w:themeFillTint="33"/>
          </w:tcPr>
          <w:p w14:paraId="1349C9F3" w14:textId="77777777" w:rsidR="0015125C" w:rsidRPr="004C0AB6" w:rsidRDefault="0015125C" w:rsidP="00D40D4F">
            <w:pPr>
              <w:rPr>
                <w:b/>
                <w:lang w:val="en-GB"/>
              </w:rPr>
            </w:pPr>
            <w:r w:rsidRPr="004C0AB6">
              <w:rPr>
                <w:b/>
                <w:lang w:val="en-GB"/>
              </w:rPr>
              <w:t>Method</w:t>
            </w:r>
          </w:p>
        </w:tc>
        <w:tc>
          <w:tcPr>
            <w:tcW w:w="5968" w:type="dxa"/>
            <w:shd w:val="clear" w:color="auto" w:fill="DEEAF6" w:themeFill="accent1" w:themeFillTint="33"/>
          </w:tcPr>
          <w:p w14:paraId="10D539E9" w14:textId="77777777" w:rsidR="0015125C" w:rsidRPr="004C0AB6" w:rsidRDefault="0015125C" w:rsidP="00D40D4F">
            <w:pPr>
              <w:rPr>
                <w:lang w:val="en-GB"/>
              </w:rPr>
            </w:pPr>
            <w:r w:rsidRPr="004C0AB6">
              <w:rPr>
                <w:b/>
                <w:lang w:val="en-GB"/>
              </w:rPr>
              <w:t>Details</w:t>
            </w:r>
          </w:p>
        </w:tc>
      </w:tr>
      <w:tr w:rsidR="0015125C" w:rsidRPr="004C0AB6" w14:paraId="67312CE5" w14:textId="77777777" w:rsidTr="009027EC">
        <w:tc>
          <w:tcPr>
            <w:tcW w:w="2580" w:type="dxa"/>
          </w:tcPr>
          <w:p w14:paraId="35D223A0" w14:textId="77777777" w:rsidR="0015125C" w:rsidRPr="004C0AB6" w:rsidRDefault="0015125C" w:rsidP="00D40D4F">
            <w:pPr>
              <w:rPr>
                <w:lang w:val="en-GB"/>
              </w:rPr>
            </w:pPr>
            <w:r w:rsidRPr="004C0AB6">
              <w:rPr>
                <w:b/>
                <w:lang w:val="en-GB"/>
              </w:rPr>
              <w:t>Development</w:t>
            </w:r>
          </w:p>
        </w:tc>
        <w:tc>
          <w:tcPr>
            <w:tcW w:w="1015" w:type="dxa"/>
          </w:tcPr>
          <w:p w14:paraId="59AD8006" w14:textId="10B8D0FF" w:rsidR="0015125C" w:rsidRPr="004C0AB6" w:rsidRDefault="0015125C" w:rsidP="00D40D4F">
            <w:pPr>
              <w:rPr>
                <w:lang w:val="en-GB"/>
              </w:rPr>
            </w:pPr>
            <w:r>
              <w:rPr>
                <w:lang w:val="en-GB"/>
              </w:rPr>
              <w:t>GET</w:t>
            </w:r>
          </w:p>
        </w:tc>
        <w:tc>
          <w:tcPr>
            <w:tcW w:w="5968" w:type="dxa"/>
          </w:tcPr>
          <w:p w14:paraId="70154A48" w14:textId="5C1ACFAF" w:rsidR="0015125C" w:rsidRDefault="00782A8A" w:rsidP="00D40D4F">
            <w:pPr>
              <w:rPr>
                <w:lang w:val="en-GB"/>
              </w:rPr>
            </w:pPr>
            <w:hyperlink r:id="rId32" w:history="1">
              <w:r w:rsidR="000D767C" w:rsidRPr="001707F4">
                <w:rPr>
                  <w:rStyle w:val="Hyperlink"/>
                  <w:lang w:val="en-GB"/>
                </w:rPr>
                <w:t>https://uho-dev-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rPr>
              <w:t>}</w:t>
            </w:r>
          </w:p>
          <w:p w14:paraId="7BCF9FC4" w14:textId="77777777" w:rsidR="0015125C" w:rsidRPr="004C0AB6" w:rsidRDefault="0015125C" w:rsidP="00D40D4F">
            <w:pPr>
              <w:rPr>
                <w:lang w:val="en-GB"/>
              </w:rPr>
            </w:pPr>
          </w:p>
        </w:tc>
      </w:tr>
      <w:tr w:rsidR="0015125C" w:rsidRPr="004C0AB6" w14:paraId="645A9D8E" w14:textId="77777777" w:rsidTr="009027EC">
        <w:tc>
          <w:tcPr>
            <w:tcW w:w="2580" w:type="dxa"/>
          </w:tcPr>
          <w:p w14:paraId="64942F6C" w14:textId="77777777" w:rsidR="0015125C" w:rsidRPr="004C0AB6" w:rsidRDefault="0015125C" w:rsidP="00D40D4F">
            <w:pPr>
              <w:rPr>
                <w:lang w:val="en-GB"/>
              </w:rPr>
            </w:pPr>
            <w:r w:rsidRPr="004C0AB6">
              <w:rPr>
                <w:b/>
                <w:lang w:val="en-GB"/>
              </w:rPr>
              <w:t>Test</w:t>
            </w:r>
          </w:p>
        </w:tc>
        <w:tc>
          <w:tcPr>
            <w:tcW w:w="1015" w:type="dxa"/>
          </w:tcPr>
          <w:p w14:paraId="23EC2118" w14:textId="4DB48A4C" w:rsidR="0015125C" w:rsidRPr="004C0AB6" w:rsidRDefault="0015125C" w:rsidP="00D40D4F">
            <w:pPr>
              <w:rPr>
                <w:lang w:val="en-GB"/>
              </w:rPr>
            </w:pPr>
            <w:r>
              <w:rPr>
                <w:lang w:val="en-GB"/>
              </w:rPr>
              <w:t>GET</w:t>
            </w:r>
          </w:p>
        </w:tc>
        <w:tc>
          <w:tcPr>
            <w:tcW w:w="5968" w:type="dxa"/>
          </w:tcPr>
          <w:p w14:paraId="34BE6DE9" w14:textId="1D8CE027" w:rsidR="0015125C" w:rsidRDefault="00782A8A" w:rsidP="00D40D4F">
            <w:pPr>
              <w:rPr>
                <w:lang w:val="en-GB"/>
              </w:rPr>
            </w:pPr>
            <w:hyperlink r:id="rId33" w:history="1">
              <w:r w:rsidR="000D767C" w:rsidRPr="001707F4">
                <w:rPr>
                  <w:rStyle w:val="Hyperlink"/>
                  <w:lang w:val="en-GB"/>
                </w:rPr>
                <w:t>https://uho-tes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088B5578" w14:textId="77777777" w:rsidR="0015125C" w:rsidRPr="004C0AB6" w:rsidRDefault="0015125C" w:rsidP="00D40D4F">
            <w:pPr>
              <w:rPr>
                <w:lang w:val="en-GB"/>
              </w:rPr>
            </w:pPr>
          </w:p>
        </w:tc>
      </w:tr>
      <w:tr w:rsidR="0015125C" w:rsidRPr="004C0AB6" w14:paraId="2D2398E8" w14:textId="77777777" w:rsidTr="009027EC">
        <w:tc>
          <w:tcPr>
            <w:tcW w:w="2580" w:type="dxa"/>
          </w:tcPr>
          <w:p w14:paraId="035B3CF0" w14:textId="77777777" w:rsidR="0015125C" w:rsidRPr="004C0AB6" w:rsidRDefault="0015125C" w:rsidP="00D40D4F">
            <w:pPr>
              <w:rPr>
                <w:lang w:val="en-GB"/>
              </w:rPr>
            </w:pPr>
            <w:r>
              <w:rPr>
                <w:b/>
                <w:lang w:val="en-GB"/>
              </w:rPr>
              <w:t>U</w:t>
            </w:r>
            <w:r>
              <w:rPr>
                <w:b/>
              </w:rPr>
              <w:t>AT</w:t>
            </w:r>
          </w:p>
        </w:tc>
        <w:tc>
          <w:tcPr>
            <w:tcW w:w="1015" w:type="dxa"/>
          </w:tcPr>
          <w:p w14:paraId="5E3D6953" w14:textId="472A1AF3" w:rsidR="0015125C" w:rsidRPr="004C0AB6" w:rsidRDefault="0015125C" w:rsidP="00D40D4F">
            <w:pPr>
              <w:rPr>
                <w:lang w:val="en-GB"/>
              </w:rPr>
            </w:pPr>
            <w:r>
              <w:rPr>
                <w:lang w:val="en-GB"/>
              </w:rPr>
              <w:t>GET</w:t>
            </w:r>
          </w:p>
        </w:tc>
        <w:tc>
          <w:tcPr>
            <w:tcW w:w="5968" w:type="dxa"/>
          </w:tcPr>
          <w:p w14:paraId="74FE8072" w14:textId="5578FCF3" w:rsidR="0015125C" w:rsidRDefault="00782A8A" w:rsidP="00D40D4F">
            <w:pPr>
              <w:rPr>
                <w:lang w:val="en-GB"/>
              </w:rPr>
            </w:pPr>
            <w:hyperlink r:id="rId34" w:history="1">
              <w:r w:rsidR="000D767C" w:rsidRPr="001707F4">
                <w:rPr>
                  <w:rStyle w:val="Hyperlink"/>
                  <w:lang w:val="en-GB"/>
                </w:rPr>
                <w:t>https://uho-ua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629299D0" w14:textId="77777777" w:rsidR="0015125C" w:rsidRPr="004C0AB6" w:rsidRDefault="0015125C" w:rsidP="00D40D4F">
            <w:pPr>
              <w:rPr>
                <w:lang w:val="en-GB"/>
              </w:rPr>
            </w:pPr>
          </w:p>
        </w:tc>
      </w:tr>
      <w:tr w:rsidR="0015125C" w:rsidRPr="004C0AB6" w14:paraId="3DBA503B" w14:textId="77777777" w:rsidTr="009027EC">
        <w:tc>
          <w:tcPr>
            <w:tcW w:w="2580" w:type="dxa"/>
          </w:tcPr>
          <w:p w14:paraId="49ADB5AD" w14:textId="77777777" w:rsidR="0015125C" w:rsidRPr="004C0AB6" w:rsidRDefault="0015125C" w:rsidP="00D40D4F">
            <w:pPr>
              <w:rPr>
                <w:lang w:val="en-GB"/>
              </w:rPr>
            </w:pPr>
            <w:r w:rsidRPr="004C0AB6">
              <w:rPr>
                <w:b/>
                <w:lang w:val="en-GB"/>
              </w:rPr>
              <w:t>Production</w:t>
            </w:r>
          </w:p>
        </w:tc>
        <w:tc>
          <w:tcPr>
            <w:tcW w:w="1015" w:type="dxa"/>
          </w:tcPr>
          <w:p w14:paraId="281F8CEF" w14:textId="34C18B25" w:rsidR="0015125C" w:rsidRPr="004C0AB6" w:rsidRDefault="0015125C" w:rsidP="00D40D4F">
            <w:pPr>
              <w:rPr>
                <w:lang w:val="en-GB"/>
              </w:rPr>
            </w:pPr>
            <w:r>
              <w:rPr>
                <w:lang w:val="en-GB"/>
              </w:rPr>
              <w:t>GET</w:t>
            </w:r>
          </w:p>
        </w:tc>
        <w:tc>
          <w:tcPr>
            <w:tcW w:w="5968" w:type="dxa"/>
          </w:tcPr>
          <w:p w14:paraId="5D6E738E" w14:textId="3A52DA13" w:rsidR="0015125C" w:rsidRDefault="00782A8A" w:rsidP="00D40D4F">
            <w:pPr>
              <w:rPr>
                <w:lang w:val="en-GB"/>
              </w:rPr>
            </w:pPr>
            <w:hyperlink r:id="rId35" w:history="1">
              <w:r w:rsidR="009361C7" w:rsidRPr="001707F4">
                <w:rPr>
                  <w:rStyle w:val="Hyperlink"/>
                  <w:lang w:val="en-GB"/>
                </w:rPr>
                <w:t>https://uho-prod-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7153FA68" w14:textId="77777777" w:rsidR="0015125C" w:rsidRPr="004C0AB6" w:rsidRDefault="0015125C" w:rsidP="00D40D4F">
            <w:pPr>
              <w:rPr>
                <w:lang w:val="en-GB"/>
              </w:rPr>
            </w:pPr>
          </w:p>
        </w:tc>
      </w:tr>
    </w:tbl>
    <w:p w14:paraId="2FA4C95E" w14:textId="77777777" w:rsidR="0015125C" w:rsidRDefault="0015125C" w:rsidP="0015125C"/>
    <w:p w14:paraId="1825F002" w14:textId="27679141" w:rsidR="0015125C" w:rsidRDefault="0015125C" w:rsidP="0015125C">
      <w:pPr>
        <w:rPr>
          <w:lang w:val="en-GB"/>
        </w:rPr>
      </w:pPr>
    </w:p>
    <w:p w14:paraId="4B3C2B33" w14:textId="5E523365" w:rsidR="004A3744" w:rsidRDefault="004A3744" w:rsidP="0015125C">
      <w:pPr>
        <w:rPr>
          <w:lang w:val="en-GB"/>
        </w:rPr>
      </w:pPr>
    </w:p>
    <w:p w14:paraId="128A8ACD" w14:textId="14DC9165" w:rsidR="004A3744" w:rsidRDefault="004A3744" w:rsidP="0015125C">
      <w:pPr>
        <w:rPr>
          <w:lang w:val="en-GB"/>
        </w:rPr>
      </w:pPr>
    </w:p>
    <w:p w14:paraId="6CC29200" w14:textId="7F6800AF" w:rsidR="00D930E0" w:rsidRDefault="00D930E0" w:rsidP="0015125C">
      <w:pPr>
        <w:rPr>
          <w:lang w:val="en-GB"/>
        </w:rPr>
      </w:pPr>
    </w:p>
    <w:p w14:paraId="53EF2EFC" w14:textId="19EA6BAA" w:rsidR="00D930E0" w:rsidRDefault="00D930E0" w:rsidP="0015125C">
      <w:pPr>
        <w:rPr>
          <w:lang w:val="en-GB"/>
        </w:rPr>
      </w:pPr>
    </w:p>
    <w:p w14:paraId="513124BC" w14:textId="655B212D" w:rsidR="00D930E0" w:rsidRDefault="00D930E0" w:rsidP="0015125C">
      <w:pPr>
        <w:rPr>
          <w:lang w:val="en-GB"/>
        </w:rPr>
      </w:pPr>
    </w:p>
    <w:p w14:paraId="7414B63A" w14:textId="599FCB13" w:rsidR="00D930E0" w:rsidRDefault="00D930E0" w:rsidP="0015125C">
      <w:pPr>
        <w:rPr>
          <w:lang w:val="en-GB"/>
        </w:rPr>
      </w:pPr>
    </w:p>
    <w:p w14:paraId="623E896B" w14:textId="142AAED5" w:rsidR="00D930E0" w:rsidRDefault="00D930E0" w:rsidP="0015125C">
      <w:pPr>
        <w:rPr>
          <w:lang w:val="en-GB"/>
        </w:rPr>
      </w:pPr>
    </w:p>
    <w:p w14:paraId="4481D681" w14:textId="440EE463" w:rsidR="00D930E0" w:rsidRDefault="00D930E0" w:rsidP="0015125C">
      <w:pPr>
        <w:rPr>
          <w:lang w:val="en-GB"/>
        </w:rPr>
      </w:pPr>
    </w:p>
    <w:p w14:paraId="0A5C756C" w14:textId="18116057" w:rsidR="00D930E0" w:rsidRDefault="00D930E0" w:rsidP="0015125C">
      <w:pPr>
        <w:rPr>
          <w:lang w:val="en-GB"/>
        </w:rPr>
      </w:pPr>
    </w:p>
    <w:p w14:paraId="6DA9B49B" w14:textId="228297B2" w:rsidR="00D930E0" w:rsidRDefault="00D930E0" w:rsidP="0015125C">
      <w:pPr>
        <w:rPr>
          <w:lang w:val="en-GB"/>
        </w:rPr>
      </w:pPr>
    </w:p>
    <w:p w14:paraId="07024509" w14:textId="7D1F14AD" w:rsidR="00D930E0" w:rsidRDefault="00D930E0" w:rsidP="0015125C">
      <w:pPr>
        <w:rPr>
          <w:lang w:val="en-GB"/>
        </w:rPr>
      </w:pPr>
    </w:p>
    <w:p w14:paraId="2C6929B5" w14:textId="5971DE24" w:rsidR="00D930E0" w:rsidRDefault="00D930E0" w:rsidP="0015125C">
      <w:pPr>
        <w:rPr>
          <w:lang w:val="en-GB"/>
        </w:rPr>
      </w:pPr>
    </w:p>
    <w:p w14:paraId="0063FFAC" w14:textId="17540EE0" w:rsidR="00D930E0" w:rsidRDefault="00D930E0" w:rsidP="0015125C">
      <w:pPr>
        <w:rPr>
          <w:lang w:val="en-GB"/>
        </w:rPr>
      </w:pPr>
    </w:p>
    <w:p w14:paraId="0ECB735B" w14:textId="2E1532F2" w:rsidR="00D930E0" w:rsidRDefault="00D930E0" w:rsidP="0015125C">
      <w:pPr>
        <w:rPr>
          <w:lang w:val="en-GB"/>
        </w:rPr>
      </w:pPr>
    </w:p>
    <w:p w14:paraId="7E50457C" w14:textId="688694B7" w:rsidR="00D930E0" w:rsidRDefault="00D930E0" w:rsidP="0015125C">
      <w:pPr>
        <w:rPr>
          <w:lang w:val="en-GB"/>
        </w:rPr>
      </w:pPr>
    </w:p>
    <w:p w14:paraId="0E041543" w14:textId="4DB06A94" w:rsidR="00D930E0" w:rsidRDefault="00D930E0" w:rsidP="0015125C">
      <w:pPr>
        <w:rPr>
          <w:lang w:val="en-GB"/>
        </w:rPr>
      </w:pPr>
    </w:p>
    <w:p w14:paraId="03F5954C" w14:textId="7F6D3CCD" w:rsidR="00D930E0" w:rsidRDefault="00D930E0" w:rsidP="0015125C">
      <w:pPr>
        <w:rPr>
          <w:lang w:val="en-GB"/>
        </w:rPr>
      </w:pPr>
    </w:p>
    <w:p w14:paraId="1CC28D85" w14:textId="77777777" w:rsidR="00D930E0" w:rsidRDefault="00D930E0" w:rsidP="0015125C">
      <w:pPr>
        <w:rPr>
          <w:lang w:val="en-GB"/>
        </w:rPr>
      </w:pPr>
    </w:p>
    <w:p w14:paraId="76470385" w14:textId="1AD754FA" w:rsidR="004A3744" w:rsidRDefault="004A3744" w:rsidP="0015125C">
      <w:pPr>
        <w:rPr>
          <w:lang w:val="en-GB"/>
        </w:rPr>
      </w:pPr>
    </w:p>
    <w:p w14:paraId="51E3B93C" w14:textId="69F4C0B0" w:rsidR="004A3744" w:rsidRDefault="004A3744" w:rsidP="0015125C">
      <w:pPr>
        <w:rPr>
          <w:lang w:val="en-GB"/>
        </w:rPr>
      </w:pPr>
    </w:p>
    <w:p w14:paraId="75578C7C" w14:textId="74A5B0D4" w:rsidR="004A3744" w:rsidRPr="00247365" w:rsidRDefault="004A3744" w:rsidP="004A3744">
      <w:pPr>
        <w:pStyle w:val="Heading2"/>
      </w:pPr>
      <w:bookmarkStart w:id="48" w:name="_Toc73277207"/>
      <w:r>
        <w:lastRenderedPageBreak/>
        <w:t>get</w:t>
      </w:r>
      <w:r w:rsidRPr="005B1528">
        <w:t>-covid-</w:t>
      </w:r>
      <w:proofErr w:type="gramStart"/>
      <w:r>
        <w:t>reports</w:t>
      </w:r>
      <w:r w:rsidRPr="00247365">
        <w:t xml:space="preserve"> :</w:t>
      </w:r>
      <w:proofErr w:type="gramEnd"/>
      <w:r w:rsidRPr="00247365">
        <w:t xml:space="preserve"> </w:t>
      </w:r>
      <w:r w:rsidRPr="005B1528">
        <w:t>https://uho-{env}-uhub-sapi/</w:t>
      </w:r>
      <w:r w:rsidR="00136E28">
        <w:t>covid/</w:t>
      </w:r>
      <w:r w:rsidRPr="005B1528">
        <w:t>v1/</w:t>
      </w:r>
      <w:r>
        <w:t>reports?state=texas</w:t>
      </w:r>
      <w:bookmarkEnd w:id="48"/>
    </w:p>
    <w:p w14:paraId="3AB570A7" w14:textId="77777777" w:rsidR="004A3744" w:rsidRDefault="004A3744" w:rsidP="004A3744"/>
    <w:p w14:paraId="5DAF7708" w14:textId="5BCACA89" w:rsidR="004A3744" w:rsidRDefault="004A3744" w:rsidP="004A3744">
      <w:pPr>
        <w:ind w:left="450"/>
        <w:rPr>
          <w:lang w:val="en-GB"/>
        </w:rPr>
      </w:pPr>
      <w:r>
        <w:rPr>
          <w:lang w:val="en-GB"/>
        </w:rPr>
        <w:t xml:space="preserve">This is a GET based API used to respond COVID case reports by state wise. If state query </w:t>
      </w:r>
      <w:proofErr w:type="gramStart"/>
      <w:r>
        <w:rPr>
          <w:lang w:val="en-GB"/>
        </w:rPr>
        <w:t>provided</w:t>
      </w:r>
      <w:proofErr w:type="gramEnd"/>
      <w:r>
        <w:rPr>
          <w:lang w:val="en-GB"/>
        </w:rPr>
        <w:t xml:space="preserve"> then responds back particular state reports otherwise responds back all states reports. On success API responds back 200, SUCCESS with covid reports payload. On failure the API will respond back corresponding error code and message along with description.</w:t>
      </w:r>
    </w:p>
    <w:p w14:paraId="2F7648DF" w14:textId="77777777" w:rsidR="004A3744" w:rsidRDefault="004A3744" w:rsidP="004A3744">
      <w:pPr>
        <w:ind w:left="450"/>
      </w:pPr>
    </w:p>
    <w:p w14:paraId="67D65A1E" w14:textId="1AB634B5" w:rsidR="004A3744" w:rsidRDefault="004A3744" w:rsidP="004A3744">
      <w:pPr>
        <w:ind w:left="450"/>
      </w:pPr>
      <w:r>
        <w:rPr>
          <w:noProof/>
        </w:rPr>
        <w:drawing>
          <wp:inline distT="0" distB="0" distL="0" distR="0" wp14:anchorId="5B10C5B1" wp14:editId="25A0BAD2">
            <wp:extent cx="5943600" cy="294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941955"/>
                    </a:xfrm>
                    <a:prstGeom prst="rect">
                      <a:avLst/>
                    </a:prstGeom>
                  </pic:spPr>
                </pic:pic>
              </a:graphicData>
            </a:graphic>
          </wp:inline>
        </w:drawing>
      </w:r>
    </w:p>
    <w:p w14:paraId="254C1933" w14:textId="77777777" w:rsidR="004A3744" w:rsidRDefault="004A3744" w:rsidP="004A3744"/>
    <w:p w14:paraId="736F8D5F" w14:textId="77777777" w:rsidR="004A3744" w:rsidRDefault="004A3744" w:rsidP="004A3744">
      <w:pPr>
        <w:ind w:left="450"/>
      </w:pPr>
    </w:p>
    <w:p w14:paraId="198F592B" w14:textId="77777777" w:rsidR="004A3744" w:rsidRDefault="004A3744" w:rsidP="004A3744">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2B5C9094" w14:textId="77777777" w:rsidR="004A3744" w:rsidRDefault="004A3744" w:rsidP="004A3744">
      <w:pPr>
        <w:pStyle w:val="ListParagraph"/>
        <w:numPr>
          <w:ilvl w:val="1"/>
          <w:numId w:val="21"/>
        </w:numPr>
      </w:pPr>
      <w:r>
        <w:t xml:space="preserve"> The </w:t>
      </w:r>
      <w:proofErr w:type="spellStart"/>
      <w:r>
        <w:t>uho-uhub-sapi</w:t>
      </w:r>
      <w:proofErr w:type="spellEnd"/>
      <w:r>
        <w:t xml:space="preserve"> inserts case to database.</w:t>
      </w:r>
    </w:p>
    <w:p w14:paraId="19233BF5" w14:textId="77777777" w:rsidR="004A3744" w:rsidRDefault="004A3744" w:rsidP="004A3744">
      <w:pPr>
        <w:pStyle w:val="ListParagraph"/>
        <w:numPr>
          <w:ilvl w:val="2"/>
          <w:numId w:val="21"/>
        </w:numPr>
      </w:pPr>
      <w:r>
        <w:t>The database responds back generated case Id to process API.</w:t>
      </w:r>
    </w:p>
    <w:p w14:paraId="77BFF6B3" w14:textId="77777777" w:rsidR="004A3744" w:rsidRDefault="004A3744" w:rsidP="004A3744">
      <w:pPr>
        <w:pStyle w:val="ListParagraph"/>
        <w:numPr>
          <w:ilvl w:val="3"/>
          <w:numId w:val="21"/>
        </w:numPr>
      </w:pPr>
      <w:r>
        <w:t xml:space="preserve">The process API responds back registration id to end user.  </w:t>
      </w:r>
    </w:p>
    <w:p w14:paraId="1A6822EC" w14:textId="77777777" w:rsidR="004A3744" w:rsidRPr="00F128C4" w:rsidRDefault="004A3744" w:rsidP="004A3744">
      <w:pPr>
        <w:ind w:left="810"/>
      </w:pPr>
    </w:p>
    <w:p w14:paraId="28106ECF" w14:textId="77777777" w:rsidR="004A3744" w:rsidRPr="00812D61" w:rsidRDefault="004A3744" w:rsidP="004A3744">
      <w:pPr>
        <w:pStyle w:val="Heading3"/>
      </w:pPr>
      <w:bookmarkStart w:id="49" w:name="_Toc73277208"/>
      <w:r w:rsidRPr="00812D61">
        <w:t>Input and Output Definitions of API</w:t>
      </w:r>
      <w:bookmarkEnd w:id="49"/>
    </w:p>
    <w:p w14:paraId="1977C216" w14:textId="77777777" w:rsidR="004A3744" w:rsidRDefault="004A3744" w:rsidP="004A3744">
      <w:pPr>
        <w:rPr>
          <w:lang w:val="en-GB"/>
        </w:rPr>
      </w:pPr>
    </w:p>
    <w:p w14:paraId="7D2095D6" w14:textId="57425FF9" w:rsidR="00B80EDB" w:rsidRPr="005C013C" w:rsidRDefault="004A3744" w:rsidP="005C013C">
      <w:pPr>
        <w:ind w:left="450"/>
        <w:rPr>
          <w:bCs/>
          <w:lang w:val="en-GB"/>
        </w:rPr>
      </w:pPr>
      <w:r w:rsidRPr="00735559">
        <w:rPr>
          <w:b/>
          <w:lang w:val="en-GB"/>
        </w:rPr>
        <w:t xml:space="preserve">Input: </w:t>
      </w:r>
      <w:hyperlink w:history="1">
        <w:r w:rsidR="00136E28" w:rsidRPr="001707F4">
          <w:rPr>
            <w:rStyle w:val="Hyperlink"/>
            <w:bCs/>
            <w:lang w:val="en-GB"/>
          </w:rPr>
          <w:t>https://uho-{env}-uhub-sapi/covid/v1/reports?state=texas</w:t>
        </w:r>
      </w:hyperlink>
    </w:p>
    <w:p w14:paraId="073024ED" w14:textId="4E8A9D30" w:rsidR="004A3744" w:rsidRDefault="004A3744" w:rsidP="004A3744">
      <w:pPr>
        <w:ind w:left="1170"/>
        <w:rPr>
          <w:lang w:val="en-GB"/>
        </w:rPr>
      </w:pPr>
    </w:p>
    <w:p w14:paraId="5D05474D" w14:textId="3624BCD0" w:rsidR="004A3744" w:rsidRDefault="004A3744" w:rsidP="004A3744">
      <w:pPr>
        <w:ind w:left="450"/>
        <w:rPr>
          <w:b/>
          <w:lang w:val="en-GB"/>
        </w:rPr>
      </w:pPr>
      <w:r w:rsidRPr="00735559">
        <w:rPr>
          <w:b/>
          <w:lang w:val="en-GB"/>
        </w:rPr>
        <w:t>Output:</w:t>
      </w:r>
      <w:r>
        <w:rPr>
          <w:b/>
          <w:lang w:val="en-GB"/>
        </w:rPr>
        <w:t xml:space="preserve"> 20</w:t>
      </w:r>
      <w:r w:rsidR="00D930E0">
        <w:rPr>
          <w:b/>
          <w:lang w:val="en-GB"/>
        </w:rPr>
        <w:t>0</w:t>
      </w:r>
      <w:r>
        <w:rPr>
          <w:b/>
          <w:lang w:val="en-GB"/>
        </w:rPr>
        <w:t xml:space="preserve">, </w:t>
      </w:r>
      <w:r w:rsidR="00D930E0">
        <w:rPr>
          <w:b/>
          <w:lang w:val="en-GB"/>
        </w:rPr>
        <w:t>OK</w:t>
      </w:r>
    </w:p>
    <w:p w14:paraId="0BA36E15"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17C2DA9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947DCB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4EA615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6EA54E2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56B3F83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514581A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728D098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27B2D8DB"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1336238D"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1EFE917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71F79BE" w14:textId="509861FB" w:rsidR="00B80EDB" w:rsidRDefault="00B80EDB" w:rsidP="00B80EDB">
      <w:pPr>
        <w:pStyle w:val="NoSpacing"/>
        <w:ind w:left="720"/>
        <w:rPr>
          <w:sz w:val="18"/>
          <w:szCs w:val="18"/>
          <w:lang w:val="en-CA" w:eastAsia="en-CA"/>
        </w:rPr>
      </w:pPr>
      <w:r w:rsidRPr="00B80EDB">
        <w:rPr>
          <w:sz w:val="18"/>
          <w:szCs w:val="18"/>
          <w:lang w:val="en-CA" w:eastAsia="en-CA"/>
        </w:rPr>
        <w:t>]</w:t>
      </w:r>
    </w:p>
    <w:p w14:paraId="00F3C21D" w14:textId="724AD7A3" w:rsidR="00B80EDB" w:rsidRDefault="00B80EDB" w:rsidP="00B80EDB">
      <w:pPr>
        <w:pStyle w:val="NoSpacing"/>
        <w:ind w:left="720"/>
        <w:rPr>
          <w:sz w:val="18"/>
          <w:szCs w:val="18"/>
          <w:lang w:val="en-CA" w:eastAsia="en-CA"/>
        </w:rPr>
      </w:pPr>
    </w:p>
    <w:p w14:paraId="3C3F8199" w14:textId="77777777" w:rsidR="00EE7D60" w:rsidRDefault="00EE7D60" w:rsidP="00B80EDB">
      <w:pPr>
        <w:pStyle w:val="NoSpacing"/>
        <w:ind w:left="720"/>
        <w:rPr>
          <w:sz w:val="18"/>
          <w:szCs w:val="18"/>
          <w:lang w:val="en-CA" w:eastAsia="en-CA"/>
        </w:rPr>
      </w:pPr>
    </w:p>
    <w:p w14:paraId="6B451707" w14:textId="54916157" w:rsidR="00B80EDB" w:rsidRDefault="00B80EDB" w:rsidP="00B80EDB">
      <w:pPr>
        <w:pStyle w:val="NoSpacing"/>
        <w:ind w:left="720"/>
        <w:rPr>
          <w:sz w:val="18"/>
          <w:szCs w:val="18"/>
          <w:lang w:val="en-CA" w:eastAsia="en-CA"/>
        </w:rPr>
      </w:pPr>
    </w:p>
    <w:p w14:paraId="68501727" w14:textId="6395171F" w:rsidR="00B80EDB" w:rsidRDefault="00B80EDB" w:rsidP="00B80EDB">
      <w:pPr>
        <w:pStyle w:val="NoSpacing"/>
        <w:ind w:left="720"/>
        <w:rPr>
          <w:sz w:val="18"/>
          <w:szCs w:val="18"/>
          <w:lang w:val="en-CA" w:eastAsia="en-CA"/>
        </w:rPr>
      </w:pPr>
    </w:p>
    <w:p w14:paraId="761614AE" w14:textId="2ADB40F1" w:rsidR="00B80EDB" w:rsidRDefault="00B80EDB" w:rsidP="00B80EDB">
      <w:pPr>
        <w:ind w:left="450"/>
        <w:rPr>
          <w:bCs/>
          <w:lang w:val="en-GB"/>
        </w:rPr>
      </w:pPr>
      <w:r w:rsidRPr="00735559">
        <w:rPr>
          <w:b/>
          <w:lang w:val="en-GB"/>
        </w:rPr>
        <w:lastRenderedPageBreak/>
        <w:t xml:space="preserve">Input: </w:t>
      </w:r>
      <w:hyperlink w:history="1">
        <w:r w:rsidR="00F16E53" w:rsidRPr="001707F4">
          <w:rPr>
            <w:rStyle w:val="Hyperlink"/>
            <w:bCs/>
            <w:lang w:val="en-GB"/>
          </w:rPr>
          <w:t>https://uho-{env}-uhub-sapi/covid/v1/reports</w:t>
        </w:r>
      </w:hyperlink>
    </w:p>
    <w:p w14:paraId="48245803" w14:textId="77777777" w:rsidR="00B80EDB" w:rsidRPr="00F128C4" w:rsidRDefault="00B80EDB" w:rsidP="00B80EDB">
      <w:pPr>
        <w:ind w:left="450"/>
        <w:rPr>
          <w:b/>
          <w:lang w:val="en-GB"/>
        </w:rPr>
      </w:pPr>
    </w:p>
    <w:p w14:paraId="35514E39" w14:textId="77777777" w:rsidR="00B80EDB" w:rsidRDefault="00B80EDB" w:rsidP="00B80EDB">
      <w:pPr>
        <w:ind w:left="1170"/>
        <w:rPr>
          <w:lang w:val="en-GB"/>
        </w:rPr>
      </w:pPr>
    </w:p>
    <w:p w14:paraId="0B32A01A" w14:textId="77777777" w:rsidR="00B80EDB" w:rsidRDefault="00B80EDB" w:rsidP="00B80EDB">
      <w:pPr>
        <w:ind w:left="450"/>
        <w:rPr>
          <w:b/>
          <w:lang w:val="en-GB"/>
        </w:rPr>
      </w:pPr>
      <w:r w:rsidRPr="00735559">
        <w:rPr>
          <w:b/>
          <w:lang w:val="en-GB"/>
        </w:rPr>
        <w:t>Output:</w:t>
      </w:r>
      <w:r>
        <w:rPr>
          <w:b/>
          <w:lang w:val="en-GB"/>
        </w:rPr>
        <w:t xml:space="preserve"> 200, OK</w:t>
      </w:r>
    </w:p>
    <w:p w14:paraId="3034AC2F"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6FBE5D64"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511A8C1"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183F5D0"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7E7A169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2CC153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0F9FF74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06DE3F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17298546" w14:textId="5868873A"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r>
        <w:rPr>
          <w:color w:val="0451A5"/>
          <w:sz w:val="18"/>
          <w:szCs w:val="18"/>
          <w:lang w:val="en-CA" w:eastAsia="en-CA"/>
        </w:rPr>
        <w:t>878484</w:t>
      </w:r>
      <w:r w:rsidRPr="00B80EDB">
        <w:rPr>
          <w:color w:val="0451A5"/>
          <w:sz w:val="18"/>
          <w:szCs w:val="18"/>
          <w:lang w:val="en-CA" w:eastAsia="en-CA"/>
        </w:rPr>
        <w:t>"</w:t>
      </w:r>
    </w:p>
    <w:p w14:paraId="2EEA9A8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9382867" w14:textId="79D792E4" w:rsidR="00B80EDB" w:rsidRDefault="00B80EDB" w:rsidP="00B80EDB">
      <w:pPr>
        <w:pStyle w:val="NoSpacing"/>
        <w:ind w:left="720"/>
        <w:rPr>
          <w:sz w:val="18"/>
          <w:szCs w:val="18"/>
          <w:lang w:val="en-CA" w:eastAsia="en-CA"/>
        </w:rPr>
      </w:pPr>
      <w:r w:rsidRPr="00B80EDB">
        <w:rPr>
          <w:sz w:val="18"/>
          <w:szCs w:val="18"/>
          <w:lang w:val="en-CA" w:eastAsia="en-CA"/>
        </w:rPr>
        <w:t>   }</w:t>
      </w:r>
      <w:r>
        <w:rPr>
          <w:sz w:val="18"/>
          <w:szCs w:val="18"/>
          <w:lang w:val="en-CA" w:eastAsia="en-CA"/>
        </w:rPr>
        <w:t>,</w:t>
      </w:r>
    </w:p>
    <w:p w14:paraId="74B46C5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48AE757E" w14:textId="6976E302"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Pr>
          <w:color w:val="0451A5"/>
          <w:sz w:val="18"/>
          <w:szCs w:val="18"/>
          <w:lang w:val="en-CA" w:eastAsia="en-CA"/>
        </w:rPr>
        <w:t>florida</w:t>
      </w:r>
      <w:proofErr w:type="spellEnd"/>
      <w:r w:rsidRPr="00B80EDB">
        <w:rPr>
          <w:color w:val="0451A5"/>
          <w:sz w:val="18"/>
          <w:szCs w:val="18"/>
          <w:lang w:val="en-CA" w:eastAsia="en-CA"/>
        </w:rPr>
        <w:t>"</w:t>
      </w:r>
      <w:r w:rsidRPr="00B80EDB">
        <w:rPr>
          <w:sz w:val="18"/>
          <w:szCs w:val="18"/>
          <w:lang w:val="en-CA" w:eastAsia="en-CA"/>
        </w:rPr>
        <w:t>,</w:t>
      </w:r>
    </w:p>
    <w:p w14:paraId="67DE3BB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53A5A64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14E8167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26B2503C"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21BCDD7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65883B79"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365E81BA"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5E2B32B5" w14:textId="67E57486" w:rsidR="00B80EDB" w:rsidRPr="00B80EDB" w:rsidRDefault="00B80EDB" w:rsidP="00C745D6">
      <w:pPr>
        <w:pStyle w:val="NoSpacing"/>
        <w:ind w:left="720"/>
        <w:rPr>
          <w:sz w:val="18"/>
          <w:szCs w:val="18"/>
          <w:lang w:val="en-CA" w:eastAsia="en-CA"/>
        </w:rPr>
      </w:pPr>
      <w:r w:rsidRPr="00B80EDB">
        <w:rPr>
          <w:sz w:val="18"/>
          <w:szCs w:val="18"/>
          <w:lang w:val="en-CA" w:eastAsia="en-CA"/>
        </w:rPr>
        <w:t>   }</w:t>
      </w:r>
    </w:p>
    <w:p w14:paraId="7A72EA0E"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w:t>
      </w:r>
    </w:p>
    <w:p w14:paraId="69A4E5F0" w14:textId="77777777" w:rsidR="00B80EDB" w:rsidRPr="00B80EDB" w:rsidRDefault="00B80EDB" w:rsidP="00B80EDB">
      <w:pPr>
        <w:pStyle w:val="NoSpacing"/>
        <w:ind w:left="720"/>
        <w:rPr>
          <w:sz w:val="18"/>
          <w:szCs w:val="18"/>
          <w:lang w:val="en-CA" w:eastAsia="en-CA"/>
        </w:rPr>
      </w:pPr>
    </w:p>
    <w:p w14:paraId="70EADA4C" w14:textId="77777777" w:rsidR="004A3744" w:rsidRDefault="004A3744" w:rsidP="004A3744">
      <w:pPr>
        <w:rPr>
          <w:lang w:val="en-GB"/>
        </w:rPr>
      </w:pPr>
    </w:p>
    <w:p w14:paraId="7CC57AAF" w14:textId="0F92EAB1" w:rsidR="004A3744" w:rsidRDefault="00BF3050" w:rsidP="004A3744">
      <w:pPr>
        <w:pStyle w:val="Heading3"/>
      </w:pPr>
      <w:r>
        <w:t>Mapping</w:t>
      </w:r>
    </w:p>
    <w:p w14:paraId="124244D9" w14:textId="1357FA53" w:rsidR="004A3962" w:rsidRDefault="004A3962" w:rsidP="004A3962">
      <w:pPr>
        <w:rPr>
          <w:lang w:val="en-GB"/>
        </w:rPr>
      </w:pPr>
    </w:p>
    <w:p w14:paraId="312AEC30" w14:textId="5EFFE411" w:rsidR="004A3962" w:rsidRPr="004A3962" w:rsidRDefault="008F2E91" w:rsidP="004A3962">
      <w:pPr>
        <w:ind w:left="1170"/>
        <w:rPr>
          <w:lang w:val="en-GB"/>
        </w:rPr>
      </w:pPr>
      <w:r>
        <w:object w:dxaOrig="1531" w:dyaOrig="993" w14:anchorId="50AEDA77">
          <v:shape id="_x0000_i1028" type="#_x0000_t75" style="width:79.2pt;height:50.4pt" o:ole="">
            <v:imagedata r:id="rId37" o:title=""/>
          </v:shape>
          <o:OLEObject Type="Embed" ProgID="Excel.Sheet.12" ShapeID="_x0000_i1028" DrawAspect="Icon" ObjectID="_1694490329" r:id="rId38"/>
        </w:object>
      </w:r>
    </w:p>
    <w:p w14:paraId="3F008D20" w14:textId="77777777" w:rsidR="004A3744" w:rsidRPr="00735559" w:rsidRDefault="004A3744" w:rsidP="004A3744">
      <w:pPr>
        <w:rPr>
          <w:lang w:val="en-GB"/>
        </w:rPr>
      </w:pPr>
    </w:p>
    <w:p w14:paraId="1332E0B7" w14:textId="77777777" w:rsidR="004A3744" w:rsidRDefault="004A3744" w:rsidP="004A3744">
      <w:pPr>
        <w:pStyle w:val="Heading3"/>
      </w:pPr>
      <w:bookmarkStart w:id="50" w:name="_Toc73277210"/>
      <w:r w:rsidRPr="00812D61">
        <w:t>Consumers</w:t>
      </w:r>
      <w:bookmarkEnd w:id="50"/>
    </w:p>
    <w:p w14:paraId="21E38906" w14:textId="77777777" w:rsidR="004A3744" w:rsidRPr="008C3C7E" w:rsidRDefault="004A3744" w:rsidP="004A3744"/>
    <w:tbl>
      <w:tblPr>
        <w:tblStyle w:val="LightList"/>
        <w:tblW w:w="5137" w:type="pct"/>
        <w:tblInd w:w="416" w:type="dxa"/>
        <w:tblLook w:val="04A0" w:firstRow="1" w:lastRow="0" w:firstColumn="1" w:lastColumn="0" w:noHBand="0" w:noVBand="1"/>
      </w:tblPr>
      <w:tblGrid>
        <w:gridCol w:w="2982"/>
        <w:gridCol w:w="296"/>
        <w:gridCol w:w="6318"/>
      </w:tblGrid>
      <w:tr w:rsidR="004A3744" w14:paraId="3D970BEC"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310C7C07" w14:textId="77777777" w:rsidR="004A3744" w:rsidRDefault="004A3744" w:rsidP="002F43FC">
            <w:pPr>
              <w:rPr>
                <w:lang w:val="en-GB"/>
              </w:rPr>
            </w:pPr>
            <w:r>
              <w:rPr>
                <w:lang w:val="en-GB"/>
              </w:rPr>
              <w:t>API Consumer</w:t>
            </w:r>
          </w:p>
        </w:tc>
        <w:tc>
          <w:tcPr>
            <w:tcW w:w="3446" w:type="pct"/>
            <w:gridSpan w:val="2"/>
            <w:tcBorders>
              <w:bottom w:val="single" w:sz="4" w:space="0" w:color="auto"/>
            </w:tcBorders>
            <w:hideMark/>
          </w:tcPr>
          <w:p w14:paraId="46FEF202" w14:textId="77777777" w:rsidR="004A3744" w:rsidRDefault="004A3744"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4A3744" w14:paraId="361969DD"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6B1245D" w14:textId="77777777" w:rsidR="004A3744" w:rsidRDefault="004A3744"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34CCF680" w14:textId="77777777" w:rsidR="004A3744" w:rsidRDefault="004A3744"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4A3744" w14:paraId="4557ECD4"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07FF0334" w14:textId="77777777" w:rsidR="004A3744" w:rsidRDefault="004A3744"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5D2A930B" w14:textId="77777777" w:rsidR="004A3744" w:rsidRDefault="004A3744"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59256711" w14:textId="77777777" w:rsidR="004A3744" w:rsidRDefault="004A3744" w:rsidP="004A3744">
      <w:pPr>
        <w:rPr>
          <w:lang w:val="en-GB"/>
        </w:rPr>
      </w:pPr>
    </w:p>
    <w:p w14:paraId="0AEFE027" w14:textId="77777777" w:rsidR="004A3744" w:rsidRPr="00322157" w:rsidRDefault="004A3744" w:rsidP="004A3744">
      <w:pPr>
        <w:pStyle w:val="Heading3"/>
      </w:pPr>
      <w:bookmarkStart w:id="51" w:name="_Toc73277211"/>
      <w:r>
        <w:t>Technical details</w:t>
      </w:r>
      <w:bookmarkEnd w:id="51"/>
    </w:p>
    <w:p w14:paraId="2F76FE01" w14:textId="77777777" w:rsidR="004A3744" w:rsidRPr="000A2B2E" w:rsidRDefault="004A3744" w:rsidP="004A3744">
      <w:pPr>
        <w:rPr>
          <w:lang w:val="en-GB"/>
        </w:rPr>
      </w:pPr>
    </w:p>
    <w:tbl>
      <w:tblPr>
        <w:tblStyle w:val="TableGrid"/>
        <w:tblW w:w="9630" w:type="dxa"/>
        <w:tblInd w:w="455" w:type="dxa"/>
        <w:tblLook w:val="04A0" w:firstRow="1" w:lastRow="0" w:firstColumn="1" w:lastColumn="0" w:noHBand="0" w:noVBand="1"/>
      </w:tblPr>
      <w:tblGrid>
        <w:gridCol w:w="3060"/>
        <w:gridCol w:w="6570"/>
      </w:tblGrid>
      <w:tr w:rsidR="004A3744" w14:paraId="48A07F81" w14:textId="77777777" w:rsidTr="002F43FC">
        <w:tc>
          <w:tcPr>
            <w:tcW w:w="3060" w:type="dxa"/>
            <w:shd w:val="clear" w:color="auto" w:fill="F2F2F2" w:themeFill="background1" w:themeFillShade="F2"/>
            <w:vAlign w:val="center"/>
          </w:tcPr>
          <w:p w14:paraId="02FB2AEF" w14:textId="77777777" w:rsidR="004A3744" w:rsidRPr="003372CB" w:rsidRDefault="004A3744" w:rsidP="002F43FC">
            <w:pPr>
              <w:rPr>
                <w:lang w:val="en-GB"/>
              </w:rPr>
            </w:pPr>
            <w:r>
              <w:rPr>
                <w:lang w:val="en-GB"/>
              </w:rPr>
              <w:t>API</w:t>
            </w:r>
            <w:r w:rsidRPr="003372CB">
              <w:rPr>
                <w:lang w:val="en-GB"/>
              </w:rPr>
              <w:t xml:space="preserve"> Name</w:t>
            </w:r>
          </w:p>
        </w:tc>
        <w:tc>
          <w:tcPr>
            <w:tcW w:w="6570" w:type="dxa"/>
          </w:tcPr>
          <w:p w14:paraId="78AAB9A2" w14:textId="77777777" w:rsidR="004A3744" w:rsidRDefault="004A3744" w:rsidP="002F43FC">
            <w:proofErr w:type="spellStart"/>
            <w:r>
              <w:t>uhub-sapi</w:t>
            </w:r>
            <w:proofErr w:type="spellEnd"/>
          </w:p>
        </w:tc>
      </w:tr>
      <w:tr w:rsidR="004A3744" w14:paraId="5FEBFDA2" w14:textId="77777777" w:rsidTr="002F43FC">
        <w:tc>
          <w:tcPr>
            <w:tcW w:w="3060" w:type="dxa"/>
            <w:shd w:val="clear" w:color="auto" w:fill="F2F2F2" w:themeFill="background1" w:themeFillShade="F2"/>
            <w:vAlign w:val="center"/>
          </w:tcPr>
          <w:p w14:paraId="504847D0" w14:textId="77777777" w:rsidR="004A3744" w:rsidRPr="003372CB" w:rsidRDefault="004A3744" w:rsidP="002F43FC">
            <w:pPr>
              <w:rPr>
                <w:lang w:val="en-GB"/>
              </w:rPr>
            </w:pPr>
            <w:r w:rsidRPr="003372CB">
              <w:rPr>
                <w:lang w:val="en-GB"/>
              </w:rPr>
              <w:t xml:space="preserve">Business Requirements </w:t>
            </w:r>
          </w:p>
        </w:tc>
        <w:tc>
          <w:tcPr>
            <w:tcW w:w="6570" w:type="dxa"/>
          </w:tcPr>
          <w:p w14:paraId="7FF7C921" w14:textId="77777777" w:rsidR="004A3744" w:rsidRDefault="004A3744" w:rsidP="002F43FC">
            <w:r>
              <w:t>As mentioned in integration solution document</w:t>
            </w:r>
          </w:p>
        </w:tc>
      </w:tr>
      <w:tr w:rsidR="004A3744" w:rsidRPr="00A411FD" w14:paraId="2233B2E3" w14:textId="77777777" w:rsidTr="002F43FC">
        <w:tc>
          <w:tcPr>
            <w:tcW w:w="3060" w:type="dxa"/>
            <w:shd w:val="clear" w:color="auto" w:fill="F2F2F2" w:themeFill="background1" w:themeFillShade="F2"/>
            <w:vAlign w:val="center"/>
          </w:tcPr>
          <w:p w14:paraId="7B6E196C" w14:textId="77777777" w:rsidR="004A3744" w:rsidRPr="003372CB" w:rsidRDefault="004A3744" w:rsidP="002F43FC">
            <w:pPr>
              <w:rPr>
                <w:lang w:val="en-GB"/>
              </w:rPr>
            </w:pPr>
            <w:r>
              <w:rPr>
                <w:lang w:val="en-GB"/>
              </w:rPr>
              <w:t>API Communication</w:t>
            </w:r>
            <w:r w:rsidRPr="003372CB">
              <w:rPr>
                <w:lang w:val="en-GB"/>
              </w:rPr>
              <w:t xml:space="preserve"> Type</w:t>
            </w:r>
          </w:p>
        </w:tc>
        <w:tc>
          <w:tcPr>
            <w:tcW w:w="6570" w:type="dxa"/>
          </w:tcPr>
          <w:p w14:paraId="49D241D0" w14:textId="77777777" w:rsidR="004A3744" w:rsidRPr="00A411FD" w:rsidRDefault="004A3744" w:rsidP="002F43FC">
            <w:pPr>
              <w:rPr>
                <w:szCs w:val="16"/>
              </w:rPr>
            </w:pPr>
            <w:r>
              <w:rPr>
                <w:rFonts w:cs="Arial"/>
              </w:rPr>
              <w:t>REST</w:t>
            </w:r>
          </w:p>
        </w:tc>
      </w:tr>
      <w:tr w:rsidR="004A3744" w:rsidRPr="0061640F" w14:paraId="5C89CC38" w14:textId="77777777" w:rsidTr="002F43FC">
        <w:tc>
          <w:tcPr>
            <w:tcW w:w="3060" w:type="dxa"/>
            <w:shd w:val="clear" w:color="auto" w:fill="F2F2F2" w:themeFill="background1" w:themeFillShade="F2"/>
            <w:vAlign w:val="center"/>
          </w:tcPr>
          <w:p w14:paraId="34627EA4" w14:textId="77777777" w:rsidR="004A3744" w:rsidRPr="003372CB" w:rsidRDefault="004A3744" w:rsidP="002F43FC">
            <w:pPr>
              <w:rPr>
                <w:lang w:val="en-GB"/>
              </w:rPr>
            </w:pPr>
            <w:r w:rsidRPr="003372CB">
              <w:rPr>
                <w:lang w:val="en-GB"/>
              </w:rPr>
              <w:t>Interface Pattern</w:t>
            </w:r>
          </w:p>
        </w:tc>
        <w:tc>
          <w:tcPr>
            <w:tcW w:w="6570" w:type="dxa"/>
          </w:tcPr>
          <w:p w14:paraId="41A11AB1" w14:textId="77777777" w:rsidR="004A3744" w:rsidRPr="00617137" w:rsidRDefault="004A3744"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782A8A">
              <w:rPr>
                <w:rFonts w:cs="Arial"/>
              </w:rPr>
            </w:r>
            <w:r w:rsidR="00782A8A">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4A3744" w:rsidRPr="00AC26CA" w14:paraId="3029B649" w14:textId="77777777" w:rsidTr="002F43FC">
        <w:tc>
          <w:tcPr>
            <w:tcW w:w="3060" w:type="dxa"/>
            <w:shd w:val="clear" w:color="auto" w:fill="F2F2F2" w:themeFill="background1" w:themeFillShade="F2"/>
            <w:vAlign w:val="center"/>
          </w:tcPr>
          <w:p w14:paraId="2D6C6AF8" w14:textId="77777777" w:rsidR="004A3744" w:rsidRPr="003372CB" w:rsidRDefault="004A3744" w:rsidP="002F43FC">
            <w:pPr>
              <w:rPr>
                <w:lang w:val="en-GB"/>
              </w:rPr>
            </w:pPr>
            <w:r w:rsidRPr="003372CB">
              <w:rPr>
                <w:lang w:val="en-GB"/>
              </w:rPr>
              <w:t>Interface Definitions</w:t>
            </w:r>
          </w:p>
        </w:tc>
        <w:tc>
          <w:tcPr>
            <w:tcW w:w="6570" w:type="dxa"/>
          </w:tcPr>
          <w:p w14:paraId="335071C7" w14:textId="77777777" w:rsidR="004A3744" w:rsidRPr="0061790B" w:rsidRDefault="004A3744" w:rsidP="002F43FC">
            <w:pPr>
              <w:pStyle w:val="TableText0"/>
              <w:rPr>
                <w:rFonts w:cs="Arial"/>
                <w:lang w:val="en-CA"/>
              </w:rPr>
            </w:pPr>
            <w:r>
              <w:rPr>
                <w:rFonts w:cs="Arial"/>
                <w:lang w:val="en-CA"/>
              </w:rPr>
              <w:t>RAML API Specification</w:t>
            </w:r>
          </w:p>
        </w:tc>
      </w:tr>
      <w:tr w:rsidR="004A3744" w:rsidRPr="00AC26CA" w14:paraId="11528190" w14:textId="77777777" w:rsidTr="002F43FC">
        <w:tc>
          <w:tcPr>
            <w:tcW w:w="3060" w:type="dxa"/>
            <w:shd w:val="clear" w:color="auto" w:fill="F2F2F2" w:themeFill="background1" w:themeFillShade="F2"/>
            <w:vAlign w:val="center"/>
          </w:tcPr>
          <w:p w14:paraId="4B42E3F0" w14:textId="77777777" w:rsidR="004A3744" w:rsidRPr="003372CB" w:rsidRDefault="004A3744" w:rsidP="002F43FC">
            <w:pPr>
              <w:rPr>
                <w:lang w:val="en-GB"/>
              </w:rPr>
            </w:pPr>
            <w:r w:rsidRPr="003372CB">
              <w:rPr>
                <w:lang w:val="en-GB"/>
              </w:rPr>
              <w:t>Sample Request</w:t>
            </w:r>
          </w:p>
        </w:tc>
        <w:tc>
          <w:tcPr>
            <w:tcW w:w="6570" w:type="dxa"/>
          </w:tcPr>
          <w:p w14:paraId="602F4AB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r w:rsidR="004A3744" w:rsidRPr="00AC26CA" w14:paraId="47E736B2" w14:textId="77777777" w:rsidTr="002F43FC">
        <w:tc>
          <w:tcPr>
            <w:tcW w:w="3060" w:type="dxa"/>
            <w:shd w:val="clear" w:color="auto" w:fill="F2F2F2" w:themeFill="background1" w:themeFillShade="F2"/>
            <w:vAlign w:val="center"/>
          </w:tcPr>
          <w:p w14:paraId="25412970" w14:textId="77777777" w:rsidR="004A3744" w:rsidRPr="003372CB" w:rsidRDefault="004A3744" w:rsidP="002F43FC">
            <w:pPr>
              <w:rPr>
                <w:lang w:val="en-GB"/>
              </w:rPr>
            </w:pPr>
            <w:r w:rsidRPr="003372CB">
              <w:rPr>
                <w:lang w:val="en-GB"/>
              </w:rPr>
              <w:t>Sample Response</w:t>
            </w:r>
          </w:p>
        </w:tc>
        <w:tc>
          <w:tcPr>
            <w:tcW w:w="6570" w:type="dxa"/>
          </w:tcPr>
          <w:p w14:paraId="4FDF630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bl>
    <w:p w14:paraId="0C2A301F" w14:textId="77777777" w:rsidR="004A3744" w:rsidRPr="00683CAC" w:rsidRDefault="004A3744" w:rsidP="004A3744"/>
    <w:p w14:paraId="210C498D" w14:textId="77777777" w:rsidR="004A3744" w:rsidRDefault="004A3744" w:rsidP="004A3744">
      <w:pPr>
        <w:rPr>
          <w:lang w:val="en-GB"/>
        </w:rPr>
      </w:pPr>
    </w:p>
    <w:p w14:paraId="6F6E6935" w14:textId="77777777" w:rsidR="004A3744" w:rsidRDefault="004A3744" w:rsidP="004A3744">
      <w:pPr>
        <w:pStyle w:val="Heading3"/>
      </w:pPr>
      <w:bookmarkStart w:id="52" w:name="_Toc73277212"/>
      <w:proofErr w:type="gramStart"/>
      <w:r>
        <w:t>Non Functional</w:t>
      </w:r>
      <w:bookmarkEnd w:id="52"/>
      <w:proofErr w:type="gramEnd"/>
    </w:p>
    <w:p w14:paraId="79C6FEED" w14:textId="77777777" w:rsidR="004A3744" w:rsidRPr="00206F3E" w:rsidRDefault="004A3744" w:rsidP="004A3744"/>
    <w:p w14:paraId="622EC0DB" w14:textId="77777777" w:rsidR="004A3744" w:rsidRDefault="004A3744" w:rsidP="004A3744">
      <w:pPr>
        <w:rPr>
          <w:lang w:val="en-GB"/>
        </w:rPr>
      </w:pPr>
    </w:p>
    <w:tbl>
      <w:tblPr>
        <w:tblStyle w:val="TableGrid"/>
        <w:tblW w:w="9630" w:type="dxa"/>
        <w:tblInd w:w="421" w:type="dxa"/>
        <w:tblLook w:val="04A0" w:firstRow="1" w:lastRow="0" w:firstColumn="1" w:lastColumn="0" w:noHBand="0" w:noVBand="1"/>
      </w:tblPr>
      <w:tblGrid>
        <w:gridCol w:w="3060"/>
        <w:gridCol w:w="6570"/>
      </w:tblGrid>
      <w:tr w:rsidR="004A3744" w:rsidRPr="009D605F" w14:paraId="67C4DCC1" w14:textId="77777777" w:rsidTr="002F43FC">
        <w:tc>
          <w:tcPr>
            <w:tcW w:w="3060" w:type="dxa"/>
            <w:shd w:val="clear" w:color="auto" w:fill="F2F2F2" w:themeFill="background1" w:themeFillShade="F2"/>
            <w:vAlign w:val="center"/>
          </w:tcPr>
          <w:p w14:paraId="36A98E04" w14:textId="77777777" w:rsidR="004A3744" w:rsidRDefault="004A3744" w:rsidP="002F43FC">
            <w:r w:rsidRPr="00CE2A53">
              <w:rPr>
                <w:rFonts w:cs="Arial"/>
              </w:rPr>
              <w:t>Post Execution Notification Details</w:t>
            </w:r>
          </w:p>
        </w:tc>
        <w:tc>
          <w:tcPr>
            <w:tcW w:w="6570" w:type="dxa"/>
            <w:vAlign w:val="center"/>
          </w:tcPr>
          <w:p w14:paraId="21B9FDFB" w14:textId="77777777" w:rsidR="004A3744" w:rsidRDefault="004A3744"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77514771" w14:textId="77777777" w:rsidR="004A3744" w:rsidRDefault="004A3744" w:rsidP="002F43FC">
            <w:pPr>
              <w:rPr>
                <w:rFonts w:cs="Arial"/>
              </w:rPr>
            </w:pPr>
            <w:r>
              <w:rPr>
                <w:rFonts w:cs="Arial"/>
              </w:rPr>
              <w:t>Currently all the errors will be logged into logs with log4j.</w:t>
            </w:r>
          </w:p>
          <w:p w14:paraId="042EC246" w14:textId="77777777" w:rsidR="004A3744" w:rsidRDefault="004A3744" w:rsidP="002F43FC">
            <w:pPr>
              <w:rPr>
                <w:rFonts w:cs="Arial"/>
              </w:rPr>
            </w:pPr>
            <w:r>
              <w:rPr>
                <w:rFonts w:cs="Arial"/>
              </w:rPr>
              <w:t>Consumer API is responsible to log about error details.</w:t>
            </w:r>
          </w:p>
          <w:p w14:paraId="10DFB39A" w14:textId="77777777" w:rsidR="004A3744" w:rsidRDefault="004A3744" w:rsidP="002F43FC">
            <w:pPr>
              <w:rPr>
                <w:rFonts w:cs="Arial"/>
              </w:rPr>
            </w:pPr>
            <w:r>
              <w:rPr>
                <w:rFonts w:cs="Arial"/>
              </w:rPr>
              <w:t>Can be visible in runtime manager.</w:t>
            </w:r>
          </w:p>
          <w:p w14:paraId="70F9C8F3" w14:textId="77777777" w:rsidR="004A3744" w:rsidRPr="0035097F" w:rsidRDefault="004A3744" w:rsidP="002F43FC">
            <w:pPr>
              <w:rPr>
                <w:rFonts w:cs="Arial"/>
              </w:rPr>
            </w:pPr>
          </w:p>
          <w:p w14:paraId="399F0059" w14:textId="77777777" w:rsidR="004A3744" w:rsidRDefault="004A3744" w:rsidP="002F43FC">
            <w:pPr>
              <w:rPr>
                <w:rFonts w:cs="Arial"/>
              </w:rPr>
            </w:pPr>
          </w:p>
          <w:p w14:paraId="23DD29BB" w14:textId="77777777" w:rsidR="004A3744" w:rsidRDefault="004A3744"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696A4C6" w14:textId="77777777" w:rsidR="004A3744" w:rsidRDefault="004A3744" w:rsidP="002F43FC">
            <w:pPr>
              <w:rPr>
                <w:rFonts w:cs="Arial"/>
              </w:rPr>
            </w:pPr>
            <w:r>
              <w:rPr>
                <w:rFonts w:cs="Arial"/>
              </w:rPr>
              <w:t>Currently all the errors will be logged into logs with log4j.</w:t>
            </w:r>
          </w:p>
          <w:p w14:paraId="0C3C48D4" w14:textId="77777777" w:rsidR="004A3744" w:rsidRDefault="004A3744" w:rsidP="002F43FC">
            <w:pPr>
              <w:rPr>
                <w:rFonts w:cs="Arial"/>
              </w:rPr>
            </w:pPr>
            <w:r>
              <w:rPr>
                <w:rFonts w:cs="Arial"/>
              </w:rPr>
              <w:t>Consumer API is responsible to log about error details.</w:t>
            </w:r>
          </w:p>
          <w:p w14:paraId="7FC29B18" w14:textId="77777777" w:rsidR="004A3744" w:rsidRPr="00683CAC" w:rsidRDefault="004A3744" w:rsidP="002F43FC">
            <w:pPr>
              <w:rPr>
                <w:rFonts w:cs="Arial"/>
              </w:rPr>
            </w:pPr>
            <w:r>
              <w:rPr>
                <w:rFonts w:cs="Arial"/>
              </w:rPr>
              <w:t>Can be visible in runtime manager.</w:t>
            </w:r>
          </w:p>
        </w:tc>
      </w:tr>
      <w:tr w:rsidR="004A3744" w:rsidRPr="009D605F" w14:paraId="71A96547" w14:textId="77777777" w:rsidTr="002F43FC">
        <w:tc>
          <w:tcPr>
            <w:tcW w:w="3060" w:type="dxa"/>
            <w:shd w:val="clear" w:color="auto" w:fill="F2F2F2" w:themeFill="background1" w:themeFillShade="F2"/>
            <w:vAlign w:val="center"/>
          </w:tcPr>
          <w:p w14:paraId="0655CDD4" w14:textId="77777777" w:rsidR="004A3744" w:rsidRPr="00CE2A53" w:rsidRDefault="004A3744" w:rsidP="002F43FC">
            <w:pPr>
              <w:rPr>
                <w:rFonts w:cs="Arial"/>
              </w:rPr>
            </w:pPr>
            <w:r w:rsidRPr="00CE2A53">
              <w:rPr>
                <w:rFonts w:cs="Arial"/>
              </w:rPr>
              <w:t>Process Log Audit Details</w:t>
            </w:r>
          </w:p>
        </w:tc>
        <w:tc>
          <w:tcPr>
            <w:tcW w:w="6570" w:type="dxa"/>
            <w:vAlign w:val="center"/>
          </w:tcPr>
          <w:p w14:paraId="24C5FF35" w14:textId="77777777" w:rsidR="004A3744" w:rsidRDefault="004A3744" w:rsidP="002F43FC">
            <w:pPr>
              <w:rPr>
                <w:rFonts w:cs="Arial"/>
                <w:iCs/>
              </w:rPr>
            </w:pPr>
            <w:r>
              <w:rPr>
                <w:rFonts w:cs="Arial"/>
                <w:iCs/>
                <w:u w:val="single"/>
              </w:rPr>
              <w:t>Audit &amp; Logging</w:t>
            </w:r>
            <w:r>
              <w:rPr>
                <w:rFonts w:cs="Arial"/>
                <w:iCs/>
              </w:rPr>
              <w:t>:</w:t>
            </w:r>
          </w:p>
          <w:p w14:paraId="5ADC48C7" w14:textId="77777777" w:rsidR="004A3744" w:rsidRDefault="004A3744" w:rsidP="002F43FC">
            <w:pPr>
              <w:rPr>
                <w:rFonts w:cs="Arial"/>
                <w:iCs/>
              </w:rPr>
            </w:pPr>
            <w:r>
              <w:rPr>
                <w:rFonts w:cs="Arial"/>
                <w:iCs/>
              </w:rPr>
              <w:t xml:space="preserve">Created Logs for the following </w:t>
            </w:r>
          </w:p>
          <w:p w14:paraId="4FE0E0CB"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011CB82C"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45D21D17" w14:textId="77777777" w:rsidR="004A3744" w:rsidRPr="008C3C7E"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28B2E289" w14:textId="77777777" w:rsidR="004A3744" w:rsidRPr="00683CAC" w:rsidRDefault="004A3744"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0A9F47E3" w14:textId="77777777" w:rsidR="004A3744" w:rsidRDefault="004A3744" w:rsidP="004A3744">
      <w:pPr>
        <w:rPr>
          <w:lang w:val="en-GB"/>
        </w:rPr>
      </w:pPr>
    </w:p>
    <w:p w14:paraId="1B9582F1" w14:textId="77777777" w:rsidR="004A3744" w:rsidRPr="005B2D66" w:rsidRDefault="004A3744" w:rsidP="004A3744">
      <w:pPr>
        <w:pStyle w:val="Heading3"/>
      </w:pPr>
      <w:bookmarkStart w:id="53" w:name="_Toc73277213"/>
      <w:r w:rsidRPr="005B2D66">
        <w:t>Error Handling</w:t>
      </w:r>
      <w:bookmarkEnd w:id="53"/>
    </w:p>
    <w:p w14:paraId="51CD2939" w14:textId="77777777" w:rsidR="004A3744" w:rsidRDefault="004A3744" w:rsidP="004A3744">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4A3744" w14:paraId="63BD2A1E"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46B34919" w14:textId="77777777" w:rsidR="004A3744" w:rsidRDefault="004A3744"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6708124E" w14:textId="77777777" w:rsidR="004A3744" w:rsidRDefault="004A3744"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BB32C74" w14:textId="77777777" w:rsidR="004A3744" w:rsidRDefault="004A3744" w:rsidP="002F43FC">
            <w:pPr>
              <w:pStyle w:val="Normal3"/>
              <w:ind w:left="0"/>
              <w:rPr>
                <w:b w:val="0"/>
                <w:bCs w:val="0"/>
                <w:lang w:val="en-CA"/>
              </w:rPr>
            </w:pPr>
            <w:r>
              <w:rPr>
                <w:b w:val="0"/>
                <w:bCs w:val="0"/>
                <w:lang w:val="en-CA"/>
              </w:rPr>
              <w:t>Exception Handling</w:t>
            </w:r>
          </w:p>
        </w:tc>
      </w:tr>
      <w:tr w:rsidR="004A3744" w:rsidRPr="001F4219" w14:paraId="0F67B0AF"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6B05A1C7" w14:textId="77777777" w:rsidR="004A3744" w:rsidRDefault="004A3744"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21C4A2D" w14:textId="77777777" w:rsidR="004A3744" w:rsidRPr="00617137" w:rsidRDefault="004A3744"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225675FE"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9F95C59"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E58C2B0"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31932F"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5EE84338" w14:textId="77777777" w:rsidR="004A3744" w:rsidRDefault="004A3744" w:rsidP="002F43FC">
            <w:pPr>
              <w:pStyle w:val="Normal3"/>
              <w:ind w:left="0"/>
              <w:rPr>
                <w:rFonts w:cs="Arial"/>
                <w:lang w:val="en-CA"/>
              </w:rPr>
            </w:pPr>
          </w:p>
        </w:tc>
      </w:tr>
    </w:tbl>
    <w:p w14:paraId="17F1EE49" w14:textId="77777777" w:rsidR="004A3744" w:rsidRDefault="004A3744" w:rsidP="004A3744">
      <w:pPr>
        <w:rPr>
          <w:lang w:val="en-GB"/>
        </w:rPr>
      </w:pPr>
    </w:p>
    <w:p w14:paraId="374F2FA7" w14:textId="77777777" w:rsidR="004A3744" w:rsidRDefault="004A3744" w:rsidP="004A3744">
      <w:pPr>
        <w:rPr>
          <w:lang w:val="en-GB"/>
        </w:rPr>
      </w:pPr>
    </w:p>
    <w:p w14:paraId="73E3D7EE" w14:textId="77777777" w:rsidR="004A3744" w:rsidRDefault="004A3744" w:rsidP="004A3744">
      <w:pPr>
        <w:rPr>
          <w:lang w:val="en-GB"/>
        </w:rPr>
      </w:pPr>
    </w:p>
    <w:p w14:paraId="06DFC37F" w14:textId="77777777" w:rsidR="004A3744" w:rsidRDefault="004A3744" w:rsidP="004A3744">
      <w:pPr>
        <w:pStyle w:val="Heading3"/>
      </w:pPr>
      <w:bookmarkStart w:id="54" w:name="_Toc73277214"/>
      <w:r w:rsidRPr="00FB0B36">
        <w:t>Integration test cases</w:t>
      </w:r>
      <w:bookmarkEnd w:id="54"/>
    </w:p>
    <w:p w14:paraId="515B8054" w14:textId="77777777" w:rsidR="004A3744" w:rsidRDefault="004A3744" w:rsidP="004A3744"/>
    <w:tbl>
      <w:tblPr>
        <w:tblStyle w:val="TableGrid"/>
        <w:tblW w:w="9497" w:type="dxa"/>
        <w:tblInd w:w="421" w:type="dxa"/>
        <w:tblLook w:val="04A0" w:firstRow="1" w:lastRow="0" w:firstColumn="1" w:lastColumn="0" w:noHBand="0" w:noVBand="1"/>
      </w:tblPr>
      <w:tblGrid>
        <w:gridCol w:w="4028"/>
        <w:gridCol w:w="5469"/>
      </w:tblGrid>
      <w:tr w:rsidR="004A3744" w:rsidRPr="004C0AB6" w14:paraId="062C4F32" w14:textId="77777777" w:rsidTr="002F43FC">
        <w:trPr>
          <w:tblHeader/>
        </w:trPr>
        <w:tc>
          <w:tcPr>
            <w:tcW w:w="4028" w:type="dxa"/>
            <w:shd w:val="clear" w:color="auto" w:fill="DEEAF6" w:themeFill="accent1" w:themeFillTint="33"/>
          </w:tcPr>
          <w:p w14:paraId="3E570243" w14:textId="77777777" w:rsidR="004A3744" w:rsidRPr="004C0AB6" w:rsidRDefault="004A3744"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2AFEA5D3" w14:textId="77777777" w:rsidR="004A3744" w:rsidRPr="004C0AB6" w:rsidRDefault="004A3744" w:rsidP="002F43FC">
            <w:pPr>
              <w:rPr>
                <w:lang w:val="en-GB"/>
              </w:rPr>
            </w:pPr>
            <w:r>
              <w:rPr>
                <w:b/>
                <w:lang w:val="en-GB"/>
              </w:rPr>
              <w:t>Result</w:t>
            </w:r>
          </w:p>
        </w:tc>
      </w:tr>
      <w:tr w:rsidR="004A3744" w:rsidRPr="004C0AB6" w14:paraId="314695DD" w14:textId="77777777" w:rsidTr="002F43FC">
        <w:tc>
          <w:tcPr>
            <w:tcW w:w="4028" w:type="dxa"/>
          </w:tcPr>
          <w:p w14:paraId="6CE6E5D6" w14:textId="77777777" w:rsidR="004A3744" w:rsidRPr="004C0AB6" w:rsidRDefault="004A3744" w:rsidP="002F43FC">
            <w:pPr>
              <w:rPr>
                <w:lang w:val="en-GB"/>
              </w:rPr>
            </w:pPr>
            <w:r>
              <w:rPr>
                <w:lang w:val="en-GB"/>
              </w:rPr>
              <w:t>Successful cases</w:t>
            </w:r>
          </w:p>
        </w:tc>
        <w:tc>
          <w:tcPr>
            <w:tcW w:w="5469" w:type="dxa"/>
          </w:tcPr>
          <w:p w14:paraId="710C372E" w14:textId="77777777" w:rsidR="004A3744" w:rsidRPr="004C0AB6" w:rsidRDefault="004A3744" w:rsidP="002F43FC">
            <w:pPr>
              <w:rPr>
                <w:lang w:val="en-GB"/>
              </w:rPr>
            </w:pPr>
            <w:r>
              <w:rPr>
                <w:lang w:val="en-GB"/>
              </w:rPr>
              <w:t>200 - Success</w:t>
            </w:r>
          </w:p>
          <w:p w14:paraId="7CADC409" w14:textId="77777777" w:rsidR="004A3744" w:rsidRPr="004C0AB6" w:rsidRDefault="004A3744" w:rsidP="002F43FC">
            <w:pPr>
              <w:rPr>
                <w:lang w:val="en-GB"/>
              </w:rPr>
            </w:pPr>
          </w:p>
        </w:tc>
      </w:tr>
      <w:tr w:rsidR="004A3744" w:rsidRPr="004C0AB6" w14:paraId="117907B8" w14:textId="77777777" w:rsidTr="002F43FC">
        <w:tc>
          <w:tcPr>
            <w:tcW w:w="4028" w:type="dxa"/>
          </w:tcPr>
          <w:p w14:paraId="7BF01E37" w14:textId="77777777" w:rsidR="004A3744" w:rsidRPr="004C0AB6" w:rsidRDefault="004A3744"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45C42981" w14:textId="77777777" w:rsidR="004A3744" w:rsidRPr="004C0AB6" w:rsidRDefault="004A3744" w:rsidP="002F43FC">
            <w:pPr>
              <w:rPr>
                <w:lang w:val="en-GB"/>
              </w:rPr>
            </w:pPr>
            <w:r>
              <w:rPr>
                <w:lang w:val="en-GB"/>
              </w:rPr>
              <w:t xml:space="preserve">503 - </w:t>
            </w:r>
            <w:r w:rsidRPr="00295146">
              <w:rPr>
                <w:lang w:val="en-GB"/>
              </w:rPr>
              <w:t>The (upstream) service is temporarily not available</w:t>
            </w:r>
          </w:p>
        </w:tc>
      </w:tr>
      <w:tr w:rsidR="004A3744" w:rsidRPr="004C0AB6" w14:paraId="2717157C" w14:textId="77777777" w:rsidTr="002F43FC">
        <w:tc>
          <w:tcPr>
            <w:tcW w:w="4028" w:type="dxa"/>
          </w:tcPr>
          <w:p w14:paraId="6B29C6C1" w14:textId="77777777" w:rsidR="004A3744" w:rsidRPr="004C0AB6" w:rsidRDefault="004A3744" w:rsidP="002F43FC">
            <w:pPr>
              <w:rPr>
                <w:lang w:val="en-GB"/>
              </w:rPr>
            </w:pPr>
            <w:r>
              <w:rPr>
                <w:lang w:val="en-GB"/>
              </w:rPr>
              <w:t>Internal server error</w:t>
            </w:r>
          </w:p>
        </w:tc>
        <w:tc>
          <w:tcPr>
            <w:tcW w:w="5469" w:type="dxa"/>
          </w:tcPr>
          <w:p w14:paraId="3CBABAB2" w14:textId="77777777" w:rsidR="004A3744" w:rsidRPr="004C0AB6" w:rsidRDefault="00782A8A" w:rsidP="002F43FC">
            <w:pPr>
              <w:rPr>
                <w:lang w:val="en-GB"/>
              </w:rPr>
            </w:pPr>
            <w:hyperlink w:history="1">
              <w:r w:rsidR="004A3744">
                <w:rPr>
                  <w:lang w:val="en-GB"/>
                </w:rPr>
                <w:t>500</w:t>
              </w:r>
            </w:hyperlink>
            <w:r w:rsidR="004A3744">
              <w:rPr>
                <w:lang w:val="en-GB"/>
              </w:rPr>
              <w:t xml:space="preserve"> – Internal server error</w:t>
            </w:r>
          </w:p>
          <w:p w14:paraId="62991DBF" w14:textId="77777777" w:rsidR="004A3744" w:rsidRPr="004C0AB6" w:rsidRDefault="004A3744" w:rsidP="002F43FC">
            <w:pPr>
              <w:rPr>
                <w:lang w:val="en-GB"/>
              </w:rPr>
            </w:pPr>
          </w:p>
        </w:tc>
      </w:tr>
      <w:tr w:rsidR="004A3744" w14:paraId="70C81AD7" w14:textId="77777777" w:rsidTr="002F43FC">
        <w:tc>
          <w:tcPr>
            <w:tcW w:w="4028" w:type="dxa"/>
          </w:tcPr>
          <w:p w14:paraId="3B9FFB82" w14:textId="77777777" w:rsidR="004A3744" w:rsidRDefault="004A3744" w:rsidP="002F43FC">
            <w:pPr>
              <w:rPr>
                <w:lang w:val="en-GB"/>
              </w:rPr>
            </w:pPr>
            <w:r>
              <w:rPr>
                <w:lang w:val="en-GB"/>
              </w:rPr>
              <w:t>API Kit Router errors</w:t>
            </w:r>
          </w:p>
        </w:tc>
        <w:tc>
          <w:tcPr>
            <w:tcW w:w="5469" w:type="dxa"/>
          </w:tcPr>
          <w:p w14:paraId="03806C51" w14:textId="77777777" w:rsidR="004A3744" w:rsidRDefault="004A3744" w:rsidP="002F43FC">
            <w:r>
              <w:t xml:space="preserve">Global errors </w:t>
            </w:r>
          </w:p>
        </w:tc>
      </w:tr>
    </w:tbl>
    <w:p w14:paraId="47BAABE2" w14:textId="77777777" w:rsidR="004A3744" w:rsidRDefault="004A3744" w:rsidP="004A3744"/>
    <w:p w14:paraId="5F60C7A7" w14:textId="77777777" w:rsidR="004A3744" w:rsidRDefault="004A3744" w:rsidP="004A3744">
      <w:pPr>
        <w:pStyle w:val="Heading3"/>
      </w:pPr>
      <w:bookmarkStart w:id="55" w:name="_Toc73277215"/>
      <w:r>
        <w:lastRenderedPageBreak/>
        <w:t>API Endpoint Details</w:t>
      </w:r>
      <w:bookmarkEnd w:id="55"/>
    </w:p>
    <w:p w14:paraId="1ED8479C" w14:textId="77777777" w:rsidR="004A3744" w:rsidRDefault="004A3744" w:rsidP="004A3744"/>
    <w:tbl>
      <w:tblPr>
        <w:tblStyle w:val="TableGrid"/>
        <w:tblW w:w="9563" w:type="dxa"/>
        <w:tblInd w:w="355" w:type="dxa"/>
        <w:tblLook w:val="04A0" w:firstRow="1" w:lastRow="0" w:firstColumn="1" w:lastColumn="0" w:noHBand="0" w:noVBand="1"/>
      </w:tblPr>
      <w:tblGrid>
        <w:gridCol w:w="2580"/>
        <w:gridCol w:w="1015"/>
        <w:gridCol w:w="5968"/>
      </w:tblGrid>
      <w:tr w:rsidR="004A3744" w:rsidRPr="004C0AB6" w14:paraId="5F2C9D34" w14:textId="77777777" w:rsidTr="002F43FC">
        <w:trPr>
          <w:tblHeader/>
        </w:trPr>
        <w:tc>
          <w:tcPr>
            <w:tcW w:w="2580" w:type="dxa"/>
            <w:shd w:val="clear" w:color="auto" w:fill="DEEAF6" w:themeFill="accent1" w:themeFillTint="33"/>
          </w:tcPr>
          <w:p w14:paraId="6A3FDB66" w14:textId="77777777" w:rsidR="004A3744" w:rsidRPr="004C0AB6" w:rsidRDefault="004A3744" w:rsidP="002F43FC">
            <w:pPr>
              <w:rPr>
                <w:lang w:val="en-GB"/>
              </w:rPr>
            </w:pPr>
            <w:r w:rsidRPr="004C0AB6">
              <w:rPr>
                <w:b/>
                <w:lang w:val="en-GB"/>
              </w:rPr>
              <w:tab/>
              <w:t xml:space="preserve">Requirement </w:t>
            </w:r>
          </w:p>
        </w:tc>
        <w:tc>
          <w:tcPr>
            <w:tcW w:w="1015" w:type="dxa"/>
            <w:shd w:val="clear" w:color="auto" w:fill="DEEAF6" w:themeFill="accent1" w:themeFillTint="33"/>
          </w:tcPr>
          <w:p w14:paraId="2ED0CCF2" w14:textId="77777777" w:rsidR="004A3744" w:rsidRPr="004C0AB6" w:rsidRDefault="004A3744" w:rsidP="002F43FC">
            <w:pPr>
              <w:rPr>
                <w:b/>
                <w:lang w:val="en-GB"/>
              </w:rPr>
            </w:pPr>
            <w:r w:rsidRPr="004C0AB6">
              <w:rPr>
                <w:b/>
                <w:lang w:val="en-GB"/>
              </w:rPr>
              <w:t>Method</w:t>
            </w:r>
          </w:p>
        </w:tc>
        <w:tc>
          <w:tcPr>
            <w:tcW w:w="5968" w:type="dxa"/>
            <w:shd w:val="clear" w:color="auto" w:fill="DEEAF6" w:themeFill="accent1" w:themeFillTint="33"/>
          </w:tcPr>
          <w:p w14:paraId="1B53212E" w14:textId="77777777" w:rsidR="004A3744" w:rsidRPr="004C0AB6" w:rsidRDefault="004A3744" w:rsidP="002F43FC">
            <w:pPr>
              <w:rPr>
                <w:lang w:val="en-GB"/>
              </w:rPr>
            </w:pPr>
            <w:r w:rsidRPr="004C0AB6">
              <w:rPr>
                <w:b/>
                <w:lang w:val="en-GB"/>
              </w:rPr>
              <w:t>Details</w:t>
            </w:r>
          </w:p>
        </w:tc>
      </w:tr>
      <w:tr w:rsidR="004A3744" w:rsidRPr="004C0AB6" w14:paraId="108F496F" w14:textId="77777777" w:rsidTr="002F43FC">
        <w:tc>
          <w:tcPr>
            <w:tcW w:w="2580" w:type="dxa"/>
          </w:tcPr>
          <w:p w14:paraId="4D97B645" w14:textId="77777777" w:rsidR="004A3744" w:rsidRPr="004C0AB6" w:rsidRDefault="004A3744" w:rsidP="002F43FC">
            <w:pPr>
              <w:rPr>
                <w:lang w:val="en-GB"/>
              </w:rPr>
            </w:pPr>
            <w:r w:rsidRPr="004C0AB6">
              <w:rPr>
                <w:b/>
                <w:lang w:val="en-GB"/>
              </w:rPr>
              <w:t>Development</w:t>
            </w:r>
          </w:p>
        </w:tc>
        <w:tc>
          <w:tcPr>
            <w:tcW w:w="1015" w:type="dxa"/>
          </w:tcPr>
          <w:p w14:paraId="503861DD" w14:textId="77777777" w:rsidR="004A3744" w:rsidRPr="004C0AB6" w:rsidRDefault="004A3744" w:rsidP="002F43FC">
            <w:pPr>
              <w:rPr>
                <w:lang w:val="en-GB"/>
              </w:rPr>
            </w:pPr>
            <w:r>
              <w:rPr>
                <w:lang w:val="en-GB"/>
              </w:rPr>
              <w:t>GET</w:t>
            </w:r>
          </w:p>
        </w:tc>
        <w:tc>
          <w:tcPr>
            <w:tcW w:w="5968" w:type="dxa"/>
          </w:tcPr>
          <w:p w14:paraId="1E0F2B3C" w14:textId="071E6AEF" w:rsidR="004A3744" w:rsidRDefault="00782A8A" w:rsidP="002F43FC">
            <w:pPr>
              <w:rPr>
                <w:lang w:val="en-GB"/>
              </w:rPr>
            </w:pPr>
            <w:hyperlink r:id="rId39" w:history="1">
              <w:r w:rsidR="009361C7" w:rsidRPr="001707F4">
                <w:rPr>
                  <w:rStyle w:val="Hyperlink"/>
                  <w:lang w:val="en-GB"/>
                </w:rPr>
                <w:t>https://uho-dev-uhub-sapi/covid/v1/</w:t>
              </w:r>
            </w:hyperlink>
            <w:r w:rsidR="007A2FD8">
              <w:rPr>
                <w:rStyle w:val="Hyperlink"/>
              </w:rPr>
              <w:t>reports</w:t>
            </w:r>
          </w:p>
          <w:p w14:paraId="46FA6F5E" w14:textId="77777777" w:rsidR="004A3744" w:rsidRPr="004C0AB6" w:rsidRDefault="004A3744" w:rsidP="002F43FC">
            <w:pPr>
              <w:rPr>
                <w:lang w:val="en-GB"/>
              </w:rPr>
            </w:pPr>
          </w:p>
        </w:tc>
      </w:tr>
      <w:tr w:rsidR="004A3744" w:rsidRPr="004C0AB6" w14:paraId="7E7F3F2D" w14:textId="77777777" w:rsidTr="002F43FC">
        <w:tc>
          <w:tcPr>
            <w:tcW w:w="2580" w:type="dxa"/>
          </w:tcPr>
          <w:p w14:paraId="6400EA75" w14:textId="77777777" w:rsidR="004A3744" w:rsidRPr="004C0AB6" w:rsidRDefault="004A3744" w:rsidP="002F43FC">
            <w:pPr>
              <w:rPr>
                <w:lang w:val="en-GB"/>
              </w:rPr>
            </w:pPr>
            <w:r w:rsidRPr="004C0AB6">
              <w:rPr>
                <w:b/>
                <w:lang w:val="en-GB"/>
              </w:rPr>
              <w:t>Test</w:t>
            </w:r>
          </w:p>
        </w:tc>
        <w:tc>
          <w:tcPr>
            <w:tcW w:w="1015" w:type="dxa"/>
          </w:tcPr>
          <w:p w14:paraId="122F811E" w14:textId="77777777" w:rsidR="004A3744" w:rsidRPr="004C0AB6" w:rsidRDefault="004A3744" w:rsidP="002F43FC">
            <w:pPr>
              <w:rPr>
                <w:lang w:val="en-GB"/>
              </w:rPr>
            </w:pPr>
            <w:r>
              <w:rPr>
                <w:lang w:val="en-GB"/>
              </w:rPr>
              <w:t>GET</w:t>
            </w:r>
          </w:p>
        </w:tc>
        <w:tc>
          <w:tcPr>
            <w:tcW w:w="5968" w:type="dxa"/>
          </w:tcPr>
          <w:p w14:paraId="437923FB" w14:textId="080CB6D1" w:rsidR="004A3744" w:rsidRDefault="00782A8A" w:rsidP="002F43FC">
            <w:pPr>
              <w:rPr>
                <w:lang w:val="en-GB"/>
              </w:rPr>
            </w:pPr>
            <w:hyperlink r:id="rId40" w:history="1">
              <w:r w:rsidR="009361C7" w:rsidRPr="001707F4">
                <w:rPr>
                  <w:rStyle w:val="Hyperlink"/>
                  <w:lang w:val="en-GB"/>
                </w:rPr>
                <w:t>https://uho-test-uhub-sapi/covid/v1/</w:t>
              </w:r>
            </w:hyperlink>
            <w:r w:rsidR="007A2FD8">
              <w:rPr>
                <w:rStyle w:val="Hyperlink"/>
                <w:lang w:val="en-GB"/>
              </w:rPr>
              <w:t>reports</w:t>
            </w:r>
          </w:p>
          <w:p w14:paraId="196623FC" w14:textId="77777777" w:rsidR="004A3744" w:rsidRPr="004C0AB6" w:rsidRDefault="004A3744" w:rsidP="002F43FC">
            <w:pPr>
              <w:rPr>
                <w:lang w:val="en-GB"/>
              </w:rPr>
            </w:pPr>
          </w:p>
        </w:tc>
      </w:tr>
      <w:tr w:rsidR="004A3744" w:rsidRPr="004C0AB6" w14:paraId="62068C3A" w14:textId="77777777" w:rsidTr="002F43FC">
        <w:tc>
          <w:tcPr>
            <w:tcW w:w="2580" w:type="dxa"/>
          </w:tcPr>
          <w:p w14:paraId="72A7B03C" w14:textId="77777777" w:rsidR="004A3744" w:rsidRPr="004C0AB6" w:rsidRDefault="004A3744" w:rsidP="002F43FC">
            <w:pPr>
              <w:rPr>
                <w:lang w:val="en-GB"/>
              </w:rPr>
            </w:pPr>
            <w:r>
              <w:rPr>
                <w:b/>
                <w:lang w:val="en-GB"/>
              </w:rPr>
              <w:t>U</w:t>
            </w:r>
            <w:r>
              <w:rPr>
                <w:b/>
              </w:rPr>
              <w:t>AT</w:t>
            </w:r>
          </w:p>
        </w:tc>
        <w:tc>
          <w:tcPr>
            <w:tcW w:w="1015" w:type="dxa"/>
          </w:tcPr>
          <w:p w14:paraId="2620D6A0" w14:textId="77777777" w:rsidR="004A3744" w:rsidRPr="004C0AB6" w:rsidRDefault="004A3744" w:rsidP="002F43FC">
            <w:pPr>
              <w:rPr>
                <w:lang w:val="en-GB"/>
              </w:rPr>
            </w:pPr>
            <w:r>
              <w:rPr>
                <w:lang w:val="en-GB"/>
              </w:rPr>
              <w:t>GET</w:t>
            </w:r>
          </w:p>
        </w:tc>
        <w:tc>
          <w:tcPr>
            <w:tcW w:w="5968" w:type="dxa"/>
          </w:tcPr>
          <w:p w14:paraId="54D67018" w14:textId="64D82E5D" w:rsidR="004A3744" w:rsidRDefault="00782A8A" w:rsidP="002F43FC">
            <w:pPr>
              <w:rPr>
                <w:lang w:val="en-GB"/>
              </w:rPr>
            </w:pPr>
            <w:hyperlink r:id="rId41" w:history="1">
              <w:r w:rsidR="009361C7" w:rsidRPr="001707F4">
                <w:rPr>
                  <w:rStyle w:val="Hyperlink"/>
                  <w:lang w:val="en-GB"/>
                </w:rPr>
                <w:t>https://uho-uat-uhub-sapi/covid/v1/</w:t>
              </w:r>
            </w:hyperlink>
            <w:r w:rsidR="004A3744">
              <w:rPr>
                <w:rStyle w:val="Hyperlink"/>
                <w:lang w:val="en-GB"/>
              </w:rPr>
              <w:t>cases/</w:t>
            </w:r>
            <w:r w:rsidR="007A2FD8">
              <w:rPr>
                <w:rStyle w:val="Hyperlink"/>
                <w:lang w:val="en-GB"/>
              </w:rPr>
              <w:t>reports</w:t>
            </w:r>
          </w:p>
          <w:p w14:paraId="41973CDC" w14:textId="77777777" w:rsidR="004A3744" w:rsidRPr="004C0AB6" w:rsidRDefault="004A3744" w:rsidP="002F43FC">
            <w:pPr>
              <w:rPr>
                <w:lang w:val="en-GB"/>
              </w:rPr>
            </w:pPr>
          </w:p>
        </w:tc>
      </w:tr>
      <w:tr w:rsidR="004A3744" w:rsidRPr="004C0AB6" w14:paraId="09680E6E" w14:textId="77777777" w:rsidTr="002F43FC">
        <w:tc>
          <w:tcPr>
            <w:tcW w:w="2580" w:type="dxa"/>
          </w:tcPr>
          <w:p w14:paraId="303E71C6" w14:textId="77777777" w:rsidR="004A3744" w:rsidRPr="004C0AB6" w:rsidRDefault="004A3744" w:rsidP="002F43FC">
            <w:pPr>
              <w:rPr>
                <w:lang w:val="en-GB"/>
              </w:rPr>
            </w:pPr>
            <w:r w:rsidRPr="004C0AB6">
              <w:rPr>
                <w:b/>
                <w:lang w:val="en-GB"/>
              </w:rPr>
              <w:t>Production</w:t>
            </w:r>
          </w:p>
        </w:tc>
        <w:tc>
          <w:tcPr>
            <w:tcW w:w="1015" w:type="dxa"/>
          </w:tcPr>
          <w:p w14:paraId="669F9790" w14:textId="77777777" w:rsidR="004A3744" w:rsidRPr="004C0AB6" w:rsidRDefault="004A3744" w:rsidP="002F43FC">
            <w:pPr>
              <w:rPr>
                <w:lang w:val="en-GB"/>
              </w:rPr>
            </w:pPr>
            <w:r>
              <w:rPr>
                <w:lang w:val="en-GB"/>
              </w:rPr>
              <w:t>GET</w:t>
            </w:r>
          </w:p>
        </w:tc>
        <w:tc>
          <w:tcPr>
            <w:tcW w:w="5968" w:type="dxa"/>
          </w:tcPr>
          <w:p w14:paraId="138658F7" w14:textId="73D3D90F" w:rsidR="004A3744" w:rsidRDefault="00782A8A" w:rsidP="002F43FC">
            <w:pPr>
              <w:rPr>
                <w:lang w:val="en-GB"/>
              </w:rPr>
            </w:pPr>
            <w:hyperlink r:id="rId42" w:history="1">
              <w:r w:rsidR="00E14600" w:rsidRPr="001707F4">
                <w:rPr>
                  <w:rStyle w:val="Hyperlink"/>
                  <w:lang w:val="en-GB"/>
                </w:rPr>
                <w:t>https://uho-prod-uhub-sapi/covid/v1/</w:t>
              </w:r>
            </w:hyperlink>
            <w:r w:rsidR="004A3744">
              <w:rPr>
                <w:rStyle w:val="Hyperlink"/>
                <w:lang w:val="en-GB"/>
              </w:rPr>
              <w:t>cases/</w:t>
            </w:r>
            <w:r w:rsidR="007A2FD8">
              <w:rPr>
                <w:rStyle w:val="Hyperlink"/>
                <w:lang w:val="en-GB"/>
              </w:rPr>
              <w:t>reports</w:t>
            </w:r>
          </w:p>
          <w:p w14:paraId="240FB38E" w14:textId="77777777" w:rsidR="004A3744" w:rsidRPr="004C0AB6" w:rsidRDefault="004A3744" w:rsidP="002F43FC">
            <w:pPr>
              <w:rPr>
                <w:lang w:val="en-GB"/>
              </w:rPr>
            </w:pPr>
          </w:p>
        </w:tc>
      </w:tr>
    </w:tbl>
    <w:p w14:paraId="77FE3C24" w14:textId="77777777" w:rsidR="004A3744" w:rsidRDefault="004A3744" w:rsidP="004A3744"/>
    <w:p w14:paraId="6F563B65" w14:textId="77777777" w:rsidR="004A3744" w:rsidRPr="0015125C" w:rsidRDefault="004A3744" w:rsidP="004A3744">
      <w:pPr>
        <w:rPr>
          <w:lang w:val="en-GB"/>
        </w:rPr>
      </w:pPr>
    </w:p>
    <w:p w14:paraId="6D91029E" w14:textId="77777777" w:rsidR="004A3744" w:rsidRPr="0015125C" w:rsidRDefault="004A3744" w:rsidP="0015125C">
      <w:pPr>
        <w:rPr>
          <w:lang w:val="en-GB"/>
        </w:rPr>
      </w:pPr>
    </w:p>
    <w:p w14:paraId="411A155C" w14:textId="48C6BF3D" w:rsidR="00B7581E" w:rsidRDefault="00B7581E" w:rsidP="00792082">
      <w:pPr>
        <w:pStyle w:val="Heading1"/>
      </w:pPr>
      <w:bookmarkStart w:id="56" w:name="_Toc73277216"/>
      <w:r>
        <w:lastRenderedPageBreak/>
        <w:t xml:space="preserve">API Policies, </w:t>
      </w:r>
      <w:proofErr w:type="gramStart"/>
      <w:r w:rsidRPr="00B7581E">
        <w:t>Access</w:t>
      </w:r>
      <w:proofErr w:type="gramEnd"/>
      <w:r w:rsidRPr="00B7581E">
        <w:t xml:space="preserve"> and Network Security</w:t>
      </w:r>
      <w:r w:rsidR="00743C86">
        <w:t xml:space="preserve"> - TBD</w:t>
      </w:r>
      <w:bookmarkEnd w:id="56"/>
    </w:p>
    <w:p w14:paraId="7CBEED82" w14:textId="77777777" w:rsidR="00541BDA" w:rsidRPr="00541BDA" w:rsidRDefault="00541BDA" w:rsidP="00541BDA"/>
    <w:tbl>
      <w:tblPr>
        <w:tblStyle w:val="TableGrid"/>
        <w:tblW w:w="0" w:type="auto"/>
        <w:shd w:val="clear" w:color="auto" w:fill="F2F2F2" w:themeFill="background1" w:themeFillShade="F2"/>
        <w:tblLook w:val="04A0" w:firstRow="1" w:lastRow="0" w:firstColumn="1" w:lastColumn="0" w:noHBand="0" w:noVBand="1"/>
      </w:tblPr>
      <w:tblGrid>
        <w:gridCol w:w="9350"/>
      </w:tblGrid>
      <w:tr w:rsidR="00B7581E" w14:paraId="5DD38D12" w14:textId="77777777" w:rsidTr="00541BDA">
        <w:tc>
          <w:tcPr>
            <w:tcW w:w="9350" w:type="dxa"/>
            <w:shd w:val="clear" w:color="auto" w:fill="F2F2F2" w:themeFill="background1" w:themeFillShade="F2"/>
          </w:tcPr>
          <w:p w14:paraId="4EBB0275" w14:textId="77777777" w:rsidR="00B7581E" w:rsidRDefault="00B7581E" w:rsidP="00B7581E">
            <w:r>
              <w:t>Define API policies to be configured / customized</w:t>
            </w:r>
          </w:p>
        </w:tc>
      </w:tr>
    </w:tbl>
    <w:p w14:paraId="6E36661F" w14:textId="77777777" w:rsidR="00B7581E" w:rsidRPr="00B7581E" w:rsidRDefault="00B7581E" w:rsidP="00B7581E"/>
    <w:tbl>
      <w:tblPr>
        <w:tblStyle w:val="TableGrid"/>
        <w:tblW w:w="0" w:type="auto"/>
        <w:tblInd w:w="18" w:type="dxa"/>
        <w:tblLook w:val="04A0" w:firstRow="1" w:lastRow="0" w:firstColumn="1" w:lastColumn="0" w:noHBand="0" w:noVBand="1"/>
      </w:tblPr>
      <w:tblGrid>
        <w:gridCol w:w="3521"/>
        <w:gridCol w:w="5811"/>
      </w:tblGrid>
      <w:tr w:rsidR="00B7581E" w:rsidRPr="00DC4EDA" w14:paraId="5B56EEF2" w14:textId="77777777" w:rsidTr="00876968">
        <w:trPr>
          <w:tblHeader/>
        </w:trPr>
        <w:tc>
          <w:tcPr>
            <w:tcW w:w="3521" w:type="dxa"/>
            <w:shd w:val="clear" w:color="auto" w:fill="DEEAF6" w:themeFill="accent1" w:themeFillTint="33"/>
          </w:tcPr>
          <w:p w14:paraId="34324521" w14:textId="77777777" w:rsidR="00B7581E" w:rsidRPr="004C0AB6" w:rsidRDefault="00B7581E" w:rsidP="004C0AB6">
            <w:pPr>
              <w:rPr>
                <w:lang w:val="en-GB"/>
              </w:rPr>
            </w:pPr>
            <w:r w:rsidRPr="004C0AB6">
              <w:rPr>
                <w:b/>
                <w:lang w:val="en-GB"/>
              </w:rPr>
              <w:tab/>
              <w:t xml:space="preserve">Requirement </w:t>
            </w:r>
          </w:p>
        </w:tc>
        <w:tc>
          <w:tcPr>
            <w:tcW w:w="5811" w:type="dxa"/>
            <w:shd w:val="clear" w:color="auto" w:fill="DEEAF6" w:themeFill="accent1" w:themeFillTint="33"/>
          </w:tcPr>
          <w:p w14:paraId="0231F8D0" w14:textId="77777777" w:rsidR="00B7581E" w:rsidRPr="004C0AB6" w:rsidRDefault="00B7581E" w:rsidP="004C0AB6">
            <w:pPr>
              <w:rPr>
                <w:lang w:val="en-GB"/>
              </w:rPr>
            </w:pPr>
            <w:r w:rsidRPr="004C0AB6">
              <w:rPr>
                <w:b/>
                <w:lang w:val="en-GB"/>
              </w:rPr>
              <w:t>Details</w:t>
            </w:r>
          </w:p>
        </w:tc>
      </w:tr>
      <w:tr w:rsidR="00B7581E" w:rsidRPr="00DC4EDA" w14:paraId="70A493E6" w14:textId="77777777" w:rsidTr="00876968">
        <w:tc>
          <w:tcPr>
            <w:tcW w:w="3521" w:type="dxa"/>
          </w:tcPr>
          <w:p w14:paraId="05402128" w14:textId="77777777" w:rsidR="00B7581E" w:rsidRPr="004C0AB6" w:rsidRDefault="00B7581E" w:rsidP="008328E9">
            <w:pPr>
              <w:rPr>
                <w:lang w:val="en-GB"/>
              </w:rPr>
            </w:pPr>
            <w:r w:rsidRPr="004C0AB6">
              <w:rPr>
                <w:lang w:val="en-GB"/>
              </w:rPr>
              <w:t>Access to APIs - Authentication</w:t>
            </w:r>
          </w:p>
        </w:tc>
        <w:tc>
          <w:tcPr>
            <w:tcW w:w="5811" w:type="dxa"/>
          </w:tcPr>
          <w:p w14:paraId="18BD7125" w14:textId="0ABB8770" w:rsidR="00B7581E" w:rsidRPr="004C0AB6" w:rsidRDefault="00876968" w:rsidP="008328E9">
            <w:pPr>
              <w:rPr>
                <w:lang w:val="en-GB"/>
              </w:rPr>
            </w:pPr>
            <w:r>
              <w:rPr>
                <w:lang w:val="en-GB"/>
              </w:rPr>
              <w:t>client_</w:t>
            </w:r>
            <w:r>
              <w:t xml:space="preserve">id enforcement </w:t>
            </w:r>
            <w:r w:rsidR="00B7581E" w:rsidRPr="004C0AB6">
              <w:rPr>
                <w:lang w:val="en-GB"/>
              </w:rPr>
              <w:t xml:space="preserve"> </w:t>
            </w:r>
          </w:p>
        </w:tc>
      </w:tr>
      <w:tr w:rsidR="00B7581E" w:rsidRPr="00DC4EDA" w14:paraId="1DBC83A1" w14:textId="77777777" w:rsidTr="00876968">
        <w:tc>
          <w:tcPr>
            <w:tcW w:w="3521" w:type="dxa"/>
          </w:tcPr>
          <w:p w14:paraId="45024A61" w14:textId="77777777" w:rsidR="00B7581E" w:rsidRPr="004C0AB6" w:rsidRDefault="00B7581E" w:rsidP="008328E9">
            <w:pPr>
              <w:rPr>
                <w:lang w:val="en-GB"/>
              </w:rPr>
            </w:pPr>
            <w:r w:rsidRPr="004C0AB6">
              <w:rPr>
                <w:lang w:val="en-GB"/>
              </w:rPr>
              <w:t xml:space="preserve">API Policy </w:t>
            </w:r>
          </w:p>
        </w:tc>
        <w:tc>
          <w:tcPr>
            <w:tcW w:w="5811" w:type="dxa"/>
          </w:tcPr>
          <w:p w14:paraId="7532D2BE" w14:textId="48EE7A49" w:rsidR="00B7581E" w:rsidRPr="004C0AB6" w:rsidRDefault="00876968" w:rsidP="008328E9">
            <w:pPr>
              <w:rPr>
                <w:lang w:val="en-GB"/>
              </w:rPr>
            </w:pPr>
            <w:r>
              <w:rPr>
                <w:lang w:val="en-GB"/>
              </w:rPr>
              <w:t>C</w:t>
            </w:r>
            <w:r>
              <w:t>ORS should be enabled</w:t>
            </w:r>
          </w:p>
        </w:tc>
      </w:tr>
      <w:tr w:rsidR="00B7581E" w:rsidRPr="00DC4EDA" w14:paraId="60287E09" w14:textId="77777777" w:rsidTr="00876968">
        <w:tc>
          <w:tcPr>
            <w:tcW w:w="3521" w:type="dxa"/>
          </w:tcPr>
          <w:p w14:paraId="38645DC7" w14:textId="2C03F235" w:rsidR="00B7581E" w:rsidRPr="004C0AB6" w:rsidRDefault="00876968" w:rsidP="008328E9">
            <w:pPr>
              <w:rPr>
                <w:lang w:val="en-GB"/>
              </w:rPr>
            </w:pPr>
            <w:r>
              <w:rPr>
                <w:lang w:val="en-GB"/>
              </w:rPr>
              <w:t xml:space="preserve">Communication over API’s </w:t>
            </w:r>
          </w:p>
        </w:tc>
        <w:tc>
          <w:tcPr>
            <w:tcW w:w="5811" w:type="dxa"/>
          </w:tcPr>
          <w:p w14:paraId="356119E6" w14:textId="29EB78FA" w:rsidR="00B7581E" w:rsidRPr="004C0AB6" w:rsidRDefault="00876968" w:rsidP="008328E9">
            <w:pPr>
              <w:rPr>
                <w:lang w:val="en-GB"/>
              </w:rPr>
            </w:pPr>
            <w:r>
              <w:rPr>
                <w:lang w:val="en-GB"/>
              </w:rPr>
              <w:t>x-transaction-id</w:t>
            </w:r>
          </w:p>
        </w:tc>
      </w:tr>
    </w:tbl>
    <w:p w14:paraId="72469C97" w14:textId="77777777" w:rsidR="00792082" w:rsidRDefault="00792082" w:rsidP="00792082">
      <w:pPr>
        <w:pStyle w:val="Heading1"/>
      </w:pPr>
      <w:bookmarkStart w:id="57" w:name="_Toc73277217"/>
      <w:r>
        <w:lastRenderedPageBreak/>
        <w:t>Open Issues</w:t>
      </w:r>
      <w:bookmarkEnd w:id="57"/>
    </w:p>
    <w:p w14:paraId="135E58C4" w14:textId="77777777" w:rsidR="00044596" w:rsidRPr="00044596" w:rsidRDefault="00044596" w:rsidP="00044596"/>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7946"/>
      </w:tblGrid>
      <w:tr w:rsidR="00044596" w:rsidRPr="00B7655C" w14:paraId="0BBE3A87" w14:textId="77777777" w:rsidTr="00541BDA">
        <w:tc>
          <w:tcPr>
            <w:tcW w:w="684" w:type="dxa"/>
            <w:shd w:val="clear" w:color="auto" w:fill="F2F2F2" w:themeFill="background1" w:themeFillShade="F2"/>
          </w:tcPr>
          <w:p w14:paraId="65804BD3" w14:textId="77777777" w:rsidR="00044596" w:rsidRPr="00B7655C" w:rsidRDefault="00044596" w:rsidP="009D446B">
            <w:pPr>
              <w:rPr>
                <w:b/>
              </w:rPr>
            </w:pPr>
            <w:r w:rsidRPr="00B7655C">
              <w:rPr>
                <w:b/>
              </w:rPr>
              <w:t>No</w:t>
            </w:r>
          </w:p>
        </w:tc>
        <w:tc>
          <w:tcPr>
            <w:tcW w:w="7946" w:type="dxa"/>
            <w:shd w:val="clear" w:color="auto" w:fill="F2F2F2" w:themeFill="background1" w:themeFillShade="F2"/>
          </w:tcPr>
          <w:p w14:paraId="65CF7E39" w14:textId="77777777" w:rsidR="00044596" w:rsidRPr="00B7655C" w:rsidRDefault="00044596" w:rsidP="009D446B">
            <w:pPr>
              <w:rPr>
                <w:b/>
              </w:rPr>
            </w:pPr>
            <w:r>
              <w:rPr>
                <w:b/>
              </w:rPr>
              <w:t>Open Issues</w:t>
            </w:r>
          </w:p>
        </w:tc>
      </w:tr>
      <w:tr w:rsidR="00044596" w:rsidRPr="00B7655C" w14:paraId="38F33F21" w14:textId="77777777" w:rsidTr="009D446B">
        <w:tc>
          <w:tcPr>
            <w:tcW w:w="684" w:type="dxa"/>
            <w:shd w:val="clear" w:color="auto" w:fill="auto"/>
          </w:tcPr>
          <w:p w14:paraId="24C88103" w14:textId="77777777" w:rsidR="00044596" w:rsidRPr="00B7655C" w:rsidRDefault="00044596" w:rsidP="009D446B">
            <w:r>
              <w:t>1.0</w:t>
            </w:r>
          </w:p>
        </w:tc>
        <w:tc>
          <w:tcPr>
            <w:tcW w:w="7946" w:type="dxa"/>
            <w:shd w:val="clear" w:color="auto" w:fill="auto"/>
          </w:tcPr>
          <w:p w14:paraId="62EBF9A1" w14:textId="77777777" w:rsidR="00044596" w:rsidRPr="00B7655C" w:rsidRDefault="00044596" w:rsidP="009D446B"/>
        </w:tc>
      </w:tr>
      <w:tr w:rsidR="00044596" w:rsidRPr="00B7655C" w14:paraId="0C6C2CD5" w14:textId="77777777" w:rsidTr="009D446B">
        <w:tc>
          <w:tcPr>
            <w:tcW w:w="684" w:type="dxa"/>
            <w:shd w:val="clear" w:color="auto" w:fill="auto"/>
          </w:tcPr>
          <w:p w14:paraId="709E88E4" w14:textId="77777777" w:rsidR="00044596" w:rsidRPr="00B7655C" w:rsidRDefault="00044596" w:rsidP="009D446B"/>
        </w:tc>
        <w:tc>
          <w:tcPr>
            <w:tcW w:w="7946" w:type="dxa"/>
            <w:shd w:val="clear" w:color="auto" w:fill="auto"/>
          </w:tcPr>
          <w:p w14:paraId="508C98E9" w14:textId="77777777" w:rsidR="00044596" w:rsidRPr="00B7655C" w:rsidRDefault="00044596" w:rsidP="009D446B"/>
        </w:tc>
      </w:tr>
    </w:tbl>
    <w:p w14:paraId="779F8E76" w14:textId="77777777" w:rsidR="00044596" w:rsidRPr="00044596" w:rsidRDefault="00044596" w:rsidP="00044596"/>
    <w:p w14:paraId="7818863E" w14:textId="77777777" w:rsidR="00792082" w:rsidRPr="00792082" w:rsidRDefault="00792082" w:rsidP="00792082"/>
    <w:p w14:paraId="44F69B9A" w14:textId="77777777" w:rsidR="00C11480" w:rsidRDefault="00C11480">
      <w:pPr>
        <w:rPr>
          <w:lang w:val="en-GB"/>
        </w:rPr>
      </w:pPr>
    </w:p>
    <w:p w14:paraId="5F07D11E" w14:textId="77777777" w:rsidR="006A2DEC" w:rsidRDefault="006A2DEC" w:rsidP="003F0C5A">
      <w:pPr>
        <w:rPr>
          <w:lang w:val="en-GB"/>
        </w:rPr>
      </w:pPr>
    </w:p>
    <w:p w14:paraId="41508A3C" w14:textId="77777777" w:rsidR="003710CD" w:rsidRDefault="003710CD">
      <w:pPr>
        <w:rPr>
          <w:rFonts w:ascii="Arial Narrow" w:hAnsi="Arial Narrow"/>
          <w:b/>
          <w:i/>
          <w:sz w:val="28"/>
          <w:lang w:val="en-GB"/>
        </w:rPr>
      </w:pPr>
      <w:r>
        <w:rPr>
          <w:rFonts w:ascii="Arial Narrow" w:hAnsi="Arial Narrow"/>
          <w:b/>
          <w:i/>
          <w:sz w:val="28"/>
          <w:lang w:val="en-GB"/>
        </w:rPr>
        <w:br w:type="page"/>
      </w:r>
    </w:p>
    <w:p w14:paraId="1768BA86" w14:textId="77777777" w:rsidR="009776E2" w:rsidRDefault="003710CD" w:rsidP="003710CD">
      <w:pPr>
        <w:pStyle w:val="Heading1"/>
        <w:rPr>
          <w:lang w:val="en-GB"/>
        </w:rPr>
      </w:pPr>
      <w:bookmarkStart w:id="58" w:name="_Toc73277218"/>
      <w:r>
        <w:rPr>
          <w:lang w:val="en-GB"/>
        </w:rPr>
        <w:lastRenderedPageBreak/>
        <w:t xml:space="preserve">Appendix A – Interface </w:t>
      </w:r>
      <w:r w:rsidR="00574904">
        <w:rPr>
          <w:lang w:val="en-GB"/>
        </w:rPr>
        <w:t>details</w:t>
      </w:r>
      <w:bookmarkEnd w:id="58"/>
    </w:p>
    <w:p w14:paraId="43D6B1D6" w14:textId="77777777" w:rsidR="003710CD" w:rsidRDefault="003710CD" w:rsidP="003710CD">
      <w:pPr>
        <w:rPr>
          <w:lang w:val="en-GB"/>
        </w:rPr>
      </w:pPr>
    </w:p>
    <w:p w14:paraId="1DC3A713" w14:textId="77777777" w:rsidR="003710CD" w:rsidRDefault="003710CD" w:rsidP="003710CD">
      <w:pPr>
        <w:rPr>
          <w:lang w:val="en-GB"/>
        </w:rPr>
      </w:pPr>
      <w:r>
        <w:rPr>
          <w:lang w:val="en-GB"/>
        </w:rPr>
        <w:t>WSDLs</w:t>
      </w:r>
    </w:p>
    <w:p w14:paraId="669BB2AE" w14:textId="77777777" w:rsidR="003710CD" w:rsidRDefault="003710CD" w:rsidP="003710CD">
      <w:pPr>
        <w:rPr>
          <w:lang w:val="en-GB"/>
        </w:rPr>
      </w:pPr>
      <w:r>
        <w:rPr>
          <w:lang w:val="en-GB"/>
        </w:rPr>
        <w:t>Exported RAMLs</w:t>
      </w:r>
    </w:p>
    <w:p w14:paraId="68AE8D72" w14:textId="77777777" w:rsidR="003710CD" w:rsidRPr="003710CD" w:rsidRDefault="003710CD" w:rsidP="003710CD">
      <w:pPr>
        <w:rPr>
          <w:lang w:val="en-GB"/>
        </w:rPr>
      </w:pPr>
      <w:r>
        <w:rPr>
          <w:lang w:val="en-GB"/>
        </w:rPr>
        <w:t>Tables outlining data design</w:t>
      </w:r>
    </w:p>
    <w:p w14:paraId="17DBC151" w14:textId="77777777" w:rsidR="003710CD" w:rsidRPr="001677A3" w:rsidRDefault="003710CD" w:rsidP="00AA4108">
      <w:pPr>
        <w:rPr>
          <w:rFonts w:ascii="Arial Narrow" w:hAnsi="Arial Narrow"/>
          <w:b/>
          <w:i/>
          <w:sz w:val="28"/>
          <w:lang w:val="en-GB"/>
        </w:rPr>
      </w:pPr>
    </w:p>
    <w:sectPr w:rsidR="003710CD" w:rsidRPr="001677A3" w:rsidSect="008F2E9D">
      <w:footerReference w:type="default" r:id="rId43"/>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6FB3D" w14:textId="77777777" w:rsidR="00782A8A" w:rsidRDefault="00782A8A">
      <w:r>
        <w:separator/>
      </w:r>
    </w:p>
  </w:endnote>
  <w:endnote w:type="continuationSeparator" w:id="0">
    <w:p w14:paraId="02AB80C6" w14:textId="77777777" w:rsidR="00782A8A" w:rsidRDefault="00782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666879"/>
      <w:docPartObj>
        <w:docPartGallery w:val="Page Numbers (Top of Page)"/>
        <w:docPartUnique/>
      </w:docPartObj>
    </w:sdtPr>
    <w:sdtEndPr/>
    <w:sdtContent>
      <w:p w14:paraId="6C97B169"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DD4E" w14:textId="77777777" w:rsidR="00475F3E" w:rsidRPr="00885558" w:rsidRDefault="00475F3E" w:rsidP="006016B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790706"/>
      <w:docPartObj>
        <w:docPartGallery w:val="Page Numbers (Top of Page)"/>
        <w:docPartUnique/>
      </w:docPartObj>
    </w:sdtPr>
    <w:sdtEndPr/>
    <w:sdtContent>
      <w:p w14:paraId="0FAF8B5F"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A7CA1" w14:textId="77777777" w:rsidR="00782A8A" w:rsidRDefault="00782A8A">
      <w:r>
        <w:separator/>
      </w:r>
    </w:p>
  </w:footnote>
  <w:footnote w:type="continuationSeparator" w:id="0">
    <w:p w14:paraId="51CB9630" w14:textId="77777777" w:rsidR="00782A8A" w:rsidRDefault="00782A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81B" w14:textId="77777777" w:rsidR="00475F3E" w:rsidRPr="00885558" w:rsidRDefault="00475F3E" w:rsidP="00885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736E6"/>
    <w:multiLevelType w:val="hybridMultilevel"/>
    <w:tmpl w:val="92044CE4"/>
    <w:lvl w:ilvl="0" w:tplc="4AD68890">
      <w:start w:val="1"/>
      <w:numFmt w:val="bullet"/>
      <w:pStyle w:val="BodyTextbulleted"/>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15:restartNumberingAfterBreak="0">
    <w:nsid w:val="33212A1F"/>
    <w:multiLevelType w:val="multilevel"/>
    <w:tmpl w:val="B56A59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3F5F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056CD4"/>
    <w:multiLevelType w:val="hybridMultilevel"/>
    <w:tmpl w:val="B45A7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37B30"/>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460D84"/>
    <w:multiLevelType w:val="hybridMultilevel"/>
    <w:tmpl w:val="BD9A43AA"/>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857342"/>
    <w:multiLevelType w:val="multilevel"/>
    <w:tmpl w:val="F4C6D31E"/>
    <w:lvl w:ilvl="0">
      <w:start w:val="1"/>
      <w:numFmt w:val="decimal"/>
      <w:pStyle w:val="tditheading1"/>
      <w:lvlText w:val="%1."/>
      <w:lvlJc w:val="left"/>
      <w:pPr>
        <w:tabs>
          <w:tab w:val="num" w:pos="360"/>
        </w:tabs>
        <w:ind w:left="360" w:hanging="360"/>
      </w:pPr>
    </w:lvl>
    <w:lvl w:ilvl="1">
      <w:start w:val="1"/>
      <w:numFmt w:val="decimal"/>
      <w:pStyle w:val="tditheading2"/>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A203837"/>
    <w:multiLevelType w:val="hybridMultilevel"/>
    <w:tmpl w:val="2C0413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8200AF"/>
    <w:multiLevelType w:val="hybridMultilevel"/>
    <w:tmpl w:val="F12837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205208C"/>
    <w:multiLevelType w:val="multilevel"/>
    <w:tmpl w:val="F17244E2"/>
    <w:lvl w:ilvl="0">
      <w:start w:val="1"/>
      <w:numFmt w:val="decimal"/>
      <w:pStyle w:val="Heading1"/>
      <w:lvlText w:val="%1"/>
      <w:lvlJc w:val="left"/>
      <w:pPr>
        <w:tabs>
          <w:tab w:val="num" w:pos="576"/>
        </w:tabs>
        <w:ind w:left="576" w:hanging="576"/>
      </w:pPr>
    </w:lvl>
    <w:lvl w:ilvl="1">
      <w:start w:val="1"/>
      <w:numFmt w:val="decimal"/>
      <w:pStyle w:val="Heading2"/>
      <w:lvlText w:val="%1.%2"/>
      <w:lvlJc w:val="left"/>
      <w:pPr>
        <w:tabs>
          <w:tab w:val="num" w:pos="3554"/>
        </w:tabs>
        <w:ind w:left="3554" w:hanging="576"/>
      </w:pPr>
    </w:lvl>
    <w:lvl w:ilvl="2">
      <w:start w:val="1"/>
      <w:numFmt w:val="decimal"/>
      <w:pStyle w:val="Heading3"/>
      <w:lvlText w:val="%1.%2.%3"/>
      <w:lvlJc w:val="left"/>
      <w:pPr>
        <w:tabs>
          <w:tab w:val="num" w:pos="1170"/>
        </w:tabs>
        <w:ind w:left="117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33B11AF"/>
    <w:multiLevelType w:val="multilevel"/>
    <w:tmpl w:val="4DD091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40FE8"/>
    <w:multiLevelType w:val="hybridMultilevel"/>
    <w:tmpl w:val="8274390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0385696"/>
    <w:multiLevelType w:val="hybridMultilevel"/>
    <w:tmpl w:val="EB7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A22E5"/>
    <w:multiLevelType w:val="multilevel"/>
    <w:tmpl w:val="DC86C128"/>
    <w:lvl w:ilvl="0">
      <w:start w:val="1"/>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9"/>
  </w:num>
  <w:num w:numId="2">
    <w:abstractNumId w:val="6"/>
  </w:num>
  <w:num w:numId="3">
    <w:abstractNumId w:val="0"/>
  </w:num>
  <w:num w:numId="4">
    <w:abstractNumId w:val="12"/>
  </w:num>
  <w:num w:numId="5">
    <w:abstractNumId w:val="11"/>
  </w:num>
  <w:num w:numId="6">
    <w:abstractNumId w:val="1"/>
  </w:num>
  <w:num w:numId="7">
    <w:abstractNumId w:val="3"/>
  </w:num>
  <w:num w:numId="8">
    <w:abstractNumId w:val="10"/>
  </w:num>
  <w:num w:numId="9">
    <w:abstractNumId w:val="8"/>
  </w:num>
  <w:num w:numId="10">
    <w:abstractNumId w:val="13"/>
  </w:num>
  <w:num w:numId="11">
    <w:abstractNumId w:val="9"/>
  </w:num>
  <w:num w:numId="12">
    <w:abstractNumId w:val="9"/>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5"/>
  </w:num>
  <w:num w:numId="17">
    <w:abstractNumId w:val="9"/>
  </w:num>
  <w:num w:numId="18">
    <w:abstractNumId w:val="9"/>
  </w:num>
  <w:num w:numId="19">
    <w:abstractNumId w:val="9"/>
  </w:num>
  <w:num w:numId="20">
    <w:abstractNumId w:val="9"/>
  </w:num>
  <w:num w:numId="21">
    <w:abstractNumId w:val="4"/>
  </w:num>
  <w:num w:numId="22">
    <w:abstractNumId w:val="2"/>
  </w:num>
  <w:num w:numId="2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removeDateAndTime/>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DQ3NjQzszAxNzFR0lEKTi0uzszPAykwNKoFAOBkxystAAAA"/>
  </w:docVars>
  <w:rsids>
    <w:rsidRoot w:val="00E147A8"/>
    <w:rsid w:val="00000BFA"/>
    <w:rsid w:val="00001545"/>
    <w:rsid w:val="0000259B"/>
    <w:rsid w:val="000041D6"/>
    <w:rsid w:val="000048E3"/>
    <w:rsid w:val="00004F71"/>
    <w:rsid w:val="00006202"/>
    <w:rsid w:val="00006B02"/>
    <w:rsid w:val="00006E23"/>
    <w:rsid w:val="00007222"/>
    <w:rsid w:val="000102AF"/>
    <w:rsid w:val="000104A9"/>
    <w:rsid w:val="00010861"/>
    <w:rsid w:val="00011E32"/>
    <w:rsid w:val="0001268B"/>
    <w:rsid w:val="00013E94"/>
    <w:rsid w:val="000143F7"/>
    <w:rsid w:val="00014846"/>
    <w:rsid w:val="00015298"/>
    <w:rsid w:val="00015DB7"/>
    <w:rsid w:val="00015E49"/>
    <w:rsid w:val="00017787"/>
    <w:rsid w:val="000211B2"/>
    <w:rsid w:val="00022C15"/>
    <w:rsid w:val="0002351A"/>
    <w:rsid w:val="000253F1"/>
    <w:rsid w:val="00025F19"/>
    <w:rsid w:val="00026332"/>
    <w:rsid w:val="00031424"/>
    <w:rsid w:val="00031ABC"/>
    <w:rsid w:val="00032934"/>
    <w:rsid w:val="00034F8F"/>
    <w:rsid w:val="000351CF"/>
    <w:rsid w:val="000359AC"/>
    <w:rsid w:val="00035E24"/>
    <w:rsid w:val="0004031F"/>
    <w:rsid w:val="000425CE"/>
    <w:rsid w:val="000436D5"/>
    <w:rsid w:val="000438FA"/>
    <w:rsid w:val="000442D2"/>
    <w:rsid w:val="00044596"/>
    <w:rsid w:val="000473CF"/>
    <w:rsid w:val="000509E9"/>
    <w:rsid w:val="00051077"/>
    <w:rsid w:val="00051D22"/>
    <w:rsid w:val="000601A4"/>
    <w:rsid w:val="00060C71"/>
    <w:rsid w:val="0006265C"/>
    <w:rsid w:val="000632FC"/>
    <w:rsid w:val="0006526E"/>
    <w:rsid w:val="00066891"/>
    <w:rsid w:val="0007090B"/>
    <w:rsid w:val="00070C44"/>
    <w:rsid w:val="00071477"/>
    <w:rsid w:val="00071B34"/>
    <w:rsid w:val="00071CBF"/>
    <w:rsid w:val="0007279E"/>
    <w:rsid w:val="00073F3A"/>
    <w:rsid w:val="00074096"/>
    <w:rsid w:val="00074162"/>
    <w:rsid w:val="00075701"/>
    <w:rsid w:val="00077D5B"/>
    <w:rsid w:val="00077DB6"/>
    <w:rsid w:val="0008024E"/>
    <w:rsid w:val="00080389"/>
    <w:rsid w:val="00080A99"/>
    <w:rsid w:val="000824EE"/>
    <w:rsid w:val="0008253D"/>
    <w:rsid w:val="000829AE"/>
    <w:rsid w:val="000829C7"/>
    <w:rsid w:val="000836B0"/>
    <w:rsid w:val="000839F9"/>
    <w:rsid w:val="00083F96"/>
    <w:rsid w:val="000844DC"/>
    <w:rsid w:val="000863C0"/>
    <w:rsid w:val="00087BC4"/>
    <w:rsid w:val="00087E7E"/>
    <w:rsid w:val="000903E2"/>
    <w:rsid w:val="00091B7A"/>
    <w:rsid w:val="00093395"/>
    <w:rsid w:val="00093488"/>
    <w:rsid w:val="00094AAF"/>
    <w:rsid w:val="00094DE1"/>
    <w:rsid w:val="00094E8F"/>
    <w:rsid w:val="00097018"/>
    <w:rsid w:val="000976B4"/>
    <w:rsid w:val="00097F5E"/>
    <w:rsid w:val="000A0ACE"/>
    <w:rsid w:val="000A118D"/>
    <w:rsid w:val="000A22BE"/>
    <w:rsid w:val="000A2B2E"/>
    <w:rsid w:val="000A2DC6"/>
    <w:rsid w:val="000A3AB7"/>
    <w:rsid w:val="000A4C13"/>
    <w:rsid w:val="000A4D04"/>
    <w:rsid w:val="000A4DEE"/>
    <w:rsid w:val="000A5058"/>
    <w:rsid w:val="000B0475"/>
    <w:rsid w:val="000B1514"/>
    <w:rsid w:val="000B2D4B"/>
    <w:rsid w:val="000B2F28"/>
    <w:rsid w:val="000B49F6"/>
    <w:rsid w:val="000B524B"/>
    <w:rsid w:val="000B5EDD"/>
    <w:rsid w:val="000B5F5A"/>
    <w:rsid w:val="000B775E"/>
    <w:rsid w:val="000C04B7"/>
    <w:rsid w:val="000C051E"/>
    <w:rsid w:val="000C0929"/>
    <w:rsid w:val="000C0DCC"/>
    <w:rsid w:val="000C1E4C"/>
    <w:rsid w:val="000C305E"/>
    <w:rsid w:val="000C4B84"/>
    <w:rsid w:val="000C5DA8"/>
    <w:rsid w:val="000D005A"/>
    <w:rsid w:val="000D0382"/>
    <w:rsid w:val="000D19EF"/>
    <w:rsid w:val="000D1D69"/>
    <w:rsid w:val="000D2616"/>
    <w:rsid w:val="000D3829"/>
    <w:rsid w:val="000D4261"/>
    <w:rsid w:val="000D4382"/>
    <w:rsid w:val="000D4964"/>
    <w:rsid w:val="000D4CAC"/>
    <w:rsid w:val="000D4EE4"/>
    <w:rsid w:val="000D52DB"/>
    <w:rsid w:val="000D5A63"/>
    <w:rsid w:val="000D5B05"/>
    <w:rsid w:val="000D61F7"/>
    <w:rsid w:val="000D6C2A"/>
    <w:rsid w:val="000D72E3"/>
    <w:rsid w:val="000D7641"/>
    <w:rsid w:val="000D767C"/>
    <w:rsid w:val="000D7D56"/>
    <w:rsid w:val="000E0A80"/>
    <w:rsid w:val="000E0C28"/>
    <w:rsid w:val="000E3340"/>
    <w:rsid w:val="000E4FBC"/>
    <w:rsid w:val="000E6560"/>
    <w:rsid w:val="000E6CD0"/>
    <w:rsid w:val="000E6FA7"/>
    <w:rsid w:val="000E732D"/>
    <w:rsid w:val="000F0198"/>
    <w:rsid w:val="000F0C56"/>
    <w:rsid w:val="000F1451"/>
    <w:rsid w:val="000F1E7C"/>
    <w:rsid w:val="000F3778"/>
    <w:rsid w:val="000F5461"/>
    <w:rsid w:val="000F5A64"/>
    <w:rsid w:val="000F77BD"/>
    <w:rsid w:val="0010014B"/>
    <w:rsid w:val="00100440"/>
    <w:rsid w:val="00100EDE"/>
    <w:rsid w:val="00104121"/>
    <w:rsid w:val="00104B65"/>
    <w:rsid w:val="00105C7B"/>
    <w:rsid w:val="00105F9B"/>
    <w:rsid w:val="00106801"/>
    <w:rsid w:val="00106D5F"/>
    <w:rsid w:val="001071B5"/>
    <w:rsid w:val="001108BE"/>
    <w:rsid w:val="001109BE"/>
    <w:rsid w:val="001121B9"/>
    <w:rsid w:val="00112E1C"/>
    <w:rsid w:val="001142CA"/>
    <w:rsid w:val="00116E4D"/>
    <w:rsid w:val="00120319"/>
    <w:rsid w:val="001203E9"/>
    <w:rsid w:val="001206C7"/>
    <w:rsid w:val="00120B1F"/>
    <w:rsid w:val="00120E7E"/>
    <w:rsid w:val="00123C8B"/>
    <w:rsid w:val="00123CA2"/>
    <w:rsid w:val="00124090"/>
    <w:rsid w:val="00130B6A"/>
    <w:rsid w:val="00131119"/>
    <w:rsid w:val="001313A9"/>
    <w:rsid w:val="0013179C"/>
    <w:rsid w:val="00131FAF"/>
    <w:rsid w:val="0013345D"/>
    <w:rsid w:val="001338BC"/>
    <w:rsid w:val="00133FF3"/>
    <w:rsid w:val="001349C0"/>
    <w:rsid w:val="00135718"/>
    <w:rsid w:val="00136334"/>
    <w:rsid w:val="001368E6"/>
    <w:rsid w:val="00136E28"/>
    <w:rsid w:val="001370F2"/>
    <w:rsid w:val="00137830"/>
    <w:rsid w:val="001403AD"/>
    <w:rsid w:val="00142ABA"/>
    <w:rsid w:val="00142C79"/>
    <w:rsid w:val="00142DA0"/>
    <w:rsid w:val="00144495"/>
    <w:rsid w:val="001449D5"/>
    <w:rsid w:val="00144D1A"/>
    <w:rsid w:val="00145A05"/>
    <w:rsid w:val="00146FA6"/>
    <w:rsid w:val="0014766C"/>
    <w:rsid w:val="00147A83"/>
    <w:rsid w:val="001501F2"/>
    <w:rsid w:val="00150445"/>
    <w:rsid w:val="0015125C"/>
    <w:rsid w:val="0015200C"/>
    <w:rsid w:val="00152918"/>
    <w:rsid w:val="00155320"/>
    <w:rsid w:val="00155ED3"/>
    <w:rsid w:val="00156878"/>
    <w:rsid w:val="00156F60"/>
    <w:rsid w:val="00157C3D"/>
    <w:rsid w:val="00157DDF"/>
    <w:rsid w:val="00160706"/>
    <w:rsid w:val="00162556"/>
    <w:rsid w:val="00162B43"/>
    <w:rsid w:val="00163688"/>
    <w:rsid w:val="00164F55"/>
    <w:rsid w:val="0016559B"/>
    <w:rsid w:val="00165A3E"/>
    <w:rsid w:val="00165E10"/>
    <w:rsid w:val="0016607C"/>
    <w:rsid w:val="001677A3"/>
    <w:rsid w:val="00172E93"/>
    <w:rsid w:val="00173C29"/>
    <w:rsid w:val="0017563F"/>
    <w:rsid w:val="00177558"/>
    <w:rsid w:val="001776E3"/>
    <w:rsid w:val="00177C54"/>
    <w:rsid w:val="00181100"/>
    <w:rsid w:val="00181DEB"/>
    <w:rsid w:val="00181FC1"/>
    <w:rsid w:val="00183C0E"/>
    <w:rsid w:val="00183C2D"/>
    <w:rsid w:val="0018422D"/>
    <w:rsid w:val="001844B4"/>
    <w:rsid w:val="0018558F"/>
    <w:rsid w:val="001858E2"/>
    <w:rsid w:val="00185A39"/>
    <w:rsid w:val="0019059C"/>
    <w:rsid w:val="0019097B"/>
    <w:rsid w:val="00190C78"/>
    <w:rsid w:val="00190F48"/>
    <w:rsid w:val="0019152C"/>
    <w:rsid w:val="001927F0"/>
    <w:rsid w:val="00194660"/>
    <w:rsid w:val="0019488F"/>
    <w:rsid w:val="00194F8D"/>
    <w:rsid w:val="001968A4"/>
    <w:rsid w:val="00197683"/>
    <w:rsid w:val="001A1049"/>
    <w:rsid w:val="001A2CAB"/>
    <w:rsid w:val="001A4B52"/>
    <w:rsid w:val="001A5AF8"/>
    <w:rsid w:val="001A5D3E"/>
    <w:rsid w:val="001B0755"/>
    <w:rsid w:val="001B14AD"/>
    <w:rsid w:val="001B19B5"/>
    <w:rsid w:val="001B1F15"/>
    <w:rsid w:val="001B2A53"/>
    <w:rsid w:val="001B3D20"/>
    <w:rsid w:val="001B3F3C"/>
    <w:rsid w:val="001B401E"/>
    <w:rsid w:val="001B43E8"/>
    <w:rsid w:val="001B5194"/>
    <w:rsid w:val="001B6766"/>
    <w:rsid w:val="001B6C4F"/>
    <w:rsid w:val="001B70F5"/>
    <w:rsid w:val="001B7919"/>
    <w:rsid w:val="001C2731"/>
    <w:rsid w:val="001C3445"/>
    <w:rsid w:val="001C3A36"/>
    <w:rsid w:val="001C4BE6"/>
    <w:rsid w:val="001C5D7C"/>
    <w:rsid w:val="001C7EDB"/>
    <w:rsid w:val="001D0ED3"/>
    <w:rsid w:val="001D1F1B"/>
    <w:rsid w:val="001D27A1"/>
    <w:rsid w:val="001D2A06"/>
    <w:rsid w:val="001D2F38"/>
    <w:rsid w:val="001D3956"/>
    <w:rsid w:val="001D3A59"/>
    <w:rsid w:val="001D4358"/>
    <w:rsid w:val="001D4FCD"/>
    <w:rsid w:val="001D5C4C"/>
    <w:rsid w:val="001D5D39"/>
    <w:rsid w:val="001D6C32"/>
    <w:rsid w:val="001D6E68"/>
    <w:rsid w:val="001D753C"/>
    <w:rsid w:val="001D7A2E"/>
    <w:rsid w:val="001E042D"/>
    <w:rsid w:val="001E0F9F"/>
    <w:rsid w:val="001E0FAE"/>
    <w:rsid w:val="001E152C"/>
    <w:rsid w:val="001E2210"/>
    <w:rsid w:val="001E22E7"/>
    <w:rsid w:val="001E3544"/>
    <w:rsid w:val="001E5AC0"/>
    <w:rsid w:val="001E6156"/>
    <w:rsid w:val="001E62A5"/>
    <w:rsid w:val="001F00D5"/>
    <w:rsid w:val="001F179F"/>
    <w:rsid w:val="001F19CC"/>
    <w:rsid w:val="001F1C4B"/>
    <w:rsid w:val="001F1E81"/>
    <w:rsid w:val="001F2655"/>
    <w:rsid w:val="001F3ABC"/>
    <w:rsid w:val="001F3FC3"/>
    <w:rsid w:val="001F486E"/>
    <w:rsid w:val="001F4BC1"/>
    <w:rsid w:val="001F55CF"/>
    <w:rsid w:val="001F7DA3"/>
    <w:rsid w:val="001F7FB2"/>
    <w:rsid w:val="0020036F"/>
    <w:rsid w:val="00200AB3"/>
    <w:rsid w:val="00200CF1"/>
    <w:rsid w:val="00201C74"/>
    <w:rsid w:val="00203630"/>
    <w:rsid w:val="002037DA"/>
    <w:rsid w:val="00203B0E"/>
    <w:rsid w:val="00205065"/>
    <w:rsid w:val="002058EC"/>
    <w:rsid w:val="00206F3E"/>
    <w:rsid w:val="00210E49"/>
    <w:rsid w:val="00212111"/>
    <w:rsid w:val="00212533"/>
    <w:rsid w:val="00212CD5"/>
    <w:rsid w:val="00212F9B"/>
    <w:rsid w:val="002130BF"/>
    <w:rsid w:val="002140D0"/>
    <w:rsid w:val="002141CA"/>
    <w:rsid w:val="00215469"/>
    <w:rsid w:val="00215D39"/>
    <w:rsid w:val="00216A01"/>
    <w:rsid w:val="002174AE"/>
    <w:rsid w:val="00217C79"/>
    <w:rsid w:val="002209A9"/>
    <w:rsid w:val="00221AD3"/>
    <w:rsid w:val="00223A55"/>
    <w:rsid w:val="002243A5"/>
    <w:rsid w:val="00225EF8"/>
    <w:rsid w:val="00225F1E"/>
    <w:rsid w:val="00226A7F"/>
    <w:rsid w:val="002308B2"/>
    <w:rsid w:val="00230A69"/>
    <w:rsid w:val="0023141D"/>
    <w:rsid w:val="002319CF"/>
    <w:rsid w:val="002321D4"/>
    <w:rsid w:val="00232843"/>
    <w:rsid w:val="00233939"/>
    <w:rsid w:val="00233B8C"/>
    <w:rsid w:val="002354B2"/>
    <w:rsid w:val="00236507"/>
    <w:rsid w:val="0023729F"/>
    <w:rsid w:val="002374B6"/>
    <w:rsid w:val="0023767A"/>
    <w:rsid w:val="00237C18"/>
    <w:rsid w:val="00242013"/>
    <w:rsid w:val="0024362E"/>
    <w:rsid w:val="002438C3"/>
    <w:rsid w:val="002460A6"/>
    <w:rsid w:val="00246999"/>
    <w:rsid w:val="00246D60"/>
    <w:rsid w:val="00246FD9"/>
    <w:rsid w:val="00247157"/>
    <w:rsid w:val="00247365"/>
    <w:rsid w:val="002506DB"/>
    <w:rsid w:val="00251A9A"/>
    <w:rsid w:val="00251E34"/>
    <w:rsid w:val="002549E4"/>
    <w:rsid w:val="002553F5"/>
    <w:rsid w:val="0025577A"/>
    <w:rsid w:val="00255D3D"/>
    <w:rsid w:val="0025601F"/>
    <w:rsid w:val="00256051"/>
    <w:rsid w:val="00256253"/>
    <w:rsid w:val="0025753C"/>
    <w:rsid w:val="0026232F"/>
    <w:rsid w:val="002636F8"/>
    <w:rsid w:val="00265E10"/>
    <w:rsid w:val="0027088B"/>
    <w:rsid w:val="002714F4"/>
    <w:rsid w:val="002739DB"/>
    <w:rsid w:val="00273D5C"/>
    <w:rsid w:val="00276118"/>
    <w:rsid w:val="00280144"/>
    <w:rsid w:val="002806BD"/>
    <w:rsid w:val="00280701"/>
    <w:rsid w:val="00280D9A"/>
    <w:rsid w:val="00281C52"/>
    <w:rsid w:val="00282DC9"/>
    <w:rsid w:val="00282E69"/>
    <w:rsid w:val="002836A6"/>
    <w:rsid w:val="00284A76"/>
    <w:rsid w:val="00285FC9"/>
    <w:rsid w:val="00287711"/>
    <w:rsid w:val="00287A9C"/>
    <w:rsid w:val="00290DA6"/>
    <w:rsid w:val="00290FF5"/>
    <w:rsid w:val="00291CD4"/>
    <w:rsid w:val="00293392"/>
    <w:rsid w:val="00294647"/>
    <w:rsid w:val="00295146"/>
    <w:rsid w:val="00295FBA"/>
    <w:rsid w:val="002A01EF"/>
    <w:rsid w:val="002A04CF"/>
    <w:rsid w:val="002A20C6"/>
    <w:rsid w:val="002A2FE8"/>
    <w:rsid w:val="002A3182"/>
    <w:rsid w:val="002A38B3"/>
    <w:rsid w:val="002A42EB"/>
    <w:rsid w:val="002A5FBF"/>
    <w:rsid w:val="002A64A2"/>
    <w:rsid w:val="002A77CD"/>
    <w:rsid w:val="002B2046"/>
    <w:rsid w:val="002B23E0"/>
    <w:rsid w:val="002B2997"/>
    <w:rsid w:val="002B3706"/>
    <w:rsid w:val="002B5875"/>
    <w:rsid w:val="002B5AA3"/>
    <w:rsid w:val="002B5F7D"/>
    <w:rsid w:val="002B68C1"/>
    <w:rsid w:val="002B6C87"/>
    <w:rsid w:val="002C095C"/>
    <w:rsid w:val="002C2B5C"/>
    <w:rsid w:val="002C3BF2"/>
    <w:rsid w:val="002C4269"/>
    <w:rsid w:val="002C6929"/>
    <w:rsid w:val="002C6EB3"/>
    <w:rsid w:val="002C7AC2"/>
    <w:rsid w:val="002C7F0C"/>
    <w:rsid w:val="002D0799"/>
    <w:rsid w:val="002D16A3"/>
    <w:rsid w:val="002D17CE"/>
    <w:rsid w:val="002D2924"/>
    <w:rsid w:val="002D2EBA"/>
    <w:rsid w:val="002D423A"/>
    <w:rsid w:val="002D49B7"/>
    <w:rsid w:val="002D4F78"/>
    <w:rsid w:val="002D5BE7"/>
    <w:rsid w:val="002D5F65"/>
    <w:rsid w:val="002D61A2"/>
    <w:rsid w:val="002D7CA9"/>
    <w:rsid w:val="002D7F03"/>
    <w:rsid w:val="002D7F68"/>
    <w:rsid w:val="002E0504"/>
    <w:rsid w:val="002E0564"/>
    <w:rsid w:val="002E06F1"/>
    <w:rsid w:val="002E0E8C"/>
    <w:rsid w:val="002E2350"/>
    <w:rsid w:val="002E24B1"/>
    <w:rsid w:val="002E4740"/>
    <w:rsid w:val="002E62BE"/>
    <w:rsid w:val="002E67EA"/>
    <w:rsid w:val="002E68BF"/>
    <w:rsid w:val="002E7CAC"/>
    <w:rsid w:val="002F0CC9"/>
    <w:rsid w:val="002F1AA2"/>
    <w:rsid w:val="002F2037"/>
    <w:rsid w:val="002F2F40"/>
    <w:rsid w:val="002F6353"/>
    <w:rsid w:val="002F7CDD"/>
    <w:rsid w:val="00300BA5"/>
    <w:rsid w:val="003017C7"/>
    <w:rsid w:val="003027D5"/>
    <w:rsid w:val="003033FE"/>
    <w:rsid w:val="0030352A"/>
    <w:rsid w:val="003035DE"/>
    <w:rsid w:val="00304342"/>
    <w:rsid w:val="003053A4"/>
    <w:rsid w:val="003054FD"/>
    <w:rsid w:val="00305706"/>
    <w:rsid w:val="00305D74"/>
    <w:rsid w:val="0030668E"/>
    <w:rsid w:val="0030683D"/>
    <w:rsid w:val="003069F9"/>
    <w:rsid w:val="003074AB"/>
    <w:rsid w:val="0030773F"/>
    <w:rsid w:val="003079BC"/>
    <w:rsid w:val="00310094"/>
    <w:rsid w:val="00310ABA"/>
    <w:rsid w:val="00311A5E"/>
    <w:rsid w:val="00313DD4"/>
    <w:rsid w:val="003150DB"/>
    <w:rsid w:val="00315D21"/>
    <w:rsid w:val="00316204"/>
    <w:rsid w:val="00316C97"/>
    <w:rsid w:val="00320DD2"/>
    <w:rsid w:val="00322157"/>
    <w:rsid w:val="003221E0"/>
    <w:rsid w:val="00322351"/>
    <w:rsid w:val="00322FDA"/>
    <w:rsid w:val="003253D4"/>
    <w:rsid w:val="00325A51"/>
    <w:rsid w:val="00326469"/>
    <w:rsid w:val="00327E6C"/>
    <w:rsid w:val="00330FF5"/>
    <w:rsid w:val="00331B18"/>
    <w:rsid w:val="00331F7C"/>
    <w:rsid w:val="003324FC"/>
    <w:rsid w:val="00333980"/>
    <w:rsid w:val="00333B92"/>
    <w:rsid w:val="00334596"/>
    <w:rsid w:val="00334AB8"/>
    <w:rsid w:val="00336D30"/>
    <w:rsid w:val="00336F1F"/>
    <w:rsid w:val="003372CB"/>
    <w:rsid w:val="00337DC2"/>
    <w:rsid w:val="00341B0B"/>
    <w:rsid w:val="00342DC0"/>
    <w:rsid w:val="0034326B"/>
    <w:rsid w:val="00343D09"/>
    <w:rsid w:val="00344BC9"/>
    <w:rsid w:val="00344E5F"/>
    <w:rsid w:val="00345430"/>
    <w:rsid w:val="003461A9"/>
    <w:rsid w:val="0034718D"/>
    <w:rsid w:val="00347635"/>
    <w:rsid w:val="00347EC2"/>
    <w:rsid w:val="003534D9"/>
    <w:rsid w:val="0035440F"/>
    <w:rsid w:val="0035482B"/>
    <w:rsid w:val="00354E87"/>
    <w:rsid w:val="003560DC"/>
    <w:rsid w:val="003562A2"/>
    <w:rsid w:val="00360505"/>
    <w:rsid w:val="003609D9"/>
    <w:rsid w:val="00360C6D"/>
    <w:rsid w:val="00362B29"/>
    <w:rsid w:val="00362BC8"/>
    <w:rsid w:val="00362FF2"/>
    <w:rsid w:val="00363012"/>
    <w:rsid w:val="0036502D"/>
    <w:rsid w:val="003665D6"/>
    <w:rsid w:val="00366C5D"/>
    <w:rsid w:val="00367415"/>
    <w:rsid w:val="003703C6"/>
    <w:rsid w:val="003710CD"/>
    <w:rsid w:val="003713D4"/>
    <w:rsid w:val="00375F90"/>
    <w:rsid w:val="0037717A"/>
    <w:rsid w:val="0038063C"/>
    <w:rsid w:val="00380C0D"/>
    <w:rsid w:val="003812C8"/>
    <w:rsid w:val="00381D2C"/>
    <w:rsid w:val="003829AD"/>
    <w:rsid w:val="00382C09"/>
    <w:rsid w:val="0038340F"/>
    <w:rsid w:val="00383668"/>
    <w:rsid w:val="00385802"/>
    <w:rsid w:val="0038587A"/>
    <w:rsid w:val="00391427"/>
    <w:rsid w:val="003925EB"/>
    <w:rsid w:val="00394C12"/>
    <w:rsid w:val="00395357"/>
    <w:rsid w:val="00396416"/>
    <w:rsid w:val="003966C2"/>
    <w:rsid w:val="00396BC7"/>
    <w:rsid w:val="003A02F8"/>
    <w:rsid w:val="003A15D8"/>
    <w:rsid w:val="003A2700"/>
    <w:rsid w:val="003A27F9"/>
    <w:rsid w:val="003A40C7"/>
    <w:rsid w:val="003A42A4"/>
    <w:rsid w:val="003A4375"/>
    <w:rsid w:val="003A4595"/>
    <w:rsid w:val="003A522B"/>
    <w:rsid w:val="003A59B4"/>
    <w:rsid w:val="003A6544"/>
    <w:rsid w:val="003A6C49"/>
    <w:rsid w:val="003B16C9"/>
    <w:rsid w:val="003B3CAD"/>
    <w:rsid w:val="003B3F7E"/>
    <w:rsid w:val="003B491B"/>
    <w:rsid w:val="003B55B1"/>
    <w:rsid w:val="003B5BDD"/>
    <w:rsid w:val="003B6372"/>
    <w:rsid w:val="003B73DA"/>
    <w:rsid w:val="003C02CD"/>
    <w:rsid w:val="003C050F"/>
    <w:rsid w:val="003C3E11"/>
    <w:rsid w:val="003C77D8"/>
    <w:rsid w:val="003C7B96"/>
    <w:rsid w:val="003D092C"/>
    <w:rsid w:val="003D09DB"/>
    <w:rsid w:val="003D1146"/>
    <w:rsid w:val="003D30D8"/>
    <w:rsid w:val="003D4212"/>
    <w:rsid w:val="003D7DEE"/>
    <w:rsid w:val="003E06AF"/>
    <w:rsid w:val="003E0B37"/>
    <w:rsid w:val="003E0E94"/>
    <w:rsid w:val="003E1095"/>
    <w:rsid w:val="003E2C79"/>
    <w:rsid w:val="003E3A1F"/>
    <w:rsid w:val="003E47DB"/>
    <w:rsid w:val="003E6395"/>
    <w:rsid w:val="003E6791"/>
    <w:rsid w:val="003E7CD2"/>
    <w:rsid w:val="003F0A8A"/>
    <w:rsid w:val="003F0C5A"/>
    <w:rsid w:val="003F12F3"/>
    <w:rsid w:val="003F154A"/>
    <w:rsid w:val="003F2D58"/>
    <w:rsid w:val="003F3762"/>
    <w:rsid w:val="0040100D"/>
    <w:rsid w:val="00401385"/>
    <w:rsid w:val="0040192B"/>
    <w:rsid w:val="00401E68"/>
    <w:rsid w:val="00402DF9"/>
    <w:rsid w:val="0040408A"/>
    <w:rsid w:val="00404AA7"/>
    <w:rsid w:val="00405825"/>
    <w:rsid w:val="00405C45"/>
    <w:rsid w:val="00405CD7"/>
    <w:rsid w:val="00406197"/>
    <w:rsid w:val="004063E0"/>
    <w:rsid w:val="00406501"/>
    <w:rsid w:val="00406863"/>
    <w:rsid w:val="00410343"/>
    <w:rsid w:val="00416173"/>
    <w:rsid w:val="004163E3"/>
    <w:rsid w:val="00416756"/>
    <w:rsid w:val="004168D7"/>
    <w:rsid w:val="00416AB5"/>
    <w:rsid w:val="0041737B"/>
    <w:rsid w:val="00417489"/>
    <w:rsid w:val="004213A0"/>
    <w:rsid w:val="00423330"/>
    <w:rsid w:val="00423DD8"/>
    <w:rsid w:val="00423FA4"/>
    <w:rsid w:val="0042550F"/>
    <w:rsid w:val="004264FE"/>
    <w:rsid w:val="00426D8D"/>
    <w:rsid w:val="004274FB"/>
    <w:rsid w:val="0043032A"/>
    <w:rsid w:val="0043073E"/>
    <w:rsid w:val="00431321"/>
    <w:rsid w:val="004328DA"/>
    <w:rsid w:val="0043333A"/>
    <w:rsid w:val="00435966"/>
    <w:rsid w:val="00436034"/>
    <w:rsid w:val="00437229"/>
    <w:rsid w:val="004379E3"/>
    <w:rsid w:val="00441D2B"/>
    <w:rsid w:val="004420E0"/>
    <w:rsid w:val="00442AA0"/>
    <w:rsid w:val="00442FAB"/>
    <w:rsid w:val="00443EC6"/>
    <w:rsid w:val="00443F73"/>
    <w:rsid w:val="0044516C"/>
    <w:rsid w:val="00447BC6"/>
    <w:rsid w:val="004517C3"/>
    <w:rsid w:val="00452599"/>
    <w:rsid w:val="00452E3C"/>
    <w:rsid w:val="00454430"/>
    <w:rsid w:val="00454780"/>
    <w:rsid w:val="00454BFF"/>
    <w:rsid w:val="00454E90"/>
    <w:rsid w:val="00455F74"/>
    <w:rsid w:val="00456AA8"/>
    <w:rsid w:val="00456ACA"/>
    <w:rsid w:val="00456C10"/>
    <w:rsid w:val="00456F2F"/>
    <w:rsid w:val="0046327A"/>
    <w:rsid w:val="0046377F"/>
    <w:rsid w:val="00463C26"/>
    <w:rsid w:val="00464237"/>
    <w:rsid w:val="00466390"/>
    <w:rsid w:val="0046677C"/>
    <w:rsid w:val="00466855"/>
    <w:rsid w:val="00466A2C"/>
    <w:rsid w:val="00466A8D"/>
    <w:rsid w:val="00466CB4"/>
    <w:rsid w:val="004710C8"/>
    <w:rsid w:val="004711B0"/>
    <w:rsid w:val="00471743"/>
    <w:rsid w:val="00471DCF"/>
    <w:rsid w:val="00472802"/>
    <w:rsid w:val="0047286C"/>
    <w:rsid w:val="004731A6"/>
    <w:rsid w:val="00473230"/>
    <w:rsid w:val="004740DD"/>
    <w:rsid w:val="0047439D"/>
    <w:rsid w:val="00475F3E"/>
    <w:rsid w:val="004765DA"/>
    <w:rsid w:val="0047676A"/>
    <w:rsid w:val="00476BF4"/>
    <w:rsid w:val="00480302"/>
    <w:rsid w:val="00480B5F"/>
    <w:rsid w:val="00480BA2"/>
    <w:rsid w:val="00480CCF"/>
    <w:rsid w:val="004812D1"/>
    <w:rsid w:val="00482E35"/>
    <w:rsid w:val="004852E1"/>
    <w:rsid w:val="0048554B"/>
    <w:rsid w:val="004866A4"/>
    <w:rsid w:val="004866B3"/>
    <w:rsid w:val="004873F2"/>
    <w:rsid w:val="0049212A"/>
    <w:rsid w:val="00492B65"/>
    <w:rsid w:val="0049316D"/>
    <w:rsid w:val="004946A8"/>
    <w:rsid w:val="00494776"/>
    <w:rsid w:val="00496CD0"/>
    <w:rsid w:val="004A3744"/>
    <w:rsid w:val="004A3962"/>
    <w:rsid w:val="004A423A"/>
    <w:rsid w:val="004A53ED"/>
    <w:rsid w:val="004A6F66"/>
    <w:rsid w:val="004A71C4"/>
    <w:rsid w:val="004B0061"/>
    <w:rsid w:val="004B0A37"/>
    <w:rsid w:val="004B1156"/>
    <w:rsid w:val="004B17BA"/>
    <w:rsid w:val="004B1C13"/>
    <w:rsid w:val="004B20AF"/>
    <w:rsid w:val="004B25CC"/>
    <w:rsid w:val="004B3943"/>
    <w:rsid w:val="004B40E6"/>
    <w:rsid w:val="004B457C"/>
    <w:rsid w:val="004B5AF2"/>
    <w:rsid w:val="004B730E"/>
    <w:rsid w:val="004B7940"/>
    <w:rsid w:val="004C0AB6"/>
    <w:rsid w:val="004C2566"/>
    <w:rsid w:val="004C5194"/>
    <w:rsid w:val="004C5558"/>
    <w:rsid w:val="004C5772"/>
    <w:rsid w:val="004C5BD3"/>
    <w:rsid w:val="004C697A"/>
    <w:rsid w:val="004C6EF9"/>
    <w:rsid w:val="004C72FC"/>
    <w:rsid w:val="004C7F59"/>
    <w:rsid w:val="004D0B82"/>
    <w:rsid w:val="004D451F"/>
    <w:rsid w:val="004D6A54"/>
    <w:rsid w:val="004D6C2A"/>
    <w:rsid w:val="004E104D"/>
    <w:rsid w:val="004E12B6"/>
    <w:rsid w:val="004E1354"/>
    <w:rsid w:val="004E1C87"/>
    <w:rsid w:val="004E28AE"/>
    <w:rsid w:val="004E34CA"/>
    <w:rsid w:val="004E37C5"/>
    <w:rsid w:val="004E3893"/>
    <w:rsid w:val="004E5C2F"/>
    <w:rsid w:val="004E5D7B"/>
    <w:rsid w:val="004E5E03"/>
    <w:rsid w:val="004E6C61"/>
    <w:rsid w:val="004E741E"/>
    <w:rsid w:val="004E7D3A"/>
    <w:rsid w:val="004F043A"/>
    <w:rsid w:val="004F07CE"/>
    <w:rsid w:val="004F0A64"/>
    <w:rsid w:val="004F1158"/>
    <w:rsid w:val="004F1DA6"/>
    <w:rsid w:val="004F1E0F"/>
    <w:rsid w:val="004F3851"/>
    <w:rsid w:val="004F4EF2"/>
    <w:rsid w:val="004F68AF"/>
    <w:rsid w:val="004F6B19"/>
    <w:rsid w:val="00500EBF"/>
    <w:rsid w:val="00500F63"/>
    <w:rsid w:val="00502C78"/>
    <w:rsid w:val="00502F2E"/>
    <w:rsid w:val="00503FF3"/>
    <w:rsid w:val="00504A97"/>
    <w:rsid w:val="00506A02"/>
    <w:rsid w:val="00506C4B"/>
    <w:rsid w:val="00507D87"/>
    <w:rsid w:val="00515D4C"/>
    <w:rsid w:val="0051644E"/>
    <w:rsid w:val="00517F1B"/>
    <w:rsid w:val="00517F28"/>
    <w:rsid w:val="00520710"/>
    <w:rsid w:val="00520D73"/>
    <w:rsid w:val="00522484"/>
    <w:rsid w:val="00523893"/>
    <w:rsid w:val="00524572"/>
    <w:rsid w:val="005254EA"/>
    <w:rsid w:val="005256D3"/>
    <w:rsid w:val="0052571D"/>
    <w:rsid w:val="00525C0D"/>
    <w:rsid w:val="0052642B"/>
    <w:rsid w:val="005269CE"/>
    <w:rsid w:val="0053020B"/>
    <w:rsid w:val="00530F73"/>
    <w:rsid w:val="00530FCE"/>
    <w:rsid w:val="00532FCB"/>
    <w:rsid w:val="00534B7D"/>
    <w:rsid w:val="00535C7F"/>
    <w:rsid w:val="0053680B"/>
    <w:rsid w:val="005370BC"/>
    <w:rsid w:val="0053716D"/>
    <w:rsid w:val="0053793F"/>
    <w:rsid w:val="005407E4"/>
    <w:rsid w:val="00541BDA"/>
    <w:rsid w:val="00544915"/>
    <w:rsid w:val="00544ACB"/>
    <w:rsid w:val="00544D49"/>
    <w:rsid w:val="00546405"/>
    <w:rsid w:val="00547C65"/>
    <w:rsid w:val="00550816"/>
    <w:rsid w:val="00550C07"/>
    <w:rsid w:val="0055164A"/>
    <w:rsid w:val="00552492"/>
    <w:rsid w:val="00552B57"/>
    <w:rsid w:val="00553529"/>
    <w:rsid w:val="00554B88"/>
    <w:rsid w:val="005553CB"/>
    <w:rsid w:val="00555DFF"/>
    <w:rsid w:val="00556566"/>
    <w:rsid w:val="00556582"/>
    <w:rsid w:val="005570F2"/>
    <w:rsid w:val="005578B0"/>
    <w:rsid w:val="00565472"/>
    <w:rsid w:val="00570802"/>
    <w:rsid w:val="00570835"/>
    <w:rsid w:val="005714C7"/>
    <w:rsid w:val="0057224E"/>
    <w:rsid w:val="00572CB1"/>
    <w:rsid w:val="00573E6F"/>
    <w:rsid w:val="00574904"/>
    <w:rsid w:val="005764A5"/>
    <w:rsid w:val="0057686C"/>
    <w:rsid w:val="00576D72"/>
    <w:rsid w:val="0057727F"/>
    <w:rsid w:val="00577BD5"/>
    <w:rsid w:val="0058131E"/>
    <w:rsid w:val="0058213D"/>
    <w:rsid w:val="005826D6"/>
    <w:rsid w:val="00582F73"/>
    <w:rsid w:val="005831B5"/>
    <w:rsid w:val="00584E94"/>
    <w:rsid w:val="00586631"/>
    <w:rsid w:val="00586BB2"/>
    <w:rsid w:val="00592D50"/>
    <w:rsid w:val="005936CC"/>
    <w:rsid w:val="00593A9F"/>
    <w:rsid w:val="00593AF9"/>
    <w:rsid w:val="00593C75"/>
    <w:rsid w:val="005945FC"/>
    <w:rsid w:val="00594FAB"/>
    <w:rsid w:val="00595899"/>
    <w:rsid w:val="00595B04"/>
    <w:rsid w:val="00596824"/>
    <w:rsid w:val="00597383"/>
    <w:rsid w:val="005A0EBC"/>
    <w:rsid w:val="005A1C72"/>
    <w:rsid w:val="005A1CB1"/>
    <w:rsid w:val="005A2172"/>
    <w:rsid w:val="005A23E2"/>
    <w:rsid w:val="005A3DCB"/>
    <w:rsid w:val="005A4E11"/>
    <w:rsid w:val="005A5248"/>
    <w:rsid w:val="005B069B"/>
    <w:rsid w:val="005B0CD3"/>
    <w:rsid w:val="005B0EF4"/>
    <w:rsid w:val="005B1528"/>
    <w:rsid w:val="005B2461"/>
    <w:rsid w:val="005B2D66"/>
    <w:rsid w:val="005B3021"/>
    <w:rsid w:val="005B31FF"/>
    <w:rsid w:val="005B385F"/>
    <w:rsid w:val="005B5AEC"/>
    <w:rsid w:val="005B6C8B"/>
    <w:rsid w:val="005B7F6D"/>
    <w:rsid w:val="005C013C"/>
    <w:rsid w:val="005C317C"/>
    <w:rsid w:val="005C4D1A"/>
    <w:rsid w:val="005C4EE4"/>
    <w:rsid w:val="005C517D"/>
    <w:rsid w:val="005C5407"/>
    <w:rsid w:val="005C7343"/>
    <w:rsid w:val="005C7667"/>
    <w:rsid w:val="005D00DB"/>
    <w:rsid w:val="005D16D5"/>
    <w:rsid w:val="005D350C"/>
    <w:rsid w:val="005D6437"/>
    <w:rsid w:val="005D6B2F"/>
    <w:rsid w:val="005D6CDC"/>
    <w:rsid w:val="005D72FD"/>
    <w:rsid w:val="005D7A15"/>
    <w:rsid w:val="005E12B6"/>
    <w:rsid w:val="005E1F6D"/>
    <w:rsid w:val="005E1F8F"/>
    <w:rsid w:val="005E2D81"/>
    <w:rsid w:val="005E34EF"/>
    <w:rsid w:val="005E4570"/>
    <w:rsid w:val="005E4628"/>
    <w:rsid w:val="005E4ED9"/>
    <w:rsid w:val="005E5F5D"/>
    <w:rsid w:val="005F0710"/>
    <w:rsid w:val="005F29D1"/>
    <w:rsid w:val="005F2AA0"/>
    <w:rsid w:val="005F3099"/>
    <w:rsid w:val="005F4338"/>
    <w:rsid w:val="005F5557"/>
    <w:rsid w:val="005F5939"/>
    <w:rsid w:val="005F59DF"/>
    <w:rsid w:val="005F6CF9"/>
    <w:rsid w:val="00600917"/>
    <w:rsid w:val="006016B7"/>
    <w:rsid w:val="00601A46"/>
    <w:rsid w:val="00601CC2"/>
    <w:rsid w:val="006029BA"/>
    <w:rsid w:val="00602E4A"/>
    <w:rsid w:val="00603D72"/>
    <w:rsid w:val="00603FE3"/>
    <w:rsid w:val="00604065"/>
    <w:rsid w:val="006055A9"/>
    <w:rsid w:val="0060641A"/>
    <w:rsid w:val="00606AC8"/>
    <w:rsid w:val="006070C9"/>
    <w:rsid w:val="006071E7"/>
    <w:rsid w:val="0060749A"/>
    <w:rsid w:val="00607747"/>
    <w:rsid w:val="00607A97"/>
    <w:rsid w:val="00607ABB"/>
    <w:rsid w:val="00607DFC"/>
    <w:rsid w:val="0061027F"/>
    <w:rsid w:val="00611243"/>
    <w:rsid w:val="006116CC"/>
    <w:rsid w:val="00611C1F"/>
    <w:rsid w:val="00611C21"/>
    <w:rsid w:val="00614338"/>
    <w:rsid w:val="00615649"/>
    <w:rsid w:val="006158C1"/>
    <w:rsid w:val="006160CB"/>
    <w:rsid w:val="00616911"/>
    <w:rsid w:val="00616F84"/>
    <w:rsid w:val="00617137"/>
    <w:rsid w:val="0061790B"/>
    <w:rsid w:val="00617DC3"/>
    <w:rsid w:val="00621505"/>
    <w:rsid w:val="00621724"/>
    <w:rsid w:val="006257B3"/>
    <w:rsid w:val="00630810"/>
    <w:rsid w:val="00630C5F"/>
    <w:rsid w:val="00631372"/>
    <w:rsid w:val="00631BE3"/>
    <w:rsid w:val="00633038"/>
    <w:rsid w:val="0063395B"/>
    <w:rsid w:val="006346DD"/>
    <w:rsid w:val="00635B2D"/>
    <w:rsid w:val="00636DFC"/>
    <w:rsid w:val="00636F21"/>
    <w:rsid w:val="00637985"/>
    <w:rsid w:val="0064324E"/>
    <w:rsid w:val="00643367"/>
    <w:rsid w:val="00643D07"/>
    <w:rsid w:val="00645760"/>
    <w:rsid w:val="00646519"/>
    <w:rsid w:val="00646A16"/>
    <w:rsid w:val="00646B15"/>
    <w:rsid w:val="00646E77"/>
    <w:rsid w:val="00650E75"/>
    <w:rsid w:val="00651C20"/>
    <w:rsid w:val="00652B11"/>
    <w:rsid w:val="006544A0"/>
    <w:rsid w:val="00655EFF"/>
    <w:rsid w:val="006604B7"/>
    <w:rsid w:val="00660FDD"/>
    <w:rsid w:val="00661556"/>
    <w:rsid w:val="006615FF"/>
    <w:rsid w:val="00662086"/>
    <w:rsid w:val="0066267D"/>
    <w:rsid w:val="00663437"/>
    <w:rsid w:val="00664AB2"/>
    <w:rsid w:val="006661BA"/>
    <w:rsid w:val="00666362"/>
    <w:rsid w:val="006672C3"/>
    <w:rsid w:val="006672FC"/>
    <w:rsid w:val="00667DCB"/>
    <w:rsid w:val="0067005E"/>
    <w:rsid w:val="00670D7C"/>
    <w:rsid w:val="00673CC0"/>
    <w:rsid w:val="00676223"/>
    <w:rsid w:val="0067744B"/>
    <w:rsid w:val="0068006A"/>
    <w:rsid w:val="00680C3D"/>
    <w:rsid w:val="00681B19"/>
    <w:rsid w:val="00683747"/>
    <w:rsid w:val="00683CAC"/>
    <w:rsid w:val="00690187"/>
    <w:rsid w:val="00690B13"/>
    <w:rsid w:val="00691A3E"/>
    <w:rsid w:val="00691E86"/>
    <w:rsid w:val="0069297A"/>
    <w:rsid w:val="00692C57"/>
    <w:rsid w:val="00692D3B"/>
    <w:rsid w:val="006936F1"/>
    <w:rsid w:val="00693E76"/>
    <w:rsid w:val="00694005"/>
    <w:rsid w:val="0069473A"/>
    <w:rsid w:val="00696536"/>
    <w:rsid w:val="0069714E"/>
    <w:rsid w:val="006971FA"/>
    <w:rsid w:val="006A0B68"/>
    <w:rsid w:val="006A173E"/>
    <w:rsid w:val="006A2DEC"/>
    <w:rsid w:val="006A3274"/>
    <w:rsid w:val="006A39E0"/>
    <w:rsid w:val="006A3B3A"/>
    <w:rsid w:val="006A4AC0"/>
    <w:rsid w:val="006A55B7"/>
    <w:rsid w:val="006A5904"/>
    <w:rsid w:val="006A62AC"/>
    <w:rsid w:val="006A6751"/>
    <w:rsid w:val="006A6CE3"/>
    <w:rsid w:val="006A72BB"/>
    <w:rsid w:val="006A75BC"/>
    <w:rsid w:val="006A7C22"/>
    <w:rsid w:val="006A7CE3"/>
    <w:rsid w:val="006B0338"/>
    <w:rsid w:val="006B038B"/>
    <w:rsid w:val="006B095D"/>
    <w:rsid w:val="006B0ACE"/>
    <w:rsid w:val="006B13BA"/>
    <w:rsid w:val="006B253A"/>
    <w:rsid w:val="006B2B09"/>
    <w:rsid w:val="006B3403"/>
    <w:rsid w:val="006B3DAF"/>
    <w:rsid w:val="006B3E32"/>
    <w:rsid w:val="006B47C6"/>
    <w:rsid w:val="006B4BDE"/>
    <w:rsid w:val="006B4F86"/>
    <w:rsid w:val="006B6B52"/>
    <w:rsid w:val="006B7F6E"/>
    <w:rsid w:val="006B7FB1"/>
    <w:rsid w:val="006C040E"/>
    <w:rsid w:val="006C0CDE"/>
    <w:rsid w:val="006C2588"/>
    <w:rsid w:val="006C3679"/>
    <w:rsid w:val="006C3D10"/>
    <w:rsid w:val="006C3F78"/>
    <w:rsid w:val="006C4BF0"/>
    <w:rsid w:val="006C7406"/>
    <w:rsid w:val="006C7AA0"/>
    <w:rsid w:val="006C7E33"/>
    <w:rsid w:val="006D1EB6"/>
    <w:rsid w:val="006D4544"/>
    <w:rsid w:val="006D537E"/>
    <w:rsid w:val="006D7328"/>
    <w:rsid w:val="006E06FC"/>
    <w:rsid w:val="006E102B"/>
    <w:rsid w:val="006E1286"/>
    <w:rsid w:val="006E3C50"/>
    <w:rsid w:val="006E5756"/>
    <w:rsid w:val="006E5F03"/>
    <w:rsid w:val="006E7100"/>
    <w:rsid w:val="006E7FE9"/>
    <w:rsid w:val="006F0990"/>
    <w:rsid w:val="006F0A27"/>
    <w:rsid w:val="006F0D41"/>
    <w:rsid w:val="006F109F"/>
    <w:rsid w:val="006F1274"/>
    <w:rsid w:val="006F1595"/>
    <w:rsid w:val="006F1900"/>
    <w:rsid w:val="006F2C6D"/>
    <w:rsid w:val="006F4AC9"/>
    <w:rsid w:val="006F5D12"/>
    <w:rsid w:val="006F721B"/>
    <w:rsid w:val="00700AC9"/>
    <w:rsid w:val="00701B1C"/>
    <w:rsid w:val="00702043"/>
    <w:rsid w:val="007038CC"/>
    <w:rsid w:val="00705F37"/>
    <w:rsid w:val="00706A63"/>
    <w:rsid w:val="00707286"/>
    <w:rsid w:val="0071202E"/>
    <w:rsid w:val="00712850"/>
    <w:rsid w:val="0071285B"/>
    <w:rsid w:val="00712C4B"/>
    <w:rsid w:val="00714CFE"/>
    <w:rsid w:val="007153BA"/>
    <w:rsid w:val="00715DC4"/>
    <w:rsid w:val="00716D5C"/>
    <w:rsid w:val="007207DE"/>
    <w:rsid w:val="007208D8"/>
    <w:rsid w:val="00723EAC"/>
    <w:rsid w:val="00724403"/>
    <w:rsid w:val="007250E0"/>
    <w:rsid w:val="00725328"/>
    <w:rsid w:val="0072697D"/>
    <w:rsid w:val="00726BCA"/>
    <w:rsid w:val="0072779D"/>
    <w:rsid w:val="0072782B"/>
    <w:rsid w:val="00730124"/>
    <w:rsid w:val="00731812"/>
    <w:rsid w:val="00731995"/>
    <w:rsid w:val="00731DA2"/>
    <w:rsid w:val="00732261"/>
    <w:rsid w:val="00732E92"/>
    <w:rsid w:val="00735559"/>
    <w:rsid w:val="00737456"/>
    <w:rsid w:val="00737D6B"/>
    <w:rsid w:val="007407F6"/>
    <w:rsid w:val="0074120F"/>
    <w:rsid w:val="00741ACD"/>
    <w:rsid w:val="0074336C"/>
    <w:rsid w:val="00743850"/>
    <w:rsid w:val="00743C86"/>
    <w:rsid w:val="00744D77"/>
    <w:rsid w:val="007478FC"/>
    <w:rsid w:val="00751D16"/>
    <w:rsid w:val="00752396"/>
    <w:rsid w:val="00752993"/>
    <w:rsid w:val="00753131"/>
    <w:rsid w:val="00753422"/>
    <w:rsid w:val="0075389E"/>
    <w:rsid w:val="007543E3"/>
    <w:rsid w:val="00754775"/>
    <w:rsid w:val="00755BD3"/>
    <w:rsid w:val="00757E8F"/>
    <w:rsid w:val="00757F94"/>
    <w:rsid w:val="007626A3"/>
    <w:rsid w:val="00765C88"/>
    <w:rsid w:val="00765EAF"/>
    <w:rsid w:val="00766191"/>
    <w:rsid w:val="00766EC5"/>
    <w:rsid w:val="00767650"/>
    <w:rsid w:val="00767E85"/>
    <w:rsid w:val="007712AE"/>
    <w:rsid w:val="00772B28"/>
    <w:rsid w:val="00772D64"/>
    <w:rsid w:val="007746CD"/>
    <w:rsid w:val="0077787C"/>
    <w:rsid w:val="007804CE"/>
    <w:rsid w:val="00781908"/>
    <w:rsid w:val="00782A8A"/>
    <w:rsid w:val="007832F4"/>
    <w:rsid w:val="00784247"/>
    <w:rsid w:val="00784512"/>
    <w:rsid w:val="00784794"/>
    <w:rsid w:val="00784E68"/>
    <w:rsid w:val="00790655"/>
    <w:rsid w:val="00791403"/>
    <w:rsid w:val="00792082"/>
    <w:rsid w:val="00793017"/>
    <w:rsid w:val="007940B9"/>
    <w:rsid w:val="00794570"/>
    <w:rsid w:val="00794CC5"/>
    <w:rsid w:val="007956EE"/>
    <w:rsid w:val="00795B4F"/>
    <w:rsid w:val="00796DDF"/>
    <w:rsid w:val="0079703F"/>
    <w:rsid w:val="007A17F3"/>
    <w:rsid w:val="007A2C8C"/>
    <w:rsid w:val="007A2FD8"/>
    <w:rsid w:val="007A3AAB"/>
    <w:rsid w:val="007A3DFE"/>
    <w:rsid w:val="007A4306"/>
    <w:rsid w:val="007A4DCE"/>
    <w:rsid w:val="007A521C"/>
    <w:rsid w:val="007A526B"/>
    <w:rsid w:val="007A53E6"/>
    <w:rsid w:val="007A571F"/>
    <w:rsid w:val="007A5851"/>
    <w:rsid w:val="007A5F39"/>
    <w:rsid w:val="007A6154"/>
    <w:rsid w:val="007A6652"/>
    <w:rsid w:val="007A7ADD"/>
    <w:rsid w:val="007A7B85"/>
    <w:rsid w:val="007B1266"/>
    <w:rsid w:val="007B282E"/>
    <w:rsid w:val="007B28A0"/>
    <w:rsid w:val="007B2E58"/>
    <w:rsid w:val="007B355C"/>
    <w:rsid w:val="007B3AD7"/>
    <w:rsid w:val="007B3CE4"/>
    <w:rsid w:val="007B5414"/>
    <w:rsid w:val="007B580A"/>
    <w:rsid w:val="007B5E61"/>
    <w:rsid w:val="007B79AF"/>
    <w:rsid w:val="007C0DD6"/>
    <w:rsid w:val="007C1854"/>
    <w:rsid w:val="007C1AA2"/>
    <w:rsid w:val="007C1B74"/>
    <w:rsid w:val="007C22F1"/>
    <w:rsid w:val="007C651F"/>
    <w:rsid w:val="007C72D5"/>
    <w:rsid w:val="007D05AC"/>
    <w:rsid w:val="007D0804"/>
    <w:rsid w:val="007D1933"/>
    <w:rsid w:val="007D25BF"/>
    <w:rsid w:val="007D2AF4"/>
    <w:rsid w:val="007D3994"/>
    <w:rsid w:val="007D4198"/>
    <w:rsid w:val="007D56C1"/>
    <w:rsid w:val="007D5A61"/>
    <w:rsid w:val="007D67E0"/>
    <w:rsid w:val="007D73E4"/>
    <w:rsid w:val="007D753E"/>
    <w:rsid w:val="007D77CC"/>
    <w:rsid w:val="007E0141"/>
    <w:rsid w:val="007E22D5"/>
    <w:rsid w:val="007E49EF"/>
    <w:rsid w:val="007E5A42"/>
    <w:rsid w:val="007E64B4"/>
    <w:rsid w:val="007F0700"/>
    <w:rsid w:val="007F0788"/>
    <w:rsid w:val="007F0BCB"/>
    <w:rsid w:val="007F261F"/>
    <w:rsid w:val="007F274E"/>
    <w:rsid w:val="007F35D6"/>
    <w:rsid w:val="007F3703"/>
    <w:rsid w:val="007F3902"/>
    <w:rsid w:val="007F77A9"/>
    <w:rsid w:val="007F77C4"/>
    <w:rsid w:val="007F7EE0"/>
    <w:rsid w:val="007F7F44"/>
    <w:rsid w:val="008003A0"/>
    <w:rsid w:val="00800CFE"/>
    <w:rsid w:val="008029C0"/>
    <w:rsid w:val="00804CD5"/>
    <w:rsid w:val="008051B5"/>
    <w:rsid w:val="00805D88"/>
    <w:rsid w:val="00806574"/>
    <w:rsid w:val="0080695A"/>
    <w:rsid w:val="00806D19"/>
    <w:rsid w:val="008102DB"/>
    <w:rsid w:val="008113D4"/>
    <w:rsid w:val="00811FB0"/>
    <w:rsid w:val="00812D61"/>
    <w:rsid w:val="008135AC"/>
    <w:rsid w:val="00813A27"/>
    <w:rsid w:val="00815E47"/>
    <w:rsid w:val="008168DE"/>
    <w:rsid w:val="0081711A"/>
    <w:rsid w:val="0082018F"/>
    <w:rsid w:val="00820367"/>
    <w:rsid w:val="008208C5"/>
    <w:rsid w:val="008210E6"/>
    <w:rsid w:val="00821780"/>
    <w:rsid w:val="008220A8"/>
    <w:rsid w:val="00822285"/>
    <w:rsid w:val="00822289"/>
    <w:rsid w:val="00822436"/>
    <w:rsid w:val="0082376C"/>
    <w:rsid w:val="00824327"/>
    <w:rsid w:val="00824C23"/>
    <w:rsid w:val="00824C50"/>
    <w:rsid w:val="0082513F"/>
    <w:rsid w:val="00827342"/>
    <w:rsid w:val="00827863"/>
    <w:rsid w:val="00830001"/>
    <w:rsid w:val="00830160"/>
    <w:rsid w:val="00830785"/>
    <w:rsid w:val="00830973"/>
    <w:rsid w:val="00831C74"/>
    <w:rsid w:val="008324A3"/>
    <w:rsid w:val="00832BBC"/>
    <w:rsid w:val="008334B6"/>
    <w:rsid w:val="00833646"/>
    <w:rsid w:val="00833B44"/>
    <w:rsid w:val="008340F3"/>
    <w:rsid w:val="0083414D"/>
    <w:rsid w:val="008352CB"/>
    <w:rsid w:val="0083773A"/>
    <w:rsid w:val="00840660"/>
    <w:rsid w:val="00840B4C"/>
    <w:rsid w:val="00840E11"/>
    <w:rsid w:val="0084118C"/>
    <w:rsid w:val="0084130E"/>
    <w:rsid w:val="00842E8C"/>
    <w:rsid w:val="00843183"/>
    <w:rsid w:val="00843734"/>
    <w:rsid w:val="0085009F"/>
    <w:rsid w:val="008503E5"/>
    <w:rsid w:val="00850EDC"/>
    <w:rsid w:val="0085125F"/>
    <w:rsid w:val="00852B0F"/>
    <w:rsid w:val="008537A2"/>
    <w:rsid w:val="0085431C"/>
    <w:rsid w:val="00855435"/>
    <w:rsid w:val="00855BDD"/>
    <w:rsid w:val="00855DE7"/>
    <w:rsid w:val="0085679B"/>
    <w:rsid w:val="008633BA"/>
    <w:rsid w:val="008638A7"/>
    <w:rsid w:val="008671CD"/>
    <w:rsid w:val="00871E9B"/>
    <w:rsid w:val="00872624"/>
    <w:rsid w:val="00872EFB"/>
    <w:rsid w:val="00873B9B"/>
    <w:rsid w:val="00874E0D"/>
    <w:rsid w:val="00874FF7"/>
    <w:rsid w:val="008759F6"/>
    <w:rsid w:val="008761A8"/>
    <w:rsid w:val="00876968"/>
    <w:rsid w:val="00880E1B"/>
    <w:rsid w:val="00882325"/>
    <w:rsid w:val="00882525"/>
    <w:rsid w:val="00882F77"/>
    <w:rsid w:val="008835FE"/>
    <w:rsid w:val="00883DA6"/>
    <w:rsid w:val="00884899"/>
    <w:rsid w:val="00885558"/>
    <w:rsid w:val="0088598D"/>
    <w:rsid w:val="0088703F"/>
    <w:rsid w:val="00887100"/>
    <w:rsid w:val="008877F4"/>
    <w:rsid w:val="00891FCD"/>
    <w:rsid w:val="00893CB8"/>
    <w:rsid w:val="008943EE"/>
    <w:rsid w:val="0089558C"/>
    <w:rsid w:val="00895888"/>
    <w:rsid w:val="00896A8C"/>
    <w:rsid w:val="00896D3D"/>
    <w:rsid w:val="008973F4"/>
    <w:rsid w:val="008A24DB"/>
    <w:rsid w:val="008A27F0"/>
    <w:rsid w:val="008A3180"/>
    <w:rsid w:val="008A3BF3"/>
    <w:rsid w:val="008A4BA8"/>
    <w:rsid w:val="008A4CA0"/>
    <w:rsid w:val="008A6341"/>
    <w:rsid w:val="008A6BD1"/>
    <w:rsid w:val="008A7193"/>
    <w:rsid w:val="008A7334"/>
    <w:rsid w:val="008A7E9D"/>
    <w:rsid w:val="008B05E9"/>
    <w:rsid w:val="008B08A8"/>
    <w:rsid w:val="008B0BEC"/>
    <w:rsid w:val="008B162C"/>
    <w:rsid w:val="008B2AFE"/>
    <w:rsid w:val="008B31BB"/>
    <w:rsid w:val="008B39AB"/>
    <w:rsid w:val="008B45B6"/>
    <w:rsid w:val="008B497E"/>
    <w:rsid w:val="008B4B9D"/>
    <w:rsid w:val="008B4FAC"/>
    <w:rsid w:val="008B6809"/>
    <w:rsid w:val="008B7F62"/>
    <w:rsid w:val="008C0454"/>
    <w:rsid w:val="008C1CDB"/>
    <w:rsid w:val="008C3BF6"/>
    <w:rsid w:val="008C3C7E"/>
    <w:rsid w:val="008C429F"/>
    <w:rsid w:val="008C5C1E"/>
    <w:rsid w:val="008C64C2"/>
    <w:rsid w:val="008C6655"/>
    <w:rsid w:val="008C6F02"/>
    <w:rsid w:val="008D056B"/>
    <w:rsid w:val="008D129B"/>
    <w:rsid w:val="008D2664"/>
    <w:rsid w:val="008D3591"/>
    <w:rsid w:val="008D3635"/>
    <w:rsid w:val="008D3B2D"/>
    <w:rsid w:val="008D4E5A"/>
    <w:rsid w:val="008D5397"/>
    <w:rsid w:val="008D58EE"/>
    <w:rsid w:val="008D5D2F"/>
    <w:rsid w:val="008D6B5D"/>
    <w:rsid w:val="008D6E02"/>
    <w:rsid w:val="008E0A6B"/>
    <w:rsid w:val="008E1399"/>
    <w:rsid w:val="008E193C"/>
    <w:rsid w:val="008E2A11"/>
    <w:rsid w:val="008E3E2A"/>
    <w:rsid w:val="008E49A0"/>
    <w:rsid w:val="008E4FA7"/>
    <w:rsid w:val="008E69D2"/>
    <w:rsid w:val="008F1E69"/>
    <w:rsid w:val="008F2E09"/>
    <w:rsid w:val="008F2E91"/>
    <w:rsid w:val="008F2E9D"/>
    <w:rsid w:val="008F5523"/>
    <w:rsid w:val="008F61EB"/>
    <w:rsid w:val="008F6E56"/>
    <w:rsid w:val="008F7F87"/>
    <w:rsid w:val="009027EC"/>
    <w:rsid w:val="009034A0"/>
    <w:rsid w:val="00903610"/>
    <w:rsid w:val="00904334"/>
    <w:rsid w:val="00904887"/>
    <w:rsid w:val="00906406"/>
    <w:rsid w:val="00906B3A"/>
    <w:rsid w:val="0090755F"/>
    <w:rsid w:val="00911C09"/>
    <w:rsid w:val="00911D50"/>
    <w:rsid w:val="00912EC9"/>
    <w:rsid w:val="00912FE6"/>
    <w:rsid w:val="0091398C"/>
    <w:rsid w:val="00915643"/>
    <w:rsid w:val="0091649B"/>
    <w:rsid w:val="00916517"/>
    <w:rsid w:val="00921302"/>
    <w:rsid w:val="00922609"/>
    <w:rsid w:val="009267B1"/>
    <w:rsid w:val="00927969"/>
    <w:rsid w:val="00932E06"/>
    <w:rsid w:val="0093316E"/>
    <w:rsid w:val="0093435C"/>
    <w:rsid w:val="00934AF0"/>
    <w:rsid w:val="009354BC"/>
    <w:rsid w:val="009361C7"/>
    <w:rsid w:val="0093657A"/>
    <w:rsid w:val="00936886"/>
    <w:rsid w:val="0093780E"/>
    <w:rsid w:val="00937B6B"/>
    <w:rsid w:val="00937B7F"/>
    <w:rsid w:val="00940073"/>
    <w:rsid w:val="009413B7"/>
    <w:rsid w:val="009426F6"/>
    <w:rsid w:val="00943DA0"/>
    <w:rsid w:val="00943E6F"/>
    <w:rsid w:val="00945BC6"/>
    <w:rsid w:val="00947F3E"/>
    <w:rsid w:val="009504EC"/>
    <w:rsid w:val="0095054B"/>
    <w:rsid w:val="00950887"/>
    <w:rsid w:val="00950965"/>
    <w:rsid w:val="009519AD"/>
    <w:rsid w:val="00952464"/>
    <w:rsid w:val="0095328C"/>
    <w:rsid w:val="0095441A"/>
    <w:rsid w:val="00954AB5"/>
    <w:rsid w:val="009551DD"/>
    <w:rsid w:val="009563AA"/>
    <w:rsid w:val="00956CDA"/>
    <w:rsid w:val="00956F7D"/>
    <w:rsid w:val="00957272"/>
    <w:rsid w:val="00957A7F"/>
    <w:rsid w:val="009606C8"/>
    <w:rsid w:val="00960E7B"/>
    <w:rsid w:val="0096133A"/>
    <w:rsid w:val="009615BF"/>
    <w:rsid w:val="00962549"/>
    <w:rsid w:val="00962C7E"/>
    <w:rsid w:val="00963918"/>
    <w:rsid w:val="00965941"/>
    <w:rsid w:val="00966FFD"/>
    <w:rsid w:val="00971E6B"/>
    <w:rsid w:val="00973F79"/>
    <w:rsid w:val="009755FD"/>
    <w:rsid w:val="009771F8"/>
    <w:rsid w:val="009776E2"/>
    <w:rsid w:val="00977ADA"/>
    <w:rsid w:val="009814A8"/>
    <w:rsid w:val="00981DCB"/>
    <w:rsid w:val="00986669"/>
    <w:rsid w:val="00986770"/>
    <w:rsid w:val="00990AF8"/>
    <w:rsid w:val="00992299"/>
    <w:rsid w:val="00992F02"/>
    <w:rsid w:val="00993199"/>
    <w:rsid w:val="00993A46"/>
    <w:rsid w:val="009944AF"/>
    <w:rsid w:val="00994F38"/>
    <w:rsid w:val="009951F5"/>
    <w:rsid w:val="00995D94"/>
    <w:rsid w:val="00997283"/>
    <w:rsid w:val="009A0E27"/>
    <w:rsid w:val="009A1DA5"/>
    <w:rsid w:val="009A2DA8"/>
    <w:rsid w:val="009A2FD5"/>
    <w:rsid w:val="009A6D1C"/>
    <w:rsid w:val="009A6D8F"/>
    <w:rsid w:val="009A7EB9"/>
    <w:rsid w:val="009B0222"/>
    <w:rsid w:val="009B1157"/>
    <w:rsid w:val="009B2A93"/>
    <w:rsid w:val="009B49F4"/>
    <w:rsid w:val="009B5881"/>
    <w:rsid w:val="009B5E4F"/>
    <w:rsid w:val="009B6A28"/>
    <w:rsid w:val="009B72A9"/>
    <w:rsid w:val="009C05A5"/>
    <w:rsid w:val="009C23D2"/>
    <w:rsid w:val="009C37ED"/>
    <w:rsid w:val="009C385C"/>
    <w:rsid w:val="009C3A87"/>
    <w:rsid w:val="009C3CFD"/>
    <w:rsid w:val="009C4320"/>
    <w:rsid w:val="009C43C7"/>
    <w:rsid w:val="009C4557"/>
    <w:rsid w:val="009C49A2"/>
    <w:rsid w:val="009C5AF1"/>
    <w:rsid w:val="009C5C4E"/>
    <w:rsid w:val="009C66C1"/>
    <w:rsid w:val="009C7196"/>
    <w:rsid w:val="009C77E9"/>
    <w:rsid w:val="009C7DB5"/>
    <w:rsid w:val="009D0FF8"/>
    <w:rsid w:val="009D2024"/>
    <w:rsid w:val="009D446B"/>
    <w:rsid w:val="009D44BD"/>
    <w:rsid w:val="009D4E1D"/>
    <w:rsid w:val="009D4F7E"/>
    <w:rsid w:val="009D5117"/>
    <w:rsid w:val="009D5D4E"/>
    <w:rsid w:val="009D5EF3"/>
    <w:rsid w:val="009D6BD9"/>
    <w:rsid w:val="009D7B5F"/>
    <w:rsid w:val="009E04A7"/>
    <w:rsid w:val="009E109A"/>
    <w:rsid w:val="009E2162"/>
    <w:rsid w:val="009E441C"/>
    <w:rsid w:val="009E66A2"/>
    <w:rsid w:val="009E716E"/>
    <w:rsid w:val="009E775F"/>
    <w:rsid w:val="009F1185"/>
    <w:rsid w:val="009F2964"/>
    <w:rsid w:val="009F2C56"/>
    <w:rsid w:val="009F3901"/>
    <w:rsid w:val="009F4D2C"/>
    <w:rsid w:val="009F4DF8"/>
    <w:rsid w:val="009F5E96"/>
    <w:rsid w:val="009F5EB3"/>
    <w:rsid w:val="009F6473"/>
    <w:rsid w:val="009F7C54"/>
    <w:rsid w:val="00A0052D"/>
    <w:rsid w:val="00A009CC"/>
    <w:rsid w:val="00A012D8"/>
    <w:rsid w:val="00A02EE4"/>
    <w:rsid w:val="00A03114"/>
    <w:rsid w:val="00A05014"/>
    <w:rsid w:val="00A056F9"/>
    <w:rsid w:val="00A07AEB"/>
    <w:rsid w:val="00A07B93"/>
    <w:rsid w:val="00A11CEC"/>
    <w:rsid w:val="00A12009"/>
    <w:rsid w:val="00A124D7"/>
    <w:rsid w:val="00A149D9"/>
    <w:rsid w:val="00A149DB"/>
    <w:rsid w:val="00A15FEA"/>
    <w:rsid w:val="00A162BC"/>
    <w:rsid w:val="00A20627"/>
    <w:rsid w:val="00A21A0B"/>
    <w:rsid w:val="00A21D8A"/>
    <w:rsid w:val="00A241F7"/>
    <w:rsid w:val="00A26098"/>
    <w:rsid w:val="00A27253"/>
    <w:rsid w:val="00A31CE7"/>
    <w:rsid w:val="00A3288E"/>
    <w:rsid w:val="00A33087"/>
    <w:rsid w:val="00A35B77"/>
    <w:rsid w:val="00A37264"/>
    <w:rsid w:val="00A37DF0"/>
    <w:rsid w:val="00A41612"/>
    <w:rsid w:val="00A42663"/>
    <w:rsid w:val="00A42EA9"/>
    <w:rsid w:val="00A43E5B"/>
    <w:rsid w:val="00A44EED"/>
    <w:rsid w:val="00A4714E"/>
    <w:rsid w:val="00A505D2"/>
    <w:rsid w:val="00A521E9"/>
    <w:rsid w:val="00A52F47"/>
    <w:rsid w:val="00A53D3D"/>
    <w:rsid w:val="00A53DCB"/>
    <w:rsid w:val="00A542E4"/>
    <w:rsid w:val="00A54BF3"/>
    <w:rsid w:val="00A55417"/>
    <w:rsid w:val="00A55D7C"/>
    <w:rsid w:val="00A55EF0"/>
    <w:rsid w:val="00A560EB"/>
    <w:rsid w:val="00A56118"/>
    <w:rsid w:val="00A57750"/>
    <w:rsid w:val="00A61538"/>
    <w:rsid w:val="00A6194D"/>
    <w:rsid w:val="00A63B94"/>
    <w:rsid w:val="00A665F0"/>
    <w:rsid w:val="00A7053E"/>
    <w:rsid w:val="00A70760"/>
    <w:rsid w:val="00A709A4"/>
    <w:rsid w:val="00A73FE9"/>
    <w:rsid w:val="00A744AA"/>
    <w:rsid w:val="00A7480A"/>
    <w:rsid w:val="00A7589B"/>
    <w:rsid w:val="00A8071D"/>
    <w:rsid w:val="00A81786"/>
    <w:rsid w:val="00A823FB"/>
    <w:rsid w:val="00A8678A"/>
    <w:rsid w:val="00A86920"/>
    <w:rsid w:val="00A9018D"/>
    <w:rsid w:val="00A911D4"/>
    <w:rsid w:val="00A91C37"/>
    <w:rsid w:val="00A91C69"/>
    <w:rsid w:val="00A91CFC"/>
    <w:rsid w:val="00A91E55"/>
    <w:rsid w:val="00A925DF"/>
    <w:rsid w:val="00A93116"/>
    <w:rsid w:val="00A93CC9"/>
    <w:rsid w:val="00A94D7F"/>
    <w:rsid w:val="00A94F1E"/>
    <w:rsid w:val="00A952EA"/>
    <w:rsid w:val="00A953E6"/>
    <w:rsid w:val="00A96480"/>
    <w:rsid w:val="00A965B4"/>
    <w:rsid w:val="00A96978"/>
    <w:rsid w:val="00A97A6E"/>
    <w:rsid w:val="00A97F75"/>
    <w:rsid w:val="00AA2397"/>
    <w:rsid w:val="00AA26E5"/>
    <w:rsid w:val="00AA4108"/>
    <w:rsid w:val="00AA43E6"/>
    <w:rsid w:val="00AA47B9"/>
    <w:rsid w:val="00AA4D34"/>
    <w:rsid w:val="00AA5104"/>
    <w:rsid w:val="00AA5152"/>
    <w:rsid w:val="00AA5A1B"/>
    <w:rsid w:val="00AA61D5"/>
    <w:rsid w:val="00AA6981"/>
    <w:rsid w:val="00AA72D8"/>
    <w:rsid w:val="00AA7E48"/>
    <w:rsid w:val="00AA7EAE"/>
    <w:rsid w:val="00AB0689"/>
    <w:rsid w:val="00AB0DA1"/>
    <w:rsid w:val="00AB25E1"/>
    <w:rsid w:val="00AB3C0D"/>
    <w:rsid w:val="00AB3C86"/>
    <w:rsid w:val="00AB3D76"/>
    <w:rsid w:val="00AB41C1"/>
    <w:rsid w:val="00AB423C"/>
    <w:rsid w:val="00AB5153"/>
    <w:rsid w:val="00AB586D"/>
    <w:rsid w:val="00AB78BB"/>
    <w:rsid w:val="00AB7B39"/>
    <w:rsid w:val="00AB7E3A"/>
    <w:rsid w:val="00AB7F38"/>
    <w:rsid w:val="00AC13F8"/>
    <w:rsid w:val="00AC1793"/>
    <w:rsid w:val="00AC2058"/>
    <w:rsid w:val="00AC4811"/>
    <w:rsid w:val="00AC5914"/>
    <w:rsid w:val="00AC5C22"/>
    <w:rsid w:val="00AC696A"/>
    <w:rsid w:val="00AD1F78"/>
    <w:rsid w:val="00AD27BC"/>
    <w:rsid w:val="00AD2916"/>
    <w:rsid w:val="00AD2E0B"/>
    <w:rsid w:val="00AD3249"/>
    <w:rsid w:val="00AD6B0A"/>
    <w:rsid w:val="00AD7193"/>
    <w:rsid w:val="00AE1ED1"/>
    <w:rsid w:val="00AE2863"/>
    <w:rsid w:val="00AE3C97"/>
    <w:rsid w:val="00AE3F17"/>
    <w:rsid w:val="00AE47ED"/>
    <w:rsid w:val="00AE5506"/>
    <w:rsid w:val="00AE5688"/>
    <w:rsid w:val="00AE67E7"/>
    <w:rsid w:val="00AE7EAF"/>
    <w:rsid w:val="00AF011B"/>
    <w:rsid w:val="00AF158C"/>
    <w:rsid w:val="00AF3EDD"/>
    <w:rsid w:val="00AF3EF2"/>
    <w:rsid w:val="00AF4436"/>
    <w:rsid w:val="00AF51FB"/>
    <w:rsid w:val="00AF5698"/>
    <w:rsid w:val="00AF7E91"/>
    <w:rsid w:val="00B01163"/>
    <w:rsid w:val="00B01BDC"/>
    <w:rsid w:val="00B020E6"/>
    <w:rsid w:val="00B035BA"/>
    <w:rsid w:val="00B0466B"/>
    <w:rsid w:val="00B05364"/>
    <w:rsid w:val="00B06EA7"/>
    <w:rsid w:val="00B07339"/>
    <w:rsid w:val="00B10A54"/>
    <w:rsid w:val="00B12640"/>
    <w:rsid w:val="00B135B4"/>
    <w:rsid w:val="00B13667"/>
    <w:rsid w:val="00B139D6"/>
    <w:rsid w:val="00B13DBC"/>
    <w:rsid w:val="00B13DF1"/>
    <w:rsid w:val="00B14E7F"/>
    <w:rsid w:val="00B15318"/>
    <w:rsid w:val="00B16319"/>
    <w:rsid w:val="00B16B26"/>
    <w:rsid w:val="00B16C81"/>
    <w:rsid w:val="00B1754D"/>
    <w:rsid w:val="00B175A0"/>
    <w:rsid w:val="00B207FB"/>
    <w:rsid w:val="00B20EF4"/>
    <w:rsid w:val="00B22EB0"/>
    <w:rsid w:val="00B25490"/>
    <w:rsid w:val="00B255D3"/>
    <w:rsid w:val="00B26799"/>
    <w:rsid w:val="00B3092D"/>
    <w:rsid w:val="00B31005"/>
    <w:rsid w:val="00B31D55"/>
    <w:rsid w:val="00B325EC"/>
    <w:rsid w:val="00B33394"/>
    <w:rsid w:val="00B339F7"/>
    <w:rsid w:val="00B341AA"/>
    <w:rsid w:val="00B34C7A"/>
    <w:rsid w:val="00B34FC1"/>
    <w:rsid w:val="00B35731"/>
    <w:rsid w:val="00B35D68"/>
    <w:rsid w:val="00B35EFE"/>
    <w:rsid w:val="00B35FB5"/>
    <w:rsid w:val="00B36279"/>
    <w:rsid w:val="00B40850"/>
    <w:rsid w:val="00B40A3A"/>
    <w:rsid w:val="00B412F2"/>
    <w:rsid w:val="00B422BE"/>
    <w:rsid w:val="00B42E22"/>
    <w:rsid w:val="00B42F5C"/>
    <w:rsid w:val="00B44B0B"/>
    <w:rsid w:val="00B44E85"/>
    <w:rsid w:val="00B45296"/>
    <w:rsid w:val="00B4549D"/>
    <w:rsid w:val="00B47B5A"/>
    <w:rsid w:val="00B5000A"/>
    <w:rsid w:val="00B513A2"/>
    <w:rsid w:val="00B519E5"/>
    <w:rsid w:val="00B51AB8"/>
    <w:rsid w:val="00B520A5"/>
    <w:rsid w:val="00B52C67"/>
    <w:rsid w:val="00B56801"/>
    <w:rsid w:val="00B570D8"/>
    <w:rsid w:val="00B57561"/>
    <w:rsid w:val="00B603EC"/>
    <w:rsid w:val="00B60959"/>
    <w:rsid w:val="00B60B38"/>
    <w:rsid w:val="00B63488"/>
    <w:rsid w:val="00B6389F"/>
    <w:rsid w:val="00B63ECD"/>
    <w:rsid w:val="00B65BC1"/>
    <w:rsid w:val="00B70E97"/>
    <w:rsid w:val="00B72C0C"/>
    <w:rsid w:val="00B72E60"/>
    <w:rsid w:val="00B74638"/>
    <w:rsid w:val="00B74664"/>
    <w:rsid w:val="00B74823"/>
    <w:rsid w:val="00B7581E"/>
    <w:rsid w:val="00B75DEE"/>
    <w:rsid w:val="00B75FE1"/>
    <w:rsid w:val="00B76410"/>
    <w:rsid w:val="00B7778D"/>
    <w:rsid w:val="00B77F61"/>
    <w:rsid w:val="00B808FD"/>
    <w:rsid w:val="00B80EDB"/>
    <w:rsid w:val="00B81B01"/>
    <w:rsid w:val="00B81B78"/>
    <w:rsid w:val="00B82310"/>
    <w:rsid w:val="00B826FC"/>
    <w:rsid w:val="00B82F09"/>
    <w:rsid w:val="00B83F4F"/>
    <w:rsid w:val="00B85FC2"/>
    <w:rsid w:val="00B8679F"/>
    <w:rsid w:val="00B87187"/>
    <w:rsid w:val="00B87606"/>
    <w:rsid w:val="00B878EB"/>
    <w:rsid w:val="00B9082E"/>
    <w:rsid w:val="00B91E9C"/>
    <w:rsid w:val="00B921E6"/>
    <w:rsid w:val="00B93052"/>
    <w:rsid w:val="00B931AE"/>
    <w:rsid w:val="00B93A15"/>
    <w:rsid w:val="00B95715"/>
    <w:rsid w:val="00B95753"/>
    <w:rsid w:val="00B95A4C"/>
    <w:rsid w:val="00B95DCC"/>
    <w:rsid w:val="00B95F08"/>
    <w:rsid w:val="00B97059"/>
    <w:rsid w:val="00B971D1"/>
    <w:rsid w:val="00B972BE"/>
    <w:rsid w:val="00BA0296"/>
    <w:rsid w:val="00BA0B1E"/>
    <w:rsid w:val="00BA2424"/>
    <w:rsid w:val="00BA35E1"/>
    <w:rsid w:val="00BA3BE9"/>
    <w:rsid w:val="00BA4110"/>
    <w:rsid w:val="00BA429A"/>
    <w:rsid w:val="00BA43E5"/>
    <w:rsid w:val="00BA49ED"/>
    <w:rsid w:val="00BA6680"/>
    <w:rsid w:val="00BA7762"/>
    <w:rsid w:val="00BA7B34"/>
    <w:rsid w:val="00BA7C24"/>
    <w:rsid w:val="00BB01A4"/>
    <w:rsid w:val="00BB060E"/>
    <w:rsid w:val="00BB1201"/>
    <w:rsid w:val="00BB2604"/>
    <w:rsid w:val="00BB39F0"/>
    <w:rsid w:val="00BB3C12"/>
    <w:rsid w:val="00BB40B1"/>
    <w:rsid w:val="00BB5C98"/>
    <w:rsid w:val="00BB5EFE"/>
    <w:rsid w:val="00BB6208"/>
    <w:rsid w:val="00BB6A48"/>
    <w:rsid w:val="00BB7CF9"/>
    <w:rsid w:val="00BC03D0"/>
    <w:rsid w:val="00BC0526"/>
    <w:rsid w:val="00BC15D7"/>
    <w:rsid w:val="00BC2F27"/>
    <w:rsid w:val="00BC3221"/>
    <w:rsid w:val="00BC5087"/>
    <w:rsid w:val="00BC556F"/>
    <w:rsid w:val="00BC65C5"/>
    <w:rsid w:val="00BC6956"/>
    <w:rsid w:val="00BC7EDB"/>
    <w:rsid w:val="00BD1010"/>
    <w:rsid w:val="00BD22A9"/>
    <w:rsid w:val="00BD2C9A"/>
    <w:rsid w:val="00BD2EFD"/>
    <w:rsid w:val="00BD3991"/>
    <w:rsid w:val="00BD52C7"/>
    <w:rsid w:val="00BD5B8F"/>
    <w:rsid w:val="00BD5C2F"/>
    <w:rsid w:val="00BD7344"/>
    <w:rsid w:val="00BE0029"/>
    <w:rsid w:val="00BE0CFD"/>
    <w:rsid w:val="00BE0DB0"/>
    <w:rsid w:val="00BE0F53"/>
    <w:rsid w:val="00BE1626"/>
    <w:rsid w:val="00BE175B"/>
    <w:rsid w:val="00BE1C10"/>
    <w:rsid w:val="00BE1FEE"/>
    <w:rsid w:val="00BE2597"/>
    <w:rsid w:val="00BE50CF"/>
    <w:rsid w:val="00BE54EE"/>
    <w:rsid w:val="00BE60C9"/>
    <w:rsid w:val="00BE62C4"/>
    <w:rsid w:val="00BF10AF"/>
    <w:rsid w:val="00BF2A75"/>
    <w:rsid w:val="00BF2BE9"/>
    <w:rsid w:val="00BF3050"/>
    <w:rsid w:val="00BF3123"/>
    <w:rsid w:val="00BF3678"/>
    <w:rsid w:val="00BF46BE"/>
    <w:rsid w:val="00BF5CB1"/>
    <w:rsid w:val="00BF75B7"/>
    <w:rsid w:val="00BF7D0E"/>
    <w:rsid w:val="00BF7DB9"/>
    <w:rsid w:val="00C00FFE"/>
    <w:rsid w:val="00C02E3F"/>
    <w:rsid w:val="00C03A43"/>
    <w:rsid w:val="00C03B01"/>
    <w:rsid w:val="00C03DC6"/>
    <w:rsid w:val="00C04C6E"/>
    <w:rsid w:val="00C06E81"/>
    <w:rsid w:val="00C07F75"/>
    <w:rsid w:val="00C10386"/>
    <w:rsid w:val="00C113D0"/>
    <w:rsid w:val="00C11480"/>
    <w:rsid w:val="00C12445"/>
    <w:rsid w:val="00C1529D"/>
    <w:rsid w:val="00C15428"/>
    <w:rsid w:val="00C1551E"/>
    <w:rsid w:val="00C15C24"/>
    <w:rsid w:val="00C161EE"/>
    <w:rsid w:val="00C16D2C"/>
    <w:rsid w:val="00C16E96"/>
    <w:rsid w:val="00C1766D"/>
    <w:rsid w:val="00C1775E"/>
    <w:rsid w:val="00C17D85"/>
    <w:rsid w:val="00C23D31"/>
    <w:rsid w:val="00C259CB"/>
    <w:rsid w:val="00C25CA7"/>
    <w:rsid w:val="00C27488"/>
    <w:rsid w:val="00C279CA"/>
    <w:rsid w:val="00C27B01"/>
    <w:rsid w:val="00C27E6C"/>
    <w:rsid w:val="00C31B4B"/>
    <w:rsid w:val="00C31C5E"/>
    <w:rsid w:val="00C325F8"/>
    <w:rsid w:val="00C32B67"/>
    <w:rsid w:val="00C33802"/>
    <w:rsid w:val="00C33849"/>
    <w:rsid w:val="00C34C09"/>
    <w:rsid w:val="00C3646D"/>
    <w:rsid w:val="00C37447"/>
    <w:rsid w:val="00C40335"/>
    <w:rsid w:val="00C415F6"/>
    <w:rsid w:val="00C417D8"/>
    <w:rsid w:val="00C41D6A"/>
    <w:rsid w:val="00C42383"/>
    <w:rsid w:val="00C42F02"/>
    <w:rsid w:val="00C43530"/>
    <w:rsid w:val="00C4353B"/>
    <w:rsid w:val="00C43DD1"/>
    <w:rsid w:val="00C4563B"/>
    <w:rsid w:val="00C4610D"/>
    <w:rsid w:val="00C46A54"/>
    <w:rsid w:val="00C46FB7"/>
    <w:rsid w:val="00C47550"/>
    <w:rsid w:val="00C47554"/>
    <w:rsid w:val="00C523BA"/>
    <w:rsid w:val="00C529D7"/>
    <w:rsid w:val="00C52D2F"/>
    <w:rsid w:val="00C5645C"/>
    <w:rsid w:val="00C5711F"/>
    <w:rsid w:val="00C575C9"/>
    <w:rsid w:val="00C6118E"/>
    <w:rsid w:val="00C61AB9"/>
    <w:rsid w:val="00C63D58"/>
    <w:rsid w:val="00C6437B"/>
    <w:rsid w:val="00C64544"/>
    <w:rsid w:val="00C649A5"/>
    <w:rsid w:val="00C663FA"/>
    <w:rsid w:val="00C666CF"/>
    <w:rsid w:val="00C66B2D"/>
    <w:rsid w:val="00C67ED7"/>
    <w:rsid w:val="00C702EB"/>
    <w:rsid w:val="00C71A2E"/>
    <w:rsid w:val="00C71E7D"/>
    <w:rsid w:val="00C7269B"/>
    <w:rsid w:val="00C7271D"/>
    <w:rsid w:val="00C729C8"/>
    <w:rsid w:val="00C72E6C"/>
    <w:rsid w:val="00C74433"/>
    <w:rsid w:val="00C745D6"/>
    <w:rsid w:val="00C76194"/>
    <w:rsid w:val="00C764B4"/>
    <w:rsid w:val="00C76732"/>
    <w:rsid w:val="00C76BFB"/>
    <w:rsid w:val="00C807B6"/>
    <w:rsid w:val="00C815D6"/>
    <w:rsid w:val="00C82249"/>
    <w:rsid w:val="00C825DB"/>
    <w:rsid w:val="00C855B8"/>
    <w:rsid w:val="00C87C1A"/>
    <w:rsid w:val="00C87F9A"/>
    <w:rsid w:val="00C91575"/>
    <w:rsid w:val="00C93DB9"/>
    <w:rsid w:val="00C94560"/>
    <w:rsid w:val="00C95ADE"/>
    <w:rsid w:val="00C96546"/>
    <w:rsid w:val="00C97059"/>
    <w:rsid w:val="00C97359"/>
    <w:rsid w:val="00C97F5F"/>
    <w:rsid w:val="00CA09CB"/>
    <w:rsid w:val="00CA0A71"/>
    <w:rsid w:val="00CA1929"/>
    <w:rsid w:val="00CA1A25"/>
    <w:rsid w:val="00CA21A5"/>
    <w:rsid w:val="00CA22A5"/>
    <w:rsid w:val="00CA3615"/>
    <w:rsid w:val="00CA42D8"/>
    <w:rsid w:val="00CA5219"/>
    <w:rsid w:val="00CA565B"/>
    <w:rsid w:val="00CA6712"/>
    <w:rsid w:val="00CA6911"/>
    <w:rsid w:val="00CA7E1C"/>
    <w:rsid w:val="00CB04BD"/>
    <w:rsid w:val="00CB0810"/>
    <w:rsid w:val="00CB12F1"/>
    <w:rsid w:val="00CB1639"/>
    <w:rsid w:val="00CB1DEC"/>
    <w:rsid w:val="00CB3035"/>
    <w:rsid w:val="00CB395F"/>
    <w:rsid w:val="00CB5C6C"/>
    <w:rsid w:val="00CB7313"/>
    <w:rsid w:val="00CB796C"/>
    <w:rsid w:val="00CC03BF"/>
    <w:rsid w:val="00CC1872"/>
    <w:rsid w:val="00CC1BBD"/>
    <w:rsid w:val="00CC24F3"/>
    <w:rsid w:val="00CC297C"/>
    <w:rsid w:val="00CC4CAD"/>
    <w:rsid w:val="00CC4E9B"/>
    <w:rsid w:val="00CC5312"/>
    <w:rsid w:val="00CD1679"/>
    <w:rsid w:val="00CD298B"/>
    <w:rsid w:val="00CD2A29"/>
    <w:rsid w:val="00CD46A3"/>
    <w:rsid w:val="00CD5F79"/>
    <w:rsid w:val="00CD681D"/>
    <w:rsid w:val="00CE1404"/>
    <w:rsid w:val="00CE1407"/>
    <w:rsid w:val="00CE1846"/>
    <w:rsid w:val="00CE2E0B"/>
    <w:rsid w:val="00CE4459"/>
    <w:rsid w:val="00CE58B6"/>
    <w:rsid w:val="00CE5EEF"/>
    <w:rsid w:val="00CE60FB"/>
    <w:rsid w:val="00CE69B3"/>
    <w:rsid w:val="00CE69D0"/>
    <w:rsid w:val="00CE7978"/>
    <w:rsid w:val="00CE7BE9"/>
    <w:rsid w:val="00CF10B4"/>
    <w:rsid w:val="00CF1707"/>
    <w:rsid w:val="00CF225E"/>
    <w:rsid w:val="00CF26D0"/>
    <w:rsid w:val="00CF2984"/>
    <w:rsid w:val="00CF3199"/>
    <w:rsid w:val="00CF3428"/>
    <w:rsid w:val="00CF3794"/>
    <w:rsid w:val="00CF3B2B"/>
    <w:rsid w:val="00CF5274"/>
    <w:rsid w:val="00CF6890"/>
    <w:rsid w:val="00CF741D"/>
    <w:rsid w:val="00CF77B7"/>
    <w:rsid w:val="00CF7820"/>
    <w:rsid w:val="00D01F3E"/>
    <w:rsid w:val="00D030F4"/>
    <w:rsid w:val="00D03B68"/>
    <w:rsid w:val="00D042D0"/>
    <w:rsid w:val="00D04C4F"/>
    <w:rsid w:val="00D052CF"/>
    <w:rsid w:val="00D103E4"/>
    <w:rsid w:val="00D1044E"/>
    <w:rsid w:val="00D112F9"/>
    <w:rsid w:val="00D14851"/>
    <w:rsid w:val="00D14FD3"/>
    <w:rsid w:val="00D15BF7"/>
    <w:rsid w:val="00D16D18"/>
    <w:rsid w:val="00D17859"/>
    <w:rsid w:val="00D204DA"/>
    <w:rsid w:val="00D21779"/>
    <w:rsid w:val="00D21FD2"/>
    <w:rsid w:val="00D221AF"/>
    <w:rsid w:val="00D22B80"/>
    <w:rsid w:val="00D2349F"/>
    <w:rsid w:val="00D24A86"/>
    <w:rsid w:val="00D2661A"/>
    <w:rsid w:val="00D2766D"/>
    <w:rsid w:val="00D276B4"/>
    <w:rsid w:val="00D304A1"/>
    <w:rsid w:val="00D31603"/>
    <w:rsid w:val="00D32035"/>
    <w:rsid w:val="00D32806"/>
    <w:rsid w:val="00D34D16"/>
    <w:rsid w:val="00D34E2B"/>
    <w:rsid w:val="00D356BA"/>
    <w:rsid w:val="00D35C7F"/>
    <w:rsid w:val="00D36036"/>
    <w:rsid w:val="00D36318"/>
    <w:rsid w:val="00D36367"/>
    <w:rsid w:val="00D36A41"/>
    <w:rsid w:val="00D36BCD"/>
    <w:rsid w:val="00D37624"/>
    <w:rsid w:val="00D405F2"/>
    <w:rsid w:val="00D40777"/>
    <w:rsid w:val="00D4158B"/>
    <w:rsid w:val="00D41664"/>
    <w:rsid w:val="00D4235B"/>
    <w:rsid w:val="00D433E7"/>
    <w:rsid w:val="00D44D93"/>
    <w:rsid w:val="00D4595A"/>
    <w:rsid w:val="00D47235"/>
    <w:rsid w:val="00D53F7B"/>
    <w:rsid w:val="00D54313"/>
    <w:rsid w:val="00D545DA"/>
    <w:rsid w:val="00D55545"/>
    <w:rsid w:val="00D560C7"/>
    <w:rsid w:val="00D56172"/>
    <w:rsid w:val="00D567D5"/>
    <w:rsid w:val="00D56ECD"/>
    <w:rsid w:val="00D60B65"/>
    <w:rsid w:val="00D60F2E"/>
    <w:rsid w:val="00D60FF9"/>
    <w:rsid w:val="00D61F59"/>
    <w:rsid w:val="00D62813"/>
    <w:rsid w:val="00D6283B"/>
    <w:rsid w:val="00D628CE"/>
    <w:rsid w:val="00D62E59"/>
    <w:rsid w:val="00D62EA5"/>
    <w:rsid w:val="00D6320F"/>
    <w:rsid w:val="00D63425"/>
    <w:rsid w:val="00D638F4"/>
    <w:rsid w:val="00D65400"/>
    <w:rsid w:val="00D65CDC"/>
    <w:rsid w:val="00D66187"/>
    <w:rsid w:val="00D6679F"/>
    <w:rsid w:val="00D678DF"/>
    <w:rsid w:val="00D70D30"/>
    <w:rsid w:val="00D71D37"/>
    <w:rsid w:val="00D72B1C"/>
    <w:rsid w:val="00D73374"/>
    <w:rsid w:val="00D738B8"/>
    <w:rsid w:val="00D75B04"/>
    <w:rsid w:val="00D761F5"/>
    <w:rsid w:val="00D76677"/>
    <w:rsid w:val="00D76D1B"/>
    <w:rsid w:val="00D77EB8"/>
    <w:rsid w:val="00D817C3"/>
    <w:rsid w:val="00D84634"/>
    <w:rsid w:val="00D851CD"/>
    <w:rsid w:val="00D85545"/>
    <w:rsid w:val="00D857E8"/>
    <w:rsid w:val="00D87043"/>
    <w:rsid w:val="00D87BE2"/>
    <w:rsid w:val="00D900A6"/>
    <w:rsid w:val="00D90EB5"/>
    <w:rsid w:val="00D91DC0"/>
    <w:rsid w:val="00D9285B"/>
    <w:rsid w:val="00D930E0"/>
    <w:rsid w:val="00D95F4C"/>
    <w:rsid w:val="00D96132"/>
    <w:rsid w:val="00DA06FE"/>
    <w:rsid w:val="00DA4BBF"/>
    <w:rsid w:val="00DA59CC"/>
    <w:rsid w:val="00DA6031"/>
    <w:rsid w:val="00DB099E"/>
    <w:rsid w:val="00DB25AA"/>
    <w:rsid w:val="00DB3E86"/>
    <w:rsid w:val="00DB49FE"/>
    <w:rsid w:val="00DB5458"/>
    <w:rsid w:val="00DB55FA"/>
    <w:rsid w:val="00DB6E7A"/>
    <w:rsid w:val="00DC01F3"/>
    <w:rsid w:val="00DC2666"/>
    <w:rsid w:val="00DC28B4"/>
    <w:rsid w:val="00DC38AB"/>
    <w:rsid w:val="00DC45D5"/>
    <w:rsid w:val="00DC4B35"/>
    <w:rsid w:val="00DC5E63"/>
    <w:rsid w:val="00DC6B4A"/>
    <w:rsid w:val="00DC6F51"/>
    <w:rsid w:val="00DC7642"/>
    <w:rsid w:val="00DC79C9"/>
    <w:rsid w:val="00DC7EAF"/>
    <w:rsid w:val="00DD1565"/>
    <w:rsid w:val="00DD1CB7"/>
    <w:rsid w:val="00DD34A6"/>
    <w:rsid w:val="00DD385C"/>
    <w:rsid w:val="00DD3A40"/>
    <w:rsid w:val="00DD3C30"/>
    <w:rsid w:val="00DD3EA1"/>
    <w:rsid w:val="00DD4BAF"/>
    <w:rsid w:val="00DD4F66"/>
    <w:rsid w:val="00DD754F"/>
    <w:rsid w:val="00DD793B"/>
    <w:rsid w:val="00DD7B51"/>
    <w:rsid w:val="00DE0D4D"/>
    <w:rsid w:val="00DE0E0C"/>
    <w:rsid w:val="00DE1318"/>
    <w:rsid w:val="00DE1872"/>
    <w:rsid w:val="00DE24CB"/>
    <w:rsid w:val="00DE2693"/>
    <w:rsid w:val="00DE27F6"/>
    <w:rsid w:val="00DE55B6"/>
    <w:rsid w:val="00DE5770"/>
    <w:rsid w:val="00DE5DBC"/>
    <w:rsid w:val="00DE6A1B"/>
    <w:rsid w:val="00DE6F65"/>
    <w:rsid w:val="00DF0452"/>
    <w:rsid w:val="00DF05E9"/>
    <w:rsid w:val="00DF1D89"/>
    <w:rsid w:val="00DF2096"/>
    <w:rsid w:val="00DF279C"/>
    <w:rsid w:val="00DF30E8"/>
    <w:rsid w:val="00DF32B7"/>
    <w:rsid w:val="00DF46D8"/>
    <w:rsid w:val="00DF533A"/>
    <w:rsid w:val="00DF6CD3"/>
    <w:rsid w:val="00DF7810"/>
    <w:rsid w:val="00DF7A30"/>
    <w:rsid w:val="00E00F5D"/>
    <w:rsid w:val="00E033F4"/>
    <w:rsid w:val="00E041A6"/>
    <w:rsid w:val="00E051B3"/>
    <w:rsid w:val="00E05280"/>
    <w:rsid w:val="00E05649"/>
    <w:rsid w:val="00E06B72"/>
    <w:rsid w:val="00E06D72"/>
    <w:rsid w:val="00E07F88"/>
    <w:rsid w:val="00E12691"/>
    <w:rsid w:val="00E128A5"/>
    <w:rsid w:val="00E13B9D"/>
    <w:rsid w:val="00E14600"/>
    <w:rsid w:val="00E147A8"/>
    <w:rsid w:val="00E15112"/>
    <w:rsid w:val="00E15866"/>
    <w:rsid w:val="00E163FB"/>
    <w:rsid w:val="00E229FA"/>
    <w:rsid w:val="00E23089"/>
    <w:rsid w:val="00E23D63"/>
    <w:rsid w:val="00E25C9C"/>
    <w:rsid w:val="00E26053"/>
    <w:rsid w:val="00E26341"/>
    <w:rsid w:val="00E26434"/>
    <w:rsid w:val="00E26488"/>
    <w:rsid w:val="00E27AB3"/>
    <w:rsid w:val="00E27C23"/>
    <w:rsid w:val="00E30711"/>
    <w:rsid w:val="00E308B8"/>
    <w:rsid w:val="00E30B4E"/>
    <w:rsid w:val="00E30FB2"/>
    <w:rsid w:val="00E313AD"/>
    <w:rsid w:val="00E318B6"/>
    <w:rsid w:val="00E31901"/>
    <w:rsid w:val="00E34D09"/>
    <w:rsid w:val="00E36A40"/>
    <w:rsid w:val="00E37B83"/>
    <w:rsid w:val="00E37D08"/>
    <w:rsid w:val="00E37F01"/>
    <w:rsid w:val="00E40F21"/>
    <w:rsid w:val="00E4159C"/>
    <w:rsid w:val="00E43165"/>
    <w:rsid w:val="00E44FE4"/>
    <w:rsid w:val="00E46797"/>
    <w:rsid w:val="00E46E80"/>
    <w:rsid w:val="00E4732F"/>
    <w:rsid w:val="00E47673"/>
    <w:rsid w:val="00E47D21"/>
    <w:rsid w:val="00E503F5"/>
    <w:rsid w:val="00E51D6B"/>
    <w:rsid w:val="00E54356"/>
    <w:rsid w:val="00E56404"/>
    <w:rsid w:val="00E56673"/>
    <w:rsid w:val="00E56E5E"/>
    <w:rsid w:val="00E57CDD"/>
    <w:rsid w:val="00E60848"/>
    <w:rsid w:val="00E6108E"/>
    <w:rsid w:val="00E61BF2"/>
    <w:rsid w:val="00E6294E"/>
    <w:rsid w:val="00E6353D"/>
    <w:rsid w:val="00E64454"/>
    <w:rsid w:val="00E645BC"/>
    <w:rsid w:val="00E647B3"/>
    <w:rsid w:val="00E648EF"/>
    <w:rsid w:val="00E662A2"/>
    <w:rsid w:val="00E67150"/>
    <w:rsid w:val="00E67A8D"/>
    <w:rsid w:val="00E67DA3"/>
    <w:rsid w:val="00E67DCE"/>
    <w:rsid w:val="00E67FE5"/>
    <w:rsid w:val="00E67FE9"/>
    <w:rsid w:val="00E71C1F"/>
    <w:rsid w:val="00E71FE4"/>
    <w:rsid w:val="00E71FE9"/>
    <w:rsid w:val="00E7269C"/>
    <w:rsid w:val="00E7311E"/>
    <w:rsid w:val="00E74F10"/>
    <w:rsid w:val="00E750E8"/>
    <w:rsid w:val="00E7698E"/>
    <w:rsid w:val="00E77DB2"/>
    <w:rsid w:val="00E80CCD"/>
    <w:rsid w:val="00E80E04"/>
    <w:rsid w:val="00E82036"/>
    <w:rsid w:val="00E8266C"/>
    <w:rsid w:val="00E8267F"/>
    <w:rsid w:val="00E86297"/>
    <w:rsid w:val="00E863A4"/>
    <w:rsid w:val="00E866BA"/>
    <w:rsid w:val="00E867B7"/>
    <w:rsid w:val="00E86951"/>
    <w:rsid w:val="00E869DB"/>
    <w:rsid w:val="00E87148"/>
    <w:rsid w:val="00E871BB"/>
    <w:rsid w:val="00E8785D"/>
    <w:rsid w:val="00E87CA8"/>
    <w:rsid w:val="00E9103E"/>
    <w:rsid w:val="00E92B01"/>
    <w:rsid w:val="00E92B3E"/>
    <w:rsid w:val="00E92FB1"/>
    <w:rsid w:val="00E93692"/>
    <w:rsid w:val="00E94C5C"/>
    <w:rsid w:val="00E9556D"/>
    <w:rsid w:val="00E95B7F"/>
    <w:rsid w:val="00E964CF"/>
    <w:rsid w:val="00E972A3"/>
    <w:rsid w:val="00E974E7"/>
    <w:rsid w:val="00E97543"/>
    <w:rsid w:val="00E9766E"/>
    <w:rsid w:val="00E97A66"/>
    <w:rsid w:val="00EA19D9"/>
    <w:rsid w:val="00EA21E7"/>
    <w:rsid w:val="00EA2B54"/>
    <w:rsid w:val="00EA38C5"/>
    <w:rsid w:val="00EA3CA0"/>
    <w:rsid w:val="00EA4746"/>
    <w:rsid w:val="00EA4A3B"/>
    <w:rsid w:val="00EA5765"/>
    <w:rsid w:val="00EA6570"/>
    <w:rsid w:val="00EA70BF"/>
    <w:rsid w:val="00EB04C2"/>
    <w:rsid w:val="00EB05B7"/>
    <w:rsid w:val="00EB1EAB"/>
    <w:rsid w:val="00EB20CA"/>
    <w:rsid w:val="00EB288C"/>
    <w:rsid w:val="00EB45CD"/>
    <w:rsid w:val="00EB460A"/>
    <w:rsid w:val="00EB48D4"/>
    <w:rsid w:val="00EB4C41"/>
    <w:rsid w:val="00EB55A4"/>
    <w:rsid w:val="00EB5D84"/>
    <w:rsid w:val="00EB6824"/>
    <w:rsid w:val="00EB722E"/>
    <w:rsid w:val="00EB72A7"/>
    <w:rsid w:val="00EC0F25"/>
    <w:rsid w:val="00EC16D6"/>
    <w:rsid w:val="00EC18DF"/>
    <w:rsid w:val="00EC1955"/>
    <w:rsid w:val="00EC4201"/>
    <w:rsid w:val="00EC6143"/>
    <w:rsid w:val="00EC650A"/>
    <w:rsid w:val="00ED1000"/>
    <w:rsid w:val="00ED163C"/>
    <w:rsid w:val="00ED2589"/>
    <w:rsid w:val="00ED2DC3"/>
    <w:rsid w:val="00ED303A"/>
    <w:rsid w:val="00ED384F"/>
    <w:rsid w:val="00ED478B"/>
    <w:rsid w:val="00ED48EF"/>
    <w:rsid w:val="00ED53F1"/>
    <w:rsid w:val="00EE0503"/>
    <w:rsid w:val="00EE12FE"/>
    <w:rsid w:val="00EE164C"/>
    <w:rsid w:val="00EE1DE4"/>
    <w:rsid w:val="00EE1E67"/>
    <w:rsid w:val="00EE2362"/>
    <w:rsid w:val="00EE23D6"/>
    <w:rsid w:val="00EE349A"/>
    <w:rsid w:val="00EE3FA3"/>
    <w:rsid w:val="00EE5BEF"/>
    <w:rsid w:val="00EE652F"/>
    <w:rsid w:val="00EE67FF"/>
    <w:rsid w:val="00EE6C5F"/>
    <w:rsid w:val="00EE7D60"/>
    <w:rsid w:val="00EF1951"/>
    <w:rsid w:val="00EF2314"/>
    <w:rsid w:val="00EF25BC"/>
    <w:rsid w:val="00EF2835"/>
    <w:rsid w:val="00EF589C"/>
    <w:rsid w:val="00EF5A69"/>
    <w:rsid w:val="00EF6536"/>
    <w:rsid w:val="00EF777D"/>
    <w:rsid w:val="00F003C9"/>
    <w:rsid w:val="00F007E1"/>
    <w:rsid w:val="00F01C56"/>
    <w:rsid w:val="00F031D9"/>
    <w:rsid w:val="00F03824"/>
    <w:rsid w:val="00F04D27"/>
    <w:rsid w:val="00F05216"/>
    <w:rsid w:val="00F054F3"/>
    <w:rsid w:val="00F06BC7"/>
    <w:rsid w:val="00F06C40"/>
    <w:rsid w:val="00F06C41"/>
    <w:rsid w:val="00F10023"/>
    <w:rsid w:val="00F1110A"/>
    <w:rsid w:val="00F113AB"/>
    <w:rsid w:val="00F115C0"/>
    <w:rsid w:val="00F11BCE"/>
    <w:rsid w:val="00F128C4"/>
    <w:rsid w:val="00F1528C"/>
    <w:rsid w:val="00F153D0"/>
    <w:rsid w:val="00F15471"/>
    <w:rsid w:val="00F1670C"/>
    <w:rsid w:val="00F16D07"/>
    <w:rsid w:val="00F16E53"/>
    <w:rsid w:val="00F17A51"/>
    <w:rsid w:val="00F20264"/>
    <w:rsid w:val="00F205AF"/>
    <w:rsid w:val="00F209FB"/>
    <w:rsid w:val="00F21F53"/>
    <w:rsid w:val="00F22689"/>
    <w:rsid w:val="00F22C91"/>
    <w:rsid w:val="00F238A5"/>
    <w:rsid w:val="00F23EE9"/>
    <w:rsid w:val="00F253D7"/>
    <w:rsid w:val="00F25CA2"/>
    <w:rsid w:val="00F267C9"/>
    <w:rsid w:val="00F27A00"/>
    <w:rsid w:val="00F302B1"/>
    <w:rsid w:val="00F303E4"/>
    <w:rsid w:val="00F304ED"/>
    <w:rsid w:val="00F328DA"/>
    <w:rsid w:val="00F33016"/>
    <w:rsid w:val="00F342E6"/>
    <w:rsid w:val="00F35BA7"/>
    <w:rsid w:val="00F35F64"/>
    <w:rsid w:val="00F37C48"/>
    <w:rsid w:val="00F40378"/>
    <w:rsid w:val="00F415F9"/>
    <w:rsid w:val="00F419FA"/>
    <w:rsid w:val="00F42355"/>
    <w:rsid w:val="00F42529"/>
    <w:rsid w:val="00F42C10"/>
    <w:rsid w:val="00F4363E"/>
    <w:rsid w:val="00F43F5D"/>
    <w:rsid w:val="00F44F33"/>
    <w:rsid w:val="00F47021"/>
    <w:rsid w:val="00F47681"/>
    <w:rsid w:val="00F5018C"/>
    <w:rsid w:val="00F50210"/>
    <w:rsid w:val="00F50729"/>
    <w:rsid w:val="00F51F3C"/>
    <w:rsid w:val="00F52FA2"/>
    <w:rsid w:val="00F530A2"/>
    <w:rsid w:val="00F54A56"/>
    <w:rsid w:val="00F55B3F"/>
    <w:rsid w:val="00F55EFF"/>
    <w:rsid w:val="00F5604F"/>
    <w:rsid w:val="00F5632D"/>
    <w:rsid w:val="00F56438"/>
    <w:rsid w:val="00F613D9"/>
    <w:rsid w:val="00F61C21"/>
    <w:rsid w:val="00F635A5"/>
    <w:rsid w:val="00F639A8"/>
    <w:rsid w:val="00F665A1"/>
    <w:rsid w:val="00F66A29"/>
    <w:rsid w:val="00F66DB8"/>
    <w:rsid w:val="00F67949"/>
    <w:rsid w:val="00F679C5"/>
    <w:rsid w:val="00F71656"/>
    <w:rsid w:val="00F716F9"/>
    <w:rsid w:val="00F72D08"/>
    <w:rsid w:val="00F738AE"/>
    <w:rsid w:val="00F73E0A"/>
    <w:rsid w:val="00F75078"/>
    <w:rsid w:val="00F75C57"/>
    <w:rsid w:val="00F76ED8"/>
    <w:rsid w:val="00F778F4"/>
    <w:rsid w:val="00F812CB"/>
    <w:rsid w:val="00F822B2"/>
    <w:rsid w:val="00F84662"/>
    <w:rsid w:val="00F84D0A"/>
    <w:rsid w:val="00F85CD4"/>
    <w:rsid w:val="00F86552"/>
    <w:rsid w:val="00F86F0C"/>
    <w:rsid w:val="00F87B17"/>
    <w:rsid w:val="00F91231"/>
    <w:rsid w:val="00F9161A"/>
    <w:rsid w:val="00F920CB"/>
    <w:rsid w:val="00F92C99"/>
    <w:rsid w:val="00F93148"/>
    <w:rsid w:val="00F932A7"/>
    <w:rsid w:val="00F93E0F"/>
    <w:rsid w:val="00F958F3"/>
    <w:rsid w:val="00F95EF8"/>
    <w:rsid w:val="00F967A6"/>
    <w:rsid w:val="00FA00A7"/>
    <w:rsid w:val="00FA173E"/>
    <w:rsid w:val="00FA1964"/>
    <w:rsid w:val="00FA399F"/>
    <w:rsid w:val="00FA439A"/>
    <w:rsid w:val="00FA51E1"/>
    <w:rsid w:val="00FA56B2"/>
    <w:rsid w:val="00FA6AB0"/>
    <w:rsid w:val="00FA6EEC"/>
    <w:rsid w:val="00FA7513"/>
    <w:rsid w:val="00FA7A6F"/>
    <w:rsid w:val="00FA7DB6"/>
    <w:rsid w:val="00FB02C7"/>
    <w:rsid w:val="00FB0B36"/>
    <w:rsid w:val="00FB1B47"/>
    <w:rsid w:val="00FB5288"/>
    <w:rsid w:val="00FB5464"/>
    <w:rsid w:val="00FB5632"/>
    <w:rsid w:val="00FB66A3"/>
    <w:rsid w:val="00FB71CE"/>
    <w:rsid w:val="00FB74DA"/>
    <w:rsid w:val="00FC0117"/>
    <w:rsid w:val="00FC1D6C"/>
    <w:rsid w:val="00FC2501"/>
    <w:rsid w:val="00FC36C5"/>
    <w:rsid w:val="00FC475E"/>
    <w:rsid w:val="00FC4CC3"/>
    <w:rsid w:val="00FC4F5D"/>
    <w:rsid w:val="00FC57A6"/>
    <w:rsid w:val="00FC700D"/>
    <w:rsid w:val="00FC7693"/>
    <w:rsid w:val="00FC7A67"/>
    <w:rsid w:val="00FD0E2F"/>
    <w:rsid w:val="00FD13A7"/>
    <w:rsid w:val="00FD2C9D"/>
    <w:rsid w:val="00FD3093"/>
    <w:rsid w:val="00FD3422"/>
    <w:rsid w:val="00FD3717"/>
    <w:rsid w:val="00FD3A51"/>
    <w:rsid w:val="00FD3C6E"/>
    <w:rsid w:val="00FD4499"/>
    <w:rsid w:val="00FD480F"/>
    <w:rsid w:val="00FD6306"/>
    <w:rsid w:val="00FD6821"/>
    <w:rsid w:val="00FD70F9"/>
    <w:rsid w:val="00FD73D4"/>
    <w:rsid w:val="00FD75BC"/>
    <w:rsid w:val="00FD7DB3"/>
    <w:rsid w:val="00FD7E2C"/>
    <w:rsid w:val="00FE0C39"/>
    <w:rsid w:val="00FE292A"/>
    <w:rsid w:val="00FE2AB6"/>
    <w:rsid w:val="00FE2BB3"/>
    <w:rsid w:val="00FE34E2"/>
    <w:rsid w:val="00FE4DD9"/>
    <w:rsid w:val="00FE5618"/>
    <w:rsid w:val="00FE6A93"/>
    <w:rsid w:val="00FF03BA"/>
    <w:rsid w:val="00FF1191"/>
    <w:rsid w:val="00FF160D"/>
    <w:rsid w:val="00FF1F15"/>
    <w:rsid w:val="00FF21A5"/>
    <w:rsid w:val="00FF6A18"/>
    <w:rsid w:val="00FF7909"/>
    <w:rsid w:val="00FF7EAB"/>
    <w:rsid w:val="116605B4"/>
    <w:rsid w:val="77B1D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35"/>
    <w:rPr>
      <w:rFonts w:ascii="Arial" w:hAnsi="Arial"/>
    </w:rPr>
  </w:style>
  <w:style w:type="paragraph" w:styleId="Heading1">
    <w:name w:val="heading 1"/>
    <w:aliases w:val="H1"/>
    <w:basedOn w:val="Normal"/>
    <w:next w:val="Normal"/>
    <w:qFormat/>
    <w:rsid w:val="004D451F"/>
    <w:pPr>
      <w:keepNext/>
      <w:pageBreakBefore/>
      <w:numPr>
        <w:numId w:val="1"/>
      </w:numPr>
      <w:spacing w:before="240" w:after="60"/>
      <w:outlineLvl w:val="0"/>
    </w:pPr>
    <w:rPr>
      <w:b/>
      <w:kern w:val="28"/>
      <w:sz w:val="28"/>
    </w:rPr>
  </w:style>
  <w:style w:type="paragraph" w:styleId="Heading2">
    <w:name w:val="heading 2"/>
    <w:basedOn w:val="Normal"/>
    <w:next w:val="Normal"/>
    <w:link w:val="Heading2Char"/>
    <w:qFormat/>
    <w:rsid w:val="000A2B2E"/>
    <w:pPr>
      <w:keepNext/>
      <w:widowControl w:val="0"/>
      <w:numPr>
        <w:ilvl w:val="1"/>
        <w:numId w:val="1"/>
      </w:numPr>
      <w:tabs>
        <w:tab w:val="clear" w:pos="3554"/>
        <w:tab w:val="num" w:pos="576"/>
      </w:tabs>
      <w:spacing w:before="120" w:after="120"/>
      <w:ind w:left="576"/>
      <w:outlineLvl w:val="1"/>
    </w:pPr>
    <w:rPr>
      <w:rFonts w:ascii="Arial Narrow" w:hAnsi="Arial Narrow"/>
      <w:b/>
      <w:sz w:val="28"/>
      <w:lang w:val="en-GB"/>
    </w:rPr>
  </w:style>
  <w:style w:type="paragraph" w:styleId="Heading3">
    <w:name w:val="heading 3"/>
    <w:basedOn w:val="Normal"/>
    <w:next w:val="Normal"/>
    <w:link w:val="Heading3Char"/>
    <w:qFormat/>
    <w:rsid w:val="0061027F"/>
    <w:pPr>
      <w:keepNext/>
      <w:numPr>
        <w:ilvl w:val="2"/>
        <w:numId w:val="1"/>
      </w:numPr>
      <w:spacing w:before="240" w:after="60"/>
      <w:outlineLvl w:val="2"/>
    </w:pPr>
    <w:rPr>
      <w:b/>
      <w:sz w:val="24"/>
      <w:lang w:val="en-GB"/>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spacing w:before="120" w:after="120"/>
    </w:pPr>
    <w:rPr>
      <w:rFonts w:ascii="Arial Narrow" w:hAnsi="Arial Narrow"/>
      <w:b/>
      <w:i/>
      <w:caps/>
    </w:rPr>
  </w:style>
  <w:style w:type="paragraph" w:styleId="TOC2">
    <w:name w:val="toc 2"/>
    <w:basedOn w:val="Normal"/>
    <w:next w:val="Normal"/>
    <w:uiPriority w:val="39"/>
    <w:pPr>
      <w:ind w:left="220"/>
    </w:pPr>
    <w:rPr>
      <w:rFonts w:ascii="Times New Roman" w:hAnsi="Times New Roman"/>
      <w:smallCaps/>
    </w:rPr>
  </w:style>
  <w:style w:type="paragraph" w:styleId="TOC3">
    <w:name w:val="toc 3"/>
    <w:basedOn w:val="Normal"/>
    <w:next w:val="Normal"/>
    <w:uiPriority w:val="39"/>
    <w:pPr>
      <w:ind w:left="440"/>
    </w:pPr>
    <w:rPr>
      <w:rFonts w:ascii="Times New Roman" w:hAnsi="Times New Roman"/>
      <w:i/>
    </w:rPr>
  </w:style>
  <w:style w:type="paragraph" w:styleId="TOC4">
    <w:name w:val="toc 4"/>
    <w:basedOn w:val="Normal"/>
    <w:next w:val="Normal"/>
    <w:uiPriority w:val="39"/>
    <w:pPr>
      <w:ind w:left="660"/>
    </w:pPr>
    <w:rPr>
      <w:rFonts w:ascii="Times New Roman" w:hAnsi="Times New Roman"/>
      <w:sz w:val="18"/>
    </w:rPr>
  </w:style>
  <w:style w:type="paragraph" w:styleId="TOC5">
    <w:name w:val="toc 5"/>
    <w:basedOn w:val="Normal"/>
    <w:next w:val="Normal"/>
    <w:uiPriority w:val="39"/>
    <w:pPr>
      <w:ind w:left="880"/>
    </w:pPr>
    <w:rPr>
      <w:rFonts w:ascii="Times New Roman" w:hAnsi="Times New Roman"/>
      <w:sz w:val="18"/>
    </w:rPr>
  </w:style>
  <w:style w:type="paragraph" w:styleId="TOC6">
    <w:name w:val="toc 6"/>
    <w:basedOn w:val="Normal"/>
    <w:next w:val="Normal"/>
    <w:uiPriority w:val="39"/>
    <w:pPr>
      <w:ind w:left="1100"/>
    </w:pPr>
    <w:rPr>
      <w:rFonts w:ascii="Times New Roman" w:hAnsi="Times New Roman"/>
      <w:sz w:val="18"/>
    </w:rPr>
  </w:style>
  <w:style w:type="paragraph" w:styleId="TOC7">
    <w:name w:val="toc 7"/>
    <w:basedOn w:val="Normal"/>
    <w:next w:val="Normal"/>
    <w:uiPriority w:val="39"/>
    <w:pPr>
      <w:ind w:left="1320"/>
    </w:pPr>
    <w:rPr>
      <w:rFonts w:ascii="Times New Roman" w:hAnsi="Times New Roman"/>
      <w:sz w:val="18"/>
    </w:rPr>
  </w:style>
  <w:style w:type="paragraph" w:styleId="TOC8">
    <w:name w:val="toc 8"/>
    <w:basedOn w:val="Normal"/>
    <w:next w:val="Normal"/>
    <w:uiPriority w:val="39"/>
    <w:pPr>
      <w:ind w:left="1540"/>
    </w:pPr>
    <w:rPr>
      <w:rFonts w:ascii="Times New Roman" w:hAnsi="Times New Roman"/>
      <w:sz w:val="18"/>
    </w:rPr>
  </w:style>
  <w:style w:type="paragraph" w:styleId="TOC9">
    <w:name w:val="toc 9"/>
    <w:basedOn w:val="Normal"/>
    <w:next w:val="Normal"/>
    <w:uiPriority w:val="39"/>
    <w:pPr>
      <w:ind w:left="1760"/>
    </w:pPr>
    <w:rPr>
      <w:rFonts w:ascii="Times New Roman" w:hAnsi="Times New Roman"/>
      <w:sz w:val="18"/>
    </w:rPr>
  </w:style>
  <w:style w:type="paragraph" w:styleId="BodyText">
    <w:name w:val="Body Text"/>
    <w:aliases w:val="bt,heading3,Body Text Char Char Char Char Char Char Char Char,Body Text Char Char Char Char Char Char Char"/>
    <w:basedOn w:val="Normal"/>
    <w:pPr>
      <w:jc w:val="both"/>
    </w:pPr>
  </w:style>
  <w:style w:type="paragraph" w:styleId="BodyText2">
    <w:name w:val="Body Text 2"/>
    <w:basedOn w:val="Normal"/>
    <w:pPr>
      <w:jc w:val="center"/>
    </w:pPr>
    <w:rPr>
      <w: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BodyText3">
    <w:name w:val="Body Text 3"/>
    <w:basedOn w:val="Normal"/>
    <w:rPr>
      <w:i/>
      <w:color w:val="0000FF"/>
    </w:rPr>
  </w:style>
  <w:style w:type="paragraph" w:customStyle="1" w:styleId="UnordList1">
    <w:name w:val="Unord List 1"/>
    <w:pPr>
      <w:spacing w:line="289" w:lineRule="atLeast"/>
    </w:pPr>
    <w:rPr>
      <w:rFonts w:ascii="Arial" w:hAnsi="Arial"/>
      <w:snapToGrid w:val="0"/>
      <w:color w:val="000000"/>
      <w:sz w:val="22"/>
    </w:rPr>
  </w:style>
  <w:style w:type="character" w:styleId="Hyperlink">
    <w:name w:val="Hyperlink"/>
    <w:basedOn w:val="DefaultParagraphFont"/>
    <w:uiPriority w:val="99"/>
    <w:rPr>
      <w:color w:val="0000FF"/>
      <w:u w:val="single"/>
    </w:rPr>
  </w:style>
  <w:style w:type="paragraph" w:styleId="Title">
    <w:name w:val="Title"/>
    <w:basedOn w:val="Normal"/>
    <w:qFormat/>
    <w:pPr>
      <w:jc w:val="center"/>
    </w:pPr>
    <w:rPr>
      <w:b/>
      <w:u w:val="single"/>
    </w:rPr>
  </w:style>
  <w:style w:type="paragraph" w:styleId="Caption">
    <w:name w:val="caption"/>
    <w:basedOn w:val="Normal"/>
    <w:next w:val="Normal"/>
    <w:qFormat/>
    <w:rsid w:val="00326469"/>
    <w:pPr>
      <w:keepNext/>
      <w:spacing w:before="120" w:after="120"/>
      <w:ind w:left="432"/>
      <w:jc w:val="center"/>
    </w:pPr>
    <w:rPr>
      <w:b/>
      <w:i/>
    </w:rPr>
  </w:style>
  <w:style w:type="paragraph" w:styleId="BodyTextIndent">
    <w:name w:val="Body Text Indent"/>
    <w:basedOn w:val="Normal"/>
    <w:pPr>
      <w:numPr>
        <w:ilvl w:val="12"/>
      </w:numPr>
      <w:tabs>
        <w:tab w:val="left" w:pos="900"/>
        <w:tab w:val="left" w:leader="dot" w:pos="9720"/>
      </w:tabs>
      <w:ind w:left="900"/>
    </w:pPr>
    <w:rPr>
      <w:rFonts w:ascii="Arial Narrow" w:hAnsi="Arial Narrow"/>
      <w:i/>
      <w:color w:val="FF0000"/>
    </w:rPr>
  </w:style>
  <w:style w:type="paragraph" w:customStyle="1" w:styleId="tditheading1">
    <w:name w:val="tditheading1"/>
    <w:basedOn w:val="Normal"/>
    <w:next w:val="tditnormal"/>
    <w:pPr>
      <w:numPr>
        <w:numId w:val="2"/>
      </w:numPr>
      <w:spacing w:before="120" w:after="120"/>
      <w:outlineLvl w:val="0"/>
    </w:pPr>
    <w:rPr>
      <w:rFonts w:ascii="Arial Narrow" w:hAnsi="Arial Narrow"/>
      <w:b/>
      <w:i/>
      <w:sz w:val="28"/>
    </w:rPr>
  </w:style>
  <w:style w:type="paragraph" w:customStyle="1" w:styleId="tditheading2">
    <w:name w:val="tditheading2"/>
    <w:basedOn w:val="Normal"/>
    <w:next w:val="tditnormal"/>
    <w:autoRedefine/>
    <w:pPr>
      <w:numPr>
        <w:ilvl w:val="1"/>
        <w:numId w:val="2"/>
      </w:numPr>
      <w:outlineLvl w:val="1"/>
    </w:pPr>
    <w:rPr>
      <w:rFonts w:ascii="Arial Narrow" w:hAnsi="Arial Narrow"/>
      <w:b/>
      <w:i/>
      <w:sz w:val="24"/>
    </w:rPr>
  </w:style>
  <w:style w:type="paragraph" w:customStyle="1" w:styleId="tditnormal">
    <w:name w:val="tditnormal"/>
    <w:basedOn w:val="Normal"/>
    <w:rPr>
      <w:rFonts w:ascii="Arial Narrow" w:hAnsi="Arial Narrow"/>
    </w:rPr>
  </w:style>
  <w:style w:type="paragraph" w:customStyle="1" w:styleId="tdittitle">
    <w:name w:val="tdittitle"/>
    <w:basedOn w:val="Normal"/>
    <w:next w:val="tditnormal"/>
    <w:pPr>
      <w:pBdr>
        <w:top w:val="single" w:sz="36" w:space="1" w:color="auto"/>
        <w:bottom w:val="single" w:sz="12" w:space="1" w:color="auto"/>
      </w:pBdr>
    </w:pPr>
    <w:rPr>
      <w:b/>
      <w:color w:val="008000"/>
      <w:sz w:val="40"/>
    </w:rPr>
  </w:style>
  <w:style w:type="paragraph" w:customStyle="1" w:styleId="HeadingBase">
    <w:name w:val="Heading Base"/>
    <w:basedOn w:val="Normal"/>
    <w:next w:val="BodyText"/>
    <w:pPr>
      <w:keepNext/>
      <w:keepLines/>
      <w:spacing w:before="140" w:line="220" w:lineRule="atLeast"/>
    </w:pPr>
    <w:rPr>
      <w:spacing w:val="-4"/>
      <w:kern w:val="28"/>
    </w:rPr>
  </w:style>
  <w:style w:type="paragraph" w:customStyle="1" w:styleId="tditheading0">
    <w:name w:val="tditheading0"/>
    <w:basedOn w:val="Normal"/>
    <w:next w:val="tditnormal"/>
    <w:pPr>
      <w:spacing w:before="120" w:after="120"/>
      <w:outlineLvl w:val="0"/>
    </w:pPr>
    <w:rPr>
      <w:rFonts w:ascii="Arial Narrow" w:hAnsi="Arial Narrow"/>
      <w:b/>
      <w:i/>
      <w:sz w:val="28"/>
    </w:rPr>
  </w:style>
  <w:style w:type="paragraph" w:customStyle="1" w:styleId="level4">
    <w:name w:val="level 4"/>
    <w:basedOn w:val="Normal"/>
    <w:pPr>
      <w:spacing w:before="120" w:after="120" w:line="240" w:lineRule="exact"/>
      <w:ind w:left="634"/>
    </w:pPr>
    <w:rPr>
      <w:rFonts w:ascii="Times" w:hAnsi="Times"/>
      <w:sz w:val="24"/>
    </w:rPr>
  </w:style>
  <w:style w:type="paragraph" w:customStyle="1" w:styleId="TOCEntry">
    <w:name w:val="TOCEntry"/>
    <w:basedOn w:val="Normal"/>
    <w:pPr>
      <w:keepNext/>
      <w:keepLines/>
      <w:spacing w:before="120" w:after="240" w:line="240" w:lineRule="atLeast"/>
    </w:pPr>
    <w:rPr>
      <w:rFonts w:ascii="Times" w:hAnsi="Times"/>
      <w:b/>
      <w:sz w:val="36"/>
    </w:rPr>
  </w:style>
  <w:style w:type="paragraph" w:customStyle="1" w:styleId="Template">
    <w:name w:val="Template"/>
    <w:basedOn w:val="Normal"/>
    <w:next w:val="Normal"/>
    <w:link w:val="TemplateChar"/>
    <w:pPr>
      <w:spacing w:line="240" w:lineRule="exact"/>
    </w:pPr>
    <w:rPr>
      <w:i/>
      <w:color w:val="0000FF"/>
    </w:rPr>
  </w:style>
  <w:style w:type="paragraph" w:customStyle="1" w:styleId="level3text">
    <w:name w:val="level 3 text"/>
    <w:basedOn w:val="Normal"/>
    <w:pPr>
      <w:spacing w:line="220" w:lineRule="exact"/>
      <w:ind w:left="1350" w:hanging="716"/>
    </w:pPr>
    <w:rPr>
      <w:i/>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tabletext">
    <w:name w:val="table text"/>
    <w:basedOn w:val="Normal"/>
    <w:pPr>
      <w:spacing w:before="120"/>
      <w:ind w:left="187"/>
    </w:pPr>
    <w:rPr>
      <w:sz w:val="18"/>
      <w:lang w:val="en-CA"/>
    </w:rPr>
  </w:style>
  <w:style w:type="paragraph" w:customStyle="1" w:styleId="BodyText1">
    <w:name w:val="Body Text 1"/>
    <w:basedOn w:val="BodyText"/>
    <w:pPr>
      <w:spacing w:after="120" w:line="300" w:lineRule="exact"/>
      <w:ind w:left="720"/>
      <w:jc w:val="left"/>
    </w:pPr>
    <w:rPr>
      <w:rFonts w:ascii="Times New Roman" w:hAnsi="Times New Roman"/>
      <w:szCs w:val="24"/>
      <w:lang w:val="en-CA"/>
    </w:rPr>
  </w:style>
  <w:style w:type="paragraph" w:customStyle="1" w:styleId="TableText0">
    <w:name w:val="Table Text"/>
    <w:basedOn w:val="Normal"/>
    <w:uiPriority w:val="99"/>
    <w:pPr>
      <w:keepLines/>
      <w:spacing w:after="60"/>
    </w:pPr>
  </w:style>
  <w:style w:type="paragraph" w:customStyle="1" w:styleId="DefaultText">
    <w:name w:val="Default Text"/>
    <w:basedOn w:val="Normal"/>
    <w:pPr>
      <w:spacing w:before="120"/>
      <w:jc w:val="both"/>
    </w:pPr>
    <w:rPr>
      <w:sz w:val="24"/>
    </w:rPr>
  </w:style>
  <w:style w:type="paragraph" w:customStyle="1" w:styleId="BodyTextbulleted">
    <w:name w:val="Body Text bulleted"/>
    <w:basedOn w:val="Normal"/>
    <w:pPr>
      <w:numPr>
        <w:numId w:val="3"/>
      </w:numPr>
      <w:spacing w:after="120"/>
    </w:pPr>
    <w:rPr>
      <w:rFonts w:ascii="Times New Roman" w:hAnsi="Times New Roman"/>
      <w:szCs w:val="24"/>
      <w:lang w:val="en-CA"/>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DE6A1B"/>
  </w:style>
  <w:style w:type="character" w:styleId="FootnoteReference">
    <w:name w:val="footnote reference"/>
    <w:basedOn w:val="DefaultParagraphFont"/>
    <w:semiHidden/>
    <w:rsid w:val="00DE6A1B"/>
    <w:rPr>
      <w:vertAlign w:val="superscript"/>
    </w:rPr>
  </w:style>
  <w:style w:type="table" w:styleId="TableGrid">
    <w:name w:val="Table Grid"/>
    <w:basedOn w:val="TableNormal"/>
    <w:rsid w:val="00BC6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26332"/>
    <w:rPr>
      <w:color w:val="800080"/>
      <w:u w:val="single"/>
    </w:rPr>
  </w:style>
  <w:style w:type="character" w:customStyle="1" w:styleId="TemplateChar">
    <w:name w:val="Template Char"/>
    <w:basedOn w:val="DefaultParagraphFont"/>
    <w:link w:val="Template"/>
    <w:rsid w:val="00BC5087"/>
    <w:rPr>
      <w:rFonts w:ascii="Arial" w:hAnsi="Arial"/>
      <w:i/>
      <w:color w:val="0000FF"/>
      <w:lang w:val="en-US" w:eastAsia="en-US" w:bidi="ar-SA"/>
    </w:rPr>
  </w:style>
  <w:style w:type="paragraph" w:styleId="CommentSubject">
    <w:name w:val="annotation subject"/>
    <w:basedOn w:val="CommentText"/>
    <w:next w:val="CommentText"/>
    <w:semiHidden/>
    <w:rsid w:val="00476BF4"/>
    <w:rPr>
      <w:b/>
      <w:bCs/>
    </w:rPr>
  </w:style>
  <w:style w:type="paragraph" w:styleId="ListParagraph">
    <w:name w:val="List Paragraph"/>
    <w:basedOn w:val="Normal"/>
    <w:link w:val="ListParagraphChar"/>
    <w:uiPriority w:val="34"/>
    <w:qFormat/>
    <w:rsid w:val="00B52C67"/>
    <w:pPr>
      <w:ind w:left="720"/>
    </w:pPr>
  </w:style>
  <w:style w:type="paragraph" w:styleId="TableofFigures">
    <w:name w:val="table of figures"/>
    <w:basedOn w:val="Normal"/>
    <w:next w:val="Normal"/>
    <w:uiPriority w:val="99"/>
    <w:rsid w:val="0093435C"/>
  </w:style>
  <w:style w:type="character" w:customStyle="1" w:styleId="Heading3Char">
    <w:name w:val="Heading 3 Char"/>
    <w:basedOn w:val="DefaultParagraphFont"/>
    <w:link w:val="Heading3"/>
    <w:rsid w:val="0061027F"/>
    <w:rPr>
      <w:rFonts w:ascii="Arial" w:hAnsi="Arial"/>
      <w:b/>
      <w:sz w:val="24"/>
      <w:lang w:val="en-GB"/>
    </w:rPr>
  </w:style>
  <w:style w:type="character" w:styleId="Strong">
    <w:name w:val="Strong"/>
    <w:basedOn w:val="DefaultParagraphFont"/>
    <w:qFormat/>
    <w:rsid w:val="00995D94"/>
    <w:rPr>
      <w:b/>
      <w:bCs/>
    </w:rPr>
  </w:style>
  <w:style w:type="paragraph" w:customStyle="1" w:styleId="NormalLinespacingAtleast12pt">
    <w:name w:val="Normal + Line spacing:  At least 12 pt"/>
    <w:basedOn w:val="Heading3"/>
    <w:link w:val="NormalLinespacingAtleast12ptChar"/>
    <w:rsid w:val="00871E9B"/>
    <w:pPr>
      <w:jc w:val="both"/>
    </w:pPr>
    <w:rPr>
      <w:rFonts w:cs="Arial"/>
      <w:b w:val="0"/>
      <w:sz w:val="20"/>
      <w:lang w:val="en-CA" w:eastAsia="ar-SA"/>
    </w:rPr>
  </w:style>
  <w:style w:type="character" w:customStyle="1" w:styleId="NormalLinespacingAtleast12ptChar">
    <w:name w:val="Normal + Line spacing:  At least 12 pt Char"/>
    <w:basedOn w:val="Heading3Char"/>
    <w:link w:val="NormalLinespacingAtleast12pt"/>
    <w:rsid w:val="00871E9B"/>
    <w:rPr>
      <w:rFonts w:ascii="Arial" w:hAnsi="Arial" w:cs="Arial"/>
      <w:b w:val="0"/>
      <w:sz w:val="24"/>
      <w:lang w:val="en-CA" w:eastAsia="ar-SA"/>
    </w:rPr>
  </w:style>
  <w:style w:type="character" w:customStyle="1" w:styleId="BrianJDennis">
    <w:name w:val="Brian J. Dennis"/>
    <w:basedOn w:val="DefaultParagraphFont"/>
    <w:semiHidden/>
    <w:rsid w:val="00EB45CD"/>
    <w:rPr>
      <w:rFonts w:ascii="Arial" w:hAnsi="Arial" w:cs="Arial"/>
      <w:color w:val="auto"/>
      <w:sz w:val="20"/>
      <w:szCs w:val="20"/>
    </w:rPr>
  </w:style>
  <w:style w:type="character" w:customStyle="1" w:styleId="fldtext1">
    <w:name w:val="fldtext1"/>
    <w:basedOn w:val="DefaultParagraphFont"/>
    <w:rsid w:val="00205065"/>
  </w:style>
  <w:style w:type="table" w:customStyle="1" w:styleId="GridTable4-Accent11">
    <w:name w:val="Grid Table 4 - Accent 11"/>
    <w:basedOn w:val="TableNormal"/>
    <w:uiPriority w:val="49"/>
    <w:rsid w:val="00B921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B921E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rsid w:val="00B921E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2354B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2354B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2Char">
    <w:name w:val="Heading 2 Char"/>
    <w:basedOn w:val="DefaultParagraphFont"/>
    <w:link w:val="Heading2"/>
    <w:rsid w:val="000A2B2E"/>
    <w:rPr>
      <w:rFonts w:ascii="Arial Narrow" w:hAnsi="Arial Narrow"/>
      <w:b/>
      <w:sz w:val="28"/>
      <w:lang w:val="en-GB"/>
    </w:rPr>
  </w:style>
  <w:style w:type="character" w:customStyle="1" w:styleId="FooterChar">
    <w:name w:val="Footer Char"/>
    <w:basedOn w:val="DefaultParagraphFont"/>
    <w:link w:val="Footer"/>
    <w:uiPriority w:val="99"/>
    <w:rsid w:val="006016B7"/>
    <w:rPr>
      <w:rFonts w:ascii="Arial" w:hAnsi="Arial"/>
    </w:rPr>
  </w:style>
  <w:style w:type="table" w:customStyle="1" w:styleId="ListTable3-Accent52">
    <w:name w:val="List Table 3 - Accent 52"/>
    <w:basedOn w:val="TableNormal"/>
    <w:uiPriority w:val="48"/>
    <w:rsid w:val="00544D4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CommentTextChar">
    <w:name w:val="Comment Text Char"/>
    <w:basedOn w:val="DefaultParagraphFont"/>
    <w:link w:val="CommentText"/>
    <w:semiHidden/>
    <w:rsid w:val="00D2661A"/>
    <w:rPr>
      <w:rFonts w:ascii="Arial" w:hAnsi="Arial"/>
    </w:rPr>
  </w:style>
  <w:style w:type="paragraph" w:styleId="NormalWeb">
    <w:name w:val="Normal (Web)"/>
    <w:basedOn w:val="Normal"/>
    <w:uiPriority w:val="99"/>
    <w:semiHidden/>
    <w:unhideWhenUsed/>
    <w:rsid w:val="00A42EA9"/>
    <w:pPr>
      <w:spacing w:before="100" w:beforeAutospacing="1" w:after="100" w:afterAutospacing="1"/>
    </w:pPr>
    <w:rPr>
      <w:rFonts w:ascii="Times New Roman" w:hAnsi="Times New Roman"/>
      <w:sz w:val="24"/>
      <w:szCs w:val="24"/>
    </w:rPr>
  </w:style>
  <w:style w:type="character" w:customStyle="1" w:styleId="ListParagraphChar">
    <w:name w:val="List Paragraph Char"/>
    <w:basedOn w:val="DefaultParagraphFont"/>
    <w:link w:val="ListParagraph"/>
    <w:uiPriority w:val="34"/>
    <w:rsid w:val="00A7053E"/>
    <w:rPr>
      <w:rFonts w:ascii="Arial" w:hAnsi="Arial"/>
    </w:rPr>
  </w:style>
  <w:style w:type="paragraph" w:customStyle="1" w:styleId="Normal3">
    <w:name w:val="Normal_3"/>
    <w:basedOn w:val="Normal"/>
    <w:uiPriority w:val="99"/>
    <w:rsid w:val="00A7053E"/>
    <w:pPr>
      <w:spacing w:before="160" w:after="160"/>
      <w:ind w:left="1440"/>
    </w:pPr>
    <w:rPr>
      <w:rFonts w:eastAsia="Batang"/>
    </w:rPr>
  </w:style>
  <w:style w:type="table" w:styleId="LightList-Accent3">
    <w:name w:val="Light List Accent 3"/>
    <w:basedOn w:val="TableNormal"/>
    <w:uiPriority w:val="61"/>
    <w:rsid w:val="0040686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
    <w:name w:val="Light List"/>
    <w:basedOn w:val="TableNormal"/>
    <w:uiPriority w:val="61"/>
    <w:rsid w:val="004931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61790B"/>
    <w:rPr>
      <w:color w:val="605E5C"/>
      <w:shd w:val="clear" w:color="auto" w:fill="E1DFDD"/>
    </w:rPr>
  </w:style>
  <w:style w:type="paragraph" w:customStyle="1" w:styleId="paragraph">
    <w:name w:val="paragraph"/>
    <w:basedOn w:val="Normal"/>
    <w:rsid w:val="001E2210"/>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1E2210"/>
  </w:style>
  <w:style w:type="character" w:customStyle="1" w:styleId="eop">
    <w:name w:val="eop"/>
    <w:basedOn w:val="DefaultParagraphFont"/>
    <w:rsid w:val="001E2210"/>
  </w:style>
  <w:style w:type="character" w:customStyle="1" w:styleId="contextualspellingandgrammarerror">
    <w:name w:val="contextualspellingandgrammarerror"/>
    <w:basedOn w:val="DefaultParagraphFont"/>
    <w:rsid w:val="001E2210"/>
  </w:style>
  <w:style w:type="paragraph" w:styleId="NoSpacing">
    <w:name w:val="No Spacing"/>
    <w:uiPriority w:val="1"/>
    <w:qFormat/>
    <w:rsid w:val="003B55B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75">
      <w:bodyDiv w:val="1"/>
      <w:marLeft w:val="0"/>
      <w:marRight w:val="0"/>
      <w:marTop w:val="0"/>
      <w:marBottom w:val="0"/>
      <w:divBdr>
        <w:top w:val="none" w:sz="0" w:space="0" w:color="auto"/>
        <w:left w:val="none" w:sz="0" w:space="0" w:color="auto"/>
        <w:bottom w:val="none" w:sz="0" w:space="0" w:color="auto"/>
        <w:right w:val="none" w:sz="0" w:space="0" w:color="auto"/>
      </w:divBdr>
    </w:div>
    <w:div w:id="195896040">
      <w:bodyDiv w:val="1"/>
      <w:marLeft w:val="0"/>
      <w:marRight w:val="0"/>
      <w:marTop w:val="0"/>
      <w:marBottom w:val="0"/>
      <w:divBdr>
        <w:top w:val="none" w:sz="0" w:space="0" w:color="auto"/>
        <w:left w:val="none" w:sz="0" w:space="0" w:color="auto"/>
        <w:bottom w:val="none" w:sz="0" w:space="0" w:color="auto"/>
        <w:right w:val="none" w:sz="0" w:space="0" w:color="auto"/>
      </w:divBdr>
      <w:divsChild>
        <w:div w:id="2135632399">
          <w:marLeft w:val="0"/>
          <w:marRight w:val="0"/>
          <w:marTop w:val="0"/>
          <w:marBottom w:val="0"/>
          <w:divBdr>
            <w:top w:val="none" w:sz="0" w:space="0" w:color="auto"/>
            <w:left w:val="none" w:sz="0" w:space="0" w:color="auto"/>
            <w:bottom w:val="none" w:sz="0" w:space="0" w:color="auto"/>
            <w:right w:val="none" w:sz="0" w:space="0" w:color="auto"/>
          </w:divBdr>
          <w:divsChild>
            <w:div w:id="237710830">
              <w:marLeft w:val="0"/>
              <w:marRight w:val="0"/>
              <w:marTop w:val="0"/>
              <w:marBottom w:val="0"/>
              <w:divBdr>
                <w:top w:val="none" w:sz="0" w:space="0" w:color="auto"/>
                <w:left w:val="none" w:sz="0" w:space="0" w:color="auto"/>
                <w:bottom w:val="none" w:sz="0" w:space="0" w:color="auto"/>
                <w:right w:val="none" w:sz="0" w:space="0" w:color="auto"/>
              </w:divBdr>
            </w:div>
            <w:div w:id="430395185">
              <w:marLeft w:val="0"/>
              <w:marRight w:val="0"/>
              <w:marTop w:val="0"/>
              <w:marBottom w:val="0"/>
              <w:divBdr>
                <w:top w:val="none" w:sz="0" w:space="0" w:color="auto"/>
                <w:left w:val="none" w:sz="0" w:space="0" w:color="auto"/>
                <w:bottom w:val="none" w:sz="0" w:space="0" w:color="auto"/>
                <w:right w:val="none" w:sz="0" w:space="0" w:color="auto"/>
              </w:divBdr>
            </w:div>
            <w:div w:id="570694145">
              <w:marLeft w:val="0"/>
              <w:marRight w:val="0"/>
              <w:marTop w:val="0"/>
              <w:marBottom w:val="0"/>
              <w:divBdr>
                <w:top w:val="none" w:sz="0" w:space="0" w:color="auto"/>
                <w:left w:val="none" w:sz="0" w:space="0" w:color="auto"/>
                <w:bottom w:val="none" w:sz="0" w:space="0" w:color="auto"/>
                <w:right w:val="none" w:sz="0" w:space="0" w:color="auto"/>
              </w:divBdr>
            </w:div>
            <w:div w:id="877279037">
              <w:marLeft w:val="0"/>
              <w:marRight w:val="0"/>
              <w:marTop w:val="0"/>
              <w:marBottom w:val="0"/>
              <w:divBdr>
                <w:top w:val="none" w:sz="0" w:space="0" w:color="auto"/>
                <w:left w:val="none" w:sz="0" w:space="0" w:color="auto"/>
                <w:bottom w:val="none" w:sz="0" w:space="0" w:color="auto"/>
                <w:right w:val="none" w:sz="0" w:space="0" w:color="auto"/>
              </w:divBdr>
            </w:div>
            <w:div w:id="1132015669">
              <w:marLeft w:val="0"/>
              <w:marRight w:val="0"/>
              <w:marTop w:val="0"/>
              <w:marBottom w:val="0"/>
              <w:divBdr>
                <w:top w:val="none" w:sz="0" w:space="0" w:color="auto"/>
                <w:left w:val="none" w:sz="0" w:space="0" w:color="auto"/>
                <w:bottom w:val="none" w:sz="0" w:space="0" w:color="auto"/>
                <w:right w:val="none" w:sz="0" w:space="0" w:color="auto"/>
              </w:divBdr>
            </w:div>
            <w:div w:id="1769621169">
              <w:marLeft w:val="0"/>
              <w:marRight w:val="0"/>
              <w:marTop w:val="0"/>
              <w:marBottom w:val="0"/>
              <w:divBdr>
                <w:top w:val="none" w:sz="0" w:space="0" w:color="auto"/>
                <w:left w:val="none" w:sz="0" w:space="0" w:color="auto"/>
                <w:bottom w:val="none" w:sz="0" w:space="0" w:color="auto"/>
                <w:right w:val="none" w:sz="0" w:space="0" w:color="auto"/>
              </w:divBdr>
            </w:div>
            <w:div w:id="486938472">
              <w:marLeft w:val="0"/>
              <w:marRight w:val="0"/>
              <w:marTop w:val="0"/>
              <w:marBottom w:val="0"/>
              <w:divBdr>
                <w:top w:val="none" w:sz="0" w:space="0" w:color="auto"/>
                <w:left w:val="none" w:sz="0" w:space="0" w:color="auto"/>
                <w:bottom w:val="none" w:sz="0" w:space="0" w:color="auto"/>
                <w:right w:val="none" w:sz="0" w:space="0" w:color="auto"/>
              </w:divBdr>
            </w:div>
            <w:div w:id="221985421">
              <w:marLeft w:val="0"/>
              <w:marRight w:val="0"/>
              <w:marTop w:val="0"/>
              <w:marBottom w:val="0"/>
              <w:divBdr>
                <w:top w:val="none" w:sz="0" w:space="0" w:color="auto"/>
                <w:left w:val="none" w:sz="0" w:space="0" w:color="auto"/>
                <w:bottom w:val="none" w:sz="0" w:space="0" w:color="auto"/>
                <w:right w:val="none" w:sz="0" w:space="0" w:color="auto"/>
              </w:divBdr>
            </w:div>
            <w:div w:id="1170756343">
              <w:marLeft w:val="0"/>
              <w:marRight w:val="0"/>
              <w:marTop w:val="0"/>
              <w:marBottom w:val="0"/>
              <w:divBdr>
                <w:top w:val="none" w:sz="0" w:space="0" w:color="auto"/>
                <w:left w:val="none" w:sz="0" w:space="0" w:color="auto"/>
                <w:bottom w:val="none" w:sz="0" w:space="0" w:color="auto"/>
                <w:right w:val="none" w:sz="0" w:space="0" w:color="auto"/>
              </w:divBdr>
            </w:div>
            <w:div w:id="1980190382">
              <w:marLeft w:val="0"/>
              <w:marRight w:val="0"/>
              <w:marTop w:val="0"/>
              <w:marBottom w:val="0"/>
              <w:divBdr>
                <w:top w:val="none" w:sz="0" w:space="0" w:color="auto"/>
                <w:left w:val="none" w:sz="0" w:space="0" w:color="auto"/>
                <w:bottom w:val="none" w:sz="0" w:space="0" w:color="auto"/>
                <w:right w:val="none" w:sz="0" w:space="0" w:color="auto"/>
              </w:divBdr>
            </w:div>
            <w:div w:id="2041664353">
              <w:marLeft w:val="0"/>
              <w:marRight w:val="0"/>
              <w:marTop w:val="0"/>
              <w:marBottom w:val="0"/>
              <w:divBdr>
                <w:top w:val="none" w:sz="0" w:space="0" w:color="auto"/>
                <w:left w:val="none" w:sz="0" w:space="0" w:color="auto"/>
                <w:bottom w:val="none" w:sz="0" w:space="0" w:color="auto"/>
                <w:right w:val="none" w:sz="0" w:space="0" w:color="auto"/>
              </w:divBdr>
            </w:div>
            <w:div w:id="1527254791">
              <w:marLeft w:val="0"/>
              <w:marRight w:val="0"/>
              <w:marTop w:val="0"/>
              <w:marBottom w:val="0"/>
              <w:divBdr>
                <w:top w:val="none" w:sz="0" w:space="0" w:color="auto"/>
                <w:left w:val="none" w:sz="0" w:space="0" w:color="auto"/>
                <w:bottom w:val="none" w:sz="0" w:space="0" w:color="auto"/>
                <w:right w:val="none" w:sz="0" w:space="0" w:color="auto"/>
              </w:divBdr>
            </w:div>
            <w:div w:id="509876863">
              <w:marLeft w:val="0"/>
              <w:marRight w:val="0"/>
              <w:marTop w:val="0"/>
              <w:marBottom w:val="0"/>
              <w:divBdr>
                <w:top w:val="none" w:sz="0" w:space="0" w:color="auto"/>
                <w:left w:val="none" w:sz="0" w:space="0" w:color="auto"/>
                <w:bottom w:val="none" w:sz="0" w:space="0" w:color="auto"/>
                <w:right w:val="none" w:sz="0" w:space="0" w:color="auto"/>
              </w:divBdr>
            </w:div>
            <w:div w:id="281697092">
              <w:marLeft w:val="0"/>
              <w:marRight w:val="0"/>
              <w:marTop w:val="0"/>
              <w:marBottom w:val="0"/>
              <w:divBdr>
                <w:top w:val="none" w:sz="0" w:space="0" w:color="auto"/>
                <w:left w:val="none" w:sz="0" w:space="0" w:color="auto"/>
                <w:bottom w:val="none" w:sz="0" w:space="0" w:color="auto"/>
                <w:right w:val="none" w:sz="0" w:space="0" w:color="auto"/>
              </w:divBdr>
            </w:div>
            <w:div w:id="1623268861">
              <w:marLeft w:val="0"/>
              <w:marRight w:val="0"/>
              <w:marTop w:val="0"/>
              <w:marBottom w:val="0"/>
              <w:divBdr>
                <w:top w:val="none" w:sz="0" w:space="0" w:color="auto"/>
                <w:left w:val="none" w:sz="0" w:space="0" w:color="auto"/>
                <w:bottom w:val="none" w:sz="0" w:space="0" w:color="auto"/>
                <w:right w:val="none" w:sz="0" w:space="0" w:color="auto"/>
              </w:divBdr>
            </w:div>
            <w:div w:id="84612037">
              <w:marLeft w:val="0"/>
              <w:marRight w:val="0"/>
              <w:marTop w:val="0"/>
              <w:marBottom w:val="0"/>
              <w:divBdr>
                <w:top w:val="none" w:sz="0" w:space="0" w:color="auto"/>
                <w:left w:val="none" w:sz="0" w:space="0" w:color="auto"/>
                <w:bottom w:val="none" w:sz="0" w:space="0" w:color="auto"/>
                <w:right w:val="none" w:sz="0" w:space="0" w:color="auto"/>
              </w:divBdr>
            </w:div>
            <w:div w:id="1942298594">
              <w:marLeft w:val="0"/>
              <w:marRight w:val="0"/>
              <w:marTop w:val="0"/>
              <w:marBottom w:val="0"/>
              <w:divBdr>
                <w:top w:val="none" w:sz="0" w:space="0" w:color="auto"/>
                <w:left w:val="none" w:sz="0" w:space="0" w:color="auto"/>
                <w:bottom w:val="none" w:sz="0" w:space="0" w:color="auto"/>
                <w:right w:val="none" w:sz="0" w:space="0" w:color="auto"/>
              </w:divBdr>
            </w:div>
            <w:div w:id="1082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2117">
      <w:bodyDiv w:val="1"/>
      <w:marLeft w:val="0"/>
      <w:marRight w:val="0"/>
      <w:marTop w:val="0"/>
      <w:marBottom w:val="0"/>
      <w:divBdr>
        <w:top w:val="none" w:sz="0" w:space="0" w:color="auto"/>
        <w:left w:val="none" w:sz="0" w:space="0" w:color="auto"/>
        <w:bottom w:val="none" w:sz="0" w:space="0" w:color="auto"/>
        <w:right w:val="none" w:sz="0" w:space="0" w:color="auto"/>
      </w:divBdr>
    </w:div>
    <w:div w:id="209807850">
      <w:bodyDiv w:val="1"/>
      <w:marLeft w:val="0"/>
      <w:marRight w:val="0"/>
      <w:marTop w:val="0"/>
      <w:marBottom w:val="0"/>
      <w:divBdr>
        <w:top w:val="none" w:sz="0" w:space="0" w:color="auto"/>
        <w:left w:val="none" w:sz="0" w:space="0" w:color="auto"/>
        <w:bottom w:val="none" w:sz="0" w:space="0" w:color="auto"/>
        <w:right w:val="none" w:sz="0" w:space="0" w:color="auto"/>
      </w:divBdr>
    </w:div>
    <w:div w:id="218901943">
      <w:bodyDiv w:val="1"/>
      <w:marLeft w:val="0"/>
      <w:marRight w:val="0"/>
      <w:marTop w:val="0"/>
      <w:marBottom w:val="0"/>
      <w:divBdr>
        <w:top w:val="none" w:sz="0" w:space="0" w:color="auto"/>
        <w:left w:val="none" w:sz="0" w:space="0" w:color="auto"/>
        <w:bottom w:val="none" w:sz="0" w:space="0" w:color="auto"/>
        <w:right w:val="none" w:sz="0" w:space="0" w:color="auto"/>
      </w:divBdr>
      <w:divsChild>
        <w:div w:id="548490132">
          <w:marLeft w:val="0"/>
          <w:marRight w:val="0"/>
          <w:marTop w:val="0"/>
          <w:marBottom w:val="0"/>
          <w:divBdr>
            <w:top w:val="none" w:sz="0" w:space="0" w:color="auto"/>
            <w:left w:val="none" w:sz="0" w:space="0" w:color="auto"/>
            <w:bottom w:val="none" w:sz="0" w:space="0" w:color="auto"/>
            <w:right w:val="none" w:sz="0" w:space="0" w:color="auto"/>
          </w:divBdr>
          <w:divsChild>
            <w:div w:id="261375100">
              <w:marLeft w:val="0"/>
              <w:marRight w:val="0"/>
              <w:marTop w:val="0"/>
              <w:marBottom w:val="0"/>
              <w:divBdr>
                <w:top w:val="none" w:sz="0" w:space="0" w:color="auto"/>
                <w:left w:val="none" w:sz="0" w:space="0" w:color="auto"/>
                <w:bottom w:val="none" w:sz="0" w:space="0" w:color="auto"/>
                <w:right w:val="none" w:sz="0" w:space="0" w:color="auto"/>
              </w:divBdr>
            </w:div>
            <w:div w:id="1488745647">
              <w:marLeft w:val="0"/>
              <w:marRight w:val="0"/>
              <w:marTop w:val="0"/>
              <w:marBottom w:val="0"/>
              <w:divBdr>
                <w:top w:val="none" w:sz="0" w:space="0" w:color="auto"/>
                <w:left w:val="none" w:sz="0" w:space="0" w:color="auto"/>
                <w:bottom w:val="none" w:sz="0" w:space="0" w:color="auto"/>
                <w:right w:val="none" w:sz="0" w:space="0" w:color="auto"/>
              </w:divBdr>
            </w:div>
            <w:div w:id="2029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9653">
      <w:bodyDiv w:val="1"/>
      <w:marLeft w:val="0"/>
      <w:marRight w:val="0"/>
      <w:marTop w:val="0"/>
      <w:marBottom w:val="0"/>
      <w:divBdr>
        <w:top w:val="none" w:sz="0" w:space="0" w:color="auto"/>
        <w:left w:val="none" w:sz="0" w:space="0" w:color="auto"/>
        <w:bottom w:val="none" w:sz="0" w:space="0" w:color="auto"/>
        <w:right w:val="none" w:sz="0" w:space="0" w:color="auto"/>
      </w:divBdr>
    </w:div>
    <w:div w:id="306905656">
      <w:bodyDiv w:val="1"/>
      <w:marLeft w:val="0"/>
      <w:marRight w:val="0"/>
      <w:marTop w:val="0"/>
      <w:marBottom w:val="0"/>
      <w:divBdr>
        <w:top w:val="none" w:sz="0" w:space="0" w:color="auto"/>
        <w:left w:val="none" w:sz="0" w:space="0" w:color="auto"/>
        <w:bottom w:val="none" w:sz="0" w:space="0" w:color="auto"/>
        <w:right w:val="none" w:sz="0" w:space="0" w:color="auto"/>
      </w:divBdr>
    </w:div>
    <w:div w:id="602810624">
      <w:bodyDiv w:val="1"/>
      <w:marLeft w:val="0"/>
      <w:marRight w:val="0"/>
      <w:marTop w:val="0"/>
      <w:marBottom w:val="0"/>
      <w:divBdr>
        <w:top w:val="none" w:sz="0" w:space="0" w:color="auto"/>
        <w:left w:val="none" w:sz="0" w:space="0" w:color="auto"/>
        <w:bottom w:val="none" w:sz="0" w:space="0" w:color="auto"/>
        <w:right w:val="none" w:sz="0" w:space="0" w:color="auto"/>
      </w:divBdr>
    </w:div>
    <w:div w:id="714820164">
      <w:bodyDiv w:val="1"/>
      <w:marLeft w:val="0"/>
      <w:marRight w:val="0"/>
      <w:marTop w:val="0"/>
      <w:marBottom w:val="0"/>
      <w:divBdr>
        <w:top w:val="none" w:sz="0" w:space="0" w:color="auto"/>
        <w:left w:val="none" w:sz="0" w:space="0" w:color="auto"/>
        <w:bottom w:val="none" w:sz="0" w:space="0" w:color="auto"/>
        <w:right w:val="none" w:sz="0" w:space="0" w:color="auto"/>
      </w:divBdr>
    </w:div>
    <w:div w:id="716121654">
      <w:bodyDiv w:val="1"/>
      <w:marLeft w:val="0"/>
      <w:marRight w:val="0"/>
      <w:marTop w:val="0"/>
      <w:marBottom w:val="0"/>
      <w:divBdr>
        <w:top w:val="none" w:sz="0" w:space="0" w:color="auto"/>
        <w:left w:val="none" w:sz="0" w:space="0" w:color="auto"/>
        <w:bottom w:val="none" w:sz="0" w:space="0" w:color="auto"/>
        <w:right w:val="none" w:sz="0" w:space="0" w:color="auto"/>
      </w:divBdr>
      <w:divsChild>
        <w:div w:id="209920347">
          <w:marLeft w:val="0"/>
          <w:marRight w:val="0"/>
          <w:marTop w:val="0"/>
          <w:marBottom w:val="0"/>
          <w:divBdr>
            <w:top w:val="none" w:sz="0" w:space="0" w:color="auto"/>
            <w:left w:val="none" w:sz="0" w:space="0" w:color="auto"/>
            <w:bottom w:val="none" w:sz="0" w:space="0" w:color="auto"/>
            <w:right w:val="none" w:sz="0" w:space="0" w:color="auto"/>
          </w:divBdr>
          <w:divsChild>
            <w:div w:id="1115638449">
              <w:marLeft w:val="0"/>
              <w:marRight w:val="0"/>
              <w:marTop w:val="0"/>
              <w:marBottom w:val="0"/>
              <w:divBdr>
                <w:top w:val="none" w:sz="0" w:space="0" w:color="auto"/>
                <w:left w:val="none" w:sz="0" w:space="0" w:color="auto"/>
                <w:bottom w:val="none" w:sz="0" w:space="0" w:color="auto"/>
                <w:right w:val="none" w:sz="0" w:space="0" w:color="auto"/>
              </w:divBdr>
            </w:div>
            <w:div w:id="2119448965">
              <w:marLeft w:val="0"/>
              <w:marRight w:val="0"/>
              <w:marTop w:val="0"/>
              <w:marBottom w:val="0"/>
              <w:divBdr>
                <w:top w:val="none" w:sz="0" w:space="0" w:color="auto"/>
                <w:left w:val="none" w:sz="0" w:space="0" w:color="auto"/>
                <w:bottom w:val="none" w:sz="0" w:space="0" w:color="auto"/>
                <w:right w:val="none" w:sz="0" w:space="0" w:color="auto"/>
              </w:divBdr>
            </w:div>
            <w:div w:id="982347291">
              <w:marLeft w:val="0"/>
              <w:marRight w:val="0"/>
              <w:marTop w:val="0"/>
              <w:marBottom w:val="0"/>
              <w:divBdr>
                <w:top w:val="none" w:sz="0" w:space="0" w:color="auto"/>
                <w:left w:val="none" w:sz="0" w:space="0" w:color="auto"/>
                <w:bottom w:val="none" w:sz="0" w:space="0" w:color="auto"/>
                <w:right w:val="none" w:sz="0" w:space="0" w:color="auto"/>
              </w:divBdr>
            </w:div>
            <w:div w:id="952712217">
              <w:marLeft w:val="0"/>
              <w:marRight w:val="0"/>
              <w:marTop w:val="0"/>
              <w:marBottom w:val="0"/>
              <w:divBdr>
                <w:top w:val="none" w:sz="0" w:space="0" w:color="auto"/>
                <w:left w:val="none" w:sz="0" w:space="0" w:color="auto"/>
                <w:bottom w:val="none" w:sz="0" w:space="0" w:color="auto"/>
                <w:right w:val="none" w:sz="0" w:space="0" w:color="auto"/>
              </w:divBdr>
            </w:div>
            <w:div w:id="370617357">
              <w:marLeft w:val="0"/>
              <w:marRight w:val="0"/>
              <w:marTop w:val="0"/>
              <w:marBottom w:val="0"/>
              <w:divBdr>
                <w:top w:val="none" w:sz="0" w:space="0" w:color="auto"/>
                <w:left w:val="none" w:sz="0" w:space="0" w:color="auto"/>
                <w:bottom w:val="none" w:sz="0" w:space="0" w:color="auto"/>
                <w:right w:val="none" w:sz="0" w:space="0" w:color="auto"/>
              </w:divBdr>
            </w:div>
            <w:div w:id="120154898">
              <w:marLeft w:val="0"/>
              <w:marRight w:val="0"/>
              <w:marTop w:val="0"/>
              <w:marBottom w:val="0"/>
              <w:divBdr>
                <w:top w:val="none" w:sz="0" w:space="0" w:color="auto"/>
                <w:left w:val="none" w:sz="0" w:space="0" w:color="auto"/>
                <w:bottom w:val="none" w:sz="0" w:space="0" w:color="auto"/>
                <w:right w:val="none" w:sz="0" w:space="0" w:color="auto"/>
              </w:divBdr>
            </w:div>
            <w:div w:id="1220047646">
              <w:marLeft w:val="0"/>
              <w:marRight w:val="0"/>
              <w:marTop w:val="0"/>
              <w:marBottom w:val="0"/>
              <w:divBdr>
                <w:top w:val="none" w:sz="0" w:space="0" w:color="auto"/>
                <w:left w:val="none" w:sz="0" w:space="0" w:color="auto"/>
                <w:bottom w:val="none" w:sz="0" w:space="0" w:color="auto"/>
                <w:right w:val="none" w:sz="0" w:space="0" w:color="auto"/>
              </w:divBdr>
            </w:div>
            <w:div w:id="1646735174">
              <w:marLeft w:val="0"/>
              <w:marRight w:val="0"/>
              <w:marTop w:val="0"/>
              <w:marBottom w:val="0"/>
              <w:divBdr>
                <w:top w:val="none" w:sz="0" w:space="0" w:color="auto"/>
                <w:left w:val="none" w:sz="0" w:space="0" w:color="auto"/>
                <w:bottom w:val="none" w:sz="0" w:space="0" w:color="auto"/>
                <w:right w:val="none" w:sz="0" w:space="0" w:color="auto"/>
              </w:divBdr>
            </w:div>
            <w:div w:id="471874552">
              <w:marLeft w:val="0"/>
              <w:marRight w:val="0"/>
              <w:marTop w:val="0"/>
              <w:marBottom w:val="0"/>
              <w:divBdr>
                <w:top w:val="none" w:sz="0" w:space="0" w:color="auto"/>
                <w:left w:val="none" w:sz="0" w:space="0" w:color="auto"/>
                <w:bottom w:val="none" w:sz="0" w:space="0" w:color="auto"/>
                <w:right w:val="none" w:sz="0" w:space="0" w:color="auto"/>
              </w:divBdr>
            </w:div>
            <w:div w:id="1047030966">
              <w:marLeft w:val="0"/>
              <w:marRight w:val="0"/>
              <w:marTop w:val="0"/>
              <w:marBottom w:val="0"/>
              <w:divBdr>
                <w:top w:val="none" w:sz="0" w:space="0" w:color="auto"/>
                <w:left w:val="none" w:sz="0" w:space="0" w:color="auto"/>
                <w:bottom w:val="none" w:sz="0" w:space="0" w:color="auto"/>
                <w:right w:val="none" w:sz="0" w:space="0" w:color="auto"/>
              </w:divBdr>
            </w:div>
            <w:div w:id="730079546">
              <w:marLeft w:val="0"/>
              <w:marRight w:val="0"/>
              <w:marTop w:val="0"/>
              <w:marBottom w:val="0"/>
              <w:divBdr>
                <w:top w:val="none" w:sz="0" w:space="0" w:color="auto"/>
                <w:left w:val="none" w:sz="0" w:space="0" w:color="auto"/>
                <w:bottom w:val="none" w:sz="0" w:space="0" w:color="auto"/>
                <w:right w:val="none" w:sz="0" w:space="0" w:color="auto"/>
              </w:divBdr>
            </w:div>
            <w:div w:id="1067728404">
              <w:marLeft w:val="0"/>
              <w:marRight w:val="0"/>
              <w:marTop w:val="0"/>
              <w:marBottom w:val="0"/>
              <w:divBdr>
                <w:top w:val="none" w:sz="0" w:space="0" w:color="auto"/>
                <w:left w:val="none" w:sz="0" w:space="0" w:color="auto"/>
                <w:bottom w:val="none" w:sz="0" w:space="0" w:color="auto"/>
                <w:right w:val="none" w:sz="0" w:space="0" w:color="auto"/>
              </w:divBdr>
            </w:div>
            <w:div w:id="689335634">
              <w:marLeft w:val="0"/>
              <w:marRight w:val="0"/>
              <w:marTop w:val="0"/>
              <w:marBottom w:val="0"/>
              <w:divBdr>
                <w:top w:val="none" w:sz="0" w:space="0" w:color="auto"/>
                <w:left w:val="none" w:sz="0" w:space="0" w:color="auto"/>
                <w:bottom w:val="none" w:sz="0" w:space="0" w:color="auto"/>
                <w:right w:val="none" w:sz="0" w:space="0" w:color="auto"/>
              </w:divBdr>
            </w:div>
            <w:div w:id="369956381">
              <w:marLeft w:val="0"/>
              <w:marRight w:val="0"/>
              <w:marTop w:val="0"/>
              <w:marBottom w:val="0"/>
              <w:divBdr>
                <w:top w:val="none" w:sz="0" w:space="0" w:color="auto"/>
                <w:left w:val="none" w:sz="0" w:space="0" w:color="auto"/>
                <w:bottom w:val="none" w:sz="0" w:space="0" w:color="auto"/>
                <w:right w:val="none" w:sz="0" w:space="0" w:color="auto"/>
              </w:divBdr>
            </w:div>
            <w:div w:id="1618759746">
              <w:marLeft w:val="0"/>
              <w:marRight w:val="0"/>
              <w:marTop w:val="0"/>
              <w:marBottom w:val="0"/>
              <w:divBdr>
                <w:top w:val="none" w:sz="0" w:space="0" w:color="auto"/>
                <w:left w:val="none" w:sz="0" w:space="0" w:color="auto"/>
                <w:bottom w:val="none" w:sz="0" w:space="0" w:color="auto"/>
                <w:right w:val="none" w:sz="0" w:space="0" w:color="auto"/>
              </w:divBdr>
            </w:div>
            <w:div w:id="96871354">
              <w:marLeft w:val="0"/>
              <w:marRight w:val="0"/>
              <w:marTop w:val="0"/>
              <w:marBottom w:val="0"/>
              <w:divBdr>
                <w:top w:val="none" w:sz="0" w:space="0" w:color="auto"/>
                <w:left w:val="none" w:sz="0" w:space="0" w:color="auto"/>
                <w:bottom w:val="none" w:sz="0" w:space="0" w:color="auto"/>
                <w:right w:val="none" w:sz="0" w:space="0" w:color="auto"/>
              </w:divBdr>
            </w:div>
            <w:div w:id="409238692">
              <w:marLeft w:val="0"/>
              <w:marRight w:val="0"/>
              <w:marTop w:val="0"/>
              <w:marBottom w:val="0"/>
              <w:divBdr>
                <w:top w:val="none" w:sz="0" w:space="0" w:color="auto"/>
                <w:left w:val="none" w:sz="0" w:space="0" w:color="auto"/>
                <w:bottom w:val="none" w:sz="0" w:space="0" w:color="auto"/>
                <w:right w:val="none" w:sz="0" w:space="0" w:color="auto"/>
              </w:divBdr>
            </w:div>
            <w:div w:id="15661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08320">
      <w:bodyDiv w:val="1"/>
      <w:marLeft w:val="0"/>
      <w:marRight w:val="0"/>
      <w:marTop w:val="0"/>
      <w:marBottom w:val="0"/>
      <w:divBdr>
        <w:top w:val="none" w:sz="0" w:space="0" w:color="auto"/>
        <w:left w:val="none" w:sz="0" w:space="0" w:color="auto"/>
        <w:bottom w:val="none" w:sz="0" w:space="0" w:color="auto"/>
        <w:right w:val="none" w:sz="0" w:space="0" w:color="auto"/>
      </w:divBdr>
    </w:div>
    <w:div w:id="805508154">
      <w:bodyDiv w:val="1"/>
      <w:marLeft w:val="0"/>
      <w:marRight w:val="0"/>
      <w:marTop w:val="0"/>
      <w:marBottom w:val="0"/>
      <w:divBdr>
        <w:top w:val="none" w:sz="0" w:space="0" w:color="auto"/>
        <w:left w:val="none" w:sz="0" w:space="0" w:color="auto"/>
        <w:bottom w:val="none" w:sz="0" w:space="0" w:color="auto"/>
        <w:right w:val="none" w:sz="0" w:space="0" w:color="auto"/>
      </w:divBdr>
    </w:div>
    <w:div w:id="868027570">
      <w:bodyDiv w:val="1"/>
      <w:marLeft w:val="0"/>
      <w:marRight w:val="0"/>
      <w:marTop w:val="0"/>
      <w:marBottom w:val="0"/>
      <w:divBdr>
        <w:top w:val="none" w:sz="0" w:space="0" w:color="auto"/>
        <w:left w:val="none" w:sz="0" w:space="0" w:color="auto"/>
        <w:bottom w:val="none" w:sz="0" w:space="0" w:color="auto"/>
        <w:right w:val="none" w:sz="0" w:space="0" w:color="auto"/>
      </w:divBdr>
      <w:divsChild>
        <w:div w:id="1074428324">
          <w:marLeft w:val="0"/>
          <w:marRight w:val="0"/>
          <w:marTop w:val="0"/>
          <w:marBottom w:val="0"/>
          <w:divBdr>
            <w:top w:val="none" w:sz="0" w:space="0" w:color="auto"/>
            <w:left w:val="none" w:sz="0" w:space="0" w:color="auto"/>
            <w:bottom w:val="none" w:sz="0" w:space="0" w:color="auto"/>
            <w:right w:val="none" w:sz="0" w:space="0" w:color="auto"/>
          </w:divBdr>
          <w:divsChild>
            <w:div w:id="1155343488">
              <w:marLeft w:val="0"/>
              <w:marRight w:val="0"/>
              <w:marTop w:val="0"/>
              <w:marBottom w:val="0"/>
              <w:divBdr>
                <w:top w:val="none" w:sz="0" w:space="0" w:color="auto"/>
                <w:left w:val="none" w:sz="0" w:space="0" w:color="auto"/>
                <w:bottom w:val="none" w:sz="0" w:space="0" w:color="auto"/>
                <w:right w:val="none" w:sz="0" w:space="0" w:color="auto"/>
              </w:divBdr>
            </w:div>
            <w:div w:id="1193154908">
              <w:marLeft w:val="0"/>
              <w:marRight w:val="0"/>
              <w:marTop w:val="0"/>
              <w:marBottom w:val="0"/>
              <w:divBdr>
                <w:top w:val="none" w:sz="0" w:space="0" w:color="auto"/>
                <w:left w:val="none" w:sz="0" w:space="0" w:color="auto"/>
                <w:bottom w:val="none" w:sz="0" w:space="0" w:color="auto"/>
                <w:right w:val="none" w:sz="0" w:space="0" w:color="auto"/>
              </w:divBdr>
            </w:div>
            <w:div w:id="1729651277">
              <w:marLeft w:val="0"/>
              <w:marRight w:val="0"/>
              <w:marTop w:val="0"/>
              <w:marBottom w:val="0"/>
              <w:divBdr>
                <w:top w:val="none" w:sz="0" w:space="0" w:color="auto"/>
                <w:left w:val="none" w:sz="0" w:space="0" w:color="auto"/>
                <w:bottom w:val="none" w:sz="0" w:space="0" w:color="auto"/>
                <w:right w:val="none" w:sz="0" w:space="0" w:color="auto"/>
              </w:divBdr>
            </w:div>
            <w:div w:id="1062144068">
              <w:marLeft w:val="0"/>
              <w:marRight w:val="0"/>
              <w:marTop w:val="0"/>
              <w:marBottom w:val="0"/>
              <w:divBdr>
                <w:top w:val="none" w:sz="0" w:space="0" w:color="auto"/>
                <w:left w:val="none" w:sz="0" w:space="0" w:color="auto"/>
                <w:bottom w:val="none" w:sz="0" w:space="0" w:color="auto"/>
                <w:right w:val="none" w:sz="0" w:space="0" w:color="auto"/>
              </w:divBdr>
            </w:div>
            <w:div w:id="657467267">
              <w:marLeft w:val="0"/>
              <w:marRight w:val="0"/>
              <w:marTop w:val="0"/>
              <w:marBottom w:val="0"/>
              <w:divBdr>
                <w:top w:val="none" w:sz="0" w:space="0" w:color="auto"/>
                <w:left w:val="none" w:sz="0" w:space="0" w:color="auto"/>
                <w:bottom w:val="none" w:sz="0" w:space="0" w:color="auto"/>
                <w:right w:val="none" w:sz="0" w:space="0" w:color="auto"/>
              </w:divBdr>
            </w:div>
            <w:div w:id="1805808293">
              <w:marLeft w:val="0"/>
              <w:marRight w:val="0"/>
              <w:marTop w:val="0"/>
              <w:marBottom w:val="0"/>
              <w:divBdr>
                <w:top w:val="none" w:sz="0" w:space="0" w:color="auto"/>
                <w:left w:val="none" w:sz="0" w:space="0" w:color="auto"/>
                <w:bottom w:val="none" w:sz="0" w:space="0" w:color="auto"/>
                <w:right w:val="none" w:sz="0" w:space="0" w:color="auto"/>
              </w:divBdr>
            </w:div>
            <w:div w:id="1238711638">
              <w:marLeft w:val="0"/>
              <w:marRight w:val="0"/>
              <w:marTop w:val="0"/>
              <w:marBottom w:val="0"/>
              <w:divBdr>
                <w:top w:val="none" w:sz="0" w:space="0" w:color="auto"/>
                <w:left w:val="none" w:sz="0" w:space="0" w:color="auto"/>
                <w:bottom w:val="none" w:sz="0" w:space="0" w:color="auto"/>
                <w:right w:val="none" w:sz="0" w:space="0" w:color="auto"/>
              </w:divBdr>
            </w:div>
            <w:div w:id="807745781">
              <w:marLeft w:val="0"/>
              <w:marRight w:val="0"/>
              <w:marTop w:val="0"/>
              <w:marBottom w:val="0"/>
              <w:divBdr>
                <w:top w:val="none" w:sz="0" w:space="0" w:color="auto"/>
                <w:left w:val="none" w:sz="0" w:space="0" w:color="auto"/>
                <w:bottom w:val="none" w:sz="0" w:space="0" w:color="auto"/>
                <w:right w:val="none" w:sz="0" w:space="0" w:color="auto"/>
              </w:divBdr>
            </w:div>
            <w:div w:id="436485782">
              <w:marLeft w:val="0"/>
              <w:marRight w:val="0"/>
              <w:marTop w:val="0"/>
              <w:marBottom w:val="0"/>
              <w:divBdr>
                <w:top w:val="none" w:sz="0" w:space="0" w:color="auto"/>
                <w:left w:val="none" w:sz="0" w:space="0" w:color="auto"/>
                <w:bottom w:val="none" w:sz="0" w:space="0" w:color="auto"/>
                <w:right w:val="none" w:sz="0" w:space="0" w:color="auto"/>
              </w:divBdr>
            </w:div>
            <w:div w:id="359862231">
              <w:marLeft w:val="0"/>
              <w:marRight w:val="0"/>
              <w:marTop w:val="0"/>
              <w:marBottom w:val="0"/>
              <w:divBdr>
                <w:top w:val="none" w:sz="0" w:space="0" w:color="auto"/>
                <w:left w:val="none" w:sz="0" w:space="0" w:color="auto"/>
                <w:bottom w:val="none" w:sz="0" w:space="0" w:color="auto"/>
                <w:right w:val="none" w:sz="0" w:space="0" w:color="auto"/>
              </w:divBdr>
            </w:div>
            <w:div w:id="668825795">
              <w:marLeft w:val="0"/>
              <w:marRight w:val="0"/>
              <w:marTop w:val="0"/>
              <w:marBottom w:val="0"/>
              <w:divBdr>
                <w:top w:val="none" w:sz="0" w:space="0" w:color="auto"/>
                <w:left w:val="none" w:sz="0" w:space="0" w:color="auto"/>
                <w:bottom w:val="none" w:sz="0" w:space="0" w:color="auto"/>
                <w:right w:val="none" w:sz="0" w:space="0" w:color="auto"/>
              </w:divBdr>
            </w:div>
            <w:div w:id="89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855">
      <w:bodyDiv w:val="1"/>
      <w:marLeft w:val="0"/>
      <w:marRight w:val="0"/>
      <w:marTop w:val="0"/>
      <w:marBottom w:val="0"/>
      <w:divBdr>
        <w:top w:val="none" w:sz="0" w:space="0" w:color="auto"/>
        <w:left w:val="none" w:sz="0" w:space="0" w:color="auto"/>
        <w:bottom w:val="none" w:sz="0" w:space="0" w:color="auto"/>
        <w:right w:val="none" w:sz="0" w:space="0" w:color="auto"/>
      </w:divBdr>
    </w:div>
    <w:div w:id="888146433">
      <w:bodyDiv w:val="1"/>
      <w:marLeft w:val="0"/>
      <w:marRight w:val="0"/>
      <w:marTop w:val="0"/>
      <w:marBottom w:val="0"/>
      <w:divBdr>
        <w:top w:val="none" w:sz="0" w:space="0" w:color="auto"/>
        <w:left w:val="none" w:sz="0" w:space="0" w:color="auto"/>
        <w:bottom w:val="none" w:sz="0" w:space="0" w:color="auto"/>
        <w:right w:val="none" w:sz="0" w:space="0" w:color="auto"/>
      </w:divBdr>
      <w:divsChild>
        <w:div w:id="758722444">
          <w:marLeft w:val="0"/>
          <w:marRight w:val="0"/>
          <w:marTop w:val="0"/>
          <w:marBottom w:val="0"/>
          <w:divBdr>
            <w:top w:val="none" w:sz="0" w:space="0" w:color="auto"/>
            <w:left w:val="none" w:sz="0" w:space="0" w:color="auto"/>
            <w:bottom w:val="none" w:sz="0" w:space="0" w:color="auto"/>
            <w:right w:val="none" w:sz="0" w:space="0" w:color="auto"/>
          </w:divBdr>
          <w:divsChild>
            <w:div w:id="1294939764">
              <w:marLeft w:val="0"/>
              <w:marRight w:val="0"/>
              <w:marTop w:val="0"/>
              <w:marBottom w:val="0"/>
              <w:divBdr>
                <w:top w:val="none" w:sz="0" w:space="0" w:color="auto"/>
                <w:left w:val="none" w:sz="0" w:space="0" w:color="auto"/>
                <w:bottom w:val="none" w:sz="0" w:space="0" w:color="auto"/>
                <w:right w:val="none" w:sz="0" w:space="0" w:color="auto"/>
              </w:divBdr>
            </w:div>
            <w:div w:id="384453891">
              <w:marLeft w:val="0"/>
              <w:marRight w:val="0"/>
              <w:marTop w:val="0"/>
              <w:marBottom w:val="0"/>
              <w:divBdr>
                <w:top w:val="none" w:sz="0" w:space="0" w:color="auto"/>
                <w:left w:val="none" w:sz="0" w:space="0" w:color="auto"/>
                <w:bottom w:val="none" w:sz="0" w:space="0" w:color="auto"/>
                <w:right w:val="none" w:sz="0" w:space="0" w:color="auto"/>
              </w:divBdr>
            </w:div>
            <w:div w:id="364478176">
              <w:marLeft w:val="0"/>
              <w:marRight w:val="0"/>
              <w:marTop w:val="0"/>
              <w:marBottom w:val="0"/>
              <w:divBdr>
                <w:top w:val="none" w:sz="0" w:space="0" w:color="auto"/>
                <w:left w:val="none" w:sz="0" w:space="0" w:color="auto"/>
                <w:bottom w:val="none" w:sz="0" w:space="0" w:color="auto"/>
                <w:right w:val="none" w:sz="0" w:space="0" w:color="auto"/>
              </w:divBdr>
            </w:div>
            <w:div w:id="2025665257">
              <w:marLeft w:val="0"/>
              <w:marRight w:val="0"/>
              <w:marTop w:val="0"/>
              <w:marBottom w:val="0"/>
              <w:divBdr>
                <w:top w:val="none" w:sz="0" w:space="0" w:color="auto"/>
                <w:left w:val="none" w:sz="0" w:space="0" w:color="auto"/>
                <w:bottom w:val="none" w:sz="0" w:space="0" w:color="auto"/>
                <w:right w:val="none" w:sz="0" w:space="0" w:color="auto"/>
              </w:divBdr>
            </w:div>
            <w:div w:id="958412394">
              <w:marLeft w:val="0"/>
              <w:marRight w:val="0"/>
              <w:marTop w:val="0"/>
              <w:marBottom w:val="0"/>
              <w:divBdr>
                <w:top w:val="none" w:sz="0" w:space="0" w:color="auto"/>
                <w:left w:val="none" w:sz="0" w:space="0" w:color="auto"/>
                <w:bottom w:val="none" w:sz="0" w:space="0" w:color="auto"/>
                <w:right w:val="none" w:sz="0" w:space="0" w:color="auto"/>
              </w:divBdr>
            </w:div>
            <w:div w:id="692223551">
              <w:marLeft w:val="0"/>
              <w:marRight w:val="0"/>
              <w:marTop w:val="0"/>
              <w:marBottom w:val="0"/>
              <w:divBdr>
                <w:top w:val="none" w:sz="0" w:space="0" w:color="auto"/>
                <w:left w:val="none" w:sz="0" w:space="0" w:color="auto"/>
                <w:bottom w:val="none" w:sz="0" w:space="0" w:color="auto"/>
                <w:right w:val="none" w:sz="0" w:space="0" w:color="auto"/>
              </w:divBdr>
            </w:div>
            <w:div w:id="1772123470">
              <w:marLeft w:val="0"/>
              <w:marRight w:val="0"/>
              <w:marTop w:val="0"/>
              <w:marBottom w:val="0"/>
              <w:divBdr>
                <w:top w:val="none" w:sz="0" w:space="0" w:color="auto"/>
                <w:left w:val="none" w:sz="0" w:space="0" w:color="auto"/>
                <w:bottom w:val="none" w:sz="0" w:space="0" w:color="auto"/>
                <w:right w:val="none" w:sz="0" w:space="0" w:color="auto"/>
              </w:divBdr>
            </w:div>
            <w:div w:id="1614433261">
              <w:marLeft w:val="0"/>
              <w:marRight w:val="0"/>
              <w:marTop w:val="0"/>
              <w:marBottom w:val="0"/>
              <w:divBdr>
                <w:top w:val="none" w:sz="0" w:space="0" w:color="auto"/>
                <w:left w:val="none" w:sz="0" w:space="0" w:color="auto"/>
                <w:bottom w:val="none" w:sz="0" w:space="0" w:color="auto"/>
                <w:right w:val="none" w:sz="0" w:space="0" w:color="auto"/>
              </w:divBdr>
            </w:div>
            <w:div w:id="1564876490">
              <w:marLeft w:val="0"/>
              <w:marRight w:val="0"/>
              <w:marTop w:val="0"/>
              <w:marBottom w:val="0"/>
              <w:divBdr>
                <w:top w:val="none" w:sz="0" w:space="0" w:color="auto"/>
                <w:left w:val="none" w:sz="0" w:space="0" w:color="auto"/>
                <w:bottom w:val="none" w:sz="0" w:space="0" w:color="auto"/>
                <w:right w:val="none" w:sz="0" w:space="0" w:color="auto"/>
              </w:divBdr>
            </w:div>
            <w:div w:id="1247610698">
              <w:marLeft w:val="0"/>
              <w:marRight w:val="0"/>
              <w:marTop w:val="0"/>
              <w:marBottom w:val="0"/>
              <w:divBdr>
                <w:top w:val="none" w:sz="0" w:space="0" w:color="auto"/>
                <w:left w:val="none" w:sz="0" w:space="0" w:color="auto"/>
                <w:bottom w:val="none" w:sz="0" w:space="0" w:color="auto"/>
                <w:right w:val="none" w:sz="0" w:space="0" w:color="auto"/>
              </w:divBdr>
            </w:div>
            <w:div w:id="666054954">
              <w:marLeft w:val="0"/>
              <w:marRight w:val="0"/>
              <w:marTop w:val="0"/>
              <w:marBottom w:val="0"/>
              <w:divBdr>
                <w:top w:val="none" w:sz="0" w:space="0" w:color="auto"/>
                <w:left w:val="none" w:sz="0" w:space="0" w:color="auto"/>
                <w:bottom w:val="none" w:sz="0" w:space="0" w:color="auto"/>
                <w:right w:val="none" w:sz="0" w:space="0" w:color="auto"/>
              </w:divBdr>
            </w:div>
            <w:div w:id="966816779">
              <w:marLeft w:val="0"/>
              <w:marRight w:val="0"/>
              <w:marTop w:val="0"/>
              <w:marBottom w:val="0"/>
              <w:divBdr>
                <w:top w:val="none" w:sz="0" w:space="0" w:color="auto"/>
                <w:left w:val="none" w:sz="0" w:space="0" w:color="auto"/>
                <w:bottom w:val="none" w:sz="0" w:space="0" w:color="auto"/>
                <w:right w:val="none" w:sz="0" w:space="0" w:color="auto"/>
              </w:divBdr>
            </w:div>
            <w:div w:id="2126265571">
              <w:marLeft w:val="0"/>
              <w:marRight w:val="0"/>
              <w:marTop w:val="0"/>
              <w:marBottom w:val="0"/>
              <w:divBdr>
                <w:top w:val="none" w:sz="0" w:space="0" w:color="auto"/>
                <w:left w:val="none" w:sz="0" w:space="0" w:color="auto"/>
                <w:bottom w:val="none" w:sz="0" w:space="0" w:color="auto"/>
                <w:right w:val="none" w:sz="0" w:space="0" w:color="auto"/>
              </w:divBdr>
            </w:div>
            <w:div w:id="1774468876">
              <w:marLeft w:val="0"/>
              <w:marRight w:val="0"/>
              <w:marTop w:val="0"/>
              <w:marBottom w:val="0"/>
              <w:divBdr>
                <w:top w:val="none" w:sz="0" w:space="0" w:color="auto"/>
                <w:left w:val="none" w:sz="0" w:space="0" w:color="auto"/>
                <w:bottom w:val="none" w:sz="0" w:space="0" w:color="auto"/>
                <w:right w:val="none" w:sz="0" w:space="0" w:color="auto"/>
              </w:divBdr>
            </w:div>
            <w:div w:id="1523981580">
              <w:marLeft w:val="0"/>
              <w:marRight w:val="0"/>
              <w:marTop w:val="0"/>
              <w:marBottom w:val="0"/>
              <w:divBdr>
                <w:top w:val="none" w:sz="0" w:space="0" w:color="auto"/>
                <w:left w:val="none" w:sz="0" w:space="0" w:color="auto"/>
                <w:bottom w:val="none" w:sz="0" w:space="0" w:color="auto"/>
                <w:right w:val="none" w:sz="0" w:space="0" w:color="auto"/>
              </w:divBdr>
            </w:div>
            <w:div w:id="1726101069">
              <w:marLeft w:val="0"/>
              <w:marRight w:val="0"/>
              <w:marTop w:val="0"/>
              <w:marBottom w:val="0"/>
              <w:divBdr>
                <w:top w:val="none" w:sz="0" w:space="0" w:color="auto"/>
                <w:left w:val="none" w:sz="0" w:space="0" w:color="auto"/>
                <w:bottom w:val="none" w:sz="0" w:space="0" w:color="auto"/>
                <w:right w:val="none" w:sz="0" w:space="0" w:color="auto"/>
              </w:divBdr>
            </w:div>
            <w:div w:id="927688335">
              <w:marLeft w:val="0"/>
              <w:marRight w:val="0"/>
              <w:marTop w:val="0"/>
              <w:marBottom w:val="0"/>
              <w:divBdr>
                <w:top w:val="none" w:sz="0" w:space="0" w:color="auto"/>
                <w:left w:val="none" w:sz="0" w:space="0" w:color="auto"/>
                <w:bottom w:val="none" w:sz="0" w:space="0" w:color="auto"/>
                <w:right w:val="none" w:sz="0" w:space="0" w:color="auto"/>
              </w:divBdr>
            </w:div>
            <w:div w:id="488979480">
              <w:marLeft w:val="0"/>
              <w:marRight w:val="0"/>
              <w:marTop w:val="0"/>
              <w:marBottom w:val="0"/>
              <w:divBdr>
                <w:top w:val="none" w:sz="0" w:space="0" w:color="auto"/>
                <w:left w:val="none" w:sz="0" w:space="0" w:color="auto"/>
                <w:bottom w:val="none" w:sz="0" w:space="0" w:color="auto"/>
                <w:right w:val="none" w:sz="0" w:space="0" w:color="auto"/>
              </w:divBdr>
            </w:div>
            <w:div w:id="31729154">
              <w:marLeft w:val="0"/>
              <w:marRight w:val="0"/>
              <w:marTop w:val="0"/>
              <w:marBottom w:val="0"/>
              <w:divBdr>
                <w:top w:val="none" w:sz="0" w:space="0" w:color="auto"/>
                <w:left w:val="none" w:sz="0" w:space="0" w:color="auto"/>
                <w:bottom w:val="none" w:sz="0" w:space="0" w:color="auto"/>
                <w:right w:val="none" w:sz="0" w:space="0" w:color="auto"/>
              </w:divBdr>
            </w:div>
            <w:div w:id="906526049">
              <w:marLeft w:val="0"/>
              <w:marRight w:val="0"/>
              <w:marTop w:val="0"/>
              <w:marBottom w:val="0"/>
              <w:divBdr>
                <w:top w:val="none" w:sz="0" w:space="0" w:color="auto"/>
                <w:left w:val="none" w:sz="0" w:space="0" w:color="auto"/>
                <w:bottom w:val="none" w:sz="0" w:space="0" w:color="auto"/>
                <w:right w:val="none" w:sz="0" w:space="0" w:color="auto"/>
              </w:divBdr>
            </w:div>
            <w:div w:id="370425795">
              <w:marLeft w:val="0"/>
              <w:marRight w:val="0"/>
              <w:marTop w:val="0"/>
              <w:marBottom w:val="0"/>
              <w:divBdr>
                <w:top w:val="none" w:sz="0" w:space="0" w:color="auto"/>
                <w:left w:val="none" w:sz="0" w:space="0" w:color="auto"/>
                <w:bottom w:val="none" w:sz="0" w:space="0" w:color="auto"/>
                <w:right w:val="none" w:sz="0" w:space="0" w:color="auto"/>
              </w:divBdr>
            </w:div>
            <w:div w:id="743139085">
              <w:marLeft w:val="0"/>
              <w:marRight w:val="0"/>
              <w:marTop w:val="0"/>
              <w:marBottom w:val="0"/>
              <w:divBdr>
                <w:top w:val="none" w:sz="0" w:space="0" w:color="auto"/>
                <w:left w:val="none" w:sz="0" w:space="0" w:color="auto"/>
                <w:bottom w:val="none" w:sz="0" w:space="0" w:color="auto"/>
                <w:right w:val="none" w:sz="0" w:space="0" w:color="auto"/>
              </w:divBdr>
            </w:div>
            <w:div w:id="213005690">
              <w:marLeft w:val="0"/>
              <w:marRight w:val="0"/>
              <w:marTop w:val="0"/>
              <w:marBottom w:val="0"/>
              <w:divBdr>
                <w:top w:val="none" w:sz="0" w:space="0" w:color="auto"/>
                <w:left w:val="none" w:sz="0" w:space="0" w:color="auto"/>
                <w:bottom w:val="none" w:sz="0" w:space="0" w:color="auto"/>
                <w:right w:val="none" w:sz="0" w:space="0" w:color="auto"/>
              </w:divBdr>
            </w:div>
            <w:div w:id="682636683">
              <w:marLeft w:val="0"/>
              <w:marRight w:val="0"/>
              <w:marTop w:val="0"/>
              <w:marBottom w:val="0"/>
              <w:divBdr>
                <w:top w:val="none" w:sz="0" w:space="0" w:color="auto"/>
                <w:left w:val="none" w:sz="0" w:space="0" w:color="auto"/>
                <w:bottom w:val="none" w:sz="0" w:space="0" w:color="auto"/>
                <w:right w:val="none" w:sz="0" w:space="0" w:color="auto"/>
              </w:divBdr>
            </w:div>
            <w:div w:id="646207155">
              <w:marLeft w:val="0"/>
              <w:marRight w:val="0"/>
              <w:marTop w:val="0"/>
              <w:marBottom w:val="0"/>
              <w:divBdr>
                <w:top w:val="none" w:sz="0" w:space="0" w:color="auto"/>
                <w:left w:val="none" w:sz="0" w:space="0" w:color="auto"/>
                <w:bottom w:val="none" w:sz="0" w:space="0" w:color="auto"/>
                <w:right w:val="none" w:sz="0" w:space="0" w:color="auto"/>
              </w:divBdr>
            </w:div>
            <w:div w:id="1156415201">
              <w:marLeft w:val="0"/>
              <w:marRight w:val="0"/>
              <w:marTop w:val="0"/>
              <w:marBottom w:val="0"/>
              <w:divBdr>
                <w:top w:val="none" w:sz="0" w:space="0" w:color="auto"/>
                <w:left w:val="none" w:sz="0" w:space="0" w:color="auto"/>
                <w:bottom w:val="none" w:sz="0" w:space="0" w:color="auto"/>
                <w:right w:val="none" w:sz="0" w:space="0" w:color="auto"/>
              </w:divBdr>
            </w:div>
            <w:div w:id="875433588">
              <w:marLeft w:val="0"/>
              <w:marRight w:val="0"/>
              <w:marTop w:val="0"/>
              <w:marBottom w:val="0"/>
              <w:divBdr>
                <w:top w:val="none" w:sz="0" w:space="0" w:color="auto"/>
                <w:left w:val="none" w:sz="0" w:space="0" w:color="auto"/>
                <w:bottom w:val="none" w:sz="0" w:space="0" w:color="auto"/>
                <w:right w:val="none" w:sz="0" w:space="0" w:color="auto"/>
              </w:divBdr>
            </w:div>
            <w:div w:id="249893303">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900095463">
              <w:marLeft w:val="0"/>
              <w:marRight w:val="0"/>
              <w:marTop w:val="0"/>
              <w:marBottom w:val="0"/>
              <w:divBdr>
                <w:top w:val="none" w:sz="0" w:space="0" w:color="auto"/>
                <w:left w:val="none" w:sz="0" w:space="0" w:color="auto"/>
                <w:bottom w:val="none" w:sz="0" w:space="0" w:color="auto"/>
                <w:right w:val="none" w:sz="0" w:space="0" w:color="auto"/>
              </w:divBdr>
            </w:div>
            <w:div w:id="97220642">
              <w:marLeft w:val="0"/>
              <w:marRight w:val="0"/>
              <w:marTop w:val="0"/>
              <w:marBottom w:val="0"/>
              <w:divBdr>
                <w:top w:val="none" w:sz="0" w:space="0" w:color="auto"/>
                <w:left w:val="none" w:sz="0" w:space="0" w:color="auto"/>
                <w:bottom w:val="none" w:sz="0" w:space="0" w:color="auto"/>
                <w:right w:val="none" w:sz="0" w:space="0" w:color="auto"/>
              </w:divBdr>
            </w:div>
            <w:div w:id="1447505927">
              <w:marLeft w:val="0"/>
              <w:marRight w:val="0"/>
              <w:marTop w:val="0"/>
              <w:marBottom w:val="0"/>
              <w:divBdr>
                <w:top w:val="none" w:sz="0" w:space="0" w:color="auto"/>
                <w:left w:val="none" w:sz="0" w:space="0" w:color="auto"/>
                <w:bottom w:val="none" w:sz="0" w:space="0" w:color="auto"/>
                <w:right w:val="none" w:sz="0" w:space="0" w:color="auto"/>
              </w:divBdr>
            </w:div>
            <w:div w:id="244386434">
              <w:marLeft w:val="0"/>
              <w:marRight w:val="0"/>
              <w:marTop w:val="0"/>
              <w:marBottom w:val="0"/>
              <w:divBdr>
                <w:top w:val="none" w:sz="0" w:space="0" w:color="auto"/>
                <w:left w:val="none" w:sz="0" w:space="0" w:color="auto"/>
                <w:bottom w:val="none" w:sz="0" w:space="0" w:color="auto"/>
                <w:right w:val="none" w:sz="0" w:space="0" w:color="auto"/>
              </w:divBdr>
            </w:div>
            <w:div w:id="383139560">
              <w:marLeft w:val="0"/>
              <w:marRight w:val="0"/>
              <w:marTop w:val="0"/>
              <w:marBottom w:val="0"/>
              <w:divBdr>
                <w:top w:val="none" w:sz="0" w:space="0" w:color="auto"/>
                <w:left w:val="none" w:sz="0" w:space="0" w:color="auto"/>
                <w:bottom w:val="none" w:sz="0" w:space="0" w:color="auto"/>
                <w:right w:val="none" w:sz="0" w:space="0" w:color="auto"/>
              </w:divBdr>
            </w:div>
            <w:div w:id="1589919064">
              <w:marLeft w:val="0"/>
              <w:marRight w:val="0"/>
              <w:marTop w:val="0"/>
              <w:marBottom w:val="0"/>
              <w:divBdr>
                <w:top w:val="none" w:sz="0" w:space="0" w:color="auto"/>
                <w:left w:val="none" w:sz="0" w:space="0" w:color="auto"/>
                <w:bottom w:val="none" w:sz="0" w:space="0" w:color="auto"/>
                <w:right w:val="none" w:sz="0" w:space="0" w:color="auto"/>
              </w:divBdr>
            </w:div>
            <w:div w:id="9570310">
              <w:marLeft w:val="0"/>
              <w:marRight w:val="0"/>
              <w:marTop w:val="0"/>
              <w:marBottom w:val="0"/>
              <w:divBdr>
                <w:top w:val="none" w:sz="0" w:space="0" w:color="auto"/>
                <w:left w:val="none" w:sz="0" w:space="0" w:color="auto"/>
                <w:bottom w:val="none" w:sz="0" w:space="0" w:color="auto"/>
                <w:right w:val="none" w:sz="0" w:space="0" w:color="auto"/>
              </w:divBdr>
            </w:div>
            <w:div w:id="1654722267">
              <w:marLeft w:val="0"/>
              <w:marRight w:val="0"/>
              <w:marTop w:val="0"/>
              <w:marBottom w:val="0"/>
              <w:divBdr>
                <w:top w:val="none" w:sz="0" w:space="0" w:color="auto"/>
                <w:left w:val="none" w:sz="0" w:space="0" w:color="auto"/>
                <w:bottom w:val="none" w:sz="0" w:space="0" w:color="auto"/>
                <w:right w:val="none" w:sz="0" w:space="0" w:color="auto"/>
              </w:divBdr>
            </w:div>
            <w:div w:id="1635329440">
              <w:marLeft w:val="0"/>
              <w:marRight w:val="0"/>
              <w:marTop w:val="0"/>
              <w:marBottom w:val="0"/>
              <w:divBdr>
                <w:top w:val="none" w:sz="0" w:space="0" w:color="auto"/>
                <w:left w:val="none" w:sz="0" w:space="0" w:color="auto"/>
                <w:bottom w:val="none" w:sz="0" w:space="0" w:color="auto"/>
                <w:right w:val="none" w:sz="0" w:space="0" w:color="auto"/>
              </w:divBdr>
            </w:div>
            <w:div w:id="2021809860">
              <w:marLeft w:val="0"/>
              <w:marRight w:val="0"/>
              <w:marTop w:val="0"/>
              <w:marBottom w:val="0"/>
              <w:divBdr>
                <w:top w:val="none" w:sz="0" w:space="0" w:color="auto"/>
                <w:left w:val="none" w:sz="0" w:space="0" w:color="auto"/>
                <w:bottom w:val="none" w:sz="0" w:space="0" w:color="auto"/>
                <w:right w:val="none" w:sz="0" w:space="0" w:color="auto"/>
              </w:divBdr>
            </w:div>
            <w:div w:id="421412470">
              <w:marLeft w:val="0"/>
              <w:marRight w:val="0"/>
              <w:marTop w:val="0"/>
              <w:marBottom w:val="0"/>
              <w:divBdr>
                <w:top w:val="none" w:sz="0" w:space="0" w:color="auto"/>
                <w:left w:val="none" w:sz="0" w:space="0" w:color="auto"/>
                <w:bottom w:val="none" w:sz="0" w:space="0" w:color="auto"/>
                <w:right w:val="none" w:sz="0" w:space="0" w:color="auto"/>
              </w:divBdr>
            </w:div>
            <w:div w:id="1378355302">
              <w:marLeft w:val="0"/>
              <w:marRight w:val="0"/>
              <w:marTop w:val="0"/>
              <w:marBottom w:val="0"/>
              <w:divBdr>
                <w:top w:val="none" w:sz="0" w:space="0" w:color="auto"/>
                <w:left w:val="none" w:sz="0" w:space="0" w:color="auto"/>
                <w:bottom w:val="none" w:sz="0" w:space="0" w:color="auto"/>
                <w:right w:val="none" w:sz="0" w:space="0" w:color="auto"/>
              </w:divBdr>
            </w:div>
            <w:div w:id="930047219">
              <w:marLeft w:val="0"/>
              <w:marRight w:val="0"/>
              <w:marTop w:val="0"/>
              <w:marBottom w:val="0"/>
              <w:divBdr>
                <w:top w:val="none" w:sz="0" w:space="0" w:color="auto"/>
                <w:left w:val="none" w:sz="0" w:space="0" w:color="auto"/>
                <w:bottom w:val="none" w:sz="0" w:space="0" w:color="auto"/>
                <w:right w:val="none" w:sz="0" w:space="0" w:color="auto"/>
              </w:divBdr>
            </w:div>
            <w:div w:id="1385761424">
              <w:marLeft w:val="0"/>
              <w:marRight w:val="0"/>
              <w:marTop w:val="0"/>
              <w:marBottom w:val="0"/>
              <w:divBdr>
                <w:top w:val="none" w:sz="0" w:space="0" w:color="auto"/>
                <w:left w:val="none" w:sz="0" w:space="0" w:color="auto"/>
                <w:bottom w:val="none" w:sz="0" w:space="0" w:color="auto"/>
                <w:right w:val="none" w:sz="0" w:space="0" w:color="auto"/>
              </w:divBdr>
            </w:div>
            <w:div w:id="135627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876">
      <w:bodyDiv w:val="1"/>
      <w:marLeft w:val="0"/>
      <w:marRight w:val="0"/>
      <w:marTop w:val="0"/>
      <w:marBottom w:val="0"/>
      <w:divBdr>
        <w:top w:val="none" w:sz="0" w:space="0" w:color="auto"/>
        <w:left w:val="none" w:sz="0" w:space="0" w:color="auto"/>
        <w:bottom w:val="none" w:sz="0" w:space="0" w:color="auto"/>
        <w:right w:val="none" w:sz="0" w:space="0" w:color="auto"/>
      </w:divBdr>
    </w:div>
    <w:div w:id="916331324">
      <w:bodyDiv w:val="1"/>
      <w:marLeft w:val="0"/>
      <w:marRight w:val="0"/>
      <w:marTop w:val="0"/>
      <w:marBottom w:val="0"/>
      <w:divBdr>
        <w:top w:val="none" w:sz="0" w:space="0" w:color="auto"/>
        <w:left w:val="none" w:sz="0" w:space="0" w:color="auto"/>
        <w:bottom w:val="none" w:sz="0" w:space="0" w:color="auto"/>
        <w:right w:val="none" w:sz="0" w:space="0" w:color="auto"/>
      </w:divBdr>
      <w:divsChild>
        <w:div w:id="1423841153">
          <w:marLeft w:val="0"/>
          <w:marRight w:val="0"/>
          <w:marTop w:val="0"/>
          <w:marBottom w:val="0"/>
          <w:divBdr>
            <w:top w:val="none" w:sz="0" w:space="0" w:color="auto"/>
            <w:left w:val="none" w:sz="0" w:space="0" w:color="auto"/>
            <w:bottom w:val="none" w:sz="0" w:space="0" w:color="auto"/>
            <w:right w:val="none" w:sz="0" w:space="0" w:color="auto"/>
          </w:divBdr>
          <w:divsChild>
            <w:div w:id="1823424733">
              <w:marLeft w:val="0"/>
              <w:marRight w:val="0"/>
              <w:marTop w:val="0"/>
              <w:marBottom w:val="0"/>
              <w:divBdr>
                <w:top w:val="none" w:sz="0" w:space="0" w:color="auto"/>
                <w:left w:val="none" w:sz="0" w:space="0" w:color="auto"/>
                <w:bottom w:val="none" w:sz="0" w:space="0" w:color="auto"/>
                <w:right w:val="none" w:sz="0" w:space="0" w:color="auto"/>
              </w:divBdr>
            </w:div>
            <w:div w:id="19934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61775">
      <w:bodyDiv w:val="1"/>
      <w:marLeft w:val="0"/>
      <w:marRight w:val="0"/>
      <w:marTop w:val="0"/>
      <w:marBottom w:val="0"/>
      <w:divBdr>
        <w:top w:val="none" w:sz="0" w:space="0" w:color="auto"/>
        <w:left w:val="none" w:sz="0" w:space="0" w:color="auto"/>
        <w:bottom w:val="none" w:sz="0" w:space="0" w:color="auto"/>
        <w:right w:val="none" w:sz="0" w:space="0" w:color="auto"/>
      </w:divBdr>
    </w:div>
    <w:div w:id="956832432">
      <w:bodyDiv w:val="1"/>
      <w:marLeft w:val="0"/>
      <w:marRight w:val="0"/>
      <w:marTop w:val="0"/>
      <w:marBottom w:val="0"/>
      <w:divBdr>
        <w:top w:val="none" w:sz="0" w:space="0" w:color="auto"/>
        <w:left w:val="none" w:sz="0" w:space="0" w:color="auto"/>
        <w:bottom w:val="none" w:sz="0" w:space="0" w:color="auto"/>
        <w:right w:val="none" w:sz="0" w:space="0" w:color="auto"/>
      </w:divBdr>
    </w:div>
    <w:div w:id="978149933">
      <w:bodyDiv w:val="1"/>
      <w:marLeft w:val="0"/>
      <w:marRight w:val="0"/>
      <w:marTop w:val="0"/>
      <w:marBottom w:val="0"/>
      <w:divBdr>
        <w:top w:val="none" w:sz="0" w:space="0" w:color="auto"/>
        <w:left w:val="none" w:sz="0" w:space="0" w:color="auto"/>
        <w:bottom w:val="none" w:sz="0" w:space="0" w:color="auto"/>
        <w:right w:val="none" w:sz="0" w:space="0" w:color="auto"/>
      </w:divBdr>
    </w:div>
    <w:div w:id="1052001630">
      <w:bodyDiv w:val="1"/>
      <w:marLeft w:val="0"/>
      <w:marRight w:val="0"/>
      <w:marTop w:val="0"/>
      <w:marBottom w:val="0"/>
      <w:divBdr>
        <w:top w:val="none" w:sz="0" w:space="0" w:color="auto"/>
        <w:left w:val="none" w:sz="0" w:space="0" w:color="auto"/>
        <w:bottom w:val="none" w:sz="0" w:space="0" w:color="auto"/>
        <w:right w:val="none" w:sz="0" w:space="0" w:color="auto"/>
      </w:divBdr>
    </w:div>
    <w:div w:id="1078212006">
      <w:bodyDiv w:val="1"/>
      <w:marLeft w:val="0"/>
      <w:marRight w:val="0"/>
      <w:marTop w:val="0"/>
      <w:marBottom w:val="0"/>
      <w:divBdr>
        <w:top w:val="none" w:sz="0" w:space="0" w:color="auto"/>
        <w:left w:val="none" w:sz="0" w:space="0" w:color="auto"/>
        <w:bottom w:val="none" w:sz="0" w:space="0" w:color="auto"/>
        <w:right w:val="none" w:sz="0" w:space="0" w:color="auto"/>
      </w:divBdr>
    </w:div>
    <w:div w:id="1078986793">
      <w:bodyDiv w:val="1"/>
      <w:marLeft w:val="0"/>
      <w:marRight w:val="0"/>
      <w:marTop w:val="0"/>
      <w:marBottom w:val="0"/>
      <w:divBdr>
        <w:top w:val="none" w:sz="0" w:space="0" w:color="auto"/>
        <w:left w:val="none" w:sz="0" w:space="0" w:color="auto"/>
        <w:bottom w:val="none" w:sz="0" w:space="0" w:color="auto"/>
        <w:right w:val="none" w:sz="0" w:space="0" w:color="auto"/>
      </w:divBdr>
    </w:div>
    <w:div w:id="1100642412">
      <w:bodyDiv w:val="1"/>
      <w:marLeft w:val="0"/>
      <w:marRight w:val="0"/>
      <w:marTop w:val="0"/>
      <w:marBottom w:val="0"/>
      <w:divBdr>
        <w:top w:val="none" w:sz="0" w:space="0" w:color="auto"/>
        <w:left w:val="none" w:sz="0" w:space="0" w:color="auto"/>
        <w:bottom w:val="none" w:sz="0" w:space="0" w:color="auto"/>
        <w:right w:val="none" w:sz="0" w:space="0" w:color="auto"/>
      </w:divBdr>
    </w:div>
    <w:div w:id="1167551102">
      <w:bodyDiv w:val="1"/>
      <w:marLeft w:val="0"/>
      <w:marRight w:val="0"/>
      <w:marTop w:val="0"/>
      <w:marBottom w:val="0"/>
      <w:divBdr>
        <w:top w:val="none" w:sz="0" w:space="0" w:color="auto"/>
        <w:left w:val="none" w:sz="0" w:space="0" w:color="auto"/>
        <w:bottom w:val="none" w:sz="0" w:space="0" w:color="auto"/>
        <w:right w:val="none" w:sz="0" w:space="0" w:color="auto"/>
      </w:divBdr>
    </w:div>
    <w:div w:id="1206915575">
      <w:bodyDiv w:val="1"/>
      <w:marLeft w:val="0"/>
      <w:marRight w:val="0"/>
      <w:marTop w:val="0"/>
      <w:marBottom w:val="0"/>
      <w:divBdr>
        <w:top w:val="none" w:sz="0" w:space="0" w:color="auto"/>
        <w:left w:val="none" w:sz="0" w:space="0" w:color="auto"/>
        <w:bottom w:val="none" w:sz="0" w:space="0" w:color="auto"/>
        <w:right w:val="none" w:sz="0" w:space="0" w:color="auto"/>
      </w:divBdr>
    </w:div>
    <w:div w:id="1241523740">
      <w:bodyDiv w:val="1"/>
      <w:marLeft w:val="0"/>
      <w:marRight w:val="0"/>
      <w:marTop w:val="0"/>
      <w:marBottom w:val="0"/>
      <w:divBdr>
        <w:top w:val="none" w:sz="0" w:space="0" w:color="auto"/>
        <w:left w:val="none" w:sz="0" w:space="0" w:color="auto"/>
        <w:bottom w:val="none" w:sz="0" w:space="0" w:color="auto"/>
        <w:right w:val="none" w:sz="0" w:space="0" w:color="auto"/>
      </w:divBdr>
    </w:div>
    <w:div w:id="1265500475">
      <w:bodyDiv w:val="1"/>
      <w:marLeft w:val="0"/>
      <w:marRight w:val="0"/>
      <w:marTop w:val="0"/>
      <w:marBottom w:val="0"/>
      <w:divBdr>
        <w:top w:val="none" w:sz="0" w:space="0" w:color="auto"/>
        <w:left w:val="none" w:sz="0" w:space="0" w:color="auto"/>
        <w:bottom w:val="none" w:sz="0" w:space="0" w:color="auto"/>
        <w:right w:val="none" w:sz="0" w:space="0" w:color="auto"/>
      </w:divBdr>
    </w:div>
    <w:div w:id="1284309844">
      <w:bodyDiv w:val="1"/>
      <w:marLeft w:val="0"/>
      <w:marRight w:val="0"/>
      <w:marTop w:val="0"/>
      <w:marBottom w:val="0"/>
      <w:divBdr>
        <w:top w:val="none" w:sz="0" w:space="0" w:color="auto"/>
        <w:left w:val="none" w:sz="0" w:space="0" w:color="auto"/>
        <w:bottom w:val="none" w:sz="0" w:space="0" w:color="auto"/>
        <w:right w:val="none" w:sz="0" w:space="0" w:color="auto"/>
      </w:divBdr>
      <w:divsChild>
        <w:div w:id="611936839">
          <w:marLeft w:val="0"/>
          <w:marRight w:val="0"/>
          <w:marTop w:val="0"/>
          <w:marBottom w:val="0"/>
          <w:divBdr>
            <w:top w:val="none" w:sz="0" w:space="0" w:color="auto"/>
            <w:left w:val="none" w:sz="0" w:space="0" w:color="auto"/>
            <w:bottom w:val="none" w:sz="0" w:space="0" w:color="auto"/>
            <w:right w:val="none" w:sz="0" w:space="0" w:color="auto"/>
          </w:divBdr>
          <w:divsChild>
            <w:div w:id="174556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2701">
      <w:bodyDiv w:val="1"/>
      <w:marLeft w:val="0"/>
      <w:marRight w:val="0"/>
      <w:marTop w:val="0"/>
      <w:marBottom w:val="0"/>
      <w:divBdr>
        <w:top w:val="none" w:sz="0" w:space="0" w:color="auto"/>
        <w:left w:val="none" w:sz="0" w:space="0" w:color="auto"/>
        <w:bottom w:val="none" w:sz="0" w:space="0" w:color="auto"/>
        <w:right w:val="none" w:sz="0" w:space="0" w:color="auto"/>
      </w:divBdr>
    </w:div>
    <w:div w:id="1309289618">
      <w:bodyDiv w:val="1"/>
      <w:marLeft w:val="0"/>
      <w:marRight w:val="0"/>
      <w:marTop w:val="0"/>
      <w:marBottom w:val="0"/>
      <w:divBdr>
        <w:top w:val="none" w:sz="0" w:space="0" w:color="auto"/>
        <w:left w:val="none" w:sz="0" w:space="0" w:color="auto"/>
        <w:bottom w:val="none" w:sz="0" w:space="0" w:color="auto"/>
        <w:right w:val="none" w:sz="0" w:space="0" w:color="auto"/>
      </w:divBdr>
    </w:div>
    <w:div w:id="1349604028">
      <w:bodyDiv w:val="1"/>
      <w:marLeft w:val="0"/>
      <w:marRight w:val="0"/>
      <w:marTop w:val="0"/>
      <w:marBottom w:val="0"/>
      <w:divBdr>
        <w:top w:val="none" w:sz="0" w:space="0" w:color="auto"/>
        <w:left w:val="none" w:sz="0" w:space="0" w:color="auto"/>
        <w:bottom w:val="none" w:sz="0" w:space="0" w:color="auto"/>
        <w:right w:val="none" w:sz="0" w:space="0" w:color="auto"/>
      </w:divBdr>
    </w:div>
    <w:div w:id="1370374303">
      <w:bodyDiv w:val="1"/>
      <w:marLeft w:val="0"/>
      <w:marRight w:val="0"/>
      <w:marTop w:val="0"/>
      <w:marBottom w:val="0"/>
      <w:divBdr>
        <w:top w:val="none" w:sz="0" w:space="0" w:color="auto"/>
        <w:left w:val="none" w:sz="0" w:space="0" w:color="auto"/>
        <w:bottom w:val="none" w:sz="0" w:space="0" w:color="auto"/>
        <w:right w:val="none" w:sz="0" w:space="0" w:color="auto"/>
      </w:divBdr>
    </w:div>
    <w:div w:id="1384401662">
      <w:bodyDiv w:val="1"/>
      <w:marLeft w:val="0"/>
      <w:marRight w:val="0"/>
      <w:marTop w:val="0"/>
      <w:marBottom w:val="0"/>
      <w:divBdr>
        <w:top w:val="none" w:sz="0" w:space="0" w:color="auto"/>
        <w:left w:val="none" w:sz="0" w:space="0" w:color="auto"/>
        <w:bottom w:val="none" w:sz="0" w:space="0" w:color="auto"/>
        <w:right w:val="none" w:sz="0" w:space="0" w:color="auto"/>
      </w:divBdr>
    </w:div>
    <w:div w:id="1390346770">
      <w:bodyDiv w:val="1"/>
      <w:marLeft w:val="0"/>
      <w:marRight w:val="0"/>
      <w:marTop w:val="0"/>
      <w:marBottom w:val="0"/>
      <w:divBdr>
        <w:top w:val="none" w:sz="0" w:space="0" w:color="auto"/>
        <w:left w:val="none" w:sz="0" w:space="0" w:color="auto"/>
        <w:bottom w:val="none" w:sz="0" w:space="0" w:color="auto"/>
        <w:right w:val="none" w:sz="0" w:space="0" w:color="auto"/>
      </w:divBdr>
      <w:divsChild>
        <w:div w:id="1817066462">
          <w:marLeft w:val="0"/>
          <w:marRight w:val="0"/>
          <w:marTop w:val="0"/>
          <w:marBottom w:val="0"/>
          <w:divBdr>
            <w:top w:val="none" w:sz="0" w:space="0" w:color="auto"/>
            <w:left w:val="none" w:sz="0" w:space="0" w:color="auto"/>
            <w:bottom w:val="none" w:sz="0" w:space="0" w:color="auto"/>
            <w:right w:val="none" w:sz="0" w:space="0" w:color="auto"/>
          </w:divBdr>
          <w:divsChild>
            <w:div w:id="1360472671">
              <w:marLeft w:val="0"/>
              <w:marRight w:val="0"/>
              <w:marTop w:val="0"/>
              <w:marBottom w:val="0"/>
              <w:divBdr>
                <w:top w:val="none" w:sz="0" w:space="0" w:color="auto"/>
                <w:left w:val="none" w:sz="0" w:space="0" w:color="auto"/>
                <w:bottom w:val="none" w:sz="0" w:space="0" w:color="auto"/>
                <w:right w:val="none" w:sz="0" w:space="0" w:color="auto"/>
              </w:divBdr>
            </w:div>
            <w:div w:id="7560671">
              <w:marLeft w:val="0"/>
              <w:marRight w:val="0"/>
              <w:marTop w:val="0"/>
              <w:marBottom w:val="0"/>
              <w:divBdr>
                <w:top w:val="none" w:sz="0" w:space="0" w:color="auto"/>
                <w:left w:val="none" w:sz="0" w:space="0" w:color="auto"/>
                <w:bottom w:val="none" w:sz="0" w:space="0" w:color="auto"/>
                <w:right w:val="none" w:sz="0" w:space="0" w:color="auto"/>
              </w:divBdr>
            </w:div>
            <w:div w:id="1387486632">
              <w:marLeft w:val="0"/>
              <w:marRight w:val="0"/>
              <w:marTop w:val="0"/>
              <w:marBottom w:val="0"/>
              <w:divBdr>
                <w:top w:val="none" w:sz="0" w:space="0" w:color="auto"/>
                <w:left w:val="none" w:sz="0" w:space="0" w:color="auto"/>
                <w:bottom w:val="none" w:sz="0" w:space="0" w:color="auto"/>
                <w:right w:val="none" w:sz="0" w:space="0" w:color="auto"/>
              </w:divBdr>
            </w:div>
            <w:div w:id="409079676">
              <w:marLeft w:val="0"/>
              <w:marRight w:val="0"/>
              <w:marTop w:val="0"/>
              <w:marBottom w:val="0"/>
              <w:divBdr>
                <w:top w:val="none" w:sz="0" w:space="0" w:color="auto"/>
                <w:left w:val="none" w:sz="0" w:space="0" w:color="auto"/>
                <w:bottom w:val="none" w:sz="0" w:space="0" w:color="auto"/>
                <w:right w:val="none" w:sz="0" w:space="0" w:color="auto"/>
              </w:divBdr>
            </w:div>
            <w:div w:id="202909662">
              <w:marLeft w:val="0"/>
              <w:marRight w:val="0"/>
              <w:marTop w:val="0"/>
              <w:marBottom w:val="0"/>
              <w:divBdr>
                <w:top w:val="none" w:sz="0" w:space="0" w:color="auto"/>
                <w:left w:val="none" w:sz="0" w:space="0" w:color="auto"/>
                <w:bottom w:val="none" w:sz="0" w:space="0" w:color="auto"/>
                <w:right w:val="none" w:sz="0" w:space="0" w:color="auto"/>
              </w:divBdr>
            </w:div>
            <w:div w:id="124858546">
              <w:marLeft w:val="0"/>
              <w:marRight w:val="0"/>
              <w:marTop w:val="0"/>
              <w:marBottom w:val="0"/>
              <w:divBdr>
                <w:top w:val="none" w:sz="0" w:space="0" w:color="auto"/>
                <w:left w:val="none" w:sz="0" w:space="0" w:color="auto"/>
                <w:bottom w:val="none" w:sz="0" w:space="0" w:color="auto"/>
                <w:right w:val="none" w:sz="0" w:space="0" w:color="auto"/>
              </w:divBdr>
            </w:div>
            <w:div w:id="678242406">
              <w:marLeft w:val="0"/>
              <w:marRight w:val="0"/>
              <w:marTop w:val="0"/>
              <w:marBottom w:val="0"/>
              <w:divBdr>
                <w:top w:val="none" w:sz="0" w:space="0" w:color="auto"/>
                <w:left w:val="none" w:sz="0" w:space="0" w:color="auto"/>
                <w:bottom w:val="none" w:sz="0" w:space="0" w:color="auto"/>
                <w:right w:val="none" w:sz="0" w:space="0" w:color="auto"/>
              </w:divBdr>
            </w:div>
            <w:div w:id="1498495607">
              <w:marLeft w:val="0"/>
              <w:marRight w:val="0"/>
              <w:marTop w:val="0"/>
              <w:marBottom w:val="0"/>
              <w:divBdr>
                <w:top w:val="none" w:sz="0" w:space="0" w:color="auto"/>
                <w:left w:val="none" w:sz="0" w:space="0" w:color="auto"/>
                <w:bottom w:val="none" w:sz="0" w:space="0" w:color="auto"/>
                <w:right w:val="none" w:sz="0" w:space="0" w:color="auto"/>
              </w:divBdr>
            </w:div>
            <w:div w:id="132404174">
              <w:marLeft w:val="0"/>
              <w:marRight w:val="0"/>
              <w:marTop w:val="0"/>
              <w:marBottom w:val="0"/>
              <w:divBdr>
                <w:top w:val="none" w:sz="0" w:space="0" w:color="auto"/>
                <w:left w:val="none" w:sz="0" w:space="0" w:color="auto"/>
                <w:bottom w:val="none" w:sz="0" w:space="0" w:color="auto"/>
                <w:right w:val="none" w:sz="0" w:space="0" w:color="auto"/>
              </w:divBdr>
            </w:div>
            <w:div w:id="520821032">
              <w:marLeft w:val="0"/>
              <w:marRight w:val="0"/>
              <w:marTop w:val="0"/>
              <w:marBottom w:val="0"/>
              <w:divBdr>
                <w:top w:val="none" w:sz="0" w:space="0" w:color="auto"/>
                <w:left w:val="none" w:sz="0" w:space="0" w:color="auto"/>
                <w:bottom w:val="none" w:sz="0" w:space="0" w:color="auto"/>
                <w:right w:val="none" w:sz="0" w:space="0" w:color="auto"/>
              </w:divBdr>
            </w:div>
            <w:div w:id="834877083">
              <w:marLeft w:val="0"/>
              <w:marRight w:val="0"/>
              <w:marTop w:val="0"/>
              <w:marBottom w:val="0"/>
              <w:divBdr>
                <w:top w:val="none" w:sz="0" w:space="0" w:color="auto"/>
                <w:left w:val="none" w:sz="0" w:space="0" w:color="auto"/>
                <w:bottom w:val="none" w:sz="0" w:space="0" w:color="auto"/>
                <w:right w:val="none" w:sz="0" w:space="0" w:color="auto"/>
              </w:divBdr>
            </w:div>
            <w:div w:id="2048410668">
              <w:marLeft w:val="0"/>
              <w:marRight w:val="0"/>
              <w:marTop w:val="0"/>
              <w:marBottom w:val="0"/>
              <w:divBdr>
                <w:top w:val="none" w:sz="0" w:space="0" w:color="auto"/>
                <w:left w:val="none" w:sz="0" w:space="0" w:color="auto"/>
                <w:bottom w:val="none" w:sz="0" w:space="0" w:color="auto"/>
                <w:right w:val="none" w:sz="0" w:space="0" w:color="auto"/>
              </w:divBdr>
            </w:div>
            <w:div w:id="2011397921">
              <w:marLeft w:val="0"/>
              <w:marRight w:val="0"/>
              <w:marTop w:val="0"/>
              <w:marBottom w:val="0"/>
              <w:divBdr>
                <w:top w:val="none" w:sz="0" w:space="0" w:color="auto"/>
                <w:left w:val="none" w:sz="0" w:space="0" w:color="auto"/>
                <w:bottom w:val="none" w:sz="0" w:space="0" w:color="auto"/>
                <w:right w:val="none" w:sz="0" w:space="0" w:color="auto"/>
              </w:divBdr>
            </w:div>
            <w:div w:id="819998096">
              <w:marLeft w:val="0"/>
              <w:marRight w:val="0"/>
              <w:marTop w:val="0"/>
              <w:marBottom w:val="0"/>
              <w:divBdr>
                <w:top w:val="none" w:sz="0" w:space="0" w:color="auto"/>
                <w:left w:val="none" w:sz="0" w:space="0" w:color="auto"/>
                <w:bottom w:val="none" w:sz="0" w:space="0" w:color="auto"/>
                <w:right w:val="none" w:sz="0" w:space="0" w:color="auto"/>
              </w:divBdr>
            </w:div>
            <w:div w:id="126899584">
              <w:marLeft w:val="0"/>
              <w:marRight w:val="0"/>
              <w:marTop w:val="0"/>
              <w:marBottom w:val="0"/>
              <w:divBdr>
                <w:top w:val="none" w:sz="0" w:space="0" w:color="auto"/>
                <w:left w:val="none" w:sz="0" w:space="0" w:color="auto"/>
                <w:bottom w:val="none" w:sz="0" w:space="0" w:color="auto"/>
                <w:right w:val="none" w:sz="0" w:space="0" w:color="auto"/>
              </w:divBdr>
            </w:div>
            <w:div w:id="614755924">
              <w:marLeft w:val="0"/>
              <w:marRight w:val="0"/>
              <w:marTop w:val="0"/>
              <w:marBottom w:val="0"/>
              <w:divBdr>
                <w:top w:val="none" w:sz="0" w:space="0" w:color="auto"/>
                <w:left w:val="none" w:sz="0" w:space="0" w:color="auto"/>
                <w:bottom w:val="none" w:sz="0" w:space="0" w:color="auto"/>
                <w:right w:val="none" w:sz="0" w:space="0" w:color="auto"/>
              </w:divBdr>
            </w:div>
            <w:div w:id="955135328">
              <w:marLeft w:val="0"/>
              <w:marRight w:val="0"/>
              <w:marTop w:val="0"/>
              <w:marBottom w:val="0"/>
              <w:divBdr>
                <w:top w:val="none" w:sz="0" w:space="0" w:color="auto"/>
                <w:left w:val="none" w:sz="0" w:space="0" w:color="auto"/>
                <w:bottom w:val="none" w:sz="0" w:space="0" w:color="auto"/>
                <w:right w:val="none" w:sz="0" w:space="0" w:color="auto"/>
              </w:divBdr>
            </w:div>
            <w:div w:id="808328365">
              <w:marLeft w:val="0"/>
              <w:marRight w:val="0"/>
              <w:marTop w:val="0"/>
              <w:marBottom w:val="0"/>
              <w:divBdr>
                <w:top w:val="none" w:sz="0" w:space="0" w:color="auto"/>
                <w:left w:val="none" w:sz="0" w:space="0" w:color="auto"/>
                <w:bottom w:val="none" w:sz="0" w:space="0" w:color="auto"/>
                <w:right w:val="none" w:sz="0" w:space="0" w:color="auto"/>
              </w:divBdr>
            </w:div>
            <w:div w:id="773792155">
              <w:marLeft w:val="0"/>
              <w:marRight w:val="0"/>
              <w:marTop w:val="0"/>
              <w:marBottom w:val="0"/>
              <w:divBdr>
                <w:top w:val="none" w:sz="0" w:space="0" w:color="auto"/>
                <w:left w:val="none" w:sz="0" w:space="0" w:color="auto"/>
                <w:bottom w:val="none" w:sz="0" w:space="0" w:color="auto"/>
                <w:right w:val="none" w:sz="0" w:space="0" w:color="auto"/>
              </w:divBdr>
            </w:div>
            <w:div w:id="1244726715">
              <w:marLeft w:val="0"/>
              <w:marRight w:val="0"/>
              <w:marTop w:val="0"/>
              <w:marBottom w:val="0"/>
              <w:divBdr>
                <w:top w:val="none" w:sz="0" w:space="0" w:color="auto"/>
                <w:left w:val="none" w:sz="0" w:space="0" w:color="auto"/>
                <w:bottom w:val="none" w:sz="0" w:space="0" w:color="auto"/>
                <w:right w:val="none" w:sz="0" w:space="0" w:color="auto"/>
              </w:divBdr>
            </w:div>
            <w:div w:id="1651668947">
              <w:marLeft w:val="0"/>
              <w:marRight w:val="0"/>
              <w:marTop w:val="0"/>
              <w:marBottom w:val="0"/>
              <w:divBdr>
                <w:top w:val="none" w:sz="0" w:space="0" w:color="auto"/>
                <w:left w:val="none" w:sz="0" w:space="0" w:color="auto"/>
                <w:bottom w:val="none" w:sz="0" w:space="0" w:color="auto"/>
                <w:right w:val="none" w:sz="0" w:space="0" w:color="auto"/>
              </w:divBdr>
            </w:div>
            <w:div w:id="104232560">
              <w:marLeft w:val="0"/>
              <w:marRight w:val="0"/>
              <w:marTop w:val="0"/>
              <w:marBottom w:val="0"/>
              <w:divBdr>
                <w:top w:val="none" w:sz="0" w:space="0" w:color="auto"/>
                <w:left w:val="none" w:sz="0" w:space="0" w:color="auto"/>
                <w:bottom w:val="none" w:sz="0" w:space="0" w:color="auto"/>
                <w:right w:val="none" w:sz="0" w:space="0" w:color="auto"/>
              </w:divBdr>
            </w:div>
            <w:div w:id="1326788294">
              <w:marLeft w:val="0"/>
              <w:marRight w:val="0"/>
              <w:marTop w:val="0"/>
              <w:marBottom w:val="0"/>
              <w:divBdr>
                <w:top w:val="none" w:sz="0" w:space="0" w:color="auto"/>
                <w:left w:val="none" w:sz="0" w:space="0" w:color="auto"/>
                <w:bottom w:val="none" w:sz="0" w:space="0" w:color="auto"/>
                <w:right w:val="none" w:sz="0" w:space="0" w:color="auto"/>
              </w:divBdr>
            </w:div>
            <w:div w:id="668261">
              <w:marLeft w:val="0"/>
              <w:marRight w:val="0"/>
              <w:marTop w:val="0"/>
              <w:marBottom w:val="0"/>
              <w:divBdr>
                <w:top w:val="none" w:sz="0" w:space="0" w:color="auto"/>
                <w:left w:val="none" w:sz="0" w:space="0" w:color="auto"/>
                <w:bottom w:val="none" w:sz="0" w:space="0" w:color="auto"/>
                <w:right w:val="none" w:sz="0" w:space="0" w:color="auto"/>
              </w:divBdr>
            </w:div>
            <w:div w:id="1558200600">
              <w:marLeft w:val="0"/>
              <w:marRight w:val="0"/>
              <w:marTop w:val="0"/>
              <w:marBottom w:val="0"/>
              <w:divBdr>
                <w:top w:val="none" w:sz="0" w:space="0" w:color="auto"/>
                <w:left w:val="none" w:sz="0" w:space="0" w:color="auto"/>
                <w:bottom w:val="none" w:sz="0" w:space="0" w:color="auto"/>
                <w:right w:val="none" w:sz="0" w:space="0" w:color="auto"/>
              </w:divBdr>
            </w:div>
            <w:div w:id="1310284821">
              <w:marLeft w:val="0"/>
              <w:marRight w:val="0"/>
              <w:marTop w:val="0"/>
              <w:marBottom w:val="0"/>
              <w:divBdr>
                <w:top w:val="none" w:sz="0" w:space="0" w:color="auto"/>
                <w:left w:val="none" w:sz="0" w:space="0" w:color="auto"/>
                <w:bottom w:val="none" w:sz="0" w:space="0" w:color="auto"/>
                <w:right w:val="none" w:sz="0" w:space="0" w:color="auto"/>
              </w:divBdr>
            </w:div>
            <w:div w:id="1130127035">
              <w:marLeft w:val="0"/>
              <w:marRight w:val="0"/>
              <w:marTop w:val="0"/>
              <w:marBottom w:val="0"/>
              <w:divBdr>
                <w:top w:val="none" w:sz="0" w:space="0" w:color="auto"/>
                <w:left w:val="none" w:sz="0" w:space="0" w:color="auto"/>
                <w:bottom w:val="none" w:sz="0" w:space="0" w:color="auto"/>
                <w:right w:val="none" w:sz="0" w:space="0" w:color="auto"/>
              </w:divBdr>
            </w:div>
            <w:div w:id="1205558677">
              <w:marLeft w:val="0"/>
              <w:marRight w:val="0"/>
              <w:marTop w:val="0"/>
              <w:marBottom w:val="0"/>
              <w:divBdr>
                <w:top w:val="none" w:sz="0" w:space="0" w:color="auto"/>
                <w:left w:val="none" w:sz="0" w:space="0" w:color="auto"/>
                <w:bottom w:val="none" w:sz="0" w:space="0" w:color="auto"/>
                <w:right w:val="none" w:sz="0" w:space="0" w:color="auto"/>
              </w:divBdr>
            </w:div>
            <w:div w:id="866941046">
              <w:marLeft w:val="0"/>
              <w:marRight w:val="0"/>
              <w:marTop w:val="0"/>
              <w:marBottom w:val="0"/>
              <w:divBdr>
                <w:top w:val="none" w:sz="0" w:space="0" w:color="auto"/>
                <w:left w:val="none" w:sz="0" w:space="0" w:color="auto"/>
                <w:bottom w:val="none" w:sz="0" w:space="0" w:color="auto"/>
                <w:right w:val="none" w:sz="0" w:space="0" w:color="auto"/>
              </w:divBdr>
            </w:div>
            <w:div w:id="1848665621">
              <w:marLeft w:val="0"/>
              <w:marRight w:val="0"/>
              <w:marTop w:val="0"/>
              <w:marBottom w:val="0"/>
              <w:divBdr>
                <w:top w:val="none" w:sz="0" w:space="0" w:color="auto"/>
                <w:left w:val="none" w:sz="0" w:space="0" w:color="auto"/>
                <w:bottom w:val="none" w:sz="0" w:space="0" w:color="auto"/>
                <w:right w:val="none" w:sz="0" w:space="0" w:color="auto"/>
              </w:divBdr>
            </w:div>
            <w:div w:id="1342657955">
              <w:marLeft w:val="0"/>
              <w:marRight w:val="0"/>
              <w:marTop w:val="0"/>
              <w:marBottom w:val="0"/>
              <w:divBdr>
                <w:top w:val="none" w:sz="0" w:space="0" w:color="auto"/>
                <w:left w:val="none" w:sz="0" w:space="0" w:color="auto"/>
                <w:bottom w:val="none" w:sz="0" w:space="0" w:color="auto"/>
                <w:right w:val="none" w:sz="0" w:space="0" w:color="auto"/>
              </w:divBdr>
            </w:div>
            <w:div w:id="1632706691">
              <w:marLeft w:val="0"/>
              <w:marRight w:val="0"/>
              <w:marTop w:val="0"/>
              <w:marBottom w:val="0"/>
              <w:divBdr>
                <w:top w:val="none" w:sz="0" w:space="0" w:color="auto"/>
                <w:left w:val="none" w:sz="0" w:space="0" w:color="auto"/>
                <w:bottom w:val="none" w:sz="0" w:space="0" w:color="auto"/>
                <w:right w:val="none" w:sz="0" w:space="0" w:color="auto"/>
              </w:divBdr>
            </w:div>
            <w:div w:id="1616643100">
              <w:marLeft w:val="0"/>
              <w:marRight w:val="0"/>
              <w:marTop w:val="0"/>
              <w:marBottom w:val="0"/>
              <w:divBdr>
                <w:top w:val="none" w:sz="0" w:space="0" w:color="auto"/>
                <w:left w:val="none" w:sz="0" w:space="0" w:color="auto"/>
                <w:bottom w:val="none" w:sz="0" w:space="0" w:color="auto"/>
                <w:right w:val="none" w:sz="0" w:space="0" w:color="auto"/>
              </w:divBdr>
            </w:div>
            <w:div w:id="516508203">
              <w:marLeft w:val="0"/>
              <w:marRight w:val="0"/>
              <w:marTop w:val="0"/>
              <w:marBottom w:val="0"/>
              <w:divBdr>
                <w:top w:val="none" w:sz="0" w:space="0" w:color="auto"/>
                <w:left w:val="none" w:sz="0" w:space="0" w:color="auto"/>
                <w:bottom w:val="none" w:sz="0" w:space="0" w:color="auto"/>
                <w:right w:val="none" w:sz="0" w:space="0" w:color="auto"/>
              </w:divBdr>
            </w:div>
            <w:div w:id="2077781821">
              <w:marLeft w:val="0"/>
              <w:marRight w:val="0"/>
              <w:marTop w:val="0"/>
              <w:marBottom w:val="0"/>
              <w:divBdr>
                <w:top w:val="none" w:sz="0" w:space="0" w:color="auto"/>
                <w:left w:val="none" w:sz="0" w:space="0" w:color="auto"/>
                <w:bottom w:val="none" w:sz="0" w:space="0" w:color="auto"/>
                <w:right w:val="none" w:sz="0" w:space="0" w:color="auto"/>
              </w:divBdr>
            </w:div>
            <w:div w:id="546769120">
              <w:marLeft w:val="0"/>
              <w:marRight w:val="0"/>
              <w:marTop w:val="0"/>
              <w:marBottom w:val="0"/>
              <w:divBdr>
                <w:top w:val="none" w:sz="0" w:space="0" w:color="auto"/>
                <w:left w:val="none" w:sz="0" w:space="0" w:color="auto"/>
                <w:bottom w:val="none" w:sz="0" w:space="0" w:color="auto"/>
                <w:right w:val="none" w:sz="0" w:space="0" w:color="auto"/>
              </w:divBdr>
            </w:div>
            <w:div w:id="150411476">
              <w:marLeft w:val="0"/>
              <w:marRight w:val="0"/>
              <w:marTop w:val="0"/>
              <w:marBottom w:val="0"/>
              <w:divBdr>
                <w:top w:val="none" w:sz="0" w:space="0" w:color="auto"/>
                <w:left w:val="none" w:sz="0" w:space="0" w:color="auto"/>
                <w:bottom w:val="none" w:sz="0" w:space="0" w:color="auto"/>
                <w:right w:val="none" w:sz="0" w:space="0" w:color="auto"/>
              </w:divBdr>
            </w:div>
            <w:div w:id="79564087">
              <w:marLeft w:val="0"/>
              <w:marRight w:val="0"/>
              <w:marTop w:val="0"/>
              <w:marBottom w:val="0"/>
              <w:divBdr>
                <w:top w:val="none" w:sz="0" w:space="0" w:color="auto"/>
                <w:left w:val="none" w:sz="0" w:space="0" w:color="auto"/>
                <w:bottom w:val="none" w:sz="0" w:space="0" w:color="auto"/>
                <w:right w:val="none" w:sz="0" w:space="0" w:color="auto"/>
              </w:divBdr>
            </w:div>
            <w:div w:id="1970814348">
              <w:marLeft w:val="0"/>
              <w:marRight w:val="0"/>
              <w:marTop w:val="0"/>
              <w:marBottom w:val="0"/>
              <w:divBdr>
                <w:top w:val="none" w:sz="0" w:space="0" w:color="auto"/>
                <w:left w:val="none" w:sz="0" w:space="0" w:color="auto"/>
                <w:bottom w:val="none" w:sz="0" w:space="0" w:color="auto"/>
                <w:right w:val="none" w:sz="0" w:space="0" w:color="auto"/>
              </w:divBdr>
            </w:div>
            <w:div w:id="740366195">
              <w:marLeft w:val="0"/>
              <w:marRight w:val="0"/>
              <w:marTop w:val="0"/>
              <w:marBottom w:val="0"/>
              <w:divBdr>
                <w:top w:val="none" w:sz="0" w:space="0" w:color="auto"/>
                <w:left w:val="none" w:sz="0" w:space="0" w:color="auto"/>
                <w:bottom w:val="none" w:sz="0" w:space="0" w:color="auto"/>
                <w:right w:val="none" w:sz="0" w:space="0" w:color="auto"/>
              </w:divBdr>
            </w:div>
            <w:div w:id="385496627">
              <w:marLeft w:val="0"/>
              <w:marRight w:val="0"/>
              <w:marTop w:val="0"/>
              <w:marBottom w:val="0"/>
              <w:divBdr>
                <w:top w:val="none" w:sz="0" w:space="0" w:color="auto"/>
                <w:left w:val="none" w:sz="0" w:space="0" w:color="auto"/>
                <w:bottom w:val="none" w:sz="0" w:space="0" w:color="auto"/>
                <w:right w:val="none" w:sz="0" w:space="0" w:color="auto"/>
              </w:divBdr>
            </w:div>
            <w:div w:id="14928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4265">
      <w:bodyDiv w:val="1"/>
      <w:marLeft w:val="0"/>
      <w:marRight w:val="0"/>
      <w:marTop w:val="0"/>
      <w:marBottom w:val="0"/>
      <w:divBdr>
        <w:top w:val="none" w:sz="0" w:space="0" w:color="auto"/>
        <w:left w:val="none" w:sz="0" w:space="0" w:color="auto"/>
        <w:bottom w:val="none" w:sz="0" w:space="0" w:color="auto"/>
        <w:right w:val="none" w:sz="0" w:space="0" w:color="auto"/>
      </w:divBdr>
      <w:divsChild>
        <w:div w:id="1832213225">
          <w:marLeft w:val="0"/>
          <w:marRight w:val="0"/>
          <w:marTop w:val="0"/>
          <w:marBottom w:val="0"/>
          <w:divBdr>
            <w:top w:val="none" w:sz="0" w:space="0" w:color="auto"/>
            <w:left w:val="none" w:sz="0" w:space="0" w:color="auto"/>
            <w:bottom w:val="none" w:sz="0" w:space="0" w:color="auto"/>
            <w:right w:val="none" w:sz="0" w:space="0" w:color="auto"/>
          </w:divBdr>
          <w:divsChild>
            <w:div w:id="1591083748">
              <w:marLeft w:val="0"/>
              <w:marRight w:val="0"/>
              <w:marTop w:val="0"/>
              <w:marBottom w:val="0"/>
              <w:divBdr>
                <w:top w:val="none" w:sz="0" w:space="0" w:color="auto"/>
                <w:left w:val="none" w:sz="0" w:space="0" w:color="auto"/>
                <w:bottom w:val="none" w:sz="0" w:space="0" w:color="auto"/>
                <w:right w:val="none" w:sz="0" w:space="0" w:color="auto"/>
              </w:divBdr>
              <w:divsChild>
                <w:div w:id="190683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3988">
      <w:bodyDiv w:val="1"/>
      <w:marLeft w:val="0"/>
      <w:marRight w:val="0"/>
      <w:marTop w:val="0"/>
      <w:marBottom w:val="0"/>
      <w:divBdr>
        <w:top w:val="none" w:sz="0" w:space="0" w:color="auto"/>
        <w:left w:val="none" w:sz="0" w:space="0" w:color="auto"/>
        <w:bottom w:val="none" w:sz="0" w:space="0" w:color="auto"/>
        <w:right w:val="none" w:sz="0" w:space="0" w:color="auto"/>
      </w:divBdr>
    </w:div>
    <w:div w:id="1441142929">
      <w:bodyDiv w:val="1"/>
      <w:marLeft w:val="0"/>
      <w:marRight w:val="0"/>
      <w:marTop w:val="0"/>
      <w:marBottom w:val="0"/>
      <w:divBdr>
        <w:top w:val="none" w:sz="0" w:space="0" w:color="auto"/>
        <w:left w:val="none" w:sz="0" w:space="0" w:color="auto"/>
        <w:bottom w:val="none" w:sz="0" w:space="0" w:color="auto"/>
        <w:right w:val="none" w:sz="0" w:space="0" w:color="auto"/>
      </w:divBdr>
      <w:divsChild>
        <w:div w:id="319772450">
          <w:marLeft w:val="965"/>
          <w:marRight w:val="0"/>
          <w:marTop w:val="77"/>
          <w:marBottom w:val="0"/>
          <w:divBdr>
            <w:top w:val="none" w:sz="0" w:space="0" w:color="auto"/>
            <w:left w:val="none" w:sz="0" w:space="0" w:color="auto"/>
            <w:bottom w:val="none" w:sz="0" w:space="0" w:color="auto"/>
            <w:right w:val="none" w:sz="0" w:space="0" w:color="auto"/>
          </w:divBdr>
        </w:div>
      </w:divsChild>
    </w:div>
    <w:div w:id="1452867821">
      <w:bodyDiv w:val="1"/>
      <w:marLeft w:val="0"/>
      <w:marRight w:val="0"/>
      <w:marTop w:val="0"/>
      <w:marBottom w:val="0"/>
      <w:divBdr>
        <w:top w:val="none" w:sz="0" w:space="0" w:color="auto"/>
        <w:left w:val="none" w:sz="0" w:space="0" w:color="auto"/>
        <w:bottom w:val="none" w:sz="0" w:space="0" w:color="auto"/>
        <w:right w:val="none" w:sz="0" w:space="0" w:color="auto"/>
      </w:divBdr>
      <w:divsChild>
        <w:div w:id="1949309209">
          <w:marLeft w:val="0"/>
          <w:marRight w:val="0"/>
          <w:marTop w:val="0"/>
          <w:marBottom w:val="0"/>
          <w:divBdr>
            <w:top w:val="none" w:sz="0" w:space="0" w:color="auto"/>
            <w:left w:val="none" w:sz="0" w:space="0" w:color="auto"/>
            <w:bottom w:val="none" w:sz="0" w:space="0" w:color="auto"/>
            <w:right w:val="none" w:sz="0" w:space="0" w:color="auto"/>
          </w:divBdr>
          <w:divsChild>
            <w:div w:id="1157644487">
              <w:marLeft w:val="0"/>
              <w:marRight w:val="0"/>
              <w:marTop w:val="0"/>
              <w:marBottom w:val="0"/>
              <w:divBdr>
                <w:top w:val="none" w:sz="0" w:space="0" w:color="auto"/>
                <w:left w:val="none" w:sz="0" w:space="0" w:color="auto"/>
                <w:bottom w:val="none" w:sz="0" w:space="0" w:color="auto"/>
                <w:right w:val="none" w:sz="0" w:space="0" w:color="auto"/>
              </w:divBdr>
            </w:div>
            <w:div w:id="689338636">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994916475">
              <w:marLeft w:val="0"/>
              <w:marRight w:val="0"/>
              <w:marTop w:val="0"/>
              <w:marBottom w:val="0"/>
              <w:divBdr>
                <w:top w:val="none" w:sz="0" w:space="0" w:color="auto"/>
                <w:left w:val="none" w:sz="0" w:space="0" w:color="auto"/>
                <w:bottom w:val="none" w:sz="0" w:space="0" w:color="auto"/>
                <w:right w:val="none" w:sz="0" w:space="0" w:color="auto"/>
              </w:divBdr>
            </w:div>
            <w:div w:id="1043555328">
              <w:marLeft w:val="0"/>
              <w:marRight w:val="0"/>
              <w:marTop w:val="0"/>
              <w:marBottom w:val="0"/>
              <w:divBdr>
                <w:top w:val="none" w:sz="0" w:space="0" w:color="auto"/>
                <w:left w:val="none" w:sz="0" w:space="0" w:color="auto"/>
                <w:bottom w:val="none" w:sz="0" w:space="0" w:color="auto"/>
                <w:right w:val="none" w:sz="0" w:space="0" w:color="auto"/>
              </w:divBdr>
            </w:div>
            <w:div w:id="1849904564">
              <w:marLeft w:val="0"/>
              <w:marRight w:val="0"/>
              <w:marTop w:val="0"/>
              <w:marBottom w:val="0"/>
              <w:divBdr>
                <w:top w:val="none" w:sz="0" w:space="0" w:color="auto"/>
                <w:left w:val="none" w:sz="0" w:space="0" w:color="auto"/>
                <w:bottom w:val="none" w:sz="0" w:space="0" w:color="auto"/>
                <w:right w:val="none" w:sz="0" w:space="0" w:color="auto"/>
              </w:divBdr>
            </w:div>
            <w:div w:id="467014802">
              <w:marLeft w:val="0"/>
              <w:marRight w:val="0"/>
              <w:marTop w:val="0"/>
              <w:marBottom w:val="0"/>
              <w:divBdr>
                <w:top w:val="none" w:sz="0" w:space="0" w:color="auto"/>
                <w:left w:val="none" w:sz="0" w:space="0" w:color="auto"/>
                <w:bottom w:val="none" w:sz="0" w:space="0" w:color="auto"/>
                <w:right w:val="none" w:sz="0" w:space="0" w:color="auto"/>
              </w:divBdr>
            </w:div>
            <w:div w:id="563875979">
              <w:marLeft w:val="0"/>
              <w:marRight w:val="0"/>
              <w:marTop w:val="0"/>
              <w:marBottom w:val="0"/>
              <w:divBdr>
                <w:top w:val="none" w:sz="0" w:space="0" w:color="auto"/>
                <w:left w:val="none" w:sz="0" w:space="0" w:color="auto"/>
                <w:bottom w:val="none" w:sz="0" w:space="0" w:color="auto"/>
                <w:right w:val="none" w:sz="0" w:space="0" w:color="auto"/>
              </w:divBdr>
            </w:div>
            <w:div w:id="572282106">
              <w:marLeft w:val="0"/>
              <w:marRight w:val="0"/>
              <w:marTop w:val="0"/>
              <w:marBottom w:val="0"/>
              <w:divBdr>
                <w:top w:val="none" w:sz="0" w:space="0" w:color="auto"/>
                <w:left w:val="none" w:sz="0" w:space="0" w:color="auto"/>
                <w:bottom w:val="none" w:sz="0" w:space="0" w:color="auto"/>
                <w:right w:val="none" w:sz="0" w:space="0" w:color="auto"/>
              </w:divBdr>
            </w:div>
            <w:div w:id="466705922">
              <w:marLeft w:val="0"/>
              <w:marRight w:val="0"/>
              <w:marTop w:val="0"/>
              <w:marBottom w:val="0"/>
              <w:divBdr>
                <w:top w:val="none" w:sz="0" w:space="0" w:color="auto"/>
                <w:left w:val="none" w:sz="0" w:space="0" w:color="auto"/>
                <w:bottom w:val="none" w:sz="0" w:space="0" w:color="auto"/>
                <w:right w:val="none" w:sz="0" w:space="0" w:color="auto"/>
              </w:divBdr>
            </w:div>
            <w:div w:id="467211421">
              <w:marLeft w:val="0"/>
              <w:marRight w:val="0"/>
              <w:marTop w:val="0"/>
              <w:marBottom w:val="0"/>
              <w:divBdr>
                <w:top w:val="none" w:sz="0" w:space="0" w:color="auto"/>
                <w:left w:val="none" w:sz="0" w:space="0" w:color="auto"/>
                <w:bottom w:val="none" w:sz="0" w:space="0" w:color="auto"/>
                <w:right w:val="none" w:sz="0" w:space="0" w:color="auto"/>
              </w:divBdr>
            </w:div>
            <w:div w:id="1635597303">
              <w:marLeft w:val="0"/>
              <w:marRight w:val="0"/>
              <w:marTop w:val="0"/>
              <w:marBottom w:val="0"/>
              <w:divBdr>
                <w:top w:val="none" w:sz="0" w:space="0" w:color="auto"/>
                <w:left w:val="none" w:sz="0" w:space="0" w:color="auto"/>
                <w:bottom w:val="none" w:sz="0" w:space="0" w:color="auto"/>
                <w:right w:val="none" w:sz="0" w:space="0" w:color="auto"/>
              </w:divBdr>
            </w:div>
            <w:div w:id="255024115">
              <w:marLeft w:val="0"/>
              <w:marRight w:val="0"/>
              <w:marTop w:val="0"/>
              <w:marBottom w:val="0"/>
              <w:divBdr>
                <w:top w:val="none" w:sz="0" w:space="0" w:color="auto"/>
                <w:left w:val="none" w:sz="0" w:space="0" w:color="auto"/>
                <w:bottom w:val="none" w:sz="0" w:space="0" w:color="auto"/>
                <w:right w:val="none" w:sz="0" w:space="0" w:color="auto"/>
              </w:divBdr>
            </w:div>
            <w:div w:id="801339796">
              <w:marLeft w:val="0"/>
              <w:marRight w:val="0"/>
              <w:marTop w:val="0"/>
              <w:marBottom w:val="0"/>
              <w:divBdr>
                <w:top w:val="none" w:sz="0" w:space="0" w:color="auto"/>
                <w:left w:val="none" w:sz="0" w:space="0" w:color="auto"/>
                <w:bottom w:val="none" w:sz="0" w:space="0" w:color="auto"/>
                <w:right w:val="none" w:sz="0" w:space="0" w:color="auto"/>
              </w:divBdr>
            </w:div>
            <w:div w:id="1266839685">
              <w:marLeft w:val="0"/>
              <w:marRight w:val="0"/>
              <w:marTop w:val="0"/>
              <w:marBottom w:val="0"/>
              <w:divBdr>
                <w:top w:val="none" w:sz="0" w:space="0" w:color="auto"/>
                <w:left w:val="none" w:sz="0" w:space="0" w:color="auto"/>
                <w:bottom w:val="none" w:sz="0" w:space="0" w:color="auto"/>
                <w:right w:val="none" w:sz="0" w:space="0" w:color="auto"/>
              </w:divBdr>
            </w:div>
            <w:div w:id="1460486935">
              <w:marLeft w:val="0"/>
              <w:marRight w:val="0"/>
              <w:marTop w:val="0"/>
              <w:marBottom w:val="0"/>
              <w:divBdr>
                <w:top w:val="none" w:sz="0" w:space="0" w:color="auto"/>
                <w:left w:val="none" w:sz="0" w:space="0" w:color="auto"/>
                <w:bottom w:val="none" w:sz="0" w:space="0" w:color="auto"/>
                <w:right w:val="none" w:sz="0" w:space="0" w:color="auto"/>
              </w:divBdr>
            </w:div>
            <w:div w:id="1501772488">
              <w:marLeft w:val="0"/>
              <w:marRight w:val="0"/>
              <w:marTop w:val="0"/>
              <w:marBottom w:val="0"/>
              <w:divBdr>
                <w:top w:val="none" w:sz="0" w:space="0" w:color="auto"/>
                <w:left w:val="none" w:sz="0" w:space="0" w:color="auto"/>
                <w:bottom w:val="none" w:sz="0" w:space="0" w:color="auto"/>
                <w:right w:val="none" w:sz="0" w:space="0" w:color="auto"/>
              </w:divBdr>
            </w:div>
            <w:div w:id="7534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283">
      <w:bodyDiv w:val="1"/>
      <w:marLeft w:val="0"/>
      <w:marRight w:val="0"/>
      <w:marTop w:val="0"/>
      <w:marBottom w:val="0"/>
      <w:divBdr>
        <w:top w:val="none" w:sz="0" w:space="0" w:color="auto"/>
        <w:left w:val="none" w:sz="0" w:space="0" w:color="auto"/>
        <w:bottom w:val="none" w:sz="0" w:space="0" w:color="auto"/>
        <w:right w:val="none" w:sz="0" w:space="0" w:color="auto"/>
      </w:divBdr>
    </w:div>
    <w:div w:id="1586719047">
      <w:bodyDiv w:val="1"/>
      <w:marLeft w:val="0"/>
      <w:marRight w:val="0"/>
      <w:marTop w:val="0"/>
      <w:marBottom w:val="0"/>
      <w:divBdr>
        <w:top w:val="none" w:sz="0" w:space="0" w:color="auto"/>
        <w:left w:val="none" w:sz="0" w:space="0" w:color="auto"/>
        <w:bottom w:val="none" w:sz="0" w:space="0" w:color="auto"/>
        <w:right w:val="none" w:sz="0" w:space="0" w:color="auto"/>
      </w:divBdr>
    </w:div>
    <w:div w:id="1801336641">
      <w:bodyDiv w:val="1"/>
      <w:marLeft w:val="0"/>
      <w:marRight w:val="0"/>
      <w:marTop w:val="0"/>
      <w:marBottom w:val="0"/>
      <w:divBdr>
        <w:top w:val="none" w:sz="0" w:space="0" w:color="auto"/>
        <w:left w:val="none" w:sz="0" w:space="0" w:color="auto"/>
        <w:bottom w:val="none" w:sz="0" w:space="0" w:color="auto"/>
        <w:right w:val="none" w:sz="0" w:space="0" w:color="auto"/>
      </w:divBdr>
    </w:div>
    <w:div w:id="1808624495">
      <w:bodyDiv w:val="1"/>
      <w:marLeft w:val="0"/>
      <w:marRight w:val="0"/>
      <w:marTop w:val="0"/>
      <w:marBottom w:val="0"/>
      <w:divBdr>
        <w:top w:val="none" w:sz="0" w:space="0" w:color="auto"/>
        <w:left w:val="none" w:sz="0" w:space="0" w:color="auto"/>
        <w:bottom w:val="none" w:sz="0" w:space="0" w:color="auto"/>
        <w:right w:val="none" w:sz="0" w:space="0" w:color="auto"/>
      </w:divBdr>
    </w:div>
    <w:div w:id="1814444626">
      <w:bodyDiv w:val="1"/>
      <w:marLeft w:val="0"/>
      <w:marRight w:val="0"/>
      <w:marTop w:val="0"/>
      <w:marBottom w:val="0"/>
      <w:divBdr>
        <w:top w:val="none" w:sz="0" w:space="0" w:color="auto"/>
        <w:left w:val="none" w:sz="0" w:space="0" w:color="auto"/>
        <w:bottom w:val="none" w:sz="0" w:space="0" w:color="auto"/>
        <w:right w:val="none" w:sz="0" w:space="0" w:color="auto"/>
      </w:divBdr>
    </w:div>
    <w:div w:id="1852640133">
      <w:bodyDiv w:val="1"/>
      <w:marLeft w:val="0"/>
      <w:marRight w:val="0"/>
      <w:marTop w:val="0"/>
      <w:marBottom w:val="0"/>
      <w:divBdr>
        <w:top w:val="none" w:sz="0" w:space="0" w:color="auto"/>
        <w:left w:val="none" w:sz="0" w:space="0" w:color="auto"/>
        <w:bottom w:val="none" w:sz="0" w:space="0" w:color="auto"/>
        <w:right w:val="none" w:sz="0" w:space="0" w:color="auto"/>
      </w:divBdr>
    </w:div>
    <w:div w:id="1872066145">
      <w:bodyDiv w:val="1"/>
      <w:marLeft w:val="0"/>
      <w:marRight w:val="0"/>
      <w:marTop w:val="0"/>
      <w:marBottom w:val="0"/>
      <w:divBdr>
        <w:top w:val="none" w:sz="0" w:space="0" w:color="auto"/>
        <w:left w:val="none" w:sz="0" w:space="0" w:color="auto"/>
        <w:bottom w:val="none" w:sz="0" w:space="0" w:color="auto"/>
        <w:right w:val="none" w:sz="0" w:space="0" w:color="auto"/>
      </w:divBdr>
      <w:divsChild>
        <w:div w:id="1697270803">
          <w:marLeft w:val="0"/>
          <w:marRight w:val="0"/>
          <w:marTop w:val="0"/>
          <w:marBottom w:val="0"/>
          <w:divBdr>
            <w:top w:val="none" w:sz="0" w:space="0" w:color="auto"/>
            <w:left w:val="none" w:sz="0" w:space="0" w:color="auto"/>
            <w:bottom w:val="none" w:sz="0" w:space="0" w:color="auto"/>
            <w:right w:val="none" w:sz="0" w:space="0" w:color="auto"/>
          </w:divBdr>
        </w:div>
        <w:div w:id="356741557">
          <w:marLeft w:val="0"/>
          <w:marRight w:val="0"/>
          <w:marTop w:val="0"/>
          <w:marBottom w:val="0"/>
          <w:divBdr>
            <w:top w:val="none" w:sz="0" w:space="0" w:color="auto"/>
            <w:left w:val="none" w:sz="0" w:space="0" w:color="auto"/>
            <w:bottom w:val="none" w:sz="0" w:space="0" w:color="auto"/>
            <w:right w:val="none" w:sz="0" w:space="0" w:color="auto"/>
          </w:divBdr>
        </w:div>
        <w:div w:id="1874078893">
          <w:marLeft w:val="0"/>
          <w:marRight w:val="0"/>
          <w:marTop w:val="30"/>
          <w:marBottom w:val="30"/>
          <w:divBdr>
            <w:top w:val="none" w:sz="0" w:space="0" w:color="auto"/>
            <w:left w:val="none" w:sz="0" w:space="0" w:color="auto"/>
            <w:bottom w:val="none" w:sz="0" w:space="0" w:color="auto"/>
            <w:right w:val="none" w:sz="0" w:space="0" w:color="auto"/>
          </w:divBdr>
          <w:divsChild>
            <w:div w:id="617956089">
              <w:marLeft w:val="0"/>
              <w:marRight w:val="0"/>
              <w:marTop w:val="0"/>
              <w:marBottom w:val="0"/>
              <w:divBdr>
                <w:top w:val="none" w:sz="0" w:space="0" w:color="auto"/>
                <w:left w:val="none" w:sz="0" w:space="0" w:color="auto"/>
                <w:bottom w:val="none" w:sz="0" w:space="0" w:color="auto"/>
                <w:right w:val="none" w:sz="0" w:space="0" w:color="auto"/>
              </w:divBdr>
              <w:divsChild>
                <w:div w:id="1308511115">
                  <w:marLeft w:val="0"/>
                  <w:marRight w:val="0"/>
                  <w:marTop w:val="0"/>
                  <w:marBottom w:val="0"/>
                  <w:divBdr>
                    <w:top w:val="none" w:sz="0" w:space="0" w:color="auto"/>
                    <w:left w:val="none" w:sz="0" w:space="0" w:color="auto"/>
                    <w:bottom w:val="none" w:sz="0" w:space="0" w:color="auto"/>
                    <w:right w:val="none" w:sz="0" w:space="0" w:color="auto"/>
                  </w:divBdr>
                </w:div>
              </w:divsChild>
            </w:div>
            <w:div w:id="137960866">
              <w:marLeft w:val="0"/>
              <w:marRight w:val="0"/>
              <w:marTop w:val="0"/>
              <w:marBottom w:val="0"/>
              <w:divBdr>
                <w:top w:val="none" w:sz="0" w:space="0" w:color="auto"/>
                <w:left w:val="none" w:sz="0" w:space="0" w:color="auto"/>
                <w:bottom w:val="none" w:sz="0" w:space="0" w:color="auto"/>
                <w:right w:val="none" w:sz="0" w:space="0" w:color="auto"/>
              </w:divBdr>
              <w:divsChild>
                <w:div w:id="1679889319">
                  <w:marLeft w:val="0"/>
                  <w:marRight w:val="0"/>
                  <w:marTop w:val="0"/>
                  <w:marBottom w:val="0"/>
                  <w:divBdr>
                    <w:top w:val="none" w:sz="0" w:space="0" w:color="auto"/>
                    <w:left w:val="none" w:sz="0" w:space="0" w:color="auto"/>
                    <w:bottom w:val="none" w:sz="0" w:space="0" w:color="auto"/>
                    <w:right w:val="none" w:sz="0" w:space="0" w:color="auto"/>
                  </w:divBdr>
                </w:div>
              </w:divsChild>
            </w:div>
            <w:div w:id="758334117">
              <w:marLeft w:val="0"/>
              <w:marRight w:val="0"/>
              <w:marTop w:val="0"/>
              <w:marBottom w:val="0"/>
              <w:divBdr>
                <w:top w:val="none" w:sz="0" w:space="0" w:color="auto"/>
                <w:left w:val="none" w:sz="0" w:space="0" w:color="auto"/>
                <w:bottom w:val="none" w:sz="0" w:space="0" w:color="auto"/>
                <w:right w:val="none" w:sz="0" w:space="0" w:color="auto"/>
              </w:divBdr>
              <w:divsChild>
                <w:div w:id="1938320116">
                  <w:marLeft w:val="0"/>
                  <w:marRight w:val="0"/>
                  <w:marTop w:val="0"/>
                  <w:marBottom w:val="0"/>
                  <w:divBdr>
                    <w:top w:val="none" w:sz="0" w:space="0" w:color="auto"/>
                    <w:left w:val="none" w:sz="0" w:space="0" w:color="auto"/>
                    <w:bottom w:val="none" w:sz="0" w:space="0" w:color="auto"/>
                    <w:right w:val="none" w:sz="0" w:space="0" w:color="auto"/>
                  </w:divBdr>
                </w:div>
              </w:divsChild>
            </w:div>
            <w:div w:id="1758281796">
              <w:marLeft w:val="0"/>
              <w:marRight w:val="0"/>
              <w:marTop w:val="0"/>
              <w:marBottom w:val="0"/>
              <w:divBdr>
                <w:top w:val="none" w:sz="0" w:space="0" w:color="auto"/>
                <w:left w:val="none" w:sz="0" w:space="0" w:color="auto"/>
                <w:bottom w:val="none" w:sz="0" w:space="0" w:color="auto"/>
                <w:right w:val="none" w:sz="0" w:space="0" w:color="auto"/>
              </w:divBdr>
              <w:divsChild>
                <w:div w:id="1129589469">
                  <w:marLeft w:val="0"/>
                  <w:marRight w:val="0"/>
                  <w:marTop w:val="0"/>
                  <w:marBottom w:val="0"/>
                  <w:divBdr>
                    <w:top w:val="none" w:sz="0" w:space="0" w:color="auto"/>
                    <w:left w:val="none" w:sz="0" w:space="0" w:color="auto"/>
                    <w:bottom w:val="none" w:sz="0" w:space="0" w:color="auto"/>
                    <w:right w:val="none" w:sz="0" w:space="0" w:color="auto"/>
                  </w:divBdr>
                </w:div>
              </w:divsChild>
            </w:div>
            <w:div w:id="549271094">
              <w:marLeft w:val="0"/>
              <w:marRight w:val="0"/>
              <w:marTop w:val="0"/>
              <w:marBottom w:val="0"/>
              <w:divBdr>
                <w:top w:val="none" w:sz="0" w:space="0" w:color="auto"/>
                <w:left w:val="none" w:sz="0" w:space="0" w:color="auto"/>
                <w:bottom w:val="none" w:sz="0" w:space="0" w:color="auto"/>
                <w:right w:val="none" w:sz="0" w:space="0" w:color="auto"/>
              </w:divBdr>
              <w:divsChild>
                <w:div w:id="314653394">
                  <w:marLeft w:val="0"/>
                  <w:marRight w:val="0"/>
                  <w:marTop w:val="0"/>
                  <w:marBottom w:val="0"/>
                  <w:divBdr>
                    <w:top w:val="none" w:sz="0" w:space="0" w:color="auto"/>
                    <w:left w:val="none" w:sz="0" w:space="0" w:color="auto"/>
                    <w:bottom w:val="none" w:sz="0" w:space="0" w:color="auto"/>
                    <w:right w:val="none" w:sz="0" w:space="0" w:color="auto"/>
                  </w:divBdr>
                </w:div>
              </w:divsChild>
            </w:div>
            <w:div w:id="33122254">
              <w:marLeft w:val="0"/>
              <w:marRight w:val="0"/>
              <w:marTop w:val="0"/>
              <w:marBottom w:val="0"/>
              <w:divBdr>
                <w:top w:val="none" w:sz="0" w:space="0" w:color="auto"/>
                <w:left w:val="none" w:sz="0" w:space="0" w:color="auto"/>
                <w:bottom w:val="none" w:sz="0" w:space="0" w:color="auto"/>
                <w:right w:val="none" w:sz="0" w:space="0" w:color="auto"/>
              </w:divBdr>
              <w:divsChild>
                <w:div w:id="1281448606">
                  <w:marLeft w:val="0"/>
                  <w:marRight w:val="0"/>
                  <w:marTop w:val="0"/>
                  <w:marBottom w:val="0"/>
                  <w:divBdr>
                    <w:top w:val="none" w:sz="0" w:space="0" w:color="auto"/>
                    <w:left w:val="none" w:sz="0" w:space="0" w:color="auto"/>
                    <w:bottom w:val="none" w:sz="0" w:space="0" w:color="auto"/>
                    <w:right w:val="none" w:sz="0" w:space="0" w:color="auto"/>
                  </w:divBdr>
                </w:div>
              </w:divsChild>
            </w:div>
            <w:div w:id="1248226610">
              <w:marLeft w:val="0"/>
              <w:marRight w:val="0"/>
              <w:marTop w:val="0"/>
              <w:marBottom w:val="0"/>
              <w:divBdr>
                <w:top w:val="none" w:sz="0" w:space="0" w:color="auto"/>
                <w:left w:val="none" w:sz="0" w:space="0" w:color="auto"/>
                <w:bottom w:val="none" w:sz="0" w:space="0" w:color="auto"/>
                <w:right w:val="none" w:sz="0" w:space="0" w:color="auto"/>
              </w:divBdr>
              <w:divsChild>
                <w:div w:id="1893878688">
                  <w:marLeft w:val="0"/>
                  <w:marRight w:val="0"/>
                  <w:marTop w:val="0"/>
                  <w:marBottom w:val="0"/>
                  <w:divBdr>
                    <w:top w:val="none" w:sz="0" w:space="0" w:color="auto"/>
                    <w:left w:val="none" w:sz="0" w:space="0" w:color="auto"/>
                    <w:bottom w:val="none" w:sz="0" w:space="0" w:color="auto"/>
                    <w:right w:val="none" w:sz="0" w:space="0" w:color="auto"/>
                  </w:divBdr>
                </w:div>
              </w:divsChild>
            </w:div>
            <w:div w:id="1253705123">
              <w:marLeft w:val="0"/>
              <w:marRight w:val="0"/>
              <w:marTop w:val="0"/>
              <w:marBottom w:val="0"/>
              <w:divBdr>
                <w:top w:val="none" w:sz="0" w:space="0" w:color="auto"/>
                <w:left w:val="none" w:sz="0" w:space="0" w:color="auto"/>
                <w:bottom w:val="none" w:sz="0" w:space="0" w:color="auto"/>
                <w:right w:val="none" w:sz="0" w:space="0" w:color="auto"/>
              </w:divBdr>
              <w:divsChild>
                <w:div w:id="855582841">
                  <w:marLeft w:val="0"/>
                  <w:marRight w:val="0"/>
                  <w:marTop w:val="0"/>
                  <w:marBottom w:val="0"/>
                  <w:divBdr>
                    <w:top w:val="none" w:sz="0" w:space="0" w:color="auto"/>
                    <w:left w:val="none" w:sz="0" w:space="0" w:color="auto"/>
                    <w:bottom w:val="none" w:sz="0" w:space="0" w:color="auto"/>
                    <w:right w:val="none" w:sz="0" w:space="0" w:color="auto"/>
                  </w:divBdr>
                </w:div>
              </w:divsChild>
            </w:div>
            <w:div w:id="1136946676">
              <w:marLeft w:val="0"/>
              <w:marRight w:val="0"/>
              <w:marTop w:val="0"/>
              <w:marBottom w:val="0"/>
              <w:divBdr>
                <w:top w:val="none" w:sz="0" w:space="0" w:color="auto"/>
                <w:left w:val="none" w:sz="0" w:space="0" w:color="auto"/>
                <w:bottom w:val="none" w:sz="0" w:space="0" w:color="auto"/>
                <w:right w:val="none" w:sz="0" w:space="0" w:color="auto"/>
              </w:divBdr>
              <w:divsChild>
                <w:div w:id="1359504016">
                  <w:marLeft w:val="0"/>
                  <w:marRight w:val="0"/>
                  <w:marTop w:val="0"/>
                  <w:marBottom w:val="0"/>
                  <w:divBdr>
                    <w:top w:val="none" w:sz="0" w:space="0" w:color="auto"/>
                    <w:left w:val="none" w:sz="0" w:space="0" w:color="auto"/>
                    <w:bottom w:val="none" w:sz="0" w:space="0" w:color="auto"/>
                    <w:right w:val="none" w:sz="0" w:space="0" w:color="auto"/>
                  </w:divBdr>
                </w:div>
              </w:divsChild>
            </w:div>
            <w:div w:id="2001955821">
              <w:marLeft w:val="0"/>
              <w:marRight w:val="0"/>
              <w:marTop w:val="0"/>
              <w:marBottom w:val="0"/>
              <w:divBdr>
                <w:top w:val="none" w:sz="0" w:space="0" w:color="auto"/>
                <w:left w:val="none" w:sz="0" w:space="0" w:color="auto"/>
                <w:bottom w:val="none" w:sz="0" w:space="0" w:color="auto"/>
                <w:right w:val="none" w:sz="0" w:space="0" w:color="auto"/>
              </w:divBdr>
              <w:divsChild>
                <w:div w:id="1183281132">
                  <w:marLeft w:val="0"/>
                  <w:marRight w:val="0"/>
                  <w:marTop w:val="0"/>
                  <w:marBottom w:val="0"/>
                  <w:divBdr>
                    <w:top w:val="none" w:sz="0" w:space="0" w:color="auto"/>
                    <w:left w:val="none" w:sz="0" w:space="0" w:color="auto"/>
                    <w:bottom w:val="none" w:sz="0" w:space="0" w:color="auto"/>
                    <w:right w:val="none" w:sz="0" w:space="0" w:color="auto"/>
                  </w:divBdr>
                </w:div>
                <w:div w:id="1624575163">
                  <w:marLeft w:val="0"/>
                  <w:marRight w:val="0"/>
                  <w:marTop w:val="0"/>
                  <w:marBottom w:val="0"/>
                  <w:divBdr>
                    <w:top w:val="none" w:sz="0" w:space="0" w:color="auto"/>
                    <w:left w:val="none" w:sz="0" w:space="0" w:color="auto"/>
                    <w:bottom w:val="none" w:sz="0" w:space="0" w:color="auto"/>
                    <w:right w:val="none" w:sz="0" w:space="0" w:color="auto"/>
                  </w:divBdr>
                </w:div>
              </w:divsChild>
            </w:div>
            <w:div w:id="1478915157">
              <w:marLeft w:val="0"/>
              <w:marRight w:val="0"/>
              <w:marTop w:val="0"/>
              <w:marBottom w:val="0"/>
              <w:divBdr>
                <w:top w:val="none" w:sz="0" w:space="0" w:color="auto"/>
                <w:left w:val="none" w:sz="0" w:space="0" w:color="auto"/>
                <w:bottom w:val="none" w:sz="0" w:space="0" w:color="auto"/>
                <w:right w:val="none" w:sz="0" w:space="0" w:color="auto"/>
              </w:divBdr>
              <w:divsChild>
                <w:div w:id="2121416664">
                  <w:marLeft w:val="0"/>
                  <w:marRight w:val="0"/>
                  <w:marTop w:val="0"/>
                  <w:marBottom w:val="0"/>
                  <w:divBdr>
                    <w:top w:val="none" w:sz="0" w:space="0" w:color="auto"/>
                    <w:left w:val="none" w:sz="0" w:space="0" w:color="auto"/>
                    <w:bottom w:val="none" w:sz="0" w:space="0" w:color="auto"/>
                    <w:right w:val="none" w:sz="0" w:space="0" w:color="auto"/>
                  </w:divBdr>
                </w:div>
              </w:divsChild>
            </w:div>
            <w:div w:id="1722171023">
              <w:marLeft w:val="0"/>
              <w:marRight w:val="0"/>
              <w:marTop w:val="0"/>
              <w:marBottom w:val="0"/>
              <w:divBdr>
                <w:top w:val="none" w:sz="0" w:space="0" w:color="auto"/>
                <w:left w:val="none" w:sz="0" w:space="0" w:color="auto"/>
                <w:bottom w:val="none" w:sz="0" w:space="0" w:color="auto"/>
                <w:right w:val="none" w:sz="0" w:space="0" w:color="auto"/>
              </w:divBdr>
              <w:divsChild>
                <w:div w:id="327900516">
                  <w:marLeft w:val="0"/>
                  <w:marRight w:val="0"/>
                  <w:marTop w:val="0"/>
                  <w:marBottom w:val="0"/>
                  <w:divBdr>
                    <w:top w:val="none" w:sz="0" w:space="0" w:color="auto"/>
                    <w:left w:val="none" w:sz="0" w:space="0" w:color="auto"/>
                    <w:bottom w:val="none" w:sz="0" w:space="0" w:color="auto"/>
                    <w:right w:val="none" w:sz="0" w:space="0" w:color="auto"/>
                  </w:divBdr>
                </w:div>
              </w:divsChild>
            </w:div>
            <w:div w:id="172375503">
              <w:marLeft w:val="0"/>
              <w:marRight w:val="0"/>
              <w:marTop w:val="0"/>
              <w:marBottom w:val="0"/>
              <w:divBdr>
                <w:top w:val="none" w:sz="0" w:space="0" w:color="auto"/>
                <w:left w:val="none" w:sz="0" w:space="0" w:color="auto"/>
                <w:bottom w:val="none" w:sz="0" w:space="0" w:color="auto"/>
                <w:right w:val="none" w:sz="0" w:space="0" w:color="auto"/>
              </w:divBdr>
              <w:divsChild>
                <w:div w:id="8223556">
                  <w:marLeft w:val="0"/>
                  <w:marRight w:val="0"/>
                  <w:marTop w:val="0"/>
                  <w:marBottom w:val="0"/>
                  <w:divBdr>
                    <w:top w:val="none" w:sz="0" w:space="0" w:color="auto"/>
                    <w:left w:val="none" w:sz="0" w:space="0" w:color="auto"/>
                    <w:bottom w:val="none" w:sz="0" w:space="0" w:color="auto"/>
                    <w:right w:val="none" w:sz="0" w:space="0" w:color="auto"/>
                  </w:divBdr>
                </w:div>
              </w:divsChild>
            </w:div>
            <w:div w:id="336536913">
              <w:marLeft w:val="0"/>
              <w:marRight w:val="0"/>
              <w:marTop w:val="0"/>
              <w:marBottom w:val="0"/>
              <w:divBdr>
                <w:top w:val="none" w:sz="0" w:space="0" w:color="auto"/>
                <w:left w:val="none" w:sz="0" w:space="0" w:color="auto"/>
                <w:bottom w:val="none" w:sz="0" w:space="0" w:color="auto"/>
                <w:right w:val="none" w:sz="0" w:space="0" w:color="auto"/>
              </w:divBdr>
              <w:divsChild>
                <w:div w:id="1392197797">
                  <w:marLeft w:val="0"/>
                  <w:marRight w:val="0"/>
                  <w:marTop w:val="0"/>
                  <w:marBottom w:val="0"/>
                  <w:divBdr>
                    <w:top w:val="none" w:sz="0" w:space="0" w:color="auto"/>
                    <w:left w:val="none" w:sz="0" w:space="0" w:color="auto"/>
                    <w:bottom w:val="none" w:sz="0" w:space="0" w:color="auto"/>
                    <w:right w:val="none" w:sz="0" w:space="0" w:color="auto"/>
                  </w:divBdr>
                </w:div>
              </w:divsChild>
            </w:div>
            <w:div w:id="1106074807">
              <w:marLeft w:val="0"/>
              <w:marRight w:val="0"/>
              <w:marTop w:val="0"/>
              <w:marBottom w:val="0"/>
              <w:divBdr>
                <w:top w:val="none" w:sz="0" w:space="0" w:color="auto"/>
                <w:left w:val="none" w:sz="0" w:space="0" w:color="auto"/>
                <w:bottom w:val="none" w:sz="0" w:space="0" w:color="auto"/>
                <w:right w:val="none" w:sz="0" w:space="0" w:color="auto"/>
              </w:divBdr>
              <w:divsChild>
                <w:div w:id="921375633">
                  <w:marLeft w:val="0"/>
                  <w:marRight w:val="0"/>
                  <w:marTop w:val="0"/>
                  <w:marBottom w:val="0"/>
                  <w:divBdr>
                    <w:top w:val="none" w:sz="0" w:space="0" w:color="auto"/>
                    <w:left w:val="none" w:sz="0" w:space="0" w:color="auto"/>
                    <w:bottom w:val="none" w:sz="0" w:space="0" w:color="auto"/>
                    <w:right w:val="none" w:sz="0" w:space="0" w:color="auto"/>
                  </w:divBdr>
                </w:div>
              </w:divsChild>
            </w:div>
            <w:div w:id="641034702">
              <w:marLeft w:val="0"/>
              <w:marRight w:val="0"/>
              <w:marTop w:val="0"/>
              <w:marBottom w:val="0"/>
              <w:divBdr>
                <w:top w:val="none" w:sz="0" w:space="0" w:color="auto"/>
                <w:left w:val="none" w:sz="0" w:space="0" w:color="auto"/>
                <w:bottom w:val="none" w:sz="0" w:space="0" w:color="auto"/>
                <w:right w:val="none" w:sz="0" w:space="0" w:color="auto"/>
              </w:divBdr>
              <w:divsChild>
                <w:div w:id="255987330">
                  <w:marLeft w:val="0"/>
                  <w:marRight w:val="0"/>
                  <w:marTop w:val="0"/>
                  <w:marBottom w:val="0"/>
                  <w:divBdr>
                    <w:top w:val="none" w:sz="0" w:space="0" w:color="auto"/>
                    <w:left w:val="none" w:sz="0" w:space="0" w:color="auto"/>
                    <w:bottom w:val="none" w:sz="0" w:space="0" w:color="auto"/>
                    <w:right w:val="none" w:sz="0" w:space="0" w:color="auto"/>
                  </w:divBdr>
                </w:div>
              </w:divsChild>
            </w:div>
            <w:div w:id="2053730751">
              <w:marLeft w:val="0"/>
              <w:marRight w:val="0"/>
              <w:marTop w:val="0"/>
              <w:marBottom w:val="0"/>
              <w:divBdr>
                <w:top w:val="none" w:sz="0" w:space="0" w:color="auto"/>
                <w:left w:val="none" w:sz="0" w:space="0" w:color="auto"/>
                <w:bottom w:val="none" w:sz="0" w:space="0" w:color="auto"/>
                <w:right w:val="none" w:sz="0" w:space="0" w:color="auto"/>
              </w:divBdr>
              <w:divsChild>
                <w:div w:id="831718273">
                  <w:marLeft w:val="0"/>
                  <w:marRight w:val="0"/>
                  <w:marTop w:val="0"/>
                  <w:marBottom w:val="0"/>
                  <w:divBdr>
                    <w:top w:val="none" w:sz="0" w:space="0" w:color="auto"/>
                    <w:left w:val="none" w:sz="0" w:space="0" w:color="auto"/>
                    <w:bottom w:val="none" w:sz="0" w:space="0" w:color="auto"/>
                    <w:right w:val="none" w:sz="0" w:space="0" w:color="auto"/>
                  </w:divBdr>
                </w:div>
              </w:divsChild>
            </w:div>
            <w:div w:id="229313809">
              <w:marLeft w:val="0"/>
              <w:marRight w:val="0"/>
              <w:marTop w:val="0"/>
              <w:marBottom w:val="0"/>
              <w:divBdr>
                <w:top w:val="none" w:sz="0" w:space="0" w:color="auto"/>
                <w:left w:val="none" w:sz="0" w:space="0" w:color="auto"/>
                <w:bottom w:val="none" w:sz="0" w:space="0" w:color="auto"/>
                <w:right w:val="none" w:sz="0" w:space="0" w:color="auto"/>
              </w:divBdr>
              <w:divsChild>
                <w:div w:id="1285161824">
                  <w:marLeft w:val="0"/>
                  <w:marRight w:val="0"/>
                  <w:marTop w:val="0"/>
                  <w:marBottom w:val="0"/>
                  <w:divBdr>
                    <w:top w:val="none" w:sz="0" w:space="0" w:color="auto"/>
                    <w:left w:val="none" w:sz="0" w:space="0" w:color="auto"/>
                    <w:bottom w:val="none" w:sz="0" w:space="0" w:color="auto"/>
                    <w:right w:val="none" w:sz="0" w:space="0" w:color="auto"/>
                  </w:divBdr>
                </w:div>
              </w:divsChild>
            </w:div>
            <w:div w:id="2116635006">
              <w:marLeft w:val="0"/>
              <w:marRight w:val="0"/>
              <w:marTop w:val="0"/>
              <w:marBottom w:val="0"/>
              <w:divBdr>
                <w:top w:val="none" w:sz="0" w:space="0" w:color="auto"/>
                <w:left w:val="none" w:sz="0" w:space="0" w:color="auto"/>
                <w:bottom w:val="none" w:sz="0" w:space="0" w:color="auto"/>
                <w:right w:val="none" w:sz="0" w:space="0" w:color="auto"/>
              </w:divBdr>
              <w:divsChild>
                <w:div w:id="1625386709">
                  <w:marLeft w:val="0"/>
                  <w:marRight w:val="0"/>
                  <w:marTop w:val="0"/>
                  <w:marBottom w:val="0"/>
                  <w:divBdr>
                    <w:top w:val="none" w:sz="0" w:space="0" w:color="auto"/>
                    <w:left w:val="none" w:sz="0" w:space="0" w:color="auto"/>
                    <w:bottom w:val="none" w:sz="0" w:space="0" w:color="auto"/>
                    <w:right w:val="none" w:sz="0" w:space="0" w:color="auto"/>
                  </w:divBdr>
                </w:div>
              </w:divsChild>
            </w:div>
            <w:div w:id="715854609">
              <w:marLeft w:val="0"/>
              <w:marRight w:val="0"/>
              <w:marTop w:val="0"/>
              <w:marBottom w:val="0"/>
              <w:divBdr>
                <w:top w:val="none" w:sz="0" w:space="0" w:color="auto"/>
                <w:left w:val="none" w:sz="0" w:space="0" w:color="auto"/>
                <w:bottom w:val="none" w:sz="0" w:space="0" w:color="auto"/>
                <w:right w:val="none" w:sz="0" w:space="0" w:color="auto"/>
              </w:divBdr>
              <w:divsChild>
                <w:div w:id="843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170">
      <w:bodyDiv w:val="1"/>
      <w:marLeft w:val="0"/>
      <w:marRight w:val="0"/>
      <w:marTop w:val="0"/>
      <w:marBottom w:val="0"/>
      <w:divBdr>
        <w:top w:val="none" w:sz="0" w:space="0" w:color="auto"/>
        <w:left w:val="none" w:sz="0" w:space="0" w:color="auto"/>
        <w:bottom w:val="none" w:sz="0" w:space="0" w:color="auto"/>
        <w:right w:val="none" w:sz="0" w:space="0" w:color="auto"/>
      </w:divBdr>
      <w:divsChild>
        <w:div w:id="283730670">
          <w:marLeft w:val="965"/>
          <w:marRight w:val="0"/>
          <w:marTop w:val="77"/>
          <w:marBottom w:val="0"/>
          <w:divBdr>
            <w:top w:val="none" w:sz="0" w:space="0" w:color="auto"/>
            <w:left w:val="none" w:sz="0" w:space="0" w:color="auto"/>
            <w:bottom w:val="none" w:sz="0" w:space="0" w:color="auto"/>
            <w:right w:val="none" w:sz="0" w:space="0" w:color="auto"/>
          </w:divBdr>
        </w:div>
      </w:divsChild>
    </w:div>
    <w:div w:id="1935476182">
      <w:bodyDiv w:val="1"/>
      <w:marLeft w:val="0"/>
      <w:marRight w:val="0"/>
      <w:marTop w:val="0"/>
      <w:marBottom w:val="0"/>
      <w:divBdr>
        <w:top w:val="none" w:sz="0" w:space="0" w:color="auto"/>
        <w:left w:val="none" w:sz="0" w:space="0" w:color="auto"/>
        <w:bottom w:val="none" w:sz="0" w:space="0" w:color="auto"/>
        <w:right w:val="none" w:sz="0" w:space="0" w:color="auto"/>
      </w:divBdr>
    </w:div>
    <w:div w:id="1954240832">
      <w:bodyDiv w:val="1"/>
      <w:marLeft w:val="0"/>
      <w:marRight w:val="0"/>
      <w:marTop w:val="0"/>
      <w:marBottom w:val="0"/>
      <w:divBdr>
        <w:top w:val="none" w:sz="0" w:space="0" w:color="auto"/>
        <w:left w:val="none" w:sz="0" w:space="0" w:color="auto"/>
        <w:bottom w:val="none" w:sz="0" w:space="0" w:color="auto"/>
        <w:right w:val="none" w:sz="0" w:space="0" w:color="auto"/>
      </w:divBdr>
    </w:div>
    <w:div w:id="1974828010">
      <w:bodyDiv w:val="1"/>
      <w:marLeft w:val="0"/>
      <w:marRight w:val="0"/>
      <w:marTop w:val="0"/>
      <w:marBottom w:val="0"/>
      <w:divBdr>
        <w:top w:val="none" w:sz="0" w:space="0" w:color="auto"/>
        <w:left w:val="none" w:sz="0" w:space="0" w:color="auto"/>
        <w:bottom w:val="none" w:sz="0" w:space="0" w:color="auto"/>
        <w:right w:val="none" w:sz="0" w:space="0" w:color="auto"/>
      </w:divBdr>
    </w:div>
    <w:div w:id="2024211080">
      <w:bodyDiv w:val="1"/>
      <w:marLeft w:val="0"/>
      <w:marRight w:val="0"/>
      <w:marTop w:val="0"/>
      <w:marBottom w:val="0"/>
      <w:divBdr>
        <w:top w:val="none" w:sz="0" w:space="0" w:color="auto"/>
        <w:left w:val="none" w:sz="0" w:space="0" w:color="auto"/>
        <w:bottom w:val="none" w:sz="0" w:space="0" w:color="auto"/>
        <w:right w:val="none" w:sz="0" w:space="0" w:color="auto"/>
      </w:divBdr>
      <w:divsChild>
        <w:div w:id="1736006982">
          <w:marLeft w:val="0"/>
          <w:marRight w:val="0"/>
          <w:marTop w:val="0"/>
          <w:marBottom w:val="0"/>
          <w:divBdr>
            <w:top w:val="none" w:sz="0" w:space="0" w:color="auto"/>
            <w:left w:val="none" w:sz="0" w:space="0" w:color="auto"/>
            <w:bottom w:val="none" w:sz="0" w:space="0" w:color="auto"/>
            <w:right w:val="none" w:sz="0" w:space="0" w:color="auto"/>
          </w:divBdr>
          <w:divsChild>
            <w:div w:id="1254364871">
              <w:marLeft w:val="0"/>
              <w:marRight w:val="0"/>
              <w:marTop w:val="0"/>
              <w:marBottom w:val="0"/>
              <w:divBdr>
                <w:top w:val="none" w:sz="0" w:space="0" w:color="auto"/>
                <w:left w:val="none" w:sz="0" w:space="0" w:color="auto"/>
                <w:bottom w:val="none" w:sz="0" w:space="0" w:color="auto"/>
                <w:right w:val="none" w:sz="0" w:space="0" w:color="auto"/>
              </w:divBdr>
            </w:div>
            <w:div w:id="1823152969">
              <w:marLeft w:val="0"/>
              <w:marRight w:val="0"/>
              <w:marTop w:val="0"/>
              <w:marBottom w:val="0"/>
              <w:divBdr>
                <w:top w:val="none" w:sz="0" w:space="0" w:color="auto"/>
                <w:left w:val="none" w:sz="0" w:space="0" w:color="auto"/>
                <w:bottom w:val="none" w:sz="0" w:space="0" w:color="auto"/>
                <w:right w:val="none" w:sz="0" w:space="0" w:color="auto"/>
              </w:divBdr>
            </w:div>
            <w:div w:id="1359043863">
              <w:marLeft w:val="0"/>
              <w:marRight w:val="0"/>
              <w:marTop w:val="0"/>
              <w:marBottom w:val="0"/>
              <w:divBdr>
                <w:top w:val="none" w:sz="0" w:space="0" w:color="auto"/>
                <w:left w:val="none" w:sz="0" w:space="0" w:color="auto"/>
                <w:bottom w:val="none" w:sz="0" w:space="0" w:color="auto"/>
                <w:right w:val="none" w:sz="0" w:space="0" w:color="auto"/>
              </w:divBdr>
            </w:div>
            <w:div w:id="1433816063">
              <w:marLeft w:val="0"/>
              <w:marRight w:val="0"/>
              <w:marTop w:val="0"/>
              <w:marBottom w:val="0"/>
              <w:divBdr>
                <w:top w:val="none" w:sz="0" w:space="0" w:color="auto"/>
                <w:left w:val="none" w:sz="0" w:space="0" w:color="auto"/>
                <w:bottom w:val="none" w:sz="0" w:space="0" w:color="auto"/>
                <w:right w:val="none" w:sz="0" w:space="0" w:color="auto"/>
              </w:divBdr>
            </w:div>
            <w:div w:id="322125665">
              <w:marLeft w:val="0"/>
              <w:marRight w:val="0"/>
              <w:marTop w:val="0"/>
              <w:marBottom w:val="0"/>
              <w:divBdr>
                <w:top w:val="none" w:sz="0" w:space="0" w:color="auto"/>
                <w:left w:val="none" w:sz="0" w:space="0" w:color="auto"/>
                <w:bottom w:val="none" w:sz="0" w:space="0" w:color="auto"/>
                <w:right w:val="none" w:sz="0" w:space="0" w:color="auto"/>
              </w:divBdr>
            </w:div>
            <w:div w:id="2065134524">
              <w:marLeft w:val="0"/>
              <w:marRight w:val="0"/>
              <w:marTop w:val="0"/>
              <w:marBottom w:val="0"/>
              <w:divBdr>
                <w:top w:val="none" w:sz="0" w:space="0" w:color="auto"/>
                <w:left w:val="none" w:sz="0" w:space="0" w:color="auto"/>
                <w:bottom w:val="none" w:sz="0" w:space="0" w:color="auto"/>
                <w:right w:val="none" w:sz="0" w:space="0" w:color="auto"/>
              </w:divBdr>
            </w:div>
            <w:div w:id="341709003">
              <w:marLeft w:val="0"/>
              <w:marRight w:val="0"/>
              <w:marTop w:val="0"/>
              <w:marBottom w:val="0"/>
              <w:divBdr>
                <w:top w:val="none" w:sz="0" w:space="0" w:color="auto"/>
                <w:left w:val="none" w:sz="0" w:space="0" w:color="auto"/>
                <w:bottom w:val="none" w:sz="0" w:space="0" w:color="auto"/>
                <w:right w:val="none" w:sz="0" w:space="0" w:color="auto"/>
              </w:divBdr>
            </w:div>
            <w:div w:id="1528830859">
              <w:marLeft w:val="0"/>
              <w:marRight w:val="0"/>
              <w:marTop w:val="0"/>
              <w:marBottom w:val="0"/>
              <w:divBdr>
                <w:top w:val="none" w:sz="0" w:space="0" w:color="auto"/>
                <w:left w:val="none" w:sz="0" w:space="0" w:color="auto"/>
                <w:bottom w:val="none" w:sz="0" w:space="0" w:color="auto"/>
                <w:right w:val="none" w:sz="0" w:space="0" w:color="auto"/>
              </w:divBdr>
            </w:div>
            <w:div w:id="1133869437">
              <w:marLeft w:val="0"/>
              <w:marRight w:val="0"/>
              <w:marTop w:val="0"/>
              <w:marBottom w:val="0"/>
              <w:divBdr>
                <w:top w:val="none" w:sz="0" w:space="0" w:color="auto"/>
                <w:left w:val="none" w:sz="0" w:space="0" w:color="auto"/>
                <w:bottom w:val="none" w:sz="0" w:space="0" w:color="auto"/>
                <w:right w:val="none" w:sz="0" w:space="0" w:color="auto"/>
              </w:divBdr>
            </w:div>
            <w:div w:id="1826780378">
              <w:marLeft w:val="0"/>
              <w:marRight w:val="0"/>
              <w:marTop w:val="0"/>
              <w:marBottom w:val="0"/>
              <w:divBdr>
                <w:top w:val="none" w:sz="0" w:space="0" w:color="auto"/>
                <w:left w:val="none" w:sz="0" w:space="0" w:color="auto"/>
                <w:bottom w:val="none" w:sz="0" w:space="0" w:color="auto"/>
                <w:right w:val="none" w:sz="0" w:space="0" w:color="auto"/>
              </w:divBdr>
            </w:div>
            <w:div w:id="1947615077">
              <w:marLeft w:val="0"/>
              <w:marRight w:val="0"/>
              <w:marTop w:val="0"/>
              <w:marBottom w:val="0"/>
              <w:divBdr>
                <w:top w:val="none" w:sz="0" w:space="0" w:color="auto"/>
                <w:left w:val="none" w:sz="0" w:space="0" w:color="auto"/>
                <w:bottom w:val="none" w:sz="0" w:space="0" w:color="auto"/>
                <w:right w:val="none" w:sz="0" w:space="0" w:color="auto"/>
              </w:divBdr>
            </w:div>
            <w:div w:id="533618204">
              <w:marLeft w:val="0"/>
              <w:marRight w:val="0"/>
              <w:marTop w:val="0"/>
              <w:marBottom w:val="0"/>
              <w:divBdr>
                <w:top w:val="none" w:sz="0" w:space="0" w:color="auto"/>
                <w:left w:val="none" w:sz="0" w:space="0" w:color="auto"/>
                <w:bottom w:val="none" w:sz="0" w:space="0" w:color="auto"/>
                <w:right w:val="none" w:sz="0" w:space="0" w:color="auto"/>
              </w:divBdr>
            </w:div>
            <w:div w:id="1841042904">
              <w:marLeft w:val="0"/>
              <w:marRight w:val="0"/>
              <w:marTop w:val="0"/>
              <w:marBottom w:val="0"/>
              <w:divBdr>
                <w:top w:val="none" w:sz="0" w:space="0" w:color="auto"/>
                <w:left w:val="none" w:sz="0" w:space="0" w:color="auto"/>
                <w:bottom w:val="none" w:sz="0" w:space="0" w:color="auto"/>
                <w:right w:val="none" w:sz="0" w:space="0" w:color="auto"/>
              </w:divBdr>
            </w:div>
            <w:div w:id="109906956">
              <w:marLeft w:val="0"/>
              <w:marRight w:val="0"/>
              <w:marTop w:val="0"/>
              <w:marBottom w:val="0"/>
              <w:divBdr>
                <w:top w:val="none" w:sz="0" w:space="0" w:color="auto"/>
                <w:left w:val="none" w:sz="0" w:space="0" w:color="auto"/>
                <w:bottom w:val="none" w:sz="0" w:space="0" w:color="auto"/>
                <w:right w:val="none" w:sz="0" w:space="0" w:color="auto"/>
              </w:divBdr>
            </w:div>
            <w:div w:id="732889356">
              <w:marLeft w:val="0"/>
              <w:marRight w:val="0"/>
              <w:marTop w:val="0"/>
              <w:marBottom w:val="0"/>
              <w:divBdr>
                <w:top w:val="none" w:sz="0" w:space="0" w:color="auto"/>
                <w:left w:val="none" w:sz="0" w:space="0" w:color="auto"/>
                <w:bottom w:val="none" w:sz="0" w:space="0" w:color="auto"/>
                <w:right w:val="none" w:sz="0" w:space="0" w:color="auto"/>
              </w:divBdr>
            </w:div>
            <w:div w:id="796752168">
              <w:marLeft w:val="0"/>
              <w:marRight w:val="0"/>
              <w:marTop w:val="0"/>
              <w:marBottom w:val="0"/>
              <w:divBdr>
                <w:top w:val="none" w:sz="0" w:space="0" w:color="auto"/>
                <w:left w:val="none" w:sz="0" w:space="0" w:color="auto"/>
                <w:bottom w:val="none" w:sz="0" w:space="0" w:color="auto"/>
                <w:right w:val="none" w:sz="0" w:space="0" w:color="auto"/>
              </w:divBdr>
            </w:div>
            <w:div w:id="783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uho-dev-uhub-sapi/covid/v1/" TargetMode="External"/><Relationship Id="rId26" Type="http://schemas.openxmlformats.org/officeDocument/2006/relationships/hyperlink" Target="https://uho-test-uhub-sapi/covid/v1/" TargetMode="External"/><Relationship Id="rId39" Type="http://schemas.openxmlformats.org/officeDocument/2006/relationships/hyperlink" Target="https://uho-dev-uhub-sapi/covid/v1/" TargetMode="External"/><Relationship Id="rId21" Type="http://schemas.openxmlformats.org/officeDocument/2006/relationships/hyperlink" Target="https://uho-prod-uhub-sapi/covid/v1/" TargetMode="External"/><Relationship Id="rId34" Type="http://schemas.openxmlformats.org/officeDocument/2006/relationships/hyperlink" Target="https://uho-uat-uhub-sapi/covid/v1/" TargetMode="External"/><Relationship Id="rId42" Type="http://schemas.openxmlformats.org/officeDocument/2006/relationships/hyperlink" Target="https://uho-prod-uhub-sapi/covid/v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hyperlink" Target="https://uho-dev-uhub-sapi/covid/v1/" TargetMode="External"/><Relationship Id="rId37" Type="http://schemas.openxmlformats.org/officeDocument/2006/relationships/image" Target="media/image9.emf"/><Relationship Id="rId40" Type="http://schemas.openxmlformats.org/officeDocument/2006/relationships/hyperlink" Target="https://uho-test-uhub-sapi/covid/v1/"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emf"/><Relationship Id="rId28" Type="http://schemas.openxmlformats.org/officeDocument/2006/relationships/hyperlink" Target="https://uho-prod-uhub-sapi/covid/v1/"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uho-test-uhub-sapi/covid/v1/" TargetMode="External"/><Relationship Id="rId31" Type="http://schemas.openxmlformats.org/officeDocument/2006/relationships/package" Target="embeddings/Microsoft_Excel_Worksheet2.xls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uho-uat-uhub-sapi/covid/v1/" TargetMode="External"/><Relationship Id="rId30" Type="http://schemas.openxmlformats.org/officeDocument/2006/relationships/image" Target="media/image7.emf"/><Relationship Id="rId35" Type="http://schemas.openxmlformats.org/officeDocument/2006/relationships/hyperlink" Target="https://uho-prod-uhub-sapi/covid/v1/"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package" Target="embeddings/Microsoft_Excel_Worksheet.xlsx"/><Relationship Id="rId25" Type="http://schemas.openxmlformats.org/officeDocument/2006/relationships/hyperlink" Target="https://uho-dev-uhub-sapi/covid/v1/" TargetMode="External"/><Relationship Id="rId33" Type="http://schemas.openxmlformats.org/officeDocument/2006/relationships/hyperlink" Target="https://uho-test-uhub-sapi/covid/v1/" TargetMode="External"/><Relationship Id="rId38" Type="http://schemas.openxmlformats.org/officeDocument/2006/relationships/package" Target="embeddings/Microsoft_Excel_Worksheet3.xlsx"/><Relationship Id="rId20" Type="http://schemas.openxmlformats.org/officeDocument/2006/relationships/hyperlink" Target="https://uho-uat-uhub-sapi/covid/v1/" TargetMode="External"/><Relationship Id="rId41" Type="http://schemas.openxmlformats.org/officeDocument/2006/relationships/hyperlink" Target="https://uho-uat-uhub-sapi/covid/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26053A7D3DC38408B54F9F05798B6CB" ma:contentTypeVersion="" ma:contentTypeDescription="Create a new document." ma:contentTypeScope="" ma:versionID="a33d340c63f1f5ba72f683cc94ff4bca">
  <xsd:schema xmlns:xsd="http://www.w3.org/2001/XMLSchema" xmlns:xs="http://www.w3.org/2001/XMLSchema" xmlns:p="http://schemas.microsoft.com/office/2006/metadata/properties" xmlns:ns2="790c9db4-e131-4592-be56-166ba1809af6" xmlns:ns3="82c71b45-bda2-41f0-800b-2683b4228d51" targetNamespace="http://schemas.microsoft.com/office/2006/metadata/properties" ma:root="true" ma:fieldsID="b0a36df6abdc2ab7f4a0bc774758f5f2" ns2:_="" ns3:_="">
    <xsd:import namespace="790c9db4-e131-4592-be56-166ba1809af6"/>
    <xsd:import namespace="82c71b45-bda2-41f0-800b-2683b4228d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c9db4-e131-4592-be56-166ba1809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1b45-bda2-41f0-800b-2683b4228d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C540E5-8305-418A-AF74-C66199CA9AFC}">
  <ds:schemaRefs>
    <ds:schemaRef ds:uri="http://schemas.openxmlformats.org/officeDocument/2006/bibliography"/>
  </ds:schemaRefs>
</ds:datastoreItem>
</file>

<file path=customXml/itemProps2.xml><?xml version="1.0" encoding="utf-8"?>
<ds:datastoreItem xmlns:ds="http://schemas.openxmlformats.org/officeDocument/2006/customXml" ds:itemID="{661991A2-8739-4322-9857-2825F4B84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c9db4-e131-4592-be56-166ba1809af6"/>
    <ds:schemaRef ds:uri="82c71b45-bda2-41f0-800b-2683b4228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81E893-2F6F-41DB-97BE-38C4CBA89561}">
  <ds:schemaRefs>
    <ds:schemaRef ds:uri="http://schemas.microsoft.com/sharepoint/v3/contenttype/forms"/>
  </ds:schemaRefs>
</ds:datastoreItem>
</file>

<file path=customXml/itemProps4.xml><?xml version="1.0" encoding="utf-8"?>
<ds:datastoreItem xmlns:ds="http://schemas.openxmlformats.org/officeDocument/2006/customXml" ds:itemID="{E517DF19-CC11-4AF9-A75E-5C196768FA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96</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nterface Technical Design Document</vt:lpstr>
    </vt:vector>
  </TitlesOfParts>
  <LinksUpToDate>false</LinksUpToDate>
  <CharactersWithSpaces>2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Technical Design Document</dc:title>
  <dc:creator/>
  <cp:keywords>V1</cp:keywords>
  <cp:lastModifiedBy/>
  <cp:revision>1</cp:revision>
  <dcterms:created xsi:type="dcterms:W3CDTF">2019-08-12T13:50:00Z</dcterms:created>
  <dcterms:modified xsi:type="dcterms:W3CDTF">2021-09-30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6ef78e0-2bd2-469c-9e90-1236343492e0</vt:lpwstr>
  </property>
  <property fmtid="{D5CDD505-2E9C-101B-9397-08002B2CF9AE}" pid="3" name="ContentTypeId">
    <vt:lpwstr>0x010100C26053A7D3DC38408B54F9F05798B6CB</vt:lpwstr>
  </property>
</Properties>
</file>